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oel="http://schemas.microsoft.com/office/2019/extlst"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body>
    <w:p w:rsidR="0078092D" w:rsidRDefault="0078092D" w14:paraId="4DA139AC" w14:textId="74A5FE60" w:rsidP="00F3431A" w:rsidRPr="00D436D0">
      <w:pPr>
        <w:pBdr>
          <w:bottom w:val="nil" w:sz="0" w:color="auto" w:space="0"/>
        </w:pBdr>
        <w:pStyle w:val="SectionHeading"/>
        <w:jc w:val="center"/>
        <w:spacing w:before="0"/>
        <w:rPr>
          <w:noProof/>
          <w:rFonts w:asciiTheme="minorBidi" w:hAnsiTheme="minorBidi" w:cstheme="minorBidi"/>
          <w:szCs w:val="32"/>
        </w:rPr>
      </w:pPr>
      <w:r w:rsidRPr="00D436D0">
        <w:rPr>
          <w:noProof/>
          <w:rFonts w:asciiTheme="minorBidi" w:hAnsiTheme="minorBidi" w:cstheme="minorBidi"/>
          <w:szCs w:val="32"/>
        </w:rPr>
        <w:t>Dharmendra singh</w:t>
      </w:r>
      <w:r w:rsidR="00D436D0">
        <w:rPr>
          <w:noProof/>
          <w:rFonts w:asciiTheme="minorBidi" w:hAnsiTheme="minorBidi" w:cstheme="minorBidi"/>
          <w:szCs w:val="32"/>
        </w:rPr>
        <w:t xml:space="preserve"> </w:t>
      </w:r>
    </w:p>
    <w:p w:rsidR="00695816" w:rsidRDefault="003107EA" w14:paraId="3D2E6881" w14:textId="17F7933C" w:rsidP="00F3431A" w:rsidRPr="00695816">
      <w:pPr>
        <w:jc w:val="center"/>
        <w:rPr>
          <w:noProof/>
          <w:lang w:val="it-IT"/>
        </w:rPr>
      </w:pPr>
      <w:r>
        <w:t>949-570-8206</w:t>
      </w:r>
    </w:p>
    <w:p w:rsidR="00F21814" w:rsidRDefault="00F21814" w14:paraId="386C01B8" w14:textId="77777777" w:rsidP="007E32D7" w:rsidRPr="007E32D7">
      <w:pPr>
        <w:pBdr>
          <w:bottom w:val="nil" w:sz="0" w:color="auto" w:space="0"/>
        </w:pBdr>
        <w:shd w:fill="D9D9D9" w:color="auto" w:val="clear"/>
        <w:pStyle w:val="SectionHeading"/>
        <w:spacing w:before="96" w:beforeLines="40" w:after="96" w:afterLines="40"/>
        <w:rPr>
          <w:rFonts w:ascii="Arial" w:cs="Arial" w:hAnsi="Arial"/>
          <w:sz w:val="22"/>
          <w:szCs w:val="22"/>
        </w:rPr>
      </w:pPr>
      <w:r w:rsidRPr="007E32D7">
        <w:rPr>
          <w:noProof/>
          <w:rFonts w:ascii="Arial" w:cs="Arial" w:hAnsi="Arial"/>
          <w:sz w:val="22"/>
          <w:szCs w:val="22"/>
        </w:rPr>
        <w:t>P</w:t>
      </w:r>
      <w:r w:rsidR="00D949BD" w:rsidRPr="007E32D7">
        <w:rPr>
          <w:noProof/>
          <w:rFonts w:ascii="Arial" w:cs="Arial" w:hAnsi="Arial"/>
          <w:sz w:val="22"/>
          <w:szCs w:val="22"/>
        </w:rPr>
        <w:t>rofessional</w:t>
      </w:r>
      <w:r w:rsidRPr="007E32D7">
        <w:rPr>
          <w:rFonts w:ascii="Arial" w:cs="Arial" w:hAnsi="Arial"/>
          <w:sz w:val="22"/>
          <w:szCs w:val="22"/>
        </w:rPr>
        <w:t xml:space="preserve"> Summary </w:t>
      </w:r>
    </w:p>
    <w:p w:rsidR="002D0532" w:rsidRDefault="002D0532" w14:paraId="2EEAF98F" w14:textId="3AD0630E" w:rsidP="002D0532" w:rsidRPr="002D0532">
      <w:pPr>
        <w:suppressAutoHyphens w:val="0"/>
        <w:pStyle w:val="ListParagraph"/>
        <w:numPr>
          <w:ilvl w:val="0"/>
          <w:numId w:val="18"/>
        </w:numPr>
        <w:jc w:val="both"/>
        <w:spacing w:before="96" w:beforeLines="40" w:after="96" w:afterLines="40" w:line="240" w:lineRule="auto"/>
        <w:rPr>
          <w:rFonts w:ascii="Arial" w:cs="Arial" w:hAnsi="Arial"/>
          <w:sz w:val="20"/>
          <w:szCs w:val="20"/>
        </w:rPr>
      </w:pPr>
      <w:r w:rsidRPr="002D0532">
        <w:rPr>
          <w:rFonts w:ascii="Arial" w:cs="Arial" w:hAnsi="Arial"/>
          <w:sz w:val="20"/>
          <w:szCs w:val="20"/>
        </w:rPr>
        <w:t xml:space="preserve">Seasoned </w:t>
      </w:r>
      <w:r w:rsidR="00650405">
        <w:rPr>
          <w:bCs/>
          <w:b/>
          <w:rFonts w:ascii="Arial" w:cs="Arial" w:hAnsi="Arial"/>
          <w:sz w:val="20"/>
          <w:szCs w:val="20"/>
        </w:rPr>
        <w:t>Solution</w:t>
      </w:r>
      <w:r w:rsidR="003107EA">
        <w:rPr>
          <w:bCs/>
          <w:b/>
          <w:rFonts w:ascii="Arial" w:cs="Arial" w:hAnsi="Arial"/>
          <w:sz w:val="20"/>
          <w:szCs w:val="20"/>
        </w:rPr>
        <w:t>/Application</w:t>
      </w:r>
      <w:r w:rsidR="00650405">
        <w:rPr>
          <w:bCs/>
          <w:b/>
          <w:rFonts w:ascii="Arial" w:cs="Arial" w:hAnsi="Arial"/>
          <w:sz w:val="20"/>
          <w:szCs w:val="20"/>
        </w:rPr>
        <w:t xml:space="preserve"> Architect </w:t>
      </w:r>
      <w:r w:rsidRPr="002D0532">
        <w:rPr>
          <w:rFonts w:ascii="Arial" w:cs="Arial" w:hAnsi="Arial"/>
          <w:sz w:val="20"/>
          <w:szCs w:val="20"/>
        </w:rPr>
        <w:t>with a strong background in microservices architecture, delivering robust IT solutions for enterprises of various scales.</w:t>
      </w:r>
    </w:p>
    <w:p w:rsidR="002D0532" w:rsidRDefault="002D0532" w14:paraId="62E37284" w14:textId="7B8D282F" w:rsidP="002D0532" w:rsidRPr="002D0532">
      <w:pPr>
        <w:pStyle w:val="ListParagraph"/>
        <w:numPr>
          <w:ilvl w:val="0"/>
          <w:numId w:val="18"/>
        </w:numPr>
        <w:rPr>
          <w:rFonts w:ascii="Arial" w:cs="Arial" w:hAnsi="Arial"/>
          <w:sz w:val="20"/>
          <w:szCs w:val="20"/>
        </w:rPr>
      </w:pPr>
      <w:r w:rsidRPr="002D0532">
        <w:rPr>
          <w:rFonts w:ascii="Arial" w:cs="Arial" w:hAnsi="Arial"/>
          <w:sz w:val="20"/>
          <w:szCs w:val="20"/>
        </w:rPr>
        <w:t>1</w:t>
      </w:r>
      <w:r>
        <w:rPr>
          <w:rFonts w:ascii="Arial" w:cs="Arial" w:hAnsi="Arial"/>
          <w:sz w:val="20"/>
          <w:szCs w:val="20"/>
        </w:rPr>
        <w:t>8</w:t>
      </w:r>
      <w:r w:rsidRPr="002D0532">
        <w:rPr>
          <w:rFonts w:ascii="Arial" w:cs="Arial" w:hAnsi="Arial"/>
          <w:sz w:val="20"/>
          <w:szCs w:val="20"/>
        </w:rPr>
        <w:t>+ years of expertise in crafting, designing, and implementing IT solutions tailored for the Telecom and Pay TV (IPTV, OTT) industries.</w:t>
      </w:r>
    </w:p>
    <w:p w:rsidR="002D0532" w:rsidRDefault="002D0532" w14:paraId="1636F4CD" w14:textId="04177C80" w:rsidP="007E32D7">
      <w:pPr>
        <w:suppressAutoHyphens w:val="0"/>
        <w:pStyle w:val="ListParagraph"/>
        <w:numPr>
          <w:ilvl w:val="0"/>
          <w:numId w:val="18"/>
        </w:numPr>
        <w:jc w:val="both"/>
        <w:spacing w:before="96" w:beforeLines="40" w:after="96" w:afterLines="40" w:line="240" w:lineRule="auto"/>
        <w:rPr>
          <w:rFonts w:ascii="Arial" w:cs="Arial" w:hAnsi="Arial"/>
          <w:sz w:val="20"/>
          <w:szCs w:val="20"/>
        </w:rPr>
      </w:pPr>
      <w:r w:rsidRPr="002D0532">
        <w:rPr>
          <w:rFonts w:ascii="Arial" w:cs="Arial" w:hAnsi="Arial"/>
          <w:sz w:val="20"/>
          <w:szCs w:val="20"/>
        </w:rPr>
        <w:t>Proficient in analyzing and optimizing business processes through the adoption of emerging technologies in microservices/cloud computing, DevOps, Continuous Delivery, and containerization (Docker/Kubernetes)</w:t>
      </w:r>
    </w:p>
    <w:p w:rsidR="00D949BD" w:rsidRDefault="002D0532" w14:paraId="3E76F221" w14:textId="195DC9FF" w:rsidP="007E32D7">
      <w:pPr>
        <w:suppressAutoHyphens w:val="0"/>
        <w:pStyle w:val="ListParagraph"/>
        <w:numPr>
          <w:ilvl w:val="0"/>
          <w:numId w:val="18"/>
        </w:numPr>
        <w:jc w:val="both"/>
        <w:spacing w:before="96" w:beforeLines="40" w:after="96" w:afterLines="40" w:line="240" w:lineRule="auto"/>
        <w:rPr>
          <w:rFonts w:ascii="Arial" w:cs="Arial" w:hAnsi="Arial"/>
          <w:sz w:val="20"/>
          <w:szCs w:val="20"/>
        </w:rPr>
      </w:pPr>
      <w:r w:rsidRPr="002D0532">
        <w:rPr>
          <w:rFonts w:ascii="Arial" w:cs="Arial" w:hAnsi="Arial"/>
          <w:sz w:val="20"/>
          <w:szCs w:val="20"/>
        </w:rPr>
        <w:t>Skilled in developing business-centric microservices using Spring Cloud and Node.js to enhance operational efficiency</w:t>
      </w:r>
      <w:r>
        <w:rPr>
          <w:rFonts w:ascii="Arial" w:cs="Arial" w:hAnsi="Arial"/>
          <w:sz w:val="20"/>
          <w:szCs w:val="20"/>
        </w:rPr>
        <w:t>.</w:t>
      </w:r>
    </w:p>
    <w:p w:rsidR="002D0532" w:rsidRDefault="002D0532" w14:paraId="2D4ADB11" w14:textId="1529954F" w:rsidP="007E32D7" w:rsidRPr="0078092D">
      <w:pPr>
        <w:suppressAutoHyphens w:val="0"/>
        <w:pStyle w:val="ListParagraph"/>
        <w:numPr>
          <w:ilvl w:val="0"/>
          <w:numId w:val="18"/>
        </w:numPr>
        <w:jc w:val="both"/>
        <w:spacing w:before="96" w:beforeLines="40" w:after="96" w:afterLines="40" w:line="240" w:lineRule="auto"/>
        <w:rPr>
          <w:rFonts w:ascii="Arial" w:cs="Arial" w:hAnsi="Arial"/>
          <w:sz w:val="20"/>
          <w:szCs w:val="20"/>
        </w:rPr>
      </w:pPr>
      <w:r w:rsidRPr="002D0532">
        <w:rPr>
          <w:rFonts w:ascii="Arial" w:cs="Arial" w:hAnsi="Arial"/>
          <w:sz w:val="20"/>
          <w:szCs w:val="20"/>
        </w:rPr>
        <w:t xml:space="preserve">Experienced in </w:t>
      </w:r>
      <w:r w:rsidRPr="002D0532">
        <w:rPr>
          <w:bCs/>
          <w:b/>
          <w:rFonts w:ascii="Arial" w:cs="Arial" w:hAnsi="Arial"/>
          <w:sz w:val="20"/>
          <w:szCs w:val="20"/>
        </w:rPr>
        <w:t>leading digital transformation</w:t>
      </w:r>
      <w:r w:rsidRPr="002D0532">
        <w:rPr>
          <w:rFonts w:ascii="Arial" w:cs="Arial" w:hAnsi="Arial"/>
          <w:sz w:val="20"/>
          <w:szCs w:val="20"/>
        </w:rPr>
        <w:t xml:space="preserve"> initiatives and architecting the cloud migration of legacy applications to modern infrastructure</w:t>
      </w:r>
      <w:r>
        <w:rPr>
          <w:rFonts w:ascii="Arial" w:cs="Arial" w:hAnsi="Arial"/>
          <w:sz w:val="20"/>
          <w:szCs w:val="20"/>
        </w:rPr>
        <w:t>.</w:t>
      </w:r>
    </w:p>
    <w:p w:rsidR="00D949BD" w:rsidRDefault="00D949BD" w14:paraId="7F96CEE4" w14:textId="6509603A" w:rsidP="007E32D7" w:rsidRPr="0078092D">
      <w:pPr>
        <w:suppressAutoHyphens w:val="0"/>
        <w:pStyle w:val="ListParagraph"/>
        <w:numPr>
          <w:ilvl w:val="0"/>
          <w:numId w:val="18"/>
        </w:numPr>
        <w:jc w:val="both"/>
        <w:spacing w:before="96" w:beforeLines="40" w:after="96" w:afterLines="40" w:line="240" w:lineRule="auto"/>
        <w:rPr>
          <w:rFonts w:ascii="Arial" w:cs="Arial" w:hAnsi="Arial"/>
          <w:sz w:val="20"/>
          <w:szCs w:val="20"/>
        </w:rPr>
      </w:pPr>
      <w:r w:rsidRPr="0078092D">
        <w:rPr>
          <w:rFonts w:ascii="Arial" w:cs="Arial" w:hAnsi="Arial"/>
          <w:sz w:val="20"/>
          <w:szCs w:val="20"/>
        </w:rPr>
        <w:t xml:space="preserve">Adept in </w:t>
      </w:r>
      <w:r w:rsidRPr="0078092D">
        <w:rPr>
          <w:noProof/>
          <w:rFonts w:ascii="Arial" w:cs="Arial" w:hAnsi="Arial"/>
          <w:sz w:val="20"/>
          <w:szCs w:val="20"/>
        </w:rPr>
        <w:t>design</w:t>
      </w:r>
      <w:r w:rsidRPr="0078092D">
        <w:rPr>
          <w:rFonts w:ascii="Arial" w:cs="Arial" w:hAnsi="Arial"/>
          <w:sz w:val="20"/>
          <w:szCs w:val="20"/>
        </w:rPr>
        <w:t xml:space="preserve"> a</w:t>
      </w:r>
      <w:r w:rsidR="002D0532" w:rsidRPr="002D0532">
        <w:t xml:space="preserve"> </w:t>
      </w:r>
      <w:r w:rsidR="002D0532" w:rsidRPr="002D0532">
        <w:rPr>
          <w:rFonts w:ascii="Arial" w:cs="Arial" w:hAnsi="Arial"/>
          <w:sz w:val="20"/>
          <w:szCs w:val="20"/>
        </w:rPr>
        <w:t>Possess advanced technical knowledge and a keen business acumen, complemented by strong project management capabilities. Exceptional at problem-solving and communication, with a comprehensive understanding of SDLC, TOGAF, and ITIL v3 frameworks</w:t>
      </w:r>
      <w:r w:rsidR="002D0532">
        <w:rPr>
          <w:rFonts w:ascii="Arial" w:cs="Arial" w:hAnsi="Arial"/>
          <w:sz w:val="20"/>
          <w:szCs w:val="20"/>
        </w:rPr>
        <w:t xml:space="preserve"> </w:t>
      </w:r>
      <w:r w:rsidR="003107EA">
        <w:rPr>
          <w:rFonts w:ascii="Arial" w:cs="Arial" w:hAnsi="Arial"/>
          <w:sz w:val="20"/>
          <w:szCs w:val="20"/>
        </w:rPr>
        <w:t>a</w:t>
      </w:r>
      <w:r w:rsidRPr="0078092D">
        <w:rPr>
          <w:rFonts w:ascii="Arial" w:cs="Arial" w:hAnsi="Arial"/>
          <w:sz w:val="20"/>
          <w:szCs w:val="20"/>
        </w:rPr>
        <w:t xml:space="preserve">nd </w:t>
      </w:r>
      <w:r w:rsidR="002D0532">
        <w:rPr>
          <w:rFonts w:ascii="Arial" w:cs="Arial" w:hAnsi="Arial"/>
          <w:sz w:val="20"/>
          <w:szCs w:val="20"/>
        </w:rPr>
        <w:t xml:space="preserve">the </w:t>
      </w:r>
      <w:r w:rsidRPr="0078092D">
        <w:rPr>
          <w:rFonts w:ascii="Arial" w:cs="Arial" w:hAnsi="Arial"/>
          <w:sz w:val="20"/>
          <w:szCs w:val="20"/>
        </w:rPr>
        <w:t>development of Microservices using Spring Cloud and Node JS.</w:t>
      </w:r>
    </w:p>
    <w:p w:rsidR="00A53E4C" w:rsidRDefault="00A53E4C" w14:paraId="578BF50A" w14:textId="77777777" w:rsidP="007E32D7" w:rsidRPr="00A53E4C">
      <w:pPr>
        <w:suppressAutoHyphens w:val="0"/>
        <w:pStyle w:val="ListParagraph"/>
        <w:numPr>
          <w:ilvl w:val="0"/>
          <w:numId w:val="18"/>
        </w:numPr>
        <w:jc w:val="both"/>
        <w:spacing w:before="96" w:beforeLines="40" w:after="96" w:afterLines="40" w:line="240" w:lineRule="auto"/>
        <w:rPr>
          <w:b/>
          <w:rFonts w:ascii="Arial" w:cs="Arial" w:hAnsi="Arial"/>
          <w:sz w:val="20"/>
          <w:szCs w:val="20"/>
        </w:rPr>
      </w:pPr>
      <w:r>
        <w:rPr>
          <w:bCs/>
          <w:rFonts w:ascii="Arial" w:cs="Arial" w:hAnsi="Arial"/>
          <w:sz w:val="20"/>
          <w:szCs w:val="20"/>
        </w:rPr>
        <w:t xml:space="preserve">Adept in </w:t>
      </w:r>
      <w:r w:rsidR="00C61396">
        <w:rPr>
          <w:bCs/>
          <w:rFonts w:ascii="Arial" w:cs="Arial" w:hAnsi="Arial"/>
          <w:sz w:val="20"/>
          <w:szCs w:val="20"/>
        </w:rPr>
        <w:t xml:space="preserve">digital transformation and designing and architecting cloud migration of </w:t>
      </w:r>
      <w:proofErr w:type="gramStart"/>
      <w:r w:rsidR="00C61396">
        <w:rPr>
          <w:bCs/>
          <w:rFonts w:ascii="Arial" w:cs="Arial" w:hAnsi="Arial"/>
          <w:sz w:val="20"/>
          <w:szCs w:val="20"/>
        </w:rPr>
        <w:t>inhouse</w:t>
      </w:r>
      <w:proofErr w:type="gramEnd"/>
      <w:r w:rsidR="00C61396">
        <w:rPr>
          <w:bCs/>
          <w:rFonts w:ascii="Arial" w:cs="Arial" w:hAnsi="Arial"/>
          <w:sz w:val="20"/>
          <w:szCs w:val="20"/>
        </w:rPr>
        <w:t xml:space="preserve"> applications.</w:t>
      </w:r>
    </w:p>
    <w:p w:rsidR="00D949BD" w:rsidRDefault="00D949BD" w14:paraId="707CF584" w14:textId="633619D3" w:rsidP="007E32D7">
      <w:pPr>
        <w:suppressAutoHyphens w:val="0"/>
        <w:pStyle w:val="ListParagraph"/>
        <w:numPr>
          <w:ilvl w:val="0"/>
          <w:numId w:val="18"/>
        </w:numPr>
        <w:jc w:val="both"/>
        <w:spacing w:before="96" w:beforeLines="40" w:after="96" w:afterLines="40" w:line="240" w:lineRule="auto"/>
        <w:rPr>
          <w:bCs/>
          <w:b/>
          <w:rFonts w:ascii="Arial" w:cs="Arial" w:hAnsi="Arial"/>
          <w:sz w:val="20"/>
          <w:szCs w:val="20"/>
        </w:rPr>
      </w:pPr>
      <w:r w:rsidRPr="0078092D">
        <w:rPr>
          <w:rFonts w:ascii="Arial" w:cs="Arial" w:hAnsi="Arial"/>
          <w:sz w:val="20"/>
          <w:szCs w:val="20"/>
        </w:rPr>
        <w:t xml:space="preserve">Expert in designing and developing and implementing web service-based integration, in-depth </w:t>
      </w:r>
      <w:r w:rsidR="00650405" w:rsidRPr="0078092D">
        <w:rPr>
          <w:rFonts w:ascii="Arial" w:cs="Arial" w:hAnsi="Arial"/>
          <w:sz w:val="20"/>
          <w:szCs w:val="20"/>
        </w:rPr>
        <w:t>hands-on</w:t>
      </w:r>
      <w:r w:rsidR="007E32D7" w:rsidRPr="0078092D">
        <w:rPr>
          <w:rFonts w:ascii="Arial" w:cs="Arial" w:hAnsi="Arial"/>
          <w:sz w:val="20"/>
          <w:szCs w:val="20"/>
        </w:rPr>
        <w:t xml:space="preserve"> SOAP</w:t>
      </w:r>
      <w:r w:rsidRPr="0078092D">
        <w:rPr>
          <w:rFonts w:ascii="Arial" w:cs="Arial" w:hAnsi="Arial"/>
          <w:sz w:val="20"/>
          <w:szCs w:val="20"/>
        </w:rPr>
        <w:t xml:space="preserve"> and Restful Services</w:t>
      </w:r>
      <w:r w:rsidRPr="0078092D">
        <w:rPr>
          <w:bCs/>
          <w:b/>
          <w:rFonts w:ascii="Arial" w:cs="Arial" w:hAnsi="Arial"/>
          <w:sz w:val="20"/>
          <w:szCs w:val="20"/>
        </w:rPr>
        <w:t>.</w:t>
      </w:r>
    </w:p>
    <w:p w:rsidR="003107EA" w:rsidRDefault="003107EA" w14:paraId="5AC859AE" w14:textId="77777777" w:rsidP="003107EA" w:rsidRPr="003107EA">
      <w:pPr>
        <w:suppressAutoHyphens w:val="0"/>
        <w:pStyle w:val="ListParagraph"/>
        <w:numPr>
          <w:ilvl w:val="0"/>
          <w:numId w:val="18"/>
        </w:numPr>
        <w:jc w:val="both"/>
        <w:spacing w:before="96" w:beforeLines="40" w:after="96" w:afterLines="40" w:line="240" w:lineRule="auto"/>
        <w:rPr>
          <w:bCs/>
          <w:b/>
          <w:rFonts w:ascii="Arial" w:cs="Arial" w:hAnsi="Arial"/>
          <w:sz w:val="20"/>
          <w:szCs w:val="20"/>
        </w:rPr>
      </w:pPr>
      <w:r>
        <w:rPr>
          <w:rFonts w:ascii="Arial" w:cs="Arial" w:hAnsi="Arial"/>
          <w:sz w:val="20"/>
          <w:szCs w:val="20"/>
        </w:rPr>
        <w:t>Expert in building REST API and used swagger documentation.</w:t>
      </w:r>
    </w:p>
    <w:p w:rsidR="003107EA" w:rsidRDefault="003107EA" w14:paraId="5BAAED1F" w14:textId="77777777" w:rsidP="003107EA" w:rsidRPr="003107EA">
      <w:pPr>
        <w:suppressAutoHyphens w:val="0"/>
        <w:rPr>
          <w:rStyle w:val="ui-provider"/>
        </w:rPr>
        <w:pStyle w:val="ListParagraph"/>
        <w:numPr>
          <w:ilvl w:val="0"/>
          <w:numId w:val="18"/>
        </w:numPr>
        <w:jc w:val="both"/>
        <w:spacing w:before="96" w:beforeLines="40" w:after="96" w:afterLines="40" w:line="240" w:lineRule="auto"/>
        <w:rPr>
          <w:bCs/>
          <w:rStyle w:val="ui-provider"/>
          <w:b/>
          <w:rFonts w:ascii="Arial" w:cs="Arial" w:hAnsi="Arial"/>
          <w:sz w:val="20"/>
          <w:szCs w:val="20"/>
        </w:rPr>
      </w:pPr>
      <w:r w:rsidRPr="003107EA">
        <w:rPr>
          <w:rStyle w:val="ui-provider"/>
          <w:color w:val="212121"/>
        </w:rPr>
        <w:t>Sound experience in</w:t>
      </w:r>
      <w:r w:rsidRPr="003107EA">
        <w:rPr>
          <w:rStyle w:val="ui-provider"/>
          <w:color w:val="212121"/>
        </w:rPr>
        <w:t xml:space="preserve"> development Tools &amp; Environments: Kubernetes, Docker, Perforce, Elasticsearch, Splunk, Bitbucket, GitHub, Jenkins, Maven, Sonar, Splunk, JMeter performance testing, SoapUI, Junit Automations.</w:t>
      </w:r>
    </w:p>
    <w:p w:rsidR="003107EA" w:rsidRDefault="003107EA" w14:paraId="1B77A93D" w14:textId="0A06153B" w:rsidP="003107EA" w:rsidRPr="003107EA">
      <w:pPr>
        <w:suppressAutoHyphens w:val="0"/>
        <w:rPr>
          <w:rStyle w:val="ui-provider"/>
        </w:rPr>
        <w:pStyle w:val="ListParagraph"/>
        <w:numPr>
          <w:ilvl w:val="0"/>
          <w:numId w:val="18"/>
        </w:numPr>
        <w:jc w:val="both"/>
        <w:spacing w:before="96" w:beforeLines="40" w:after="96" w:afterLines="40" w:line="240" w:lineRule="auto"/>
        <w:rPr>
          <w:bCs/>
          <w:rStyle w:val="ui-provider"/>
          <w:b/>
          <w:rFonts w:ascii="Arial" w:cs="Arial" w:hAnsi="Arial"/>
          <w:sz w:val="20"/>
          <w:szCs w:val="20"/>
        </w:rPr>
      </w:pPr>
      <w:r>
        <w:rPr>
          <w:rStyle w:val="ui-provider"/>
          <w:color w:val="212121"/>
        </w:rPr>
        <w:t xml:space="preserve">Adept in using and deploying applications on Azure and AWS cloud platforms. </w:t>
      </w:r>
    </w:p>
    <w:p w:rsidR="003107EA" w:rsidRDefault="003107EA" w14:paraId="2D530979" w14:textId="7A7EB45D" w:rsidP="003107EA" w:rsidRPr="003107EA">
      <w:pPr>
        <w:suppressAutoHyphens w:val="0"/>
        <w:rPr>
          <w:rStyle w:val="ui-provider"/>
        </w:rPr>
        <w:pStyle w:val="ListParagraph"/>
        <w:numPr>
          <w:ilvl w:val="0"/>
          <w:numId w:val="18"/>
        </w:numPr>
        <w:jc w:val="both"/>
        <w:spacing w:before="96" w:beforeLines="40" w:after="96" w:afterLines="40" w:line="240" w:lineRule="auto"/>
        <w:rPr>
          <w:bCs/>
          <w:rStyle w:val="ui-provider"/>
          <w:b/>
          <w:rFonts w:ascii="Arial" w:cs="Arial" w:hAnsi="Arial"/>
          <w:sz w:val="20"/>
          <w:szCs w:val="20"/>
        </w:rPr>
      </w:pPr>
      <w:r>
        <w:rPr>
          <w:rStyle w:val="ui-provider"/>
          <w:color w:val="212121"/>
        </w:rPr>
        <w:t xml:space="preserve">Adept in using Apache Kafka for event driven and data centric microservices. </w:t>
      </w:r>
    </w:p>
    <w:p w:rsidR="003107EA" w:rsidRDefault="003107EA" w14:paraId="25633A65" w14:textId="7E9079DC" w:rsidP="003107EA" w:rsidRPr="003107EA">
      <w:pPr>
        <w:pStyle w:val="ListParagraph"/>
        <w:numPr>
          <w:ilvl w:val="0"/>
          <w:numId w:val="18"/>
        </w:numPr>
      </w:pPr>
      <w:r w:rsidRPr="003107EA">
        <w:rPr>
          <w:rFonts w:ascii="Arial" w:cs="Arial" w:hAnsi="Arial"/>
          <w:sz w:val="20"/>
          <w:szCs w:val="20"/>
        </w:rPr>
        <w:t>Worked with agile teams and practiced agile and waterfall methodology for developments.</w:t>
      </w:r>
    </w:p>
    <w:p w:rsidR="003107EA" w:rsidRDefault="003107EA" w14:paraId="7C405192" w14:textId="77777777" w:rsidP="004D36A8">
      <w:pPr>
        <w:pStyle w:val="ListParagraph"/>
        <w:numPr>
          <w:ilvl w:val="0"/>
          <w:numId w:val="18"/>
        </w:numPr>
        <w:rPr>
          <w:rFonts w:ascii="Arial" w:cs="Arial" w:hAnsi="Arial"/>
          <w:sz w:val="20"/>
          <w:szCs w:val="20"/>
        </w:rPr>
      </w:pPr>
      <w:r w:rsidRPr="003107EA">
        <w:rPr>
          <w:rFonts w:ascii="Arial" w:cs="Arial" w:hAnsi="Arial"/>
          <w:sz w:val="20"/>
          <w:szCs w:val="20"/>
        </w:rPr>
        <w:t>Domain experience in Telecom or retail.</w:t>
      </w:r>
    </w:p>
    <w:p w:rsidR="00650405" w:rsidRDefault="00650405" w14:paraId="7958D90A" w14:textId="4DB6E371" w:rsidP="004D36A8" w:rsidRPr="003107EA">
      <w:pPr>
        <w:pStyle w:val="ListParagraph"/>
        <w:numPr>
          <w:ilvl w:val="0"/>
          <w:numId w:val="18"/>
        </w:numPr>
        <w:rPr>
          <w:rFonts w:ascii="Arial" w:cs="Arial" w:hAnsi="Arial"/>
          <w:sz w:val="20"/>
          <w:szCs w:val="20"/>
        </w:rPr>
      </w:pPr>
      <w:r w:rsidRPr="003107EA">
        <w:rPr>
          <w:rFonts w:ascii="Arial" w:cs="Arial" w:hAnsi="Arial"/>
          <w:sz w:val="20"/>
          <w:szCs w:val="20"/>
        </w:rPr>
        <w:t xml:space="preserve">Enthusiast GenAI advocate. </w:t>
      </w:r>
    </w:p>
    <w:p w:rsidR="00464580" w:rsidRDefault="00D949BD" w14:paraId="31D11378" w14:textId="3651B0FD" w:rsidP="003107EA" w:rsidRPr="0078092D">
      <w:pPr>
        <w:pStyle w:val="ListParagraph"/>
        <w:numPr>
          <w:ilvl w:val="0"/>
          <w:numId w:val="18"/>
        </w:numPr>
        <w:rPr>
          <w:rFonts w:ascii="Arial" w:cs="Arial" w:hAnsi="Arial"/>
          <w:sz w:val="20"/>
          <w:szCs w:val="20"/>
        </w:rPr>
      </w:pPr>
      <w:r w:rsidRPr="0078092D">
        <w:rPr>
          <w:rFonts w:ascii="Arial" w:cs="Arial" w:hAnsi="Arial"/>
          <w:sz w:val="20"/>
          <w:szCs w:val="20"/>
        </w:rPr>
        <w:t xml:space="preserve">Enjoy leading teams to deliver </w:t>
      </w:r>
      <w:r w:rsidR="00650405" w:rsidRPr="0078092D">
        <w:rPr>
          <w:rFonts w:ascii="Arial" w:cs="Arial" w:hAnsi="Arial"/>
          <w:sz w:val="20"/>
          <w:szCs w:val="20"/>
        </w:rPr>
        <w:t>end-to-end</w:t>
      </w:r>
      <w:r w:rsidRPr="0078092D">
        <w:rPr>
          <w:rFonts w:ascii="Arial" w:cs="Arial" w:hAnsi="Arial"/>
          <w:sz w:val="20"/>
          <w:szCs w:val="20"/>
        </w:rPr>
        <w:t xml:space="preserve"> solutions to customers. A quick learner and excellent team player with a can-do attitude</w:t>
      </w:r>
    </w:p>
    <w:p w:rsidR="00D60FC7" w:rsidRDefault="00D60FC7" w14:paraId="3CE4AF9F" w14:textId="77777777" w:rsidP="007E32D7" w:rsidRPr="00D436D0">
      <w:pPr>
        <w:pBdr>
          <w:bottom w:val="nil" w:sz="0" w:color="auto" w:space="0"/>
        </w:pBdr>
        <w:shd w:fill="D9D9D9" w:color="auto" w:val="clear"/>
        <w:pStyle w:val="SectionHeading"/>
        <w:spacing w:before="96" w:beforeLines="40" w:after="96" w:afterLines="40"/>
        <w:rPr>
          <w:rFonts w:ascii="Arial" w:cs="Arial" w:hAnsi="Arial"/>
          <w:sz w:val="22"/>
          <w:szCs w:val="22"/>
        </w:rPr>
      </w:pPr>
      <w:r w:rsidRPr="00D436D0">
        <w:rPr>
          <w:rFonts w:ascii="Arial" w:cs="Arial" w:hAnsi="Arial"/>
          <w:sz w:val="22"/>
          <w:szCs w:val="22"/>
        </w:rPr>
        <w:t>Technical Skills</w:t>
      </w:r>
    </w:p>
    <w:tbl>
      <w:tblPr>
        <w:tblW w:w="0" w:type="auto"/>
        <w:tblBorders>
          <w:top w:val="single" w:sz="4" w:color="DBDBDB" w:space="0"/>
          <w:bottom w:val="single" w:sz="4" w:color="DBDBDB" w:space="0"/>
          <w:left w:val="single" w:sz="4" w:color="DBDBDB" w:space="0"/>
          <w:right w:val="single" w:sz="4" w:color="DBDBDB" w:space="0"/>
          <w:insideH w:val="single" w:sz="4" w:color="DBDBDB" w:space="0"/>
          <w:insideV w:val="single" w:sz="4" w:color="DBDBDB" w:space="0"/>
        </w:tblBorders>
        <w:tblLook w:val="0"/>
      </w:tblPr>
      <w:tblGrid>
        <w:gridCol w:w="2235"/>
        <w:gridCol w:w="7475"/>
      </w:tblGrid>
      <w:tr w14:paraId="095F0F19" w14:textId="77777777" w:rsidR="001454D8" w:rsidRPr="0078092D" w:rsidTr="00816D9F">
        <w:trPr>
          <w:trHeight w:val="235"/>
        </w:trPr>
        <w:tc>
          <w:tcPr>
            <w:shd w:fill="auto" w:color="auto" w:val="clear"/>
            <w:tcW w:w="2235" w:type="dxa"/>
          </w:tcPr>
          <w:p w:rsidR="001454D8" w:rsidRDefault="001454D8" w14:paraId="2C32361D" w14:textId="77777777" w:rsidP="007E32D7" w:rsidRPr="0078092D">
            <w:pPr>
              <w:spacing w:before="96" w:beforeLines="40" w:after="96" w:afterLines="40"/>
              <w:rPr>
                <w:rFonts w:cs="Arial"/>
                <w:sz w:val="20"/>
              </w:rPr>
            </w:pPr>
            <w:r w:rsidRPr="0078092D">
              <w:rPr>
                <w:rFonts w:cs="Arial"/>
                <w:sz w:val="20"/>
              </w:rPr>
              <w:t>Operating Systems</w:t>
            </w:r>
          </w:p>
        </w:tc>
        <w:tc>
          <w:tcPr>
            <w:shd w:fill="auto" w:color="auto" w:val="clear"/>
            <w:tcW w:w="7591" w:type="dxa"/>
          </w:tcPr>
          <w:p w:rsidR="001454D8" w:rsidRDefault="001454D8" w14:paraId="1D52B7BA" w14:textId="77777777" w:rsidP="007E32D7" w:rsidRPr="0078092D">
            <w:pPr>
              <w:spacing w:before="96" w:beforeLines="40" w:after="96" w:afterLines="40"/>
              <w:rPr>
                <w:rFonts w:cs="Arial"/>
                <w:sz w:val="20"/>
              </w:rPr>
            </w:pPr>
            <w:r w:rsidRPr="0078092D">
              <w:rPr>
                <w:rFonts w:cs="Arial"/>
                <w:sz w:val="20"/>
              </w:rPr>
              <w:t>Red Hat Enterprise Linux 5.x/6.x/7.x, Solaris 9.x/10.x/11.x, Windows</w:t>
            </w:r>
            <w:r w:rsidR="00110D25" w:rsidRPr="0078092D">
              <w:rPr>
                <w:rFonts w:cs="Arial"/>
                <w:sz w:val="20"/>
              </w:rPr>
              <w:t>,</w:t>
            </w:r>
            <w:r w:rsidR="00110D25" w:rsidRPr="0078092D">
              <w:rPr>
                <w:lang w:val="en-GB"/>
                <w:rFonts w:cs="Arial"/>
                <w:sz w:val="20"/>
              </w:rPr>
              <w:t xml:space="preserve"> HP-Unix</w:t>
            </w:r>
          </w:p>
        </w:tc>
      </w:tr>
      <w:tr w14:paraId="1A1244AD" w14:textId="77777777" w:rsidR="001454D8" w:rsidRPr="0078092D" w:rsidTr="00816D9F">
        <w:trPr>
          <w:trHeight w:val="482"/>
        </w:trPr>
        <w:tc>
          <w:tcPr>
            <w:shd w:fill="auto" w:color="auto" w:val="clear"/>
            <w:tcW w:w="2235" w:type="dxa"/>
          </w:tcPr>
          <w:p w:rsidR="001454D8" w:rsidRDefault="001454D8" w14:paraId="1ED2F239" w14:textId="77777777" w:rsidP="007E32D7" w:rsidRPr="0078092D">
            <w:pPr>
              <w:spacing w:before="96" w:beforeLines="40" w:after="96" w:afterLines="40"/>
              <w:rPr>
                <w:rFonts w:cs="Arial"/>
                <w:sz w:val="20"/>
              </w:rPr>
            </w:pPr>
            <w:r w:rsidRPr="0078092D">
              <w:rPr>
                <w:rFonts w:cs="Arial"/>
                <w:sz w:val="20"/>
              </w:rPr>
              <w:t>Programming Languages</w:t>
            </w:r>
          </w:p>
        </w:tc>
        <w:tc>
          <w:tcPr>
            <w:shd w:fill="auto" w:color="auto" w:val="clear"/>
            <w:tcW w:w="7591" w:type="dxa"/>
          </w:tcPr>
          <w:p w:rsidR="001454D8" w:rsidRDefault="001454D8" w14:paraId="1DA33AC4" w14:textId="77777777" w:rsidP="007E32D7" w:rsidRPr="0078092D">
            <w:pPr>
              <w:spacing w:before="96" w:beforeLines="40" w:after="96" w:afterLines="40"/>
              <w:rPr>
                <w:rFonts w:cs="Arial"/>
                <w:sz w:val="20"/>
              </w:rPr>
            </w:pPr>
            <w:r w:rsidRPr="0078092D">
              <w:rPr>
                <w:rFonts w:cs="Arial"/>
                <w:sz w:val="20"/>
              </w:rPr>
              <w:t>C</w:t>
            </w:r>
            <w:r w:rsidRPr="0078092D">
              <w:rPr>
                <w:noProof/>
                <w:rFonts w:cs="Arial"/>
                <w:sz w:val="20"/>
              </w:rPr>
              <w:t>,</w:t>
            </w:r>
            <w:r w:rsidR="00D949BD" w:rsidRPr="0078092D">
              <w:rPr>
                <w:noProof/>
                <w:rFonts w:cs="Arial"/>
                <w:sz w:val="20"/>
              </w:rPr>
              <w:t xml:space="preserve"> </w:t>
            </w:r>
            <w:r w:rsidR="007E32D7" w:rsidRPr="0078092D">
              <w:rPr>
                <w:noProof/>
                <w:rFonts w:cs="Arial"/>
                <w:sz w:val="20"/>
              </w:rPr>
              <w:t>C++</w:t>
            </w:r>
            <w:r w:rsidR="007E32D7" w:rsidRPr="0078092D">
              <w:rPr>
                <w:rFonts w:cs="Arial"/>
                <w:sz w:val="20"/>
              </w:rPr>
              <w:t>, Java</w:t>
            </w:r>
            <w:r w:rsidR="00D949BD" w:rsidRPr="0078092D">
              <w:rPr>
                <w:rFonts w:cs="Arial"/>
                <w:sz w:val="20"/>
              </w:rPr>
              <w:t>,</w:t>
            </w:r>
            <w:r w:rsidR="00A764DF" w:rsidRPr="0078092D">
              <w:rPr>
                <w:rFonts w:cs="Arial"/>
                <w:sz w:val="20"/>
              </w:rPr>
              <w:t xml:space="preserve"> Maven/Gradle</w:t>
            </w:r>
            <w:r w:rsidR="00D949BD" w:rsidRPr="0078092D">
              <w:rPr>
                <w:rFonts w:cs="Arial"/>
                <w:sz w:val="20"/>
              </w:rPr>
              <w:t xml:space="preserve"> J2EE, Node </w:t>
            </w:r>
            <w:proofErr w:type="spellStart"/>
            <w:r w:rsidR="00D949BD" w:rsidRPr="0078092D">
              <w:rPr>
                <w:rFonts w:cs="Arial"/>
                <w:sz w:val="20"/>
              </w:rPr>
              <w:t>Js</w:t>
            </w:r>
            <w:proofErr w:type="spellEnd"/>
            <w:r w:rsidR="00D949BD" w:rsidRPr="0078092D">
              <w:rPr>
                <w:rFonts w:cs="Arial"/>
                <w:sz w:val="20"/>
              </w:rPr>
              <w:t xml:space="preserve">, </w:t>
            </w:r>
            <w:r w:rsidR="00D949BD" w:rsidRPr="0078092D">
              <w:rPr>
                <w:noProof/>
                <w:rFonts w:cs="Arial"/>
                <w:sz w:val="20"/>
              </w:rPr>
              <w:t>JavaScript</w:t>
            </w:r>
            <w:r w:rsidR="00D949BD" w:rsidRPr="0078092D">
              <w:rPr>
                <w:rFonts w:cs="Arial"/>
                <w:sz w:val="20"/>
              </w:rPr>
              <w:t>, Spring, Spring Boot, Spring Cloud, Selenium, Rest Assured, Jersey</w:t>
            </w:r>
          </w:p>
        </w:tc>
      </w:tr>
      <w:tr w14:paraId="68E3A994" w14:textId="77777777" w:rsidR="001454D8" w:rsidRPr="0078092D" w:rsidTr="00816D9F">
        <w:trPr>
          <w:trHeight w:val="247"/>
        </w:trPr>
        <w:tc>
          <w:tcPr>
            <w:shd w:fill="auto" w:color="auto" w:val="clear"/>
            <w:tcW w:w="2235" w:type="dxa"/>
          </w:tcPr>
          <w:p w:rsidR="001454D8" w:rsidRDefault="001454D8" w14:paraId="49E161A9" w14:textId="77777777" w:rsidP="007E32D7" w:rsidRPr="0078092D">
            <w:pPr>
              <w:spacing w:before="96" w:beforeLines="40" w:after="96" w:afterLines="40"/>
              <w:rPr>
                <w:rFonts w:cs="Arial"/>
                <w:sz w:val="20"/>
              </w:rPr>
            </w:pPr>
            <w:r w:rsidRPr="0078092D">
              <w:rPr>
                <w:rFonts w:cs="Arial"/>
                <w:sz w:val="20"/>
              </w:rPr>
              <w:t>Scripting Languages</w:t>
              <w:lastRenderedPageBreak/>
            </w:r>
          </w:p>
        </w:tc>
        <w:tc>
          <w:tcPr>
            <w:shd w:fill="auto" w:color="auto" w:val="clear"/>
            <w:tcW w:w="7591" w:type="dxa"/>
          </w:tcPr>
          <w:p w:rsidR="001454D8" w:rsidRDefault="001454D8" w14:paraId="666C6ECD" w14:textId="77777777" w:rsidP="007E32D7" w:rsidRPr="0078092D">
            <w:pPr>
              <w:spacing w:before="96" w:beforeLines="40" w:after="96" w:afterLines="40"/>
              <w:rPr>
                <w:rFonts w:cs="Arial"/>
                <w:sz w:val="20"/>
              </w:rPr>
            </w:pPr>
            <w:r w:rsidRPr="0078092D">
              <w:rPr>
                <w:rFonts w:cs="Arial"/>
                <w:sz w:val="20"/>
              </w:rPr>
              <w:t>Unix Shell Scripting, Python, Perl</w:t>
            </w:r>
          </w:p>
        </w:tc>
      </w:tr>
      <w:tr w14:paraId="77687F30" w14:textId="77777777" w:rsidR="001454D8" w:rsidRPr="0078092D" w:rsidTr="00816D9F">
        <w:trPr>
          <w:trHeight w:val="235"/>
        </w:trPr>
        <w:tc>
          <w:tcPr>
            <w:shd w:fill="auto" w:color="auto" w:val="clear"/>
            <w:tcW w:w="2235" w:type="dxa"/>
          </w:tcPr>
          <w:p w:rsidR="001454D8" w:rsidRDefault="001454D8" w14:paraId="00ED7D51" w14:textId="77777777" w:rsidP="007E32D7" w:rsidRPr="0078092D">
            <w:pPr>
              <w:spacing w:before="96" w:beforeLines="40" w:after="96" w:afterLines="40"/>
              <w:rPr>
                <w:rFonts w:cs="Arial"/>
                <w:sz w:val="20"/>
              </w:rPr>
            </w:pPr>
            <w:r w:rsidRPr="0078092D">
              <w:rPr>
                <w:rFonts w:cs="Arial"/>
                <w:sz w:val="20"/>
              </w:rPr>
              <w:t>Databases</w:t>
            </w:r>
          </w:p>
        </w:tc>
        <w:tc>
          <w:tcPr>
            <w:shd w:fill="auto" w:color="auto" w:val="clear"/>
            <w:tcW w:w="7591" w:type="dxa"/>
          </w:tcPr>
          <w:p w:rsidR="001454D8" w:rsidRDefault="001454D8" w14:paraId="31ED4B24" w14:textId="77777777" w:rsidP="007E32D7" w:rsidRPr="0078092D">
            <w:pPr>
              <w:spacing w:before="96" w:beforeLines="40" w:after="96" w:afterLines="40"/>
              <w:rPr>
                <w:rFonts w:cs="Arial"/>
                <w:sz w:val="20"/>
              </w:rPr>
            </w:pPr>
            <w:r w:rsidRPr="0078092D">
              <w:rPr>
                <w:rFonts w:cs="Arial"/>
                <w:sz w:val="20"/>
              </w:rPr>
              <w:t xml:space="preserve">Oracle 10g/11g/12c, MY SQL, </w:t>
            </w:r>
            <w:r w:rsidR="00D949BD" w:rsidRPr="0078092D">
              <w:rPr>
                <w:rFonts w:cs="Arial"/>
                <w:sz w:val="20"/>
              </w:rPr>
              <w:t>Mongo DB, Cassandra, Dynamo DB</w:t>
            </w:r>
          </w:p>
        </w:tc>
      </w:tr>
      <w:tr w14:paraId="71966ABB" w14:textId="77777777" w:rsidR="001454D8" w:rsidRPr="0078092D" w:rsidTr="00816D9F">
        <w:trPr>
          <w:trHeight w:val="247"/>
        </w:trPr>
        <w:tc>
          <w:tcPr>
            <w:shd w:fill="auto" w:color="auto" w:val="clear"/>
            <w:tcW w:w="2235" w:type="dxa"/>
          </w:tcPr>
          <w:p w:rsidR="001454D8" w:rsidRDefault="001454D8" w14:paraId="7EE45B58" w14:textId="77777777" w:rsidP="007E32D7" w:rsidRPr="0078092D">
            <w:pPr>
              <w:spacing w:before="96" w:beforeLines="40" w:after="96" w:afterLines="40"/>
              <w:rPr>
                <w:rFonts w:cs="Arial"/>
                <w:sz w:val="20"/>
              </w:rPr>
            </w:pPr>
            <w:r w:rsidRPr="0078092D">
              <w:rPr>
                <w:rFonts w:cs="Arial"/>
                <w:sz w:val="20"/>
              </w:rPr>
              <w:t>Web Technology</w:t>
            </w:r>
          </w:p>
        </w:tc>
        <w:tc>
          <w:tcPr>
            <w:shd w:fill="auto" w:color="auto" w:val="clear"/>
            <w:tcW w:w="7591" w:type="dxa"/>
          </w:tcPr>
          <w:p w:rsidR="001454D8" w:rsidRDefault="001454D8" w14:paraId="19912DCA" w14:textId="77777777" w:rsidP="007E32D7" w:rsidRPr="0078092D">
            <w:pPr>
              <w:spacing w:before="96" w:beforeLines="40" w:after="96" w:afterLines="40"/>
              <w:rPr>
                <w:rFonts w:cs="Arial"/>
                <w:sz w:val="20"/>
              </w:rPr>
            </w:pPr>
            <w:r w:rsidRPr="0078092D">
              <w:rPr>
                <w:rFonts w:cs="Arial"/>
                <w:sz w:val="20"/>
              </w:rPr>
              <w:t>HTML</w:t>
            </w:r>
            <w:r w:rsidR="00D949BD" w:rsidRPr="0078092D">
              <w:rPr>
                <w:rFonts w:cs="Arial"/>
                <w:sz w:val="20"/>
              </w:rPr>
              <w:t xml:space="preserve">, CSS, </w:t>
            </w:r>
            <w:r w:rsidR="00D949BD" w:rsidRPr="0078092D">
              <w:rPr>
                <w:noProof/>
                <w:rFonts w:cs="Arial"/>
                <w:sz w:val="20"/>
              </w:rPr>
              <w:t>JavaScript</w:t>
            </w:r>
            <w:r w:rsidR="00D949BD" w:rsidRPr="0078092D">
              <w:rPr>
                <w:rFonts w:cs="Arial"/>
                <w:sz w:val="20"/>
              </w:rPr>
              <w:t xml:space="preserve">, Angular, React, </w:t>
            </w:r>
            <w:r w:rsidR="00D949BD" w:rsidRPr="0078092D">
              <w:rPr>
                <w:noProof/>
                <w:rFonts w:cs="Arial"/>
                <w:sz w:val="20"/>
              </w:rPr>
              <w:t>Vue,</w:t>
            </w:r>
            <w:r w:rsidR="00D949BD" w:rsidRPr="0078092D">
              <w:rPr>
                <w:rFonts w:cs="Arial"/>
                <w:sz w:val="20"/>
              </w:rPr>
              <w:t xml:space="preserve"> </w:t>
            </w:r>
            <w:r w:rsidR="007E32D7" w:rsidRPr="0078092D">
              <w:rPr>
                <w:rFonts w:cs="Arial"/>
                <w:sz w:val="20"/>
              </w:rPr>
              <w:t>jQuery</w:t>
            </w:r>
            <w:r w:rsidR="00D949BD" w:rsidRPr="0078092D">
              <w:rPr>
                <w:rFonts w:cs="Arial"/>
                <w:sz w:val="20"/>
              </w:rPr>
              <w:t xml:space="preserve">, </w:t>
            </w:r>
            <w:r w:rsidR="00D949BD" w:rsidRPr="0078092D">
              <w:rPr>
                <w:noProof/>
                <w:rFonts w:cs="Arial"/>
                <w:sz w:val="20"/>
              </w:rPr>
              <w:t>etc</w:t>
            </w:r>
          </w:p>
        </w:tc>
      </w:tr>
      <w:tr w14:paraId="0D6277F6" w14:textId="77777777" w:rsidR="001454D8" w:rsidRPr="002D0532" w:rsidTr="00816D9F">
        <w:trPr>
          <w:trHeight w:val="235"/>
        </w:trPr>
        <w:tc>
          <w:tcPr>
            <w:shd w:fill="auto" w:color="auto" w:val="clear"/>
            <w:tcW w:w="2235" w:type="dxa"/>
          </w:tcPr>
          <w:p w:rsidR="001454D8" w:rsidRDefault="001454D8" w14:paraId="32898BA9" w14:textId="77777777" w:rsidP="007E32D7" w:rsidRPr="0078092D">
            <w:pPr>
              <w:spacing w:before="96" w:beforeLines="40" w:after="96" w:afterLines="40"/>
              <w:rPr>
                <w:rFonts w:cs="Arial"/>
                <w:sz w:val="20"/>
              </w:rPr>
            </w:pPr>
            <w:r w:rsidRPr="0078092D">
              <w:rPr>
                <w:rFonts w:cs="Arial"/>
                <w:sz w:val="20"/>
              </w:rPr>
              <w:t>Automation/Monitoring</w:t>
            </w:r>
          </w:p>
        </w:tc>
        <w:tc>
          <w:tcPr>
            <w:shd w:fill="auto" w:color="auto" w:val="clear"/>
            <w:tcW w:w="7591" w:type="dxa"/>
          </w:tcPr>
          <w:p w:rsidR="001454D8" w:rsidRDefault="001454D8" w14:paraId="61BF9275" w14:textId="77777777" w:rsidP="007E32D7" w:rsidRPr="002D0532">
            <w:pPr>
              <w:spacing w:before="96" w:beforeLines="40" w:after="96" w:afterLines="40"/>
              <w:rPr>
                <w:lang w:val="de-DE"/>
                <w:rFonts w:cs="Arial"/>
                <w:sz w:val="20"/>
              </w:rPr>
            </w:pPr>
            <w:r w:rsidRPr="002D0532">
              <w:rPr>
                <w:lang w:val="de-DE"/>
                <w:rFonts w:cs="Arial"/>
                <w:sz w:val="20"/>
              </w:rPr>
              <w:t>AN</w:t>
            </w:r>
            <w:r w:rsidR="008C3268" w:rsidRPr="002D0532">
              <w:rPr>
                <w:lang w:val="de-DE"/>
                <w:rFonts w:cs="Arial"/>
                <w:sz w:val="20"/>
              </w:rPr>
              <w:t xml:space="preserve">T, MAVEN, </w:t>
            </w:r>
            <w:r w:rsidR="007E32D7" w:rsidRPr="002D0532">
              <w:rPr>
                <w:lang w:val="de-DE"/>
                <w:rFonts w:cs="Arial"/>
                <w:sz w:val="20"/>
              </w:rPr>
              <w:t>Jenkins, Docker</w:t>
            </w:r>
            <w:r w:rsidR="00D949BD" w:rsidRPr="002D0532">
              <w:rPr>
                <w:lang w:val="de-DE"/>
                <w:rFonts w:cs="Arial"/>
                <w:sz w:val="20"/>
              </w:rPr>
              <w:t xml:space="preserve">, Ansible, </w:t>
            </w:r>
            <w:r w:rsidR="00D949BD" w:rsidRPr="002D0532">
              <w:rPr>
                <w:noProof/>
                <w:lang w:val="de-DE"/>
                <w:rFonts w:cs="Arial"/>
                <w:sz w:val="20"/>
              </w:rPr>
              <w:t>Kubernetes</w:t>
            </w:r>
            <w:r w:rsidR="00D949BD" w:rsidRPr="002D0532">
              <w:rPr>
                <w:lang w:val="de-DE"/>
                <w:rFonts w:cs="Arial"/>
                <w:sz w:val="20"/>
              </w:rPr>
              <w:t>, Vagrant,</w:t>
            </w:r>
          </w:p>
        </w:tc>
      </w:tr>
      <w:tr w14:paraId="697AA8BF" w14:textId="77777777" w:rsidR="001454D8" w:rsidRPr="0078092D" w:rsidTr="00816D9F">
        <w:trPr>
          <w:trHeight w:val="235"/>
        </w:trPr>
        <w:tc>
          <w:tcPr>
            <w:shd w:fill="auto" w:color="auto" w:val="clear"/>
            <w:tcW w:w="2235" w:type="dxa"/>
          </w:tcPr>
          <w:p w:rsidR="001454D8" w:rsidRDefault="001454D8" w14:paraId="15A0C999" w14:textId="77777777" w:rsidP="007E32D7" w:rsidRPr="0078092D">
            <w:pPr>
              <w:spacing w:before="96" w:beforeLines="40" w:after="96" w:afterLines="40"/>
              <w:rPr>
                <w:rFonts w:cs="Arial"/>
                <w:sz w:val="20"/>
              </w:rPr>
            </w:pPr>
            <w:r w:rsidRPr="0078092D">
              <w:rPr>
                <w:rFonts w:cs="Arial"/>
                <w:sz w:val="20"/>
              </w:rPr>
              <w:t>Tools</w:t>
            </w:r>
          </w:p>
        </w:tc>
        <w:tc>
          <w:tcPr>
            <w:shd w:fill="auto" w:color="auto" w:val="clear"/>
            <w:tcW w:w="7591" w:type="dxa"/>
          </w:tcPr>
          <w:p w:rsidR="001454D8" w:rsidRDefault="001454D8" w14:paraId="5462B305" w14:textId="77777777" w:rsidP="007E32D7" w:rsidRPr="0078092D">
            <w:pPr>
              <w:spacing w:before="96" w:beforeLines="40" w:after="96" w:afterLines="40"/>
              <w:rPr>
                <w:rFonts w:cs="Arial"/>
                <w:sz w:val="20"/>
              </w:rPr>
            </w:pPr>
            <w:r w:rsidRPr="0078092D">
              <w:rPr>
                <w:rFonts w:cs="Arial"/>
                <w:sz w:val="20"/>
              </w:rPr>
              <w:t>Subversion (SVN), GIT, HP QC, Rally, Microsoft Visio</w:t>
            </w:r>
            <w:r w:rsidRPr="0078092D">
              <w:rPr>
                <w:lang w:val="en-GB"/>
                <w:rFonts w:cs="Arial"/>
                <w:sz w:val="20"/>
              </w:rPr>
              <w:t>, Eclipse, JIRA, MFT</w:t>
            </w:r>
            <w:r w:rsidR="00816D9F">
              <w:rPr>
                <w:lang w:val="en-GB"/>
                <w:rFonts w:cs="Arial"/>
                <w:sz w:val="20"/>
              </w:rPr>
              <w:t>,</w:t>
            </w:r>
            <w:r w:rsidR="004C2949" w:rsidRPr="0078092D">
              <w:rPr>
                <w:lang w:val="en-GB"/>
                <w:rFonts w:cs="Arial"/>
                <w:sz w:val="20"/>
              </w:rPr>
              <w:t xml:space="preserve"> GitHub</w:t>
            </w:r>
          </w:p>
        </w:tc>
      </w:tr>
      <w:tr w14:paraId="61BF74C7" w14:textId="77777777" w:rsidR="001454D8" w:rsidRPr="0078092D" w:rsidTr="00816D9F">
        <w:trPr>
          <w:trHeight w:val="247"/>
        </w:trPr>
        <w:tc>
          <w:tcPr>
            <w:shd w:fill="auto" w:color="auto" w:val="clear"/>
            <w:tcW w:w="2235" w:type="dxa"/>
          </w:tcPr>
          <w:p w:rsidR="001454D8" w:rsidRDefault="001454D8" w14:paraId="21A890BD" w14:textId="77777777" w:rsidP="007E32D7" w:rsidRPr="0078092D">
            <w:pPr>
              <w:spacing w:before="96" w:beforeLines="40" w:after="96" w:afterLines="40"/>
              <w:rPr>
                <w:rFonts w:cs="Arial"/>
                <w:sz w:val="20"/>
              </w:rPr>
            </w:pPr>
            <w:r w:rsidRPr="0078092D">
              <w:rPr>
                <w:rFonts w:cs="Arial"/>
                <w:sz w:val="20"/>
              </w:rPr>
              <w:t>Cloud Services</w:t>
            </w:r>
          </w:p>
        </w:tc>
        <w:tc>
          <w:tcPr>
            <w:shd w:fill="auto" w:color="auto" w:val="clear"/>
            <w:tcW w:w="7591" w:type="dxa"/>
          </w:tcPr>
          <w:p w:rsidR="001454D8" w:rsidRDefault="00110D25" w14:paraId="5AC564F8" w14:textId="77777777" w:rsidP="007E32D7" w:rsidRPr="0078092D">
            <w:pPr>
              <w:spacing w:before="96" w:beforeLines="40" w:after="96" w:afterLines="40"/>
              <w:rPr>
                <w:rFonts w:cs="Arial"/>
                <w:sz w:val="20"/>
              </w:rPr>
            </w:pPr>
            <w:r w:rsidRPr="0078092D">
              <w:rPr>
                <w:rFonts w:cs="Arial"/>
                <w:sz w:val="20"/>
              </w:rPr>
              <w:t>AWS,</w:t>
            </w:r>
            <w:r w:rsidR="00A21F93">
              <w:rPr>
                <w:rFonts w:cs="Arial"/>
                <w:sz w:val="20"/>
              </w:rPr>
              <w:t xml:space="preserve"> GCP,</w:t>
            </w:r>
            <w:r w:rsidRPr="0078092D">
              <w:rPr>
                <w:rFonts w:cs="Arial"/>
                <w:sz w:val="20"/>
              </w:rPr>
              <w:t xml:space="preserve"> </w:t>
            </w:r>
            <w:r w:rsidRPr="0078092D">
              <w:rPr>
                <w:lang w:val="en-GB"/>
                <w:rFonts w:cs="Arial"/>
                <w:sz w:val="20"/>
              </w:rPr>
              <w:t>EC2, S3, Cloud Front</w:t>
            </w:r>
            <w:r w:rsidR="00A21F93">
              <w:rPr>
                <w:lang w:val="en-GB"/>
                <w:rFonts w:cs="Arial"/>
                <w:sz w:val="20"/>
              </w:rPr>
              <w:t>,</w:t>
            </w:r>
            <w:r w:rsidR="00D949BD" w:rsidRPr="0078092D">
              <w:rPr>
                <w:lang w:val="en-GB"/>
                <w:rFonts w:cs="Arial"/>
                <w:sz w:val="20"/>
              </w:rPr>
              <w:t xml:space="preserve"> </w:t>
            </w:r>
            <w:proofErr w:type="spellStart"/>
            <w:r w:rsidR="00D949BD" w:rsidRPr="0078092D">
              <w:rPr>
                <w:lang w:val="en-GB"/>
                <w:rFonts w:cs="Arial"/>
                <w:sz w:val="20"/>
              </w:rPr>
              <w:t>Vultr</w:t>
            </w:r>
            <w:proofErr w:type="spellEnd"/>
            <w:r w:rsidR="00816D9F">
              <w:rPr>
                <w:lang w:val="en-GB"/>
                <w:rFonts w:cs="Arial"/>
                <w:sz w:val="20"/>
              </w:rPr>
              <w:t xml:space="preserve">, Lambda, API Gateway, VPC, </w:t>
            </w:r>
            <w:r w:rsidR="002B0021">
              <w:rPr>
                <w:lang w:val="en-GB"/>
                <w:rFonts w:cs="Arial"/>
                <w:sz w:val="20"/>
              </w:rPr>
              <w:t>DynamoDB</w:t>
            </w:r>
          </w:p>
        </w:tc>
      </w:tr>
      <w:tr w14:paraId="5F5E4955" w14:textId="77777777" w:rsidR="00D949BD" w:rsidRPr="0078092D" w:rsidTr="00816D9F">
        <w:trPr>
          <w:trHeight w:val="482"/>
        </w:trPr>
        <w:tc>
          <w:tcPr>
            <w:shd w:fill="auto" w:color="auto" w:val="clear"/>
            <w:tcW w:w="2235" w:type="dxa"/>
          </w:tcPr>
          <w:p w:rsidR="00D949BD" w:rsidRDefault="00D949BD" w14:paraId="08EFEBB6" w14:textId="77777777" w:rsidP="007E32D7" w:rsidRPr="0078092D">
            <w:pPr>
              <w:spacing w:before="96" w:beforeLines="40" w:after="96" w:afterLines="40"/>
              <w:rPr>
                <w:rFonts w:cs="Arial"/>
                <w:sz w:val="20"/>
              </w:rPr>
            </w:pPr>
            <w:r w:rsidRPr="0078092D">
              <w:rPr>
                <w:rFonts w:cs="Arial"/>
                <w:sz w:val="20"/>
              </w:rPr>
              <w:t>Other</w:t>
            </w:r>
          </w:p>
        </w:tc>
        <w:tc>
          <w:tcPr>
            <w:shd w:fill="auto" w:color="auto" w:val="clear"/>
            <w:tcW w:w="7591" w:type="dxa"/>
          </w:tcPr>
          <w:p w:rsidR="00D949BD" w:rsidRDefault="00D949BD" w14:paraId="77324A6E" w14:textId="77777777" w:rsidP="007E32D7" w:rsidRPr="0078092D">
            <w:pPr>
              <w:spacing w:before="96" w:beforeLines="40" w:after="96" w:afterLines="40"/>
              <w:rPr>
                <w:rFonts w:cs="Arial"/>
                <w:sz w:val="20"/>
              </w:rPr>
            </w:pPr>
            <w:r w:rsidRPr="0078092D">
              <w:rPr>
                <w:lang w:val="en-GB"/>
                <w:rFonts w:cs="Arial"/>
                <w:sz w:val="20"/>
              </w:rPr>
              <w:t xml:space="preserve">Kafka, </w:t>
            </w:r>
            <w:r w:rsidR="007E32D7" w:rsidRPr="0078092D">
              <w:rPr>
                <w:lang w:val="en-GB"/>
                <w:rFonts w:cs="Arial"/>
                <w:sz w:val="20"/>
              </w:rPr>
              <w:t>RabbitMQ</w:t>
            </w:r>
            <w:r w:rsidRPr="0078092D">
              <w:rPr>
                <w:lang w:val="en-GB"/>
                <w:rFonts w:cs="Arial"/>
                <w:sz w:val="20"/>
              </w:rPr>
              <w:t>, PCF, Splunk, SOAP/REST, Postman, Amdocs CES, Oracle BRM, SOA, Design Pattern, EAT, Agile</w:t>
            </w:r>
          </w:p>
        </w:tc>
      </w:tr>
    </w:tbl>
    <w:p w:rsidR="005D47D4" w:rsidRDefault="00821CC1" w14:paraId="3F3026F5" w14:textId="77777777" w:rsidP="007E32D7" w:rsidRPr="0078092D">
      <w:pPr>
        <w:pBdr>
          <w:bottom w:val="nil" w:sz="0" w:color="auto" w:space="0"/>
        </w:pBdr>
        <w:shd w:fill="D9D9D9" w:color="auto" w:val="clear"/>
        <w:pStyle w:val="SectionHeading"/>
        <w:spacing w:before="96" w:beforeLines="40" w:after="96" w:afterLines="40"/>
        <w:rPr>
          <w:rFonts w:ascii="Arial" w:cs="Arial" w:hAnsi="Arial"/>
          <w:sz w:val="20"/>
        </w:rPr>
      </w:pPr>
      <w:r>
        <w:rPr>
          <w:rFonts w:ascii="Arial" w:cs="Arial" w:hAnsi="Arial"/>
          <w:sz w:val="20"/>
        </w:rPr>
        <w:t>CERTIFICATIONS</w:t>
      </w:r>
      <w:r w:rsidR="005D47D4" w:rsidRPr="0078092D">
        <w:rPr>
          <w:rFonts w:ascii="Arial" w:cs="Arial" w:hAnsi="Arial"/>
          <w:sz w:val="20"/>
        </w:rPr>
        <w:tab/>
      </w:r>
      <w:r w:rsidR="005D47D4" w:rsidRPr="0078092D">
        <w:rPr>
          <w:rFonts w:ascii="Arial" w:cs="Arial" w:hAnsi="Arial"/>
          <w:sz w:val="20"/>
        </w:rPr>
        <w:tab/>
      </w:r>
      <w:r w:rsidR="005D47D4" w:rsidRPr="0078092D">
        <w:rPr>
          <w:rFonts w:ascii="Arial" w:cs="Arial" w:hAnsi="Arial"/>
          <w:sz w:val="20"/>
        </w:rPr>
        <w:tab/>
      </w:r>
      <w:r w:rsidR="005D47D4" w:rsidRPr="0078092D">
        <w:rPr>
          <w:rFonts w:ascii="Arial" w:cs="Arial" w:hAnsi="Arial"/>
          <w:sz w:val="20"/>
        </w:rPr>
        <w:tab/>
      </w:r>
      <w:r w:rsidR="005D47D4" w:rsidRPr="0078092D">
        <w:rPr>
          <w:rFonts w:ascii="Arial" w:cs="Arial" w:hAnsi="Arial"/>
          <w:sz w:val="20"/>
        </w:rPr>
        <w:tab/>
      </w:r>
      <w:r w:rsidR="005D47D4" w:rsidRPr="0078092D">
        <w:rPr>
          <w:rFonts w:ascii="Arial" w:cs="Arial" w:hAnsi="Arial"/>
          <w:sz w:val="20"/>
        </w:rPr>
        <w:tab/>
      </w:r>
    </w:p>
    <w:p w:rsidR="00D949BD" w:rsidRDefault="00D949BD" w14:paraId="5A9B33F1" w14:textId="77777777" w:rsidP="007E32D7" w:rsidRPr="0074524D">
      <w:pPr>
        <w:widowControl w:val="0"/>
        <w:autoSpaceDE w:val="0"/>
        <w:autoSpaceDN w:val="0"/>
        <w:adjustRightInd w:val="0"/>
        <w:numPr>
          <w:ilvl w:val="0"/>
          <w:numId w:val="6"/>
        </w:numPr>
        <w:ind w:left="360"/>
        <w:ind w:hanging="360"/>
        <w:spacing w:before="40" w:after="40"/>
        <w:tabs>
          <w:tab w:val="left" w:pos="2898"/>
          <w:tab w:val="left" w:pos="8838"/>
        </w:tabs>
        <w:rPr>
          <w:lang w:val="en-GB"/>
          <w:rFonts w:cs="Arial"/>
          <w:sz w:val="20"/>
        </w:rPr>
      </w:pPr>
      <w:r w:rsidRPr="0078092D">
        <w:rPr>
          <w:bCs/>
          <w:lang w:val="en-GB"/>
          <w:b/>
          <w:rFonts w:cs="Arial"/>
          <w:sz w:val="20"/>
        </w:rPr>
        <w:t>TOGAF 9 Certified Architect.</w:t>
      </w:r>
    </w:p>
    <w:p w:rsidR="0074524D" w:rsidRDefault="0074524D" w14:paraId="0F24849D" w14:textId="3B917E2E" w:rsidP="007E32D7">
      <w:pPr>
        <w:widowControl w:val="0"/>
        <w:autoSpaceDE w:val="0"/>
        <w:autoSpaceDN w:val="0"/>
        <w:adjustRightInd w:val="0"/>
        <w:numPr>
          <w:ilvl w:val="0"/>
          <w:numId w:val="6"/>
        </w:numPr>
        <w:ind w:left="360"/>
        <w:ind w:hanging="360"/>
        <w:spacing w:before="40" w:after="40"/>
        <w:tabs>
          <w:tab w:val="left" w:pos="2898"/>
          <w:tab w:val="left" w:pos="8838"/>
        </w:tabs>
        <w:rPr>
          <w:lang w:val="en-GB"/>
          <w:rFonts w:cs="Arial"/>
          <w:sz w:val="20"/>
        </w:rPr>
      </w:pPr>
      <w:r>
        <w:rPr>
          <w:lang w:val="en-GB"/>
          <w:rFonts w:cs="Arial"/>
          <w:sz w:val="20"/>
        </w:rPr>
        <w:t>ITIL v3</w:t>
      </w:r>
    </w:p>
    <w:p w:rsidR="00BC7778" w:rsidRDefault="00BC7778" w14:paraId="6FEDEAC6" w14:textId="77777777" w:rsidP="00BC7778">
      <w:pPr>
        <w:pBdr>
          <w:bottom w:val="nil" w:sz="0" w:color="auto" w:space="0"/>
        </w:pBdr>
        <w:shd w:fill="D9D9D9" w:color="auto" w:val="clear"/>
        <w:pStyle w:val="SectionHeading"/>
        <w:spacing w:before="96" w:beforeLines="40" w:after="96" w:afterLines="40"/>
        <w:rPr>
          <w:rFonts w:ascii="Arial" w:cs="Arial" w:hAnsi="Arial"/>
          <w:sz w:val="20"/>
        </w:rPr>
      </w:pPr>
    </w:p>
    <w:p w:rsidR="00BC7778" w:rsidRDefault="00BC7778" w14:paraId="10792A43" w14:textId="722E2928" w:rsidP="00BC7778" w:rsidRPr="00BC7778">
      <w:pPr>
        <w:pBdr>
          <w:bottom w:val="nil" w:sz="0" w:color="auto" w:space="0"/>
        </w:pBdr>
        <w:shd w:fill="D9D9D9" w:color="auto" w:val="clear"/>
        <w:pStyle w:val="SectionHeading"/>
        <w:spacing w:before="96" w:beforeLines="40" w:after="96" w:afterLines="40"/>
        <w:rPr>
          <w:rFonts w:ascii="Arial" w:cs="Arial" w:hAnsi="Arial"/>
          <w:sz w:val="20"/>
        </w:rPr>
      </w:pPr>
      <w:r w:rsidRPr="00BC7778">
        <w:rPr>
          <w:rFonts w:ascii="Arial" w:cs="Arial" w:hAnsi="Arial"/>
          <w:sz w:val="20"/>
        </w:rPr>
        <w:t xml:space="preserve">ACHIEVEMENTS HIGHLIGHT </w:t>
      </w:r>
    </w:p>
    <w:p w:rsidR="0038485C" w:rsidRDefault="0038485C" w14:paraId="22058B80" w14:textId="3661CB18" w:rsidP="00BC7778">
      <w:pPr>
        <w:suppressAutoHyphens w:val="0"/>
        <w:pStyle w:val="ListParagraph"/>
        <w:numPr>
          <w:ilvl w:val="0"/>
          <w:numId w:val="21"/>
        </w:numPr>
        <w:spacing w:before="96" w:beforeLines="40" w:after="96" w:afterLines="40" w:line="240" w:lineRule="auto"/>
        <w:rPr>
          <w:rFonts w:ascii="Arial" w:cs="Arial" w:hAnsi="Arial"/>
          <w:sz w:val="20"/>
          <w:szCs w:val="20"/>
        </w:rPr>
      </w:pPr>
      <w:r>
        <w:rPr>
          <w:rFonts w:ascii="Arial" w:cs="Arial" w:hAnsi="Arial"/>
          <w:sz w:val="20"/>
          <w:szCs w:val="20"/>
        </w:rPr>
        <w:t xml:space="preserve">Helped T-Mobile to </w:t>
      </w:r>
      <w:r w:rsidR="002D0532">
        <w:rPr>
          <w:rFonts w:ascii="Arial" w:cs="Arial" w:hAnsi="Arial"/>
          <w:sz w:val="20"/>
          <w:szCs w:val="20"/>
        </w:rPr>
        <w:t>modernize</w:t>
      </w:r>
      <w:r>
        <w:rPr>
          <w:rFonts w:ascii="Arial" w:cs="Arial" w:hAnsi="Arial"/>
          <w:sz w:val="20"/>
          <w:szCs w:val="20"/>
        </w:rPr>
        <w:t xml:space="preserve"> the technology stack</w:t>
      </w:r>
      <w:r w:rsidR="002D0532">
        <w:rPr>
          <w:rFonts w:ascii="Arial" w:cs="Arial" w:hAnsi="Arial"/>
          <w:sz w:val="20"/>
          <w:szCs w:val="20"/>
        </w:rPr>
        <w:t xml:space="preserve"> </w:t>
      </w:r>
      <w:r>
        <w:rPr>
          <w:rFonts w:ascii="Arial" w:cs="Arial" w:hAnsi="Arial"/>
          <w:sz w:val="20"/>
          <w:szCs w:val="20"/>
        </w:rPr>
        <w:t xml:space="preserve">on Spring Based Microservices. </w:t>
      </w:r>
    </w:p>
    <w:p w:rsidR="0038485C" w:rsidRDefault="0038485C" w14:paraId="28B1940D" w14:textId="2A9590E3" w:rsidP="00BC7778" w:rsidRPr="0038485C">
      <w:pPr>
        <w:suppressAutoHyphens w:val="0"/>
        <w:pStyle w:val="ListParagraph"/>
        <w:numPr>
          <w:ilvl w:val="0"/>
          <w:numId w:val="21"/>
        </w:numPr>
        <w:spacing w:before="96" w:beforeLines="40" w:after="96" w:afterLines="40" w:line="240" w:lineRule="auto"/>
        <w:rPr>
          <w:rFonts w:ascii="Arial" w:cs="Arial" w:hAnsi="Arial"/>
          <w:sz w:val="20"/>
          <w:szCs w:val="20"/>
        </w:rPr>
      </w:pPr>
      <w:r>
        <w:rPr>
          <w:rFonts w:ascii="Arial" w:cs="Arial" w:hAnsi="Arial"/>
          <w:sz w:val="20"/>
          <w:szCs w:val="20"/>
        </w:rPr>
        <w:t xml:space="preserve">Coached DevOps and Microservices implementation strategy of Monolith </w:t>
      </w:r>
      <w:r w:rsidR="002D0532">
        <w:rPr>
          <w:rFonts w:ascii="Arial" w:cs="Arial" w:hAnsi="Arial"/>
          <w:sz w:val="20"/>
          <w:szCs w:val="20"/>
        </w:rPr>
        <w:t>decoupling</w:t>
      </w:r>
      <w:r>
        <w:rPr>
          <w:rFonts w:ascii="Arial" w:cs="Arial" w:hAnsi="Arial"/>
          <w:sz w:val="20"/>
          <w:szCs w:val="20"/>
        </w:rPr>
        <w:t xml:space="preserve"> for T-Mobile US and other Amdocs Clients. </w:t>
      </w:r>
    </w:p>
    <w:p w:rsidR="00BC7778" w:rsidRDefault="00BC7778" w14:paraId="0A5ED516" w14:textId="38595308" w:rsidP="00BC7778" w:rsidRPr="0078092D">
      <w:pPr>
        <w:suppressAutoHyphens w:val="0"/>
        <w:pStyle w:val="ListParagraph"/>
        <w:numPr>
          <w:ilvl w:val="0"/>
          <w:numId w:val="21"/>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Successfully led the BSS transformation from Amdocs 5.5 to Amdocs 7.5 and </w:t>
      </w:r>
      <w:r w:rsidR="002D0532">
        <w:rPr>
          <w:rFonts w:ascii="Arial" w:cs="Arial" w:hAnsi="Arial"/>
          <w:sz w:val="20"/>
          <w:szCs w:val="20"/>
        </w:rPr>
        <w:t>Amdocs</w:t>
      </w:r>
      <w:r w:rsidRPr="0078092D">
        <w:rPr>
          <w:rFonts w:ascii="Arial" w:cs="Arial" w:hAnsi="Arial"/>
          <w:sz w:val="20"/>
          <w:szCs w:val="20"/>
        </w:rPr>
        <w:t xml:space="preserve"> 7.5 to Amdocs 9,2 (CRM/Invoicing/Ordering) with process improvement resulting in $30 mil every year.</w:t>
      </w:r>
    </w:p>
    <w:p w:rsidR="00BC7778" w:rsidRDefault="00BC7778" w14:paraId="73216137" w14:textId="21D6DF2C" w:rsidP="00BC7778" w:rsidRPr="0078092D">
      <w:pPr>
        <w:suppressAutoHyphens w:val="0"/>
        <w:pStyle w:val="ListParagraph"/>
        <w:numPr>
          <w:ilvl w:val="0"/>
          <w:numId w:val="21"/>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Played an instrumental role in </w:t>
      </w:r>
      <w:proofErr w:type="gramStart"/>
      <w:r w:rsidRPr="0078092D">
        <w:rPr>
          <w:rFonts w:ascii="Arial" w:cs="Arial" w:hAnsi="Arial"/>
          <w:sz w:val="20"/>
          <w:szCs w:val="20"/>
        </w:rPr>
        <w:t>successful</w:t>
      </w:r>
      <w:proofErr w:type="gramEnd"/>
      <w:r w:rsidRPr="0078092D">
        <w:rPr>
          <w:rFonts w:ascii="Arial" w:cs="Arial" w:hAnsi="Arial"/>
          <w:sz w:val="20"/>
          <w:szCs w:val="20"/>
        </w:rPr>
        <w:t xml:space="preserve"> </w:t>
      </w:r>
      <w:r w:rsidR="002D0532">
        <w:rPr>
          <w:rFonts w:ascii="Arial" w:cs="Arial" w:hAnsi="Arial"/>
          <w:sz w:val="20"/>
          <w:szCs w:val="20"/>
        </w:rPr>
        <w:t>rolling out</w:t>
      </w:r>
      <w:r w:rsidRPr="0078092D">
        <w:rPr>
          <w:rFonts w:ascii="Arial" w:cs="Arial" w:hAnsi="Arial"/>
          <w:sz w:val="20"/>
          <w:szCs w:val="20"/>
        </w:rPr>
        <w:t xml:space="preserve"> Astro OTT services (Linear and VOD) on AWS cloud (EC2, S3, R53, Elastic Transcoder, </w:t>
      </w:r>
      <w:r w:rsidRPr="0078092D">
        <w:rPr>
          <w:noProof/>
          <w:rFonts w:ascii="Arial" w:cs="Arial" w:hAnsi="Arial"/>
          <w:sz w:val="20"/>
          <w:szCs w:val="20"/>
        </w:rPr>
        <w:t>etc.</w:t>
      </w:r>
      <w:r w:rsidRPr="0078092D">
        <w:rPr>
          <w:rFonts w:ascii="Arial" w:cs="Arial" w:hAnsi="Arial"/>
          <w:sz w:val="20"/>
          <w:szCs w:val="20"/>
        </w:rPr>
        <w:t>).</w:t>
      </w:r>
    </w:p>
    <w:p w:rsidR="00BC7778" w:rsidRDefault="00BC7778" w14:paraId="629B6BF8" w14:textId="68C23B2D" w:rsidP="00BC7778" w:rsidRPr="0078092D">
      <w:pPr>
        <w:suppressAutoHyphens w:val="0"/>
        <w:pStyle w:val="ListParagraph"/>
        <w:numPr>
          <w:ilvl w:val="0"/>
          <w:numId w:val="21"/>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Successfully led IPTV Design and Development activities for Astro including </w:t>
      </w:r>
      <w:r w:rsidR="002D0532">
        <w:rPr>
          <w:rFonts w:ascii="Arial" w:cs="Arial" w:hAnsi="Arial"/>
          <w:sz w:val="20"/>
          <w:szCs w:val="20"/>
        </w:rPr>
        <w:t>cross-enterprise</w:t>
      </w:r>
      <w:r w:rsidRPr="0078092D">
        <w:rPr>
          <w:rFonts w:ascii="Arial" w:cs="Arial" w:hAnsi="Arial"/>
          <w:sz w:val="20"/>
          <w:szCs w:val="20"/>
        </w:rPr>
        <w:t xml:space="preserve"> interfaces.</w:t>
      </w:r>
    </w:p>
    <w:p w:rsidR="00BC7778" w:rsidRDefault="00BC7778" w14:paraId="7F8A05FF" w14:textId="6760162C" w:rsidP="00BC7778" w:rsidRPr="0078092D">
      <w:pPr>
        <w:suppressAutoHyphens w:val="0"/>
        <w:pStyle w:val="ListParagraph"/>
        <w:numPr>
          <w:ilvl w:val="0"/>
          <w:numId w:val="21"/>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Designed and developed </w:t>
      </w:r>
      <w:r w:rsidR="002D0532">
        <w:rPr>
          <w:rFonts w:ascii="Arial" w:cs="Arial" w:hAnsi="Arial"/>
          <w:sz w:val="20"/>
          <w:szCs w:val="20"/>
        </w:rPr>
        <w:t xml:space="preserve">a </w:t>
      </w:r>
      <w:r w:rsidRPr="0078092D">
        <w:rPr>
          <w:rFonts w:ascii="Arial" w:cs="Arial" w:hAnsi="Arial"/>
          <w:sz w:val="20"/>
          <w:szCs w:val="20"/>
        </w:rPr>
        <w:t>Multi-Channel Self Care portal for Astro (Node JS/Angular)</w:t>
      </w:r>
      <w:r>
        <w:rPr>
          <w:rFonts w:ascii="Arial" w:cs="Arial" w:hAnsi="Arial"/>
          <w:sz w:val="20"/>
          <w:szCs w:val="20"/>
        </w:rPr>
        <w:t xml:space="preserve">, </w:t>
      </w:r>
      <w:r w:rsidR="002D0532">
        <w:rPr>
          <w:rFonts w:ascii="Arial" w:cs="Arial" w:hAnsi="Arial"/>
          <w:sz w:val="20"/>
          <w:szCs w:val="20"/>
        </w:rPr>
        <w:t>delivering</w:t>
      </w:r>
      <w:r>
        <w:rPr>
          <w:rFonts w:ascii="Arial" w:cs="Arial" w:hAnsi="Arial"/>
          <w:sz w:val="20"/>
          <w:szCs w:val="20"/>
        </w:rPr>
        <w:t xml:space="preserve"> </w:t>
      </w:r>
      <w:r w:rsidR="002D0532">
        <w:rPr>
          <w:rFonts w:ascii="Arial" w:cs="Arial" w:hAnsi="Arial"/>
          <w:sz w:val="20"/>
          <w:szCs w:val="20"/>
        </w:rPr>
        <w:t xml:space="preserve">a </w:t>
      </w:r>
      <w:r>
        <w:rPr>
          <w:rFonts w:ascii="Arial" w:cs="Arial" w:hAnsi="Arial"/>
          <w:sz w:val="20"/>
          <w:szCs w:val="20"/>
        </w:rPr>
        <w:t xml:space="preserve">DMP platform project </w:t>
      </w:r>
      <w:r w:rsidRPr="0078092D">
        <w:rPr>
          <w:rFonts w:ascii="Arial" w:cs="Arial" w:hAnsi="Arial"/>
          <w:sz w:val="20"/>
          <w:szCs w:val="20"/>
        </w:rPr>
        <w:t xml:space="preserve">resulting in </w:t>
      </w:r>
      <w:r>
        <w:rPr>
          <w:rFonts w:ascii="Arial" w:cs="Arial" w:hAnsi="Arial"/>
          <w:sz w:val="20"/>
          <w:szCs w:val="20"/>
        </w:rPr>
        <w:t>significant business value</w:t>
      </w:r>
      <w:r w:rsidRPr="0078092D">
        <w:rPr>
          <w:rFonts w:ascii="Arial" w:cs="Arial" w:hAnsi="Arial"/>
          <w:sz w:val="20"/>
          <w:szCs w:val="20"/>
        </w:rPr>
        <w:t xml:space="preserve">. </w:t>
      </w:r>
    </w:p>
    <w:p w:rsidR="00BC7778" w:rsidRDefault="00BC7778" w14:paraId="6D14FFF8" w14:textId="77777777" w:rsidP="00BC7778" w:rsidRPr="0078092D">
      <w:pPr>
        <w:suppressAutoHyphens w:val="0"/>
        <w:pStyle w:val="ListParagraph"/>
        <w:numPr>
          <w:ilvl w:val="0"/>
          <w:numId w:val="21"/>
        </w:numPr>
        <w:spacing w:before="96" w:beforeLines="40" w:after="96" w:afterLines="40" w:line="240" w:lineRule="auto"/>
        <w:rPr>
          <w:rFonts w:ascii="Arial" w:cs="Arial" w:hAnsi="Arial"/>
          <w:sz w:val="20"/>
          <w:szCs w:val="20"/>
        </w:rPr>
      </w:pPr>
      <w:r w:rsidRPr="0078092D">
        <w:rPr>
          <w:rFonts w:ascii="Arial" w:cs="Arial" w:hAnsi="Arial"/>
          <w:sz w:val="20"/>
          <w:szCs w:val="20"/>
        </w:rPr>
        <w:t>Successfully developed and migrated O2A/Management Dashboard projects for MBSN/AMH on AWS (EC2, ELB, R53, RDS, Node JS, Angular, MongoDB).</w:t>
      </w:r>
    </w:p>
    <w:p w:rsidR="00BC7778" w:rsidRDefault="00BC7778" w14:paraId="57A2829A" w14:textId="77777777" w:rsidP="00BC7778" w:rsidRPr="00BC7778">
      <w:pPr>
        <w:widowControl w:val="0"/>
        <w:autoSpaceDE w:val="0"/>
        <w:autoSpaceDN w:val="0"/>
        <w:adjustRightInd w:val="0"/>
        <w:ind w:left="360"/>
        <w:spacing w:before="40" w:after="40"/>
        <w:tabs>
          <w:tab w:val="left" w:pos="2898"/>
          <w:tab w:val="left" w:pos="8838"/>
        </w:tabs>
        <w:rPr>
          <w:rFonts w:cs="Arial"/>
          <w:sz w:val="20"/>
        </w:rPr>
      </w:pPr>
    </w:p>
    <w:p w:rsidR="00A2047B" w:rsidRDefault="00A2047B" w14:paraId="07002945" w14:textId="77777777" w:rsidP="007E32D7" w:rsidRPr="00821CC1">
      <w:pPr>
        <w:pBdr>
          <w:bottom w:val="nil" w:sz="0" w:color="auto" w:space="0"/>
        </w:pBdr>
        <w:shd w:fill="D9D9D9" w:color="auto" w:val="clear"/>
        <w:pStyle w:val="SectionHeading"/>
        <w:jc w:val="center"/>
        <w:spacing w:before="96" w:beforeLines="40" w:after="96" w:afterLines="40"/>
        <w:rPr>
          <w:rFonts w:ascii="Arial" w:cs="Arial" w:hAnsi="Arial"/>
          <w:sz w:val="24"/>
          <w:szCs w:val="24"/>
        </w:rPr>
      </w:pPr>
      <w:r w:rsidRPr="00821CC1">
        <w:rPr>
          <w:rFonts w:ascii="Arial" w:cs="Arial" w:hAnsi="Arial"/>
          <w:sz w:val="24"/>
          <w:szCs w:val="24"/>
        </w:rPr>
        <w:t>WORK SUMMARY</w:t>
      </w:r>
    </w:p>
    <w:p w:rsidR="00650405" w:rsidRDefault="00650405" w14:paraId="164FCF89" w14:textId="77777777" w:rsidP="002D0532">
      <w:pPr>
        <w:pStyle w:val="Heading1"/>
        <w:spacing w:before="96" w:beforeLines="40" w:after="96" w:afterLines="40"/>
        <w:rPr>
          <w:u w:val="single"/>
          <w:rFonts w:cs="Arial"/>
          <w:sz w:val="20"/>
        </w:rPr>
      </w:pPr>
    </w:p>
    <w:p w:rsidR="00650405" w:rsidRDefault="00650405" w14:paraId="2F12122B" w14:textId="77777777" w:rsidP="002D0532">
      <w:pPr>
        <w:pStyle w:val="Heading1"/>
        <w:spacing w:before="96" w:beforeLines="40" w:after="96" w:afterLines="40"/>
        <w:rPr>
          <w:u w:val="single"/>
          <w:rFonts w:cs="Arial"/>
          <w:sz w:val="20"/>
        </w:rPr>
      </w:pPr>
      <w:r>
        <w:rPr>
          <w:u w:val="single"/>
          <w:rFonts w:cs="Arial"/>
          <w:sz w:val="20"/>
        </w:rPr>
        <w:t xml:space="preserve">Solution Director </w:t>
      </w:r>
      <w:r w:rsidR="002D0532">
        <w:rPr>
          <w:u w:val="single"/>
          <w:rFonts w:cs="Arial"/>
          <w:sz w:val="20"/>
        </w:rPr>
        <w:t xml:space="preserve">at </w:t>
      </w:r>
      <w:r>
        <w:rPr>
          <w:u w:val="single"/>
          <w:rFonts w:cs="Arial"/>
          <w:sz w:val="20"/>
        </w:rPr>
        <w:t>Waaw Canada (</w:t>
      </w:r>
      <w:proofErr w:type="spellStart"/>
      <w:r>
        <w:rPr>
          <w:u w:val="single"/>
          <w:rFonts w:cs="Arial"/>
          <w:sz w:val="20"/>
        </w:rPr>
        <w:t>StartUp</w:t>
      </w:r>
      <w:proofErr w:type="spellEnd"/>
      <w:r>
        <w:rPr>
          <w:u w:val="single"/>
          <w:rFonts w:cs="Arial"/>
          <w:sz w:val="20"/>
        </w:rPr>
        <w:t xml:space="preserve">) </w:t>
      </w:r>
    </w:p>
    <w:p w:rsidR="00650405" w:rsidRDefault="002D0532" w14:paraId="307740F8" w14:textId="68CAE3D8" w:rsidP="00650405">
      <w:pPr>
        <w:pStyle w:val="NoSpacing"/>
        <w:spacing w:before="96" w:beforeLines="40" w:after="96" w:afterLines="40"/>
        <w:rPr>
          <w:rFonts w:ascii="Arial" w:cs="Arial" w:hAnsi="Arial"/>
          <w:sz w:val="20"/>
          <w:szCs w:val="20"/>
        </w:rPr>
      </w:pPr>
      <w:r>
        <w:rPr>
          <w:u w:val="single"/>
          <w:rFonts w:cs="Arial"/>
          <w:sz w:val="20"/>
        </w:rPr>
        <w:t xml:space="preserve"> </w:t>
      </w:r>
      <w:r w:rsidR="00650405" w:rsidRPr="0078092D">
        <w:rPr>
          <w:rFonts w:ascii="Arial" w:cs="Arial" w:hAnsi="Arial"/>
          <w:sz w:val="20"/>
          <w:szCs w:val="20"/>
        </w:rPr>
        <w:t xml:space="preserve">Mississauga, Canada ▪ </w:t>
      </w:r>
      <w:r w:rsidR="00650405">
        <w:rPr>
          <w:rFonts w:ascii="Arial" w:cs="Arial" w:hAnsi="Arial"/>
          <w:sz w:val="20"/>
          <w:szCs w:val="20"/>
        </w:rPr>
        <w:t xml:space="preserve">Oct 2023 to till date. </w:t>
      </w:r>
    </w:p>
    <w:p w:rsidR="00650405" w:rsidRDefault="00650405" w14:paraId="10D876FA" w14:textId="72A3474F" w:rsidP="00650405">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 xml:space="preserve">E2E Solution architecture and App development for in all application suite for small and medium business </w:t>
      </w:r>
    </w:p>
    <w:p w:rsidR="00650405" w:rsidRDefault="00650405" w14:paraId="379CD597" w14:textId="690B2FD1" w:rsidP="00650405">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Guided team to integrate applications with Open AI (GenAI) for automated JD and Profile creation.</w:t>
      </w:r>
    </w:p>
    <w:p w:rsidR="00650405" w:rsidRDefault="00650405" w14:paraId="16D3EB80" w14:textId="3AFA3605" w:rsidP="00650405">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 xml:space="preserve"> Managed Development and DevOps teams and provided leadership. </w:t>
        <w:lastRenderedPageBreak/>
      </w:r>
    </w:p>
    <w:p w:rsidR="003107EA" w:rsidRDefault="003107EA" w14:paraId="78CC1788" w14:textId="4897ACD4" w:rsidP="00650405">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Implemented Azure stack for applications and deployments.</w:t>
      </w:r>
    </w:p>
    <w:p w:rsidR="003107EA" w:rsidRDefault="003107EA" w14:paraId="6451131A" w14:textId="70FFD7A7" w:rsidP="003107EA" w:rsidRPr="003107EA">
      <w:pPr>
        <w:spacing w:before="96" w:beforeLines="40" w:after="96" w:afterLines="40"/>
        <w:rPr>
          <w:bCs/>
          <w:i/>
          <w:rFonts w:cs="Arial"/>
          <w:sz w:val="20"/>
        </w:rPr>
      </w:pPr>
      <w:r w:rsidRPr="003107EA">
        <w:rPr>
          <w:bCs/>
          <w:i/>
          <w:rFonts w:cs="Arial"/>
          <w:sz w:val="20"/>
        </w:rPr>
        <w:t xml:space="preserve">Technologies: </w:t>
      </w:r>
      <w:r>
        <w:rPr>
          <w:bCs/>
          <w:i/>
          <w:rFonts w:cs="Arial"/>
          <w:sz w:val="20"/>
        </w:rPr>
        <w:t xml:space="preserve">Azure, </w:t>
      </w:r>
      <w:r w:rsidRPr="003107EA">
        <w:rPr>
          <w:bCs/>
          <w:i/>
          <w:rFonts w:cs="Arial"/>
          <w:sz w:val="20"/>
        </w:rPr>
        <w:t xml:space="preserve">Java, Maven, Spring, Spring </w:t>
      </w:r>
      <w:r w:rsidRPr="003107EA">
        <w:rPr>
          <w:bCs/>
          <w:i/>
          <w:rFonts w:cs="Arial"/>
          <w:sz w:val="20"/>
        </w:rPr>
        <w:t>Boot, Cloud</w:t>
      </w:r>
      <w:r w:rsidRPr="003107EA">
        <w:rPr>
          <w:bCs/>
          <w:i/>
          <w:rFonts w:cs="Arial"/>
          <w:sz w:val="20"/>
        </w:rPr>
        <w:t>/Kafka, MYSQL, SOAP/XML, REST/GI, Dev</w:t>
      </w:r>
      <w:r>
        <w:rPr>
          <w:bCs/>
          <w:i/>
          <w:rFonts w:cs="Arial"/>
          <w:sz w:val="20"/>
        </w:rPr>
        <w:t>O</w:t>
      </w:r>
      <w:r w:rsidRPr="003107EA">
        <w:rPr>
          <w:bCs/>
          <w:i/>
          <w:rFonts w:cs="Arial"/>
          <w:sz w:val="20"/>
        </w:rPr>
        <w:t>ps Tools, Git/Jenkins</w:t>
      </w:r>
      <w:r>
        <w:rPr>
          <w:bCs/>
          <w:i/>
          <w:rFonts w:cs="Arial"/>
          <w:sz w:val="20"/>
        </w:rPr>
        <w:t>/ Open AI.</w:t>
      </w:r>
    </w:p>
    <w:p w:rsidR="00650405" w:rsidRDefault="00650405" w14:paraId="48A8FE90" w14:textId="77777777" w:rsidP="002D0532">
      <w:pPr>
        <w:pStyle w:val="Heading1"/>
        <w:spacing w:before="96" w:beforeLines="40" w:after="96" w:afterLines="40"/>
        <w:rPr>
          <w:u w:val="single"/>
          <w:rFonts w:cs="Arial"/>
          <w:sz w:val="20"/>
        </w:rPr>
      </w:pPr>
    </w:p>
    <w:p w:rsidR="002D0532" w:rsidRDefault="002D0532" w14:paraId="071C9082" w14:textId="0ED97D4F" w:rsidP="002D0532" w:rsidRPr="0078092D">
      <w:pPr>
        <w:pStyle w:val="Heading1"/>
        <w:spacing w:before="96" w:beforeLines="40" w:after="96" w:afterLines="40"/>
        <w:rPr>
          <w:rFonts w:cs="Arial"/>
          <w:sz w:val="20"/>
        </w:rPr>
      </w:pPr>
      <w:r>
        <w:rPr>
          <w:u w:val="single"/>
          <w:rFonts w:cs="Arial"/>
          <w:sz w:val="20"/>
        </w:rPr>
        <w:t xml:space="preserve">DevOps </w:t>
      </w:r>
      <w:r w:rsidRPr="0078092D">
        <w:rPr>
          <w:rFonts w:cs="Arial"/>
          <w:sz w:val="20"/>
        </w:rPr>
        <w:t xml:space="preserve">at </w:t>
      </w:r>
      <w:proofErr w:type="spellStart"/>
      <w:r>
        <w:rPr>
          <w:rFonts w:cs="Arial"/>
          <w:sz w:val="20"/>
        </w:rPr>
        <w:t>AirCanada</w:t>
      </w:r>
      <w:proofErr w:type="spellEnd"/>
      <w:r>
        <w:rPr>
          <w:rFonts w:cs="Arial"/>
          <w:sz w:val="20"/>
        </w:rPr>
        <w:t xml:space="preserve"> Toronto</w:t>
      </w:r>
      <w:r w:rsidRPr="0078092D">
        <w:rPr>
          <w:rFonts w:cs="Arial"/>
          <w:sz w:val="20"/>
        </w:rPr>
        <w:t>.</w:t>
      </w:r>
    </w:p>
    <w:p w:rsidR="002D0532" w:rsidRDefault="002D0532" w14:paraId="6DE08D50" w14:textId="77777777" w:rsidP="002D0532">
      <w:pPr>
        <w:pStyle w:val="NoSpacing"/>
        <w:spacing w:before="96" w:beforeLines="40" w:after="96" w:afterLines="40"/>
        <w:rPr>
          <w:rFonts w:ascii="Arial" w:cs="Arial" w:hAnsi="Arial"/>
          <w:sz w:val="20"/>
          <w:szCs w:val="20"/>
        </w:rPr>
      </w:pPr>
      <w:r w:rsidRPr="0078092D">
        <w:rPr>
          <w:rFonts w:ascii="Arial" w:cs="Arial" w:hAnsi="Arial"/>
          <w:sz w:val="20"/>
          <w:szCs w:val="20"/>
        </w:rPr>
        <w:t>Mississauga, Canada ▪ Jan 20</w:t>
      </w:r>
      <w:r>
        <w:rPr>
          <w:rFonts w:ascii="Arial" w:cs="Arial" w:hAnsi="Arial"/>
          <w:sz w:val="20"/>
          <w:szCs w:val="20"/>
        </w:rPr>
        <w:t>21</w:t>
      </w:r>
      <w:r w:rsidRPr="0078092D">
        <w:rPr>
          <w:rFonts w:ascii="Arial" w:cs="Arial" w:hAnsi="Arial"/>
          <w:sz w:val="20"/>
          <w:szCs w:val="20"/>
        </w:rPr>
        <w:t xml:space="preserve"> to </w:t>
      </w:r>
      <w:r>
        <w:rPr>
          <w:rFonts w:ascii="Arial" w:cs="Arial" w:hAnsi="Arial"/>
          <w:sz w:val="20"/>
          <w:szCs w:val="20"/>
        </w:rPr>
        <w:t>Oct 2023</w:t>
      </w:r>
    </w:p>
    <w:p w:rsidR="002D0532" w:rsidRDefault="002D0532" w14:paraId="5A9A17D8" w14:textId="45C1A795"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 xml:space="preserve">Build and configure a </w:t>
      </w:r>
      <w:r w:rsidR="00650405" w:rsidRPr="00A2519C">
        <w:rPr>
          <w:bCs/>
          <w:rFonts w:ascii="Arial" w:cs="Arial" w:hAnsi="Arial"/>
          <w:sz w:val="20"/>
          <w:szCs w:val="20"/>
        </w:rPr>
        <w:t>Vir hosting includes</w:t>
      </w:r>
      <w:r w:rsidRPr="00A2519C">
        <w:rPr>
          <w:bCs/>
          <w:rFonts w:ascii="Arial" w:cs="Arial" w:hAnsi="Arial"/>
          <w:sz w:val="20"/>
          <w:szCs w:val="20"/>
        </w:rPr>
        <w:t xml:space="preserve"> the Amazon Web Services (AWS) cloud to support Enterprise Data Warehouse hosting including Virtual Private Cloud (VPC), Security Groups, Route Tables, and Elastic Load Balancer.</w:t>
      </w:r>
    </w:p>
    <w:p w:rsidR="002D0532" w:rsidRDefault="002D0532" w14:paraId="649194F4"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Day-to-day job included but was not limited to handling Tickets, Monitoring, Troubleshooting, and maintenance.</w:t>
      </w:r>
    </w:p>
    <w:p w:rsidR="002D0532" w:rsidRDefault="002D0532" w14:paraId="400C4C87"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Handled complex AWS infrastructure and provide extensive support to 41+ dev teams</w:t>
      </w:r>
    </w:p>
    <w:p w:rsidR="002D0532" w:rsidRDefault="002D0532" w14:paraId="32E0A27F"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 xml:space="preserve">Involved in DevOps migration/automation processes for </w:t>
      </w:r>
      <w:proofErr w:type="gramStart"/>
      <w:r w:rsidRPr="00A2519C">
        <w:rPr>
          <w:bCs/>
          <w:rFonts w:ascii="Arial" w:cs="Arial" w:hAnsi="Arial"/>
          <w:sz w:val="20"/>
          <w:szCs w:val="20"/>
        </w:rPr>
        <w:t>build</w:t>
      </w:r>
      <w:proofErr w:type="gramEnd"/>
      <w:r w:rsidRPr="00A2519C">
        <w:rPr>
          <w:bCs/>
          <w:rFonts w:ascii="Arial" w:cs="Arial" w:hAnsi="Arial"/>
          <w:sz w:val="20"/>
          <w:szCs w:val="20"/>
        </w:rPr>
        <w:t xml:space="preserve"> and deploying systems. </w:t>
      </w:r>
    </w:p>
    <w:p w:rsidR="002D0532" w:rsidRDefault="002D0532" w14:paraId="6EC6B89A"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Implemented the Build automation process for all the assigned projects.</w:t>
      </w:r>
    </w:p>
    <w:p w:rsidR="002D0532" w:rsidRDefault="002D0532" w14:paraId="58A4DD50"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Assisted end-to-end release process from the planning of release content to actual release deployment to production.</w:t>
      </w:r>
    </w:p>
    <w:p w:rsidR="002D0532" w:rsidRDefault="002D0532" w14:paraId="47CB1928"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Monitored the UAT/Production Environments for any downtime issues by performing regular maintenance activities on servers.</w:t>
      </w:r>
    </w:p>
    <w:p w:rsidR="002D0532" w:rsidRDefault="002D0532" w14:paraId="5590FE3A"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Made recommendations and developed technical design for new applications to be put AWS RDS Proxy Endpoints for applications hosted by multiple VPC’s</w:t>
      </w:r>
    </w:p>
    <w:p w:rsidR="002D0532" w:rsidRDefault="002D0532" w14:paraId="3675EA16"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Lead AWS Cost Optimization project</w:t>
      </w:r>
    </w:p>
    <w:p w:rsidR="002D0532" w:rsidRDefault="002D0532" w14:paraId="64A220DC"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Written Templates for AWS infrastructure as a code using Terraform to build staging and production environments. </w:t>
      </w:r>
    </w:p>
    <w:p w:rsidR="002D0532" w:rsidRDefault="002D0532" w14:paraId="3AD39414"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Experience with Managed environments DEV, QA, UAT, and PROD for various releases and designed instance strategies.</w:t>
      </w:r>
    </w:p>
    <w:p w:rsidR="002D0532" w:rsidRDefault="002D0532" w14:paraId="61E49C47" w14:textId="77777777" w:rsidP="00A2519C" w:rsidRPr="00A2519C">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A2519C">
        <w:rPr>
          <w:bCs/>
          <w:rFonts w:ascii="Arial" w:cs="Arial" w:hAnsi="Arial"/>
          <w:sz w:val="20"/>
          <w:szCs w:val="20"/>
        </w:rPr>
        <w:t xml:space="preserve">Involved in designing and deploying a multitude of applications utilizing almost all the AWS stack (Including EC2, Lambda, Route53, S3, ELB, RDS, Dynamo DB, SNS, SQS, IAM, </w:t>
      </w:r>
      <w:proofErr w:type="spellStart"/>
      <w:r w:rsidRPr="00A2519C">
        <w:rPr>
          <w:bCs/>
          <w:rFonts w:ascii="Arial" w:cs="Arial" w:hAnsi="Arial"/>
          <w:sz w:val="20"/>
          <w:szCs w:val="20"/>
        </w:rPr>
        <w:t>Cloudformation</w:t>
      </w:r>
      <w:proofErr w:type="spellEnd"/>
      <w:r w:rsidRPr="00A2519C">
        <w:rPr>
          <w:bCs/>
          <w:rFonts w:ascii="Arial" w:cs="Arial" w:hAnsi="Arial"/>
          <w:sz w:val="20"/>
          <w:szCs w:val="20"/>
        </w:rPr>
        <w:t>) focusing on high availability, fault tolerance, and auto-scaling in terraform.</w:t>
      </w:r>
    </w:p>
    <w:p w:rsidR="002D0532" w:rsidRDefault="002D0532" w14:paraId="34560A8F" w14:textId="77777777" w:rsidP="007E32D7">
      <w:pPr>
        <w:pStyle w:val="Heading1"/>
        <w:spacing w:before="96" w:beforeLines="40" w:after="96" w:afterLines="40"/>
        <w:rPr>
          <w:u w:val="single"/>
          <w:rFonts w:cs="Arial"/>
          <w:sz w:val="20"/>
        </w:rPr>
      </w:pPr>
    </w:p>
    <w:p w:rsidR="00A2047B" w:rsidRDefault="00456874" w14:paraId="2C3BF251" w14:textId="76C31052" w:rsidP="007E32D7" w:rsidRPr="0078092D">
      <w:pPr>
        <w:pStyle w:val="Heading1"/>
        <w:spacing w:before="96" w:beforeLines="40" w:after="96" w:afterLines="40"/>
        <w:rPr>
          <w:rFonts w:cs="Arial"/>
          <w:sz w:val="20"/>
        </w:rPr>
      </w:pPr>
      <w:r w:rsidRPr="00D0637E">
        <w:rPr>
          <w:u w:val="single"/>
          <w:rFonts w:cs="Arial"/>
          <w:sz w:val="20"/>
        </w:rPr>
        <w:t>DIGITAL ADVOCATE</w:t>
      </w:r>
      <w:r w:rsidR="00770B01" w:rsidRPr="00D0637E">
        <w:rPr>
          <w:u w:val="single"/>
          <w:rFonts w:cs="Arial"/>
          <w:sz w:val="20"/>
        </w:rPr>
        <w:t>/</w:t>
      </w:r>
      <w:r w:rsidR="002D0532">
        <w:rPr>
          <w:u w:val="single"/>
          <w:rFonts w:cs="Arial"/>
          <w:sz w:val="20"/>
        </w:rPr>
        <w:t>BSA</w:t>
      </w:r>
      <w:r w:rsidR="00A2047B" w:rsidRPr="0078092D">
        <w:rPr>
          <w:rFonts w:cs="Arial"/>
          <w:sz w:val="20"/>
        </w:rPr>
        <w:t xml:space="preserve"> at Amdocs Canada.</w:t>
      </w:r>
    </w:p>
    <w:p w:rsidR="00770B01" w:rsidRDefault="00770B01" w14:paraId="12CBD463" w14:textId="4BC61A42" w:rsidP="007E32D7" w:rsidRPr="0078092D">
      <w:pPr>
        <w:pStyle w:val="NoSpacing"/>
        <w:spacing w:before="96" w:beforeLines="40" w:after="96" w:afterLines="40"/>
        <w:rPr>
          <w:rFonts w:ascii="Arial" w:cs="Arial" w:hAnsi="Arial"/>
          <w:sz w:val="20"/>
          <w:szCs w:val="20"/>
        </w:rPr>
      </w:pPr>
      <w:r w:rsidRPr="0078092D">
        <w:rPr>
          <w:rFonts w:ascii="Arial" w:cs="Arial" w:hAnsi="Arial"/>
          <w:sz w:val="20"/>
          <w:szCs w:val="20"/>
        </w:rPr>
        <w:t xml:space="preserve">Mississauga, Canada ▪ Jan 2017 to </w:t>
      </w:r>
      <w:r w:rsidR="002D0532">
        <w:rPr>
          <w:rFonts w:ascii="Arial" w:cs="Arial" w:hAnsi="Arial"/>
          <w:sz w:val="20"/>
          <w:szCs w:val="20"/>
        </w:rPr>
        <w:t>Jan 2021</w:t>
      </w:r>
    </w:p>
    <w:p w:rsidR="00A2047B" w:rsidRDefault="007E32D7" w14:paraId="309F8DF7" w14:textId="08D486B6" w:rsidP="007E32D7" w:rsidRPr="0078092D">
      <w:pPr>
        <w:pStyle w:val="NoSpacing"/>
        <w:spacing w:before="96" w:beforeLines="40" w:after="96" w:afterLines="40"/>
        <w:rPr>
          <w:rFonts w:ascii="Arial" w:cs="Arial" w:hAnsi="Arial"/>
          <w:sz w:val="20"/>
          <w:szCs w:val="20"/>
        </w:rPr>
      </w:pPr>
      <w:r w:rsidRPr="0078092D">
        <w:rPr>
          <w:lang w:val="en-US"/>
          <w:rFonts w:ascii="Arial" w:cs="Arial" w:hAnsi="Arial"/>
          <w:sz w:val="20"/>
          <w:szCs w:val="20"/>
        </w:rPr>
        <w:t xml:space="preserve">Leading </w:t>
      </w:r>
      <w:r w:rsidRPr="0078092D">
        <w:rPr>
          <w:rFonts w:ascii="Arial" w:cs="Arial" w:hAnsi="Arial"/>
          <w:sz w:val="20"/>
          <w:szCs w:val="20"/>
        </w:rPr>
        <w:t>Digital</w:t>
      </w:r>
      <w:r w:rsidR="00A2047B" w:rsidRPr="0078092D">
        <w:rPr>
          <w:rFonts w:ascii="Arial" w:cs="Arial" w:hAnsi="Arial"/>
          <w:sz w:val="20"/>
          <w:szCs w:val="20"/>
        </w:rPr>
        <w:t xml:space="preserve"> Advocacy Team</w:t>
      </w:r>
      <w:r w:rsidR="004A5538" w:rsidRPr="0078092D">
        <w:rPr>
          <w:rFonts w:ascii="Arial" w:cs="Arial" w:hAnsi="Arial"/>
          <w:sz w:val="20"/>
          <w:szCs w:val="20"/>
        </w:rPr>
        <w:t xml:space="preserve">, Digital Advocacy is </w:t>
      </w:r>
      <w:r w:rsidR="002D0532">
        <w:rPr>
          <w:rFonts w:ascii="Arial" w:cs="Arial" w:hAnsi="Arial"/>
          <w:sz w:val="20"/>
          <w:szCs w:val="20"/>
        </w:rPr>
        <w:t xml:space="preserve">a </w:t>
      </w:r>
      <w:r w:rsidR="004A5538" w:rsidRPr="0078092D">
        <w:rPr>
          <w:rFonts w:ascii="Arial" w:cs="Arial" w:hAnsi="Arial"/>
          <w:sz w:val="20"/>
          <w:szCs w:val="20"/>
        </w:rPr>
        <w:t>rapid solution team reporting to N</w:t>
      </w:r>
      <w:r>
        <w:rPr>
          <w:rFonts w:ascii="Arial" w:cs="Arial" w:hAnsi="Arial"/>
          <w:sz w:val="20"/>
          <w:szCs w:val="20"/>
        </w:rPr>
        <w:t>orth America</w:t>
      </w:r>
      <w:r w:rsidR="004A5538" w:rsidRPr="0078092D">
        <w:rPr>
          <w:rFonts w:ascii="Arial" w:cs="Arial" w:hAnsi="Arial"/>
          <w:sz w:val="20"/>
          <w:szCs w:val="20"/>
        </w:rPr>
        <w:t xml:space="preserve"> Solutions Architecture Group, I</w:t>
      </w:r>
      <w:r w:rsidR="00A2047B" w:rsidRPr="0078092D">
        <w:rPr>
          <w:rFonts w:ascii="Arial" w:cs="Arial" w:hAnsi="Arial"/>
          <w:sz w:val="20"/>
          <w:szCs w:val="20"/>
        </w:rPr>
        <w:t xml:space="preserve"> have been involved in </w:t>
      </w:r>
      <w:r w:rsidR="002D0532">
        <w:rPr>
          <w:rFonts w:ascii="Arial" w:cs="Arial" w:hAnsi="Arial"/>
          <w:sz w:val="20"/>
          <w:szCs w:val="20"/>
        </w:rPr>
        <w:t xml:space="preserve">the </w:t>
      </w:r>
      <w:r w:rsidR="00A2047B" w:rsidRPr="0078092D">
        <w:rPr>
          <w:rFonts w:ascii="Arial" w:cs="Arial" w:hAnsi="Arial"/>
          <w:sz w:val="20"/>
          <w:szCs w:val="20"/>
        </w:rPr>
        <w:t xml:space="preserve">following work/projects </w:t>
      </w:r>
    </w:p>
    <w:p w:rsidR="00456874" w:rsidRDefault="002D0532" w14:paraId="741618D1" w14:textId="188A3308"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Led</w:t>
      </w:r>
      <w:r w:rsidR="00456874" w:rsidRPr="00D436D0">
        <w:rPr>
          <w:bCs/>
          <w:rFonts w:ascii="Arial" w:cs="Arial" w:hAnsi="Arial"/>
          <w:sz w:val="20"/>
          <w:szCs w:val="20"/>
        </w:rPr>
        <w:t xml:space="preserve"> digital </w:t>
      </w:r>
      <w:r w:rsidR="007E32D7" w:rsidRPr="00D436D0">
        <w:rPr>
          <w:bCs/>
          <w:rFonts w:ascii="Arial" w:cs="Arial" w:hAnsi="Arial"/>
          <w:sz w:val="20"/>
          <w:szCs w:val="20"/>
        </w:rPr>
        <w:t>innovation</w:t>
      </w:r>
      <w:r w:rsidR="00456874" w:rsidRPr="00D436D0">
        <w:rPr>
          <w:bCs/>
          <w:rFonts w:ascii="Arial" w:cs="Arial" w:hAnsi="Arial"/>
          <w:sz w:val="20"/>
          <w:szCs w:val="20"/>
        </w:rPr>
        <w:t xml:space="preserve"> team for all </w:t>
      </w:r>
      <w:r>
        <w:rPr>
          <w:bCs/>
          <w:rFonts w:ascii="Arial" w:cs="Arial" w:hAnsi="Arial"/>
          <w:sz w:val="20"/>
          <w:szCs w:val="20"/>
        </w:rPr>
        <w:t>North</w:t>
      </w:r>
      <w:r w:rsidR="00456874" w:rsidRPr="00D436D0">
        <w:rPr>
          <w:bCs/>
          <w:rFonts w:ascii="Arial" w:cs="Arial" w:hAnsi="Arial"/>
          <w:sz w:val="20"/>
          <w:szCs w:val="20"/>
        </w:rPr>
        <w:t xml:space="preserve"> American customers. Develop quick </w:t>
      </w:r>
      <w:r>
        <w:rPr>
          <w:bCs/>
          <w:rFonts w:ascii="Arial" w:cs="Arial" w:hAnsi="Arial"/>
          <w:sz w:val="20"/>
          <w:szCs w:val="20"/>
        </w:rPr>
        <w:t>prototype</w:t>
      </w:r>
      <w:r w:rsidR="00456874" w:rsidRPr="00D436D0">
        <w:rPr>
          <w:bCs/>
          <w:rFonts w:ascii="Arial" w:cs="Arial" w:hAnsi="Arial"/>
          <w:sz w:val="20"/>
          <w:szCs w:val="20"/>
        </w:rPr>
        <w:t xml:space="preserve"> based on </w:t>
      </w:r>
      <w:r>
        <w:rPr>
          <w:bCs/>
          <w:rFonts w:ascii="Arial" w:cs="Arial" w:hAnsi="Arial"/>
          <w:sz w:val="20"/>
          <w:szCs w:val="20"/>
        </w:rPr>
        <w:t>cutting-edge</w:t>
      </w:r>
      <w:r w:rsidR="00456874" w:rsidRPr="00D436D0">
        <w:rPr>
          <w:bCs/>
          <w:rFonts w:ascii="Arial" w:cs="Arial" w:hAnsi="Arial"/>
          <w:sz w:val="20"/>
          <w:szCs w:val="20"/>
        </w:rPr>
        <w:t xml:space="preserve"> techno</w:t>
      </w:r>
      <w:r w:rsidR="007E32D7">
        <w:rPr>
          <w:bCs/>
          <w:rFonts w:ascii="Arial" w:cs="Arial" w:hAnsi="Arial"/>
          <w:sz w:val="20"/>
          <w:szCs w:val="20"/>
        </w:rPr>
        <w:t>lo</w:t>
      </w:r>
      <w:r w:rsidR="00456874" w:rsidRPr="00D436D0">
        <w:rPr>
          <w:bCs/>
          <w:rFonts w:ascii="Arial" w:cs="Arial" w:hAnsi="Arial"/>
          <w:sz w:val="20"/>
          <w:szCs w:val="20"/>
        </w:rPr>
        <w:t xml:space="preserve">gies. Present digital strategy and product road map with customers. </w:t>
      </w:r>
    </w:p>
    <w:p w:rsidR="00D436D0" w:rsidRDefault="007E32D7" w14:paraId="0EC2ECD6"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Designed</w:t>
      </w:r>
      <w:r w:rsidR="00D436D0" w:rsidRPr="00D436D0">
        <w:rPr>
          <w:bCs/>
          <w:rFonts w:ascii="Arial" w:cs="Arial" w:hAnsi="Arial"/>
          <w:sz w:val="20"/>
          <w:szCs w:val="20"/>
        </w:rPr>
        <w:t xml:space="preserve"> &amp; </w:t>
      </w:r>
      <w:proofErr w:type="gramStart"/>
      <w:r w:rsidR="00D436D0" w:rsidRPr="00D436D0">
        <w:rPr>
          <w:bCs/>
          <w:rFonts w:ascii="Arial" w:cs="Arial" w:hAnsi="Arial"/>
          <w:sz w:val="20"/>
          <w:szCs w:val="20"/>
        </w:rPr>
        <w:t>Developed</w:t>
      </w:r>
      <w:proofErr w:type="gramEnd"/>
      <w:r w:rsidR="00D436D0" w:rsidRPr="00D436D0">
        <w:rPr>
          <w:bCs/>
          <w:rFonts w:ascii="Arial" w:cs="Arial" w:hAnsi="Arial"/>
          <w:sz w:val="20"/>
          <w:szCs w:val="20"/>
        </w:rPr>
        <w:t xml:space="preserve"> and maintained Microservices for T-Mobile based on Spring Cloud. </w:t>
      </w:r>
    </w:p>
    <w:p w:rsidR="00F3431A" w:rsidRDefault="0038485C" w14:paraId="67047839" w14:textId="0EC10B07" w:rsidP="007E32D7">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 xml:space="preserve">Helped to come up </w:t>
        <w:lastRenderedPageBreak/>
      </w:r>
      <w:r w:rsidR="002D0532">
        <w:rPr>
          <w:bCs/>
          <w:rFonts w:ascii="Arial" w:cs="Arial" w:hAnsi="Arial"/>
          <w:sz w:val="20"/>
          <w:szCs w:val="20"/>
        </w:rPr>
        <w:t xml:space="preserve">with </w:t>
      </w:r>
      <w:r>
        <w:rPr>
          <w:bCs/>
          <w:rFonts w:ascii="Arial" w:cs="Arial" w:hAnsi="Arial"/>
          <w:sz w:val="20"/>
          <w:szCs w:val="20"/>
        </w:rPr>
        <w:t xml:space="preserve">operational </w:t>
      </w:r>
      <w:r w:rsidR="002D0532">
        <w:rPr>
          <w:bCs/>
          <w:rFonts w:ascii="Arial" w:cs="Arial" w:hAnsi="Arial"/>
          <w:sz w:val="20"/>
          <w:szCs w:val="20"/>
        </w:rPr>
        <w:t>challenges</w:t>
      </w:r>
      <w:r>
        <w:rPr>
          <w:bCs/>
          <w:rFonts w:ascii="Arial" w:cs="Arial" w:hAnsi="Arial"/>
          <w:sz w:val="20"/>
          <w:szCs w:val="20"/>
        </w:rPr>
        <w:t xml:space="preserve"> and data consistency with </w:t>
      </w:r>
      <w:r w:rsidR="002D0532">
        <w:rPr>
          <w:bCs/>
          <w:rFonts w:ascii="Arial" w:cs="Arial" w:hAnsi="Arial"/>
          <w:sz w:val="20"/>
          <w:szCs w:val="20"/>
        </w:rPr>
        <w:t xml:space="preserve">a </w:t>
      </w:r>
      <w:r>
        <w:rPr>
          <w:bCs/>
          <w:rFonts w:ascii="Arial" w:cs="Arial" w:hAnsi="Arial"/>
          <w:sz w:val="20"/>
          <w:szCs w:val="20"/>
        </w:rPr>
        <w:t xml:space="preserve">system of record and </w:t>
      </w:r>
      <w:r w:rsidR="002D0532">
        <w:rPr>
          <w:bCs/>
          <w:rFonts w:ascii="Arial" w:cs="Arial" w:hAnsi="Arial"/>
          <w:sz w:val="20"/>
          <w:szCs w:val="20"/>
        </w:rPr>
        <w:t>microservices</w:t>
      </w:r>
      <w:r>
        <w:rPr>
          <w:bCs/>
          <w:rFonts w:ascii="Arial" w:cs="Arial" w:hAnsi="Arial"/>
          <w:sz w:val="20"/>
          <w:szCs w:val="20"/>
        </w:rPr>
        <w:t>.</w:t>
      </w:r>
    </w:p>
    <w:p w:rsidR="0038485C" w:rsidRDefault="0038485C" w14:paraId="7AA0994B" w14:textId="5065CF66" w:rsidP="007E32D7">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Pr>
          <w:bCs/>
          <w:rFonts w:ascii="Arial" w:cs="Arial" w:hAnsi="Arial"/>
          <w:sz w:val="20"/>
          <w:szCs w:val="20"/>
        </w:rPr>
        <w:t>Deployed services on PCF, well versed with CLI tools, developed Splunk dashboard for operation alerts on MS.</w:t>
      </w:r>
    </w:p>
    <w:p w:rsidR="00D436D0" w:rsidRDefault="00D436D0" w14:paraId="31852289" w14:textId="47A7A6B9"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Coach Team across T-Mobile &amp; Sprint for micro-services implementations on Spring Stack (</w:t>
      </w:r>
      <w:r w:rsidR="007E32D7" w:rsidRPr="00D436D0">
        <w:rPr>
          <w:bCs/>
          <w:rFonts w:ascii="Arial" w:cs="Arial" w:hAnsi="Arial"/>
          <w:sz w:val="20"/>
          <w:szCs w:val="20"/>
        </w:rPr>
        <w:t>Netflix</w:t>
      </w:r>
      <w:r w:rsidRPr="00D436D0">
        <w:rPr>
          <w:bCs/>
          <w:rFonts w:ascii="Arial" w:cs="Arial" w:hAnsi="Arial"/>
          <w:sz w:val="20"/>
          <w:szCs w:val="20"/>
        </w:rPr>
        <w:t xml:space="preserve"> OSS/Kafka) and </w:t>
      </w:r>
      <w:r w:rsidR="002D0532">
        <w:rPr>
          <w:bCs/>
          <w:rFonts w:ascii="Arial" w:cs="Arial" w:hAnsi="Arial"/>
          <w:sz w:val="20"/>
          <w:szCs w:val="20"/>
        </w:rPr>
        <w:t>DevOps</w:t>
      </w:r>
      <w:r w:rsidRPr="00D436D0">
        <w:rPr>
          <w:bCs/>
          <w:rFonts w:ascii="Arial" w:cs="Arial" w:hAnsi="Arial"/>
          <w:sz w:val="20"/>
          <w:szCs w:val="20"/>
        </w:rPr>
        <w:t xml:space="preserve"> Tools (Git/Jenkins/Docker/Kubernetes/Ansible). </w:t>
      </w:r>
    </w:p>
    <w:p w:rsidR="00D436D0" w:rsidRDefault="00D436D0" w14:paraId="5B8AB6F6"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Infrastructure as Code - Automation of AWS infrastructure via Ansible and Jenkins - software and services configuration using Ansible Playbooks.</w:t>
      </w:r>
    </w:p>
    <w:p w:rsidR="00816D9F" w:rsidRDefault="00816D9F" w14:paraId="729A6122"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Designed, Built and configured Virtual Data Centre in AWS Cloud to support Enterprise Data Warehouse hosting using VPC (Public/Private Subnets, Security Groups, NACL, ELB, Route Tables).</w:t>
      </w:r>
    </w:p>
    <w:p w:rsidR="00A2047B" w:rsidRDefault="00A2047B" w14:paraId="278D5927"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 xml:space="preserve">Expert in quick prototyping for digital solutions based on the latest technology set integrates with any </w:t>
      </w:r>
      <w:r w:rsidR="00456874" w:rsidRPr="00D436D0">
        <w:rPr>
          <w:bCs/>
          <w:rFonts w:ascii="Arial" w:cs="Arial" w:hAnsi="Arial"/>
          <w:sz w:val="20"/>
          <w:szCs w:val="20"/>
        </w:rPr>
        <w:t xml:space="preserve">Technology </w:t>
      </w:r>
      <w:r w:rsidRPr="00D436D0">
        <w:rPr>
          <w:bCs/>
          <w:rFonts w:ascii="Arial" w:cs="Arial" w:hAnsi="Arial"/>
          <w:sz w:val="20"/>
          <w:szCs w:val="20"/>
        </w:rPr>
        <w:t>Stack (Ensemble/Enabler).</w:t>
      </w:r>
    </w:p>
    <w:p w:rsidR="00A2047B" w:rsidRDefault="00A2047B" w14:paraId="74A1F41F"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 xml:space="preserve">An active member in the TM Forums </w:t>
      </w:r>
      <w:proofErr w:type="spellStart"/>
      <w:r w:rsidRPr="00D436D0">
        <w:rPr>
          <w:bCs/>
          <w:rFonts w:ascii="Arial" w:cs="Arial" w:hAnsi="Arial"/>
          <w:sz w:val="20"/>
          <w:szCs w:val="20"/>
        </w:rPr>
        <w:t>OpenAPI</w:t>
      </w:r>
      <w:proofErr w:type="spellEnd"/>
      <w:r w:rsidRPr="00D436D0">
        <w:rPr>
          <w:bCs/>
          <w:rFonts w:ascii="Arial" w:cs="Arial" w:hAnsi="Arial"/>
          <w:sz w:val="20"/>
          <w:szCs w:val="20"/>
        </w:rPr>
        <w:t xml:space="preserve"> group developed reference implementation and CTK (Client Testing Kits) for Agreement API. </w:t>
      </w:r>
    </w:p>
    <w:p w:rsidR="00A2047B" w:rsidRDefault="00A2047B" w14:paraId="041F49FE" w14:textId="77777777" w:rsidP="007E32D7" w:rsidRPr="00D436D0">
      <w:pPr>
        <w:suppressAutoHyphens w:val="0"/>
        <w:pStyle w:val="ListParagraph"/>
        <w:numPr>
          <w:ilvl w:val="0"/>
          <w:numId w:val="18"/>
        </w:numPr>
        <w:jc w:val="both"/>
        <w:spacing w:before="96" w:beforeLines="40" w:after="96" w:afterLines="40" w:line="240" w:lineRule="auto"/>
        <w:rPr>
          <w:bCs/>
          <w:rFonts w:ascii="Arial" w:cs="Arial" w:hAnsi="Arial"/>
          <w:sz w:val="20"/>
          <w:szCs w:val="20"/>
        </w:rPr>
      </w:pPr>
      <w:r w:rsidRPr="00D436D0">
        <w:rPr>
          <w:bCs/>
          <w:rFonts w:ascii="Arial" w:cs="Arial" w:hAnsi="Arial"/>
          <w:sz w:val="20"/>
          <w:szCs w:val="20"/>
        </w:rPr>
        <w:t xml:space="preserve">Developed Cognitive Chatbot for Amdocs Catalyst Project for TM forum submit and MWC. </w:t>
      </w:r>
    </w:p>
    <w:p w:rsidR="00A2047B" w:rsidRDefault="00A2047B" w14:paraId="3F664B26" w14:textId="77777777" w:rsidP="007E32D7" w:rsidRPr="00D0637E">
      <w:pPr>
        <w:spacing w:before="96" w:beforeLines="40" w:after="96" w:afterLines="40"/>
        <w:rPr>
          <w:bCs/>
          <w:i/>
          <w:rFonts w:cs="Arial"/>
          <w:sz w:val="20"/>
        </w:rPr>
      </w:pPr>
      <w:r w:rsidRPr="00D0637E">
        <w:rPr>
          <w:bCs/>
          <w:i/>
          <w:rFonts w:cs="Arial"/>
          <w:sz w:val="20"/>
        </w:rPr>
        <w:t>Technologies: Amdocs Enabler 7.5.2 (CRM/Invoicing/Ordering/Collection/AR) / CES 9.2, Oracle 9i/10g, Node JS</w:t>
      </w:r>
      <w:r w:rsidR="004A5538" w:rsidRPr="00D0637E">
        <w:rPr>
          <w:bCs/>
          <w:i/>
          <w:rFonts w:cs="Arial"/>
          <w:sz w:val="20"/>
        </w:rPr>
        <w:t xml:space="preserve"> (Express/</w:t>
      </w:r>
      <w:proofErr w:type="spellStart"/>
      <w:r w:rsidR="004A5538" w:rsidRPr="00D0637E">
        <w:rPr>
          <w:bCs/>
          <w:i/>
          <w:rFonts w:cs="Arial"/>
          <w:sz w:val="20"/>
        </w:rPr>
        <w:t>Restify</w:t>
      </w:r>
      <w:proofErr w:type="spellEnd"/>
      <w:r w:rsidR="004A5538" w:rsidRPr="00D0637E">
        <w:rPr>
          <w:bCs/>
          <w:i/>
          <w:rFonts w:cs="Arial"/>
          <w:sz w:val="20"/>
        </w:rPr>
        <w:t>)</w:t>
      </w:r>
      <w:r w:rsidRPr="00D0637E">
        <w:rPr>
          <w:bCs/>
          <w:i/>
          <w:rFonts w:cs="Arial"/>
          <w:sz w:val="20"/>
        </w:rPr>
        <w:t>/, Angular, AWS, Java</w:t>
      </w:r>
      <w:r w:rsidR="00B93B89" w:rsidRPr="00D0637E">
        <w:rPr>
          <w:bCs/>
          <w:i/>
          <w:rFonts w:cs="Arial"/>
          <w:sz w:val="20"/>
        </w:rPr>
        <w:t>,</w:t>
      </w:r>
      <w:r w:rsidR="004A5538" w:rsidRPr="00D0637E">
        <w:rPr>
          <w:bCs/>
          <w:i/>
          <w:rFonts w:cs="Arial"/>
          <w:sz w:val="20"/>
        </w:rPr>
        <w:t xml:space="preserve"> Maven,</w:t>
      </w:r>
      <w:r w:rsidR="00B93B89" w:rsidRPr="00D0637E">
        <w:rPr>
          <w:bCs/>
          <w:i/>
          <w:rFonts w:cs="Arial"/>
          <w:sz w:val="20"/>
        </w:rPr>
        <w:t xml:space="preserve"> Spring, Spring Boot, </w:t>
      </w:r>
      <w:proofErr w:type="spellStart"/>
      <w:r w:rsidR="00B93B89" w:rsidRPr="00D0637E">
        <w:rPr>
          <w:bCs/>
          <w:i/>
          <w:rFonts w:cs="Arial"/>
          <w:sz w:val="20"/>
        </w:rPr>
        <w:t>NetflixOSS</w:t>
      </w:r>
      <w:proofErr w:type="spellEnd"/>
      <w:r w:rsidR="00B93B89" w:rsidRPr="00D0637E">
        <w:rPr>
          <w:bCs/>
          <w:i/>
          <w:rFonts w:cs="Arial"/>
          <w:sz w:val="20"/>
        </w:rPr>
        <w:t>/Spring Cloud/Kafka</w:t>
      </w:r>
      <w:r w:rsidRPr="00D0637E">
        <w:rPr>
          <w:bCs/>
          <w:i/>
          <w:rFonts w:cs="Arial"/>
          <w:sz w:val="20"/>
        </w:rPr>
        <w:t>, MY</w:t>
      </w:r>
      <w:r w:rsidR="004A5538" w:rsidRPr="00D0637E">
        <w:rPr>
          <w:bCs/>
          <w:i/>
          <w:rFonts w:cs="Arial"/>
          <w:sz w:val="20"/>
        </w:rPr>
        <w:t>S</w:t>
      </w:r>
      <w:r w:rsidRPr="00D0637E">
        <w:rPr>
          <w:bCs/>
          <w:i/>
          <w:rFonts w:cs="Arial"/>
          <w:sz w:val="20"/>
        </w:rPr>
        <w:t>QL, SOAP/XML, REST/GI</w:t>
      </w:r>
      <w:r w:rsidR="00816D9F">
        <w:rPr>
          <w:bCs/>
          <w:i/>
          <w:rFonts w:cs="Arial"/>
          <w:sz w:val="20"/>
        </w:rPr>
        <w:t xml:space="preserve">, </w:t>
      </w:r>
      <w:proofErr w:type="spellStart"/>
      <w:r w:rsidR="00816D9F">
        <w:rPr>
          <w:bCs/>
          <w:i/>
          <w:rFonts w:cs="Arial"/>
          <w:sz w:val="20"/>
        </w:rPr>
        <w:t>Devops</w:t>
      </w:r>
      <w:proofErr w:type="spellEnd"/>
      <w:r w:rsidR="00B40D01">
        <w:rPr>
          <w:bCs/>
          <w:i/>
          <w:rFonts w:cs="Arial"/>
          <w:sz w:val="20"/>
        </w:rPr>
        <w:t xml:space="preserve"> Tools, </w:t>
      </w:r>
      <w:r w:rsidR="00B40D01" w:rsidRPr="00B40D01">
        <w:rPr>
          <w:bCs/>
          <w:i/>
          <w:rFonts w:cs="Arial"/>
          <w:sz w:val="20"/>
        </w:rPr>
        <w:t>Git/Jenkins/Docker/Kubernetes/Ansible</w:t>
      </w:r>
      <w:r w:rsidR="002B0021">
        <w:rPr>
          <w:bCs/>
          <w:i/>
          <w:rFonts w:cs="Arial"/>
          <w:sz w:val="20"/>
        </w:rPr>
        <w:t>.</w:t>
      </w:r>
    </w:p>
    <w:p w:rsidR="00D0637E" w:rsidRDefault="00D0637E" w14:paraId="525DBB48" w14:textId="77777777" w:rsidP="007E32D7">
      <w:pPr>
        <w:jc w:val="left"/>
        <w:spacing w:before="96" w:beforeLines="40" w:after="96" w:afterLines="40"/>
        <w:rPr>
          <w:bCs/>
          <w:rFonts w:cs="Arial" w:eastAsia="Arial Unicode MS"/>
          <w:sz w:val="20"/>
        </w:rPr>
      </w:pPr>
    </w:p>
    <w:p w:rsidR="00770B01" w:rsidRDefault="00770B01" w14:paraId="70E6A81F" w14:textId="77777777" w:rsidP="007E32D7" w:rsidRPr="0078092D">
      <w:pPr>
        <w:pStyle w:val="Heading1"/>
        <w:spacing w:before="96" w:beforeLines="40" w:after="96" w:afterLines="40"/>
        <w:rPr>
          <w:rFonts w:cs="Arial"/>
          <w:sz w:val="20"/>
        </w:rPr>
      </w:pPr>
      <w:r w:rsidRPr="00D0637E">
        <w:rPr>
          <w:u w:val="single"/>
          <w:rFonts w:cs="Arial"/>
          <w:sz w:val="20"/>
        </w:rPr>
        <w:t xml:space="preserve">SENIOR SOLUTION </w:t>
      </w:r>
      <w:r w:rsidR="007E32D7" w:rsidRPr="00D0637E">
        <w:rPr>
          <w:u w:val="single"/>
          <w:rFonts w:cs="Arial"/>
          <w:sz w:val="20"/>
        </w:rPr>
        <w:t>ARCHITECT</w:t>
      </w:r>
      <w:r w:rsidR="007E32D7" w:rsidRPr="0078092D">
        <w:rPr>
          <w:rFonts w:cs="Arial"/>
          <w:sz w:val="20"/>
        </w:rPr>
        <w:t xml:space="preserve"> AT</w:t>
      </w:r>
      <w:r w:rsidRPr="0078092D">
        <w:rPr>
          <w:rFonts w:cs="Arial"/>
          <w:sz w:val="20"/>
        </w:rPr>
        <w:t xml:space="preserve"> </w:t>
      </w:r>
      <w:r w:rsidRPr="00D0637E">
        <w:rPr>
          <w:rFonts w:cs="Arial"/>
          <w:sz w:val="20"/>
        </w:rPr>
        <w:t>CENTURYLINK (Collabera)</w:t>
      </w:r>
      <w:r w:rsidRPr="0078092D">
        <w:rPr>
          <w:rFonts w:cs="Arial"/>
          <w:sz w:val="20"/>
        </w:rPr>
        <w:t>.</w:t>
      </w:r>
    </w:p>
    <w:p w:rsidR="00770B01" w:rsidRDefault="00770B01" w14:paraId="5BCCADD6" w14:textId="77777777" w:rsidP="007E32D7" w:rsidRPr="0078092D">
      <w:pPr>
        <w:pStyle w:val="NoSpacing"/>
        <w:spacing w:before="96" w:beforeLines="40" w:after="96" w:afterLines="40"/>
        <w:rPr>
          <w:rFonts w:ascii="Arial" w:cs="Arial" w:hAnsi="Arial"/>
          <w:sz w:val="20"/>
          <w:szCs w:val="20"/>
        </w:rPr>
      </w:pPr>
      <w:r w:rsidRPr="0078092D">
        <w:rPr>
          <w:rFonts w:ascii="Arial" w:cs="Arial" w:hAnsi="Arial"/>
          <w:sz w:val="20"/>
          <w:szCs w:val="20"/>
        </w:rPr>
        <w:t>Mississauga, Canada ▪ Aug 2016 to Jan 2017</w:t>
      </w:r>
    </w:p>
    <w:p w:rsidR="004A5538" w:rsidRDefault="004A5538" w14:paraId="5635DF41" w14:textId="77777777" w:rsidP="007E32D7" w:rsidRPr="0078092D">
      <w:pPr>
        <w:pStyle w:val="NoSpacing"/>
        <w:spacing w:before="96" w:beforeLines="40" w:after="96" w:afterLines="40"/>
        <w:rPr>
          <w:rFonts w:ascii="Arial" w:cs="Arial" w:hAnsi="Arial"/>
          <w:sz w:val="20"/>
          <w:szCs w:val="20"/>
        </w:rPr>
      </w:pPr>
      <w:r w:rsidRPr="0078092D">
        <w:rPr>
          <w:rFonts w:ascii="Arial" w:cs="Arial" w:hAnsi="Arial"/>
          <w:sz w:val="20"/>
          <w:szCs w:val="20"/>
        </w:rPr>
        <w:t>Part of LION Project and have been involved in following work/projects</w:t>
      </w:r>
    </w:p>
    <w:p w:rsidR="004A5538" w:rsidRDefault="004A5538" w14:paraId="6BC2ABC2" w14:textId="77777777" w:rsidP="007E32D7" w:rsidRPr="0078092D">
      <w:pPr>
        <w:suppressAutoHyphens w:val="0"/>
        <w:pStyle w:val="ListParagraph"/>
        <w:numPr>
          <w:ilvl w:val="0"/>
          <w:numId w:val="19"/>
        </w:numPr>
        <w:spacing w:before="96" w:beforeLines="40" w:after="96" w:afterLines="40" w:line="240" w:lineRule="auto"/>
        <w:rPr>
          <w:rFonts w:ascii="Arial" w:cs="Arial" w:hAnsi="Arial"/>
          <w:sz w:val="20"/>
          <w:szCs w:val="20"/>
        </w:rPr>
      </w:pPr>
      <w:r w:rsidRPr="0078092D">
        <w:rPr>
          <w:rFonts w:ascii="Arial" w:cs="Arial" w:hAnsi="Arial"/>
          <w:sz w:val="20"/>
          <w:szCs w:val="20"/>
        </w:rPr>
        <w:t>Design and develop new solutions based on Concept Wave Ordering.</w:t>
      </w:r>
    </w:p>
    <w:p w:rsidR="004A5538" w:rsidRDefault="004A5538" w14:paraId="264427F1" w14:textId="77777777" w:rsidP="007E32D7" w:rsidRPr="0078092D">
      <w:pPr>
        <w:suppressAutoHyphens w:val="0"/>
        <w:pStyle w:val="ListParagraph"/>
        <w:numPr>
          <w:ilvl w:val="0"/>
          <w:numId w:val="19"/>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Enhance and optimize the existing solutions. </w:t>
      </w:r>
    </w:p>
    <w:p w:rsidR="004A5538" w:rsidRDefault="004A5538" w14:paraId="1FBD02C6" w14:textId="77777777" w:rsidP="007E32D7" w:rsidRPr="0078092D">
      <w:pPr>
        <w:suppressAutoHyphens w:val="0"/>
        <w:pStyle w:val="ListParagraph"/>
        <w:numPr>
          <w:ilvl w:val="0"/>
          <w:numId w:val="19"/>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Provide solution outline for the </w:t>
      </w:r>
      <w:r w:rsidR="007E32D7">
        <w:rPr>
          <w:rFonts w:ascii="Arial" w:cs="Arial" w:hAnsi="Arial"/>
          <w:sz w:val="20"/>
          <w:szCs w:val="20"/>
        </w:rPr>
        <w:t xml:space="preserve">CR </w:t>
      </w:r>
      <w:r w:rsidR="007E32D7" w:rsidRPr="0078092D">
        <w:rPr>
          <w:rFonts w:ascii="Arial" w:cs="Arial" w:hAnsi="Arial"/>
          <w:sz w:val="20"/>
          <w:szCs w:val="20"/>
        </w:rPr>
        <w:t>and</w:t>
      </w:r>
      <w:r w:rsidRPr="0078092D">
        <w:rPr>
          <w:rFonts w:ascii="Arial" w:cs="Arial" w:hAnsi="Arial"/>
          <w:sz w:val="20"/>
          <w:szCs w:val="20"/>
        </w:rPr>
        <w:t xml:space="preserve"> develop quick components using Java/Spring Stack.</w:t>
      </w:r>
    </w:p>
    <w:p w:rsidR="004A5538" w:rsidRDefault="004A5538" w14:paraId="31201E94" w14:textId="77777777" w:rsidP="007E32D7">
      <w:pPr>
        <w:suppressAutoHyphens w:val="0"/>
        <w:pStyle w:val="ListParagraph"/>
        <w:numPr>
          <w:ilvl w:val="0"/>
          <w:numId w:val="19"/>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Mentor new </w:t>
      </w:r>
      <w:proofErr w:type="gramStart"/>
      <w:r w:rsidRPr="0078092D">
        <w:rPr>
          <w:rFonts w:ascii="Arial" w:cs="Arial" w:hAnsi="Arial"/>
          <w:sz w:val="20"/>
          <w:szCs w:val="20"/>
        </w:rPr>
        <w:t>teams</w:t>
      </w:r>
      <w:proofErr w:type="gramEnd"/>
      <w:r w:rsidRPr="0078092D">
        <w:rPr>
          <w:rFonts w:ascii="Arial" w:cs="Arial" w:hAnsi="Arial"/>
          <w:sz w:val="20"/>
          <w:szCs w:val="20"/>
        </w:rPr>
        <w:t xml:space="preserve"> members and provide </w:t>
      </w:r>
      <w:proofErr w:type="gramStart"/>
      <w:r w:rsidRPr="0078092D">
        <w:rPr>
          <w:rFonts w:ascii="Arial" w:cs="Arial" w:hAnsi="Arial"/>
          <w:sz w:val="20"/>
          <w:szCs w:val="20"/>
        </w:rPr>
        <w:t>the technical</w:t>
      </w:r>
      <w:proofErr w:type="gramEnd"/>
      <w:r w:rsidRPr="0078092D">
        <w:rPr>
          <w:rFonts w:ascii="Arial" w:cs="Arial" w:hAnsi="Arial"/>
          <w:sz w:val="20"/>
          <w:szCs w:val="20"/>
        </w:rPr>
        <w:t xml:space="preserve"> leadership. </w:t>
      </w:r>
    </w:p>
    <w:p w:rsidR="004A5538" w:rsidRDefault="004A5538" w14:paraId="3841D388" w14:textId="77777777" w:rsidP="007E32D7">
      <w:pPr>
        <w:spacing w:before="96" w:beforeLines="40" w:after="96" w:afterLines="40"/>
        <w:rPr>
          <w:bCs/>
          <w:i/>
          <w:rFonts w:cs="Arial"/>
          <w:sz w:val="20"/>
        </w:rPr>
      </w:pPr>
      <w:r w:rsidRPr="00D0637E">
        <w:rPr>
          <w:bCs/>
          <w:i/>
          <w:rFonts w:cs="Arial"/>
          <w:sz w:val="20"/>
        </w:rPr>
        <w:t>Technologies: Concept Wave, Oracle 9i/10g, Node JS (Express/</w:t>
      </w:r>
      <w:proofErr w:type="spellStart"/>
      <w:r w:rsidRPr="00D0637E">
        <w:rPr>
          <w:bCs/>
          <w:i/>
          <w:rFonts w:cs="Arial"/>
          <w:sz w:val="20"/>
        </w:rPr>
        <w:t>Restify</w:t>
      </w:r>
      <w:proofErr w:type="spellEnd"/>
      <w:r w:rsidRPr="00D0637E">
        <w:rPr>
          <w:bCs/>
          <w:i/>
          <w:rFonts w:cs="Arial"/>
          <w:sz w:val="20"/>
        </w:rPr>
        <w:t xml:space="preserve">)/, Java Script, Java, Spring, Maven, Angular </w:t>
      </w:r>
      <w:r w:rsidR="00821CC1">
        <w:rPr>
          <w:bCs/>
          <w:i/>
          <w:rFonts w:cs="Arial"/>
          <w:sz w:val="20"/>
        </w:rPr>
        <w:t>JS</w:t>
      </w:r>
      <w:r w:rsidRPr="00D0637E">
        <w:rPr>
          <w:bCs/>
          <w:i/>
          <w:rFonts w:cs="Arial"/>
          <w:sz w:val="20"/>
        </w:rPr>
        <w:t>, REST/GIT</w:t>
      </w:r>
    </w:p>
    <w:p w:rsidR="00BC7778" w:rsidRDefault="00BC7778" w14:paraId="0E4DADF7" w14:textId="77777777" w:rsidP="007E32D7">
      <w:pPr>
        <w:pStyle w:val="Heading1"/>
        <w:spacing w:before="96" w:beforeLines="40" w:after="96" w:afterLines="40"/>
        <w:rPr>
          <w:rFonts w:cs="Arial"/>
          <w:sz w:val="20"/>
        </w:rPr>
      </w:pPr>
    </w:p>
    <w:p w:rsidR="00A2047B" w:rsidRDefault="00A2047B" w14:paraId="505CD1FC" w14:textId="08004B19" w:rsidP="007E32D7" w:rsidRPr="0078092D">
      <w:pPr>
        <w:pStyle w:val="Heading1"/>
        <w:spacing w:before="96" w:beforeLines="40" w:after="96" w:afterLines="40"/>
        <w:rPr>
          <w:bCs/>
          <w:b w:val="0"/>
          <w:rFonts w:cs="Arial"/>
          <w:sz w:val="20"/>
        </w:rPr>
      </w:pPr>
      <w:r w:rsidRPr="00BC7778">
        <w:rPr>
          <w:u w:val="single"/>
          <w:rFonts w:cs="Arial"/>
          <w:sz w:val="20"/>
        </w:rPr>
        <w:t>ENTERPRISE ARCHITECT</w:t>
      </w:r>
      <w:r w:rsidRPr="00BC7778">
        <w:rPr>
          <w:b w:val="0"/>
          <w:u w:val="single"/>
          <w:rFonts w:cs="Arial"/>
          <w:sz w:val="20"/>
          <w:caps/>
        </w:rPr>
        <w:t xml:space="preserve"> </w:t>
      </w:r>
      <w:r w:rsidRPr="0078092D">
        <w:rPr>
          <w:rFonts w:cs="Arial"/>
          <w:sz w:val="20"/>
        </w:rPr>
        <w:t xml:space="preserve">at </w:t>
      </w:r>
      <w:r w:rsidRPr="0078092D">
        <w:rPr>
          <w:bCs/>
          <w:b w:val="0"/>
          <w:rFonts w:cs="Arial"/>
          <w:sz w:val="20"/>
        </w:rPr>
        <w:t>Astro/RPI</w:t>
      </w:r>
    </w:p>
    <w:p w:rsidR="00A2047B" w:rsidRDefault="00A2047B" w14:paraId="13F098A0" w14:textId="77777777" w:rsidP="007E32D7" w:rsidRPr="0078092D">
      <w:pPr>
        <w:pStyle w:val="NoSpacing"/>
        <w:spacing w:before="96" w:beforeLines="40" w:after="96" w:afterLines="40"/>
        <w:rPr>
          <w:rFonts w:ascii="Arial" w:cs="Arial" w:hAnsi="Arial"/>
          <w:sz w:val="20"/>
          <w:szCs w:val="20"/>
        </w:rPr>
      </w:pPr>
      <w:r w:rsidRPr="0078092D">
        <w:rPr>
          <w:rFonts w:ascii="Arial" w:cs="Arial" w:hAnsi="Arial"/>
          <w:sz w:val="20"/>
          <w:szCs w:val="20"/>
        </w:rPr>
        <w:t>Kuala Lumpur, Malaysia ▪ Nov 2010 to Aug 2016</w:t>
      </w:r>
    </w:p>
    <w:p w:rsidR="00A2047B" w:rsidRDefault="00A2047B" w14:paraId="101BF111" w14:textId="77777777" w:rsidP="007E32D7" w:rsidRPr="0078092D">
      <w:pPr>
        <w:pStyle w:val="NoSpacing"/>
        <w:spacing w:before="96" w:beforeLines="40" w:after="96" w:afterLines="40"/>
        <w:rPr>
          <w:b/>
          <w:rFonts w:ascii="Arial" w:cs="Arial" w:hAnsi="Arial"/>
          <w:sz w:val="20"/>
          <w:szCs w:val="20"/>
        </w:rPr>
      </w:pPr>
      <w:r w:rsidRPr="0078092D">
        <w:rPr>
          <w:b/>
          <w:rFonts w:ascii="Arial" w:cs="Arial" w:hAnsi="Arial"/>
          <w:sz w:val="20"/>
          <w:szCs w:val="20"/>
        </w:rPr>
        <w:t xml:space="preserve">Part of the </w:t>
      </w:r>
      <w:r w:rsidRPr="0078092D">
        <w:rPr>
          <w:noProof/>
          <w:b/>
          <w:rFonts w:ascii="Arial" w:cs="Arial" w:hAnsi="Arial"/>
          <w:sz w:val="20"/>
          <w:szCs w:val="20"/>
        </w:rPr>
        <w:t>Design</w:t>
      </w:r>
      <w:r w:rsidRPr="0078092D">
        <w:rPr>
          <w:b/>
          <w:rFonts w:ascii="Arial" w:cs="Arial" w:hAnsi="Arial"/>
          <w:sz w:val="20"/>
          <w:szCs w:val="20"/>
        </w:rPr>
        <w:t xml:space="preserve"> and Architecture </w:t>
      </w:r>
      <w:r w:rsidRPr="0078092D">
        <w:rPr>
          <w:noProof/>
          <w:b/>
          <w:rFonts w:ascii="Arial" w:cs="Arial" w:hAnsi="Arial"/>
          <w:sz w:val="20"/>
          <w:szCs w:val="20"/>
        </w:rPr>
        <w:t>team</w:t>
      </w:r>
      <w:r w:rsidRPr="0078092D">
        <w:rPr>
          <w:b/>
          <w:rFonts w:ascii="Arial" w:cs="Arial" w:hAnsi="Arial"/>
          <w:sz w:val="20"/>
          <w:szCs w:val="20"/>
        </w:rPr>
        <w:t xml:space="preserve"> was responsible for following</w:t>
      </w:r>
    </w:p>
    <w:p w:rsidR="00810C56" w:rsidRDefault="007E32D7" w14:paraId="1AFBE2D5" w14:textId="77777777" w:rsidP="007E32D7">
      <w:pPr>
        <w:suppressAutoHyphens w:val="0"/>
        <w:pStyle w:val="ListParagraph"/>
        <w:numPr>
          <w:ilvl w:val="0"/>
          <w:numId w:val="20"/>
        </w:numPr>
        <w:spacing w:before="96" w:beforeLines="40" w:after="96" w:afterLines="40" w:line="240" w:lineRule="auto"/>
        <w:rPr>
          <w:rFonts w:ascii="Arial" w:cs="Arial" w:hAnsi="Arial"/>
          <w:sz w:val="20"/>
          <w:szCs w:val="20"/>
        </w:rPr>
      </w:pPr>
      <w:r>
        <w:rPr>
          <w:rFonts w:ascii="Arial" w:cs="Arial" w:hAnsi="Arial"/>
          <w:sz w:val="20"/>
          <w:szCs w:val="20"/>
        </w:rPr>
        <w:t>Analyze</w:t>
      </w:r>
      <w:r w:rsidR="00810C56">
        <w:rPr>
          <w:rFonts w:ascii="Arial" w:cs="Arial" w:hAnsi="Arial"/>
          <w:sz w:val="20"/>
          <w:szCs w:val="20"/>
        </w:rPr>
        <w:t xml:space="preserve"> Astro’s system/business portfolio and manage/update the architectural roadmap. Understand standard and socialize and enforce them to all </w:t>
      </w:r>
      <w:r>
        <w:rPr>
          <w:rFonts w:ascii="Arial" w:cs="Arial" w:hAnsi="Arial"/>
          <w:sz w:val="20"/>
          <w:szCs w:val="20"/>
        </w:rPr>
        <w:t>architecture</w:t>
      </w:r>
      <w:r w:rsidR="00810C56">
        <w:rPr>
          <w:rFonts w:ascii="Arial" w:cs="Arial" w:hAnsi="Arial"/>
          <w:sz w:val="20"/>
          <w:szCs w:val="20"/>
        </w:rPr>
        <w:t xml:space="preserve"> and solutions. </w:t>
      </w:r>
    </w:p>
    <w:p w:rsidR="00A2047B" w:rsidRDefault="00A2047B" w14:paraId="4C39CE0F"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Take lead architecture role in custom O</w:t>
      </w:r>
      <w:r w:rsidR="007E32D7">
        <w:rPr>
          <w:rFonts w:ascii="Arial" w:cs="Arial" w:hAnsi="Arial"/>
          <w:sz w:val="20"/>
          <w:szCs w:val="20"/>
        </w:rPr>
        <w:t>SS</w:t>
      </w:r>
      <w:r w:rsidRPr="0078092D">
        <w:rPr>
          <w:rFonts w:ascii="Arial" w:cs="Arial" w:hAnsi="Arial"/>
          <w:sz w:val="20"/>
          <w:szCs w:val="20"/>
        </w:rPr>
        <w:t>/</w:t>
      </w:r>
      <w:r w:rsidR="00936C73" w:rsidRPr="0078092D">
        <w:rPr>
          <w:rFonts w:ascii="Arial" w:cs="Arial" w:hAnsi="Arial"/>
          <w:sz w:val="20"/>
          <w:szCs w:val="20"/>
        </w:rPr>
        <w:t xml:space="preserve">BSS </w:t>
      </w:r>
      <w:r w:rsidR="007E32D7" w:rsidRPr="0078092D">
        <w:rPr>
          <w:rFonts w:ascii="Arial" w:cs="Arial" w:hAnsi="Arial"/>
          <w:sz w:val="20"/>
          <w:szCs w:val="20"/>
        </w:rPr>
        <w:t>suite (</w:t>
      </w:r>
      <w:r w:rsidRPr="0078092D">
        <w:rPr>
          <w:rFonts w:ascii="Arial" w:cs="Arial" w:hAnsi="Arial"/>
          <w:sz w:val="20"/>
          <w:szCs w:val="20"/>
        </w:rPr>
        <w:t>planning, engineering, project execution, etc.)</w:t>
      </w:r>
    </w:p>
    <w:p w:rsidR="00A2047B" w:rsidRDefault="00A2047B" w14:paraId="60A2F6A1"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Cross-functional team </w:t>
        <w:lastRenderedPageBreak/>
      </w:r>
      <w:r w:rsidR="00810C56">
        <w:rPr>
          <w:rFonts w:ascii="Arial" w:cs="Arial" w:hAnsi="Arial"/>
          <w:sz w:val="20"/>
          <w:szCs w:val="20"/>
        </w:rPr>
        <w:t xml:space="preserve">and </w:t>
      </w:r>
      <w:proofErr w:type="gramStart"/>
      <w:r w:rsidR="00810C56">
        <w:rPr>
          <w:rFonts w:ascii="Arial" w:cs="Arial" w:hAnsi="Arial"/>
          <w:sz w:val="20"/>
          <w:szCs w:val="20"/>
        </w:rPr>
        <w:t>Multi-</w:t>
      </w:r>
      <w:r w:rsidR="007E32D7">
        <w:rPr>
          <w:rFonts w:ascii="Arial" w:cs="Arial" w:hAnsi="Arial"/>
          <w:sz w:val="20"/>
          <w:szCs w:val="20"/>
        </w:rPr>
        <w:t>vendor</w:t>
      </w:r>
      <w:proofErr w:type="gramEnd"/>
      <w:r w:rsidR="007E32D7">
        <w:rPr>
          <w:rFonts w:ascii="Arial" w:cs="Arial" w:hAnsi="Arial"/>
          <w:sz w:val="20"/>
          <w:szCs w:val="20"/>
        </w:rPr>
        <w:t>,</w:t>
      </w:r>
      <w:r w:rsidR="00810C56">
        <w:rPr>
          <w:rFonts w:ascii="Arial" w:cs="Arial" w:hAnsi="Arial"/>
          <w:sz w:val="20"/>
          <w:szCs w:val="20"/>
        </w:rPr>
        <w:t xml:space="preserve"> </w:t>
      </w:r>
      <w:r w:rsidRPr="0078092D">
        <w:rPr>
          <w:rFonts w:ascii="Arial" w:cs="Arial" w:hAnsi="Arial"/>
          <w:sz w:val="20"/>
          <w:szCs w:val="20"/>
        </w:rPr>
        <w:t>co-ordination</w:t>
      </w:r>
      <w:r w:rsidR="00513DBF">
        <w:rPr>
          <w:rFonts w:ascii="Arial" w:cs="Arial" w:hAnsi="Arial"/>
          <w:sz w:val="20"/>
          <w:szCs w:val="20"/>
        </w:rPr>
        <w:t>/management</w:t>
      </w:r>
      <w:r w:rsidRPr="0078092D">
        <w:rPr>
          <w:rFonts w:ascii="Arial" w:cs="Arial" w:hAnsi="Arial"/>
          <w:sz w:val="20"/>
          <w:szCs w:val="20"/>
        </w:rPr>
        <w:t xml:space="preserve"> (clients, program managers </w:t>
      </w:r>
      <w:r w:rsidRPr="0078092D">
        <w:rPr>
          <w:noProof/>
          <w:rFonts w:ascii="Arial" w:cs="Arial" w:hAnsi="Arial"/>
          <w:sz w:val="20"/>
          <w:szCs w:val="20"/>
        </w:rPr>
        <w:t>and</w:t>
      </w:r>
      <w:r w:rsidRPr="0078092D">
        <w:rPr>
          <w:rFonts w:ascii="Arial" w:cs="Arial" w:hAnsi="Arial"/>
          <w:sz w:val="20"/>
          <w:szCs w:val="20"/>
        </w:rPr>
        <w:t xml:space="preserve"> IT team)</w:t>
      </w:r>
      <w:r w:rsidR="00936C73" w:rsidRPr="0078092D">
        <w:rPr>
          <w:rFonts w:ascii="Arial" w:cs="Arial" w:hAnsi="Arial"/>
          <w:sz w:val="20"/>
          <w:szCs w:val="20"/>
        </w:rPr>
        <w:t>.</w:t>
      </w:r>
    </w:p>
    <w:p w:rsidR="00A2047B" w:rsidRDefault="00A2047B" w14:paraId="66DC6EE1"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Translate business requirements into detailed </w:t>
      </w:r>
      <w:proofErr w:type="gramStart"/>
      <w:r w:rsidRPr="0078092D">
        <w:rPr>
          <w:rFonts w:ascii="Arial" w:cs="Arial" w:hAnsi="Arial"/>
          <w:sz w:val="20"/>
          <w:szCs w:val="20"/>
        </w:rPr>
        <w:t>architectures</w:t>
      </w:r>
      <w:proofErr w:type="gramEnd"/>
      <w:r w:rsidRPr="0078092D">
        <w:rPr>
          <w:rFonts w:ascii="Arial" w:cs="Arial" w:hAnsi="Arial"/>
          <w:sz w:val="20"/>
          <w:szCs w:val="20"/>
        </w:rPr>
        <w:t xml:space="preserve"> and designs</w:t>
      </w:r>
      <w:r w:rsidR="00936C73" w:rsidRPr="0078092D">
        <w:rPr>
          <w:rFonts w:ascii="Arial" w:cs="Arial" w:hAnsi="Arial"/>
          <w:sz w:val="20"/>
          <w:szCs w:val="20"/>
        </w:rPr>
        <w:t>.</w:t>
      </w:r>
    </w:p>
    <w:p w:rsidR="00A2047B" w:rsidRDefault="00A2047B" w14:paraId="31969943"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Document all technical requirements and design technical solutions utilizing enterprise architecture standards including documenting all solution components and configurations</w:t>
      </w:r>
    </w:p>
    <w:p w:rsidR="00A2047B" w:rsidRDefault="00A2047B" w14:paraId="79826BEA"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Business process development/re-engineering for efficient workflow</w:t>
      </w:r>
    </w:p>
    <w:p w:rsidR="00A2047B" w:rsidRDefault="00A2047B" w14:paraId="1B72E247"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Implement architectural designs while building solid relationships with stakeholders at all levels</w:t>
      </w:r>
    </w:p>
    <w:p w:rsidR="00A2047B" w:rsidRDefault="00A2047B" w14:paraId="215F716C"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Work with Cloud and Platform team to design and migrate in house services to AWS cloud.</w:t>
      </w:r>
    </w:p>
    <w:p w:rsidR="00A2047B" w:rsidRDefault="00A2047B" w14:paraId="658EF57A" w14:textId="77777777" w:rsidP="007E32D7" w:rsidRPr="0078092D">
      <w:pPr>
        <w:suppressAutoHyphens w:val="0"/>
        <w:pStyle w:val="ListParagraph"/>
        <w:numPr>
          <w:ilvl w:val="0"/>
          <w:numId w:val="20"/>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Work with </w:t>
      </w:r>
      <w:proofErr w:type="gramStart"/>
      <w:r w:rsidRPr="0078092D">
        <w:rPr>
          <w:rFonts w:ascii="Arial" w:cs="Arial" w:hAnsi="Arial"/>
          <w:sz w:val="20"/>
          <w:szCs w:val="20"/>
        </w:rPr>
        <w:t xml:space="preserve">multiple </w:t>
      </w:r>
      <w:r w:rsidRPr="0078092D">
        <w:rPr>
          <w:noProof/>
          <w:rFonts w:ascii="Arial" w:cs="Arial" w:hAnsi="Arial"/>
          <w:sz w:val="20"/>
          <w:szCs w:val="20"/>
        </w:rPr>
        <w:t>of</w:t>
      </w:r>
      <w:proofErr w:type="gramEnd"/>
      <w:r w:rsidRPr="0078092D">
        <w:rPr>
          <w:rFonts w:ascii="Arial" w:cs="Arial" w:hAnsi="Arial"/>
          <w:sz w:val="20"/>
          <w:szCs w:val="20"/>
        </w:rPr>
        <w:t xml:space="preserve"> vendors for POCs on new concept and technologies for Astro.</w:t>
      </w:r>
    </w:p>
    <w:p w:rsidR="00D0637E" w:rsidRDefault="00A2047B" w14:paraId="386C40D5" w14:textId="77777777" w:rsidP="007E32D7" w:rsidRPr="00D0637E">
      <w:pPr>
        <w:shd w:fill="FFFFFF" w:color="auto" w:val="clear"/>
        <w:spacing w:before="96" w:beforeLines="40" w:after="96" w:afterLines="40"/>
        <w:rPr>
          <w:bCs/>
          <w:i/>
          <w:rFonts w:cs="Arial"/>
          <w:sz w:val="20"/>
        </w:rPr>
      </w:pPr>
      <w:r w:rsidRPr="00D0637E">
        <w:rPr>
          <w:bCs/>
          <w:i/>
          <w:rFonts w:cs="Arial"/>
          <w:sz w:val="20"/>
        </w:rPr>
        <w:t>Technologies: Amdocs Enabler 7.5.2 (CRM/Invoicing/Ordering/Collection/AR) / CES 9.2, WFM, Oracle 9i/10g, PL/SQL, Node JS/, Angular, AWS, Java,</w:t>
      </w:r>
      <w:r w:rsidR="004A5538" w:rsidRPr="00D0637E">
        <w:rPr>
          <w:bCs/>
          <w:i/>
          <w:rFonts w:cs="Arial"/>
          <w:sz w:val="20"/>
        </w:rPr>
        <w:t xml:space="preserve"> Maven, Spring, Selenium,</w:t>
      </w:r>
      <w:r w:rsidRPr="00D0637E">
        <w:rPr>
          <w:bCs/>
          <w:i/>
          <w:rFonts w:cs="Arial"/>
          <w:sz w:val="20"/>
        </w:rPr>
        <w:t xml:space="preserve"> </w:t>
      </w:r>
      <w:r w:rsidR="004A5538" w:rsidRPr="00D0637E">
        <w:rPr>
          <w:bCs/>
          <w:i/>
          <w:rFonts w:cs="Arial"/>
          <w:sz w:val="20"/>
        </w:rPr>
        <w:t>MongoDB</w:t>
      </w:r>
      <w:r w:rsidRPr="00D0637E">
        <w:rPr>
          <w:bCs/>
          <w:i/>
          <w:rFonts w:cs="Arial"/>
          <w:sz w:val="20"/>
        </w:rPr>
        <w:t>, SOAP/XML, REST/ Data Warehouse/GIT</w:t>
      </w:r>
    </w:p>
    <w:p w:rsidR="00C81C55" w:rsidRDefault="00C81C55" w14:paraId="2BFFFA5B" w14:textId="77777777" w:rsidP="007E32D7">
      <w:pPr>
        <w:spacing w:before="96" w:beforeLines="40" w:after="96" w:afterLines="40"/>
        <w:rPr>
          <w:b/>
          <w:rFonts w:cs="Arial"/>
          <w:sz w:val="20"/>
        </w:rPr>
      </w:pPr>
    </w:p>
    <w:p w:rsidR="00D0637E" w:rsidRDefault="002F5DFE" w14:paraId="70EFFB53" w14:textId="77777777" w:rsidP="007E32D7">
      <w:pPr>
        <w:rPr>
          <w:rStyle w:val="OrangeExpanded"/>
        </w:rPr>
        <w:pStyle w:val="NoSpacing"/>
        <w:spacing w:before="96" w:beforeLines="40" w:after="96" w:afterLines="40"/>
        <w:rPr>
          <w:rStyle w:val="OrangeExpanded"/>
          <w:color w:val="auto"/>
          <w:rFonts w:ascii="Arial" w:cs="Arial" w:hAnsi="Arial"/>
          <w:sz w:val="20"/>
          <w:szCs w:val="20"/>
        </w:rPr>
      </w:pPr>
      <w:r w:rsidRPr="00D0637E">
        <w:rPr>
          <w:bCs/>
          <w:lang w:val="en-US"/>
          <w:b/>
          <w:u w:val="single"/>
          <w:rFonts w:ascii="Arial" w:cs="Arial" w:eastAsia="Times New Roman" w:hAnsi="Arial"/>
          <w:sz w:val="20"/>
          <w:szCs w:val="20"/>
          <w:smallCaps/>
          <w:caps/>
        </w:rPr>
        <w:t xml:space="preserve">SR </w:t>
      </w:r>
      <w:r w:rsidR="00A2047B" w:rsidRPr="00D0637E">
        <w:rPr>
          <w:bCs/>
          <w:lang w:val="en-US"/>
          <w:b/>
          <w:u w:val="single"/>
          <w:rFonts w:ascii="Arial" w:cs="Arial" w:eastAsia="Times New Roman" w:hAnsi="Arial"/>
          <w:sz w:val="20"/>
          <w:szCs w:val="20"/>
          <w:smallCaps/>
          <w:caps/>
        </w:rPr>
        <w:t>SOLUTION ARCHITECT</w:t>
      </w:r>
      <w:r w:rsidR="00A2047B" w:rsidRPr="0078092D">
        <w:rPr>
          <w:rStyle w:val="OrangeExpanded"/>
          <w:color w:val="auto"/>
          <w:rFonts w:ascii="Arial" w:cs="Arial" w:hAnsi="Arial"/>
          <w:sz w:val="20"/>
          <w:szCs w:val="20"/>
        </w:rPr>
        <w:t xml:space="preserve"> </w:t>
      </w:r>
      <w:r w:rsidR="00286BD0" w:rsidRPr="0078092D">
        <w:rPr>
          <w:bCs/>
          <w:b/>
          <w:rFonts w:ascii="Arial" w:cs="Arial" w:hAnsi="Arial"/>
          <w:sz w:val="20"/>
          <w:szCs w:val="20"/>
        </w:rPr>
        <w:t>AT TECHMAHINDRA</w:t>
      </w:r>
    </w:p>
    <w:p w:rsidR="00A2047B" w:rsidRDefault="00A2047B" w14:paraId="418992FE" w14:textId="77777777" w:rsidP="007E32D7">
      <w:pPr>
        <w:pStyle w:val="NoSpacing"/>
        <w:spacing w:before="96" w:beforeLines="40" w:after="96" w:afterLines="40"/>
        <w:rPr>
          <w:rFonts w:ascii="Arial" w:cs="Arial" w:hAnsi="Arial"/>
          <w:sz w:val="20"/>
          <w:szCs w:val="20"/>
        </w:rPr>
      </w:pPr>
      <w:r w:rsidRPr="0078092D">
        <w:rPr>
          <w:rFonts w:ascii="Arial" w:cs="Arial" w:hAnsi="Arial"/>
          <w:sz w:val="20"/>
          <w:szCs w:val="20"/>
        </w:rPr>
        <w:t>Kuala Lumpur, Malaysia ▪ Sep 2009 to Nov 2010</w:t>
      </w:r>
    </w:p>
    <w:p w:rsidR="00A2047B" w:rsidRDefault="00A2047B" w14:paraId="55D8ED38" w14:textId="77777777" w:rsidP="007E32D7" w:rsidRPr="0078092D">
      <w:pPr>
        <w:pStyle w:val="NoSpacing"/>
        <w:spacing w:before="96" w:beforeLines="40" w:after="96" w:afterLines="40"/>
        <w:rPr>
          <w:b/>
          <w:rFonts w:ascii="Arial" w:cs="Arial" w:hAnsi="Arial"/>
          <w:sz w:val="20"/>
          <w:szCs w:val="20"/>
        </w:rPr>
      </w:pPr>
      <w:r w:rsidRPr="0078092D">
        <w:rPr>
          <w:b/>
          <w:rFonts w:ascii="Arial" w:cs="Arial" w:hAnsi="Arial"/>
          <w:sz w:val="20"/>
          <w:szCs w:val="20"/>
        </w:rPr>
        <w:t xml:space="preserve">Part of Onsite Design and Program </w:t>
      </w:r>
      <w:r w:rsidRPr="0078092D">
        <w:rPr>
          <w:noProof/>
          <w:b/>
          <w:rFonts w:ascii="Arial" w:cs="Arial" w:hAnsi="Arial"/>
          <w:sz w:val="20"/>
          <w:szCs w:val="20"/>
        </w:rPr>
        <w:t>team</w:t>
      </w:r>
      <w:r w:rsidRPr="0078092D">
        <w:rPr>
          <w:b/>
          <w:rFonts w:ascii="Arial" w:cs="Arial" w:hAnsi="Arial"/>
          <w:sz w:val="20"/>
          <w:szCs w:val="20"/>
        </w:rPr>
        <w:t xml:space="preserve"> was responsible for following</w:t>
      </w:r>
    </w:p>
    <w:p w:rsidR="00A2047B" w:rsidRDefault="00A2047B" w14:paraId="7E115A1A" w14:textId="77777777" w:rsidP="007E32D7" w:rsidRPr="0078092D">
      <w:pPr>
        <w:suppressAutoHyphens w:val="0"/>
        <w:pStyle w:val="ListParagraph"/>
        <w:numPr>
          <w:ilvl w:val="0"/>
          <w:numId w:val="22"/>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Did Requirement gathering workshop with the customer, created compressive requirement document (CRD) and got customer acceptance on the CRD.  </w:t>
      </w:r>
    </w:p>
    <w:p w:rsidR="00A2047B" w:rsidRDefault="00A2047B" w14:paraId="7ABA92B3" w14:textId="77777777" w:rsidP="007E32D7" w:rsidRPr="0078092D">
      <w:pPr>
        <w:suppressAutoHyphens w:val="0"/>
        <w:pStyle w:val="ListParagraph"/>
        <w:numPr>
          <w:ilvl w:val="0"/>
          <w:numId w:val="22"/>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Translated functional requirements into technical and process designs identifying nonfunctional aspects and led the design of solutions. Carried out project-scoping with CISCO and SAMSUNG and SAP teams to </w:t>
      </w:r>
      <w:proofErr w:type="gramStart"/>
      <w:r w:rsidRPr="0078092D">
        <w:rPr>
          <w:rFonts w:ascii="Arial" w:cs="Arial" w:hAnsi="Arial"/>
          <w:sz w:val="20"/>
          <w:szCs w:val="20"/>
        </w:rPr>
        <w:t>established</w:t>
      </w:r>
      <w:proofErr w:type="gramEnd"/>
      <w:r w:rsidRPr="0078092D">
        <w:rPr>
          <w:rFonts w:ascii="Arial" w:cs="Arial" w:hAnsi="Arial"/>
          <w:sz w:val="20"/>
          <w:szCs w:val="20"/>
        </w:rPr>
        <w:t xml:space="preserve"> integration with BSS and OSS system.</w:t>
      </w:r>
    </w:p>
    <w:p w:rsidR="00A2047B" w:rsidRDefault="00A2047B" w14:paraId="629AD596" w14:textId="77777777" w:rsidP="007E32D7" w:rsidRPr="0078092D">
      <w:pPr>
        <w:suppressAutoHyphens w:val="0"/>
        <w:pStyle w:val="ListParagraph"/>
        <w:numPr>
          <w:ilvl w:val="0"/>
          <w:numId w:val="22"/>
        </w:numPr>
        <w:spacing w:before="96" w:beforeLines="40" w:after="96" w:afterLines="40" w:line="240" w:lineRule="auto"/>
        <w:rPr>
          <w:rFonts w:ascii="Arial" w:cs="Arial" w:hAnsi="Arial"/>
          <w:sz w:val="20"/>
          <w:szCs w:val="20"/>
        </w:rPr>
      </w:pPr>
      <w:r w:rsidRPr="0078092D">
        <w:rPr>
          <w:rFonts w:ascii="Arial" w:cs="Arial" w:hAnsi="Arial"/>
          <w:sz w:val="20"/>
          <w:szCs w:val="20"/>
        </w:rPr>
        <w:t>Design and development of interfaces and OBRM opcodes. Establish SPL and other operational readiness documents for operational handover.</w:t>
      </w:r>
    </w:p>
    <w:p w:rsidR="00A2047B" w:rsidRDefault="00A2047B" w14:paraId="6900BF5F" w14:textId="77777777" w:rsidP="007E32D7" w:rsidRPr="0078092D">
      <w:pPr>
        <w:suppressAutoHyphens w:val="0"/>
        <w:pStyle w:val="ListParagraph"/>
        <w:numPr>
          <w:ilvl w:val="0"/>
          <w:numId w:val="22"/>
        </w:numPr>
        <w:spacing w:before="96" w:beforeLines="40" w:after="96" w:afterLines="40" w:line="240" w:lineRule="auto"/>
        <w:rPr>
          <w:rFonts w:ascii="Arial" w:cs="Arial" w:hAnsi="Arial"/>
          <w:sz w:val="20"/>
          <w:szCs w:val="20"/>
        </w:rPr>
      </w:pPr>
      <w:r w:rsidRPr="0078092D">
        <w:rPr>
          <w:rFonts w:ascii="Arial" w:cs="Arial" w:hAnsi="Arial"/>
          <w:sz w:val="20"/>
          <w:szCs w:val="20"/>
        </w:rPr>
        <w:t>Did customer presentation of design and got client acceptance on project artifacts such as CRD, Design Document, Test Plan, and Test Results.</w:t>
      </w:r>
    </w:p>
    <w:p w:rsidR="00D0637E" w:rsidRDefault="00A2047B" w14:paraId="5CBA7E38" w14:textId="77777777" w:rsidP="007E32D7" w:rsidRPr="00D0637E">
      <w:pPr>
        <w:shd w:fill="FFFFFF" w:color="auto" w:val="clear"/>
        <w:rPr>
          <w:rStyle w:val="OrangeExpanded"/>
        </w:rPr>
        <w:spacing w:before="96" w:beforeLines="40" w:after="96" w:afterLines="40"/>
        <w:rPr>
          <w:bCs/>
          <w:spacing w:val="0"/>
          <w:rStyle w:val="OrangeExpanded"/>
          <w:b w:val="0"/>
          <w:i/>
          <w:color w:val="auto"/>
          <w:rFonts w:cs="Arial"/>
          <w:sz w:val="20"/>
          <w:caps w:val="0"/>
        </w:rPr>
      </w:pPr>
      <w:r w:rsidRPr="00D0637E">
        <w:rPr>
          <w:bCs/>
          <w:i/>
          <w:rFonts w:cs="Arial"/>
          <w:sz w:val="20"/>
        </w:rPr>
        <w:t>Technologies: Oracle BRM 7.3.1, C/C++,</w:t>
      </w:r>
      <w:r w:rsidR="004A5538" w:rsidRPr="00D0637E">
        <w:rPr>
          <w:bCs/>
          <w:i/>
          <w:rFonts w:cs="Arial"/>
          <w:sz w:val="20"/>
        </w:rPr>
        <w:t xml:space="preserve"> Java, Maven</w:t>
      </w:r>
      <w:r w:rsidRPr="00D0637E">
        <w:rPr>
          <w:bCs/>
          <w:i/>
          <w:rFonts w:cs="Arial"/>
          <w:sz w:val="20"/>
        </w:rPr>
        <w:t xml:space="preserve"> Oracle 10g, Unix Scripting, SOAP / Rest Web Services.</w:t>
      </w:r>
    </w:p>
    <w:p w:rsidR="00D0637E" w:rsidRDefault="00A2047B" w14:paraId="79891AF5" w14:textId="77777777" w:rsidP="007E32D7">
      <w:pPr>
        <w:rPr>
          <w:rStyle w:val="OrangeExpanded"/>
        </w:rPr>
        <w:pStyle w:val="NoSpacing"/>
        <w:spacing w:before="96" w:beforeLines="40" w:after="96" w:afterLines="40"/>
        <w:rPr>
          <w:rStyle w:val="OrangeExpanded"/>
          <w:color w:val="auto"/>
          <w:rFonts w:ascii="Arial" w:cs="Arial" w:hAnsi="Arial"/>
          <w:sz w:val="20"/>
          <w:szCs w:val="20"/>
        </w:rPr>
      </w:pPr>
      <w:r w:rsidRPr="00D0637E">
        <w:rPr>
          <w:lang w:val="en-US"/>
          <w:b/>
          <w:u w:val="single"/>
          <w:rFonts w:ascii="Arial" w:cs="Arial" w:eastAsia="Times New Roman" w:hAnsi="Arial"/>
          <w:sz w:val="20"/>
          <w:szCs w:val="20"/>
          <w:smallCaps/>
        </w:rPr>
        <w:t xml:space="preserve">SENIOR </w:t>
      </w:r>
      <w:r w:rsidR="00286BD0" w:rsidRPr="00D0637E">
        <w:rPr>
          <w:lang w:val="en-US"/>
          <w:b/>
          <w:u w:val="single"/>
          <w:rFonts w:ascii="Arial" w:cs="Arial" w:eastAsia="Times New Roman" w:hAnsi="Arial"/>
          <w:sz w:val="20"/>
          <w:szCs w:val="20"/>
          <w:smallCaps/>
        </w:rPr>
        <w:t>ARCHITECT</w:t>
      </w:r>
      <w:r w:rsidRPr="0078092D">
        <w:rPr>
          <w:rStyle w:val="OrangeExpanded"/>
          <w:color w:val="auto"/>
          <w:rFonts w:ascii="Arial" w:cs="Arial" w:hAnsi="Arial"/>
          <w:sz w:val="20"/>
          <w:szCs w:val="20"/>
        </w:rPr>
        <w:t xml:space="preserve"> </w:t>
      </w:r>
      <w:r w:rsidR="00286BD0" w:rsidRPr="0078092D">
        <w:rPr>
          <w:b/>
          <w:rFonts w:ascii="Arial" w:cs="Arial" w:hAnsi="Arial"/>
          <w:sz w:val="20"/>
          <w:szCs w:val="20"/>
          <w:caps/>
        </w:rPr>
        <w:t>at</w:t>
      </w:r>
      <w:r w:rsidRPr="0078092D">
        <w:rPr>
          <w:b/>
          <w:rFonts w:ascii="Arial" w:cs="Arial" w:hAnsi="Arial"/>
          <w:sz w:val="20"/>
          <w:szCs w:val="20"/>
          <w:caps/>
        </w:rPr>
        <w:t xml:space="preserve"> Oracle</w:t>
      </w:r>
      <w:r w:rsidR="00D0637E">
        <w:rPr>
          <w:rStyle w:val="OrangeExpanded"/>
          <w:color w:val="auto"/>
          <w:rFonts w:ascii="Arial" w:cs="Arial" w:hAnsi="Arial"/>
          <w:sz w:val="20"/>
          <w:szCs w:val="20"/>
        </w:rPr>
        <w:t xml:space="preserve"> </w:t>
      </w:r>
    </w:p>
    <w:p w:rsidR="00A2047B" w:rsidRDefault="00A2047B" w14:paraId="1BDC296F" w14:textId="77777777" w:rsidP="007E32D7">
      <w:pPr>
        <w:pStyle w:val="NoSpacing"/>
        <w:spacing w:before="96" w:beforeLines="40" w:after="96" w:afterLines="40"/>
        <w:rPr>
          <w:rFonts w:ascii="Arial" w:cs="Arial" w:hAnsi="Arial"/>
          <w:sz w:val="20"/>
          <w:szCs w:val="20"/>
        </w:rPr>
      </w:pPr>
      <w:r w:rsidRPr="0078092D">
        <w:rPr>
          <w:rFonts w:ascii="Arial" w:cs="Arial" w:hAnsi="Arial"/>
          <w:sz w:val="20"/>
          <w:szCs w:val="20"/>
        </w:rPr>
        <w:t>Hyderabad, India ▪ Feb 2008 to Sep 2009</w:t>
      </w:r>
    </w:p>
    <w:p w:rsidR="00A2047B" w:rsidRDefault="00A2047B" w14:paraId="682E47AF" w14:textId="77777777" w:rsidP="007E32D7" w:rsidRPr="0078092D">
      <w:pPr>
        <w:suppressAutoHyphens w:val="0"/>
        <w:pStyle w:val="ListParagraph"/>
        <w:numPr>
          <w:ilvl w:val="0"/>
          <w:numId w:val="24"/>
        </w:numPr>
        <w:spacing w:before="96" w:beforeLines="40" w:after="96" w:afterLines="40" w:line="240" w:lineRule="auto"/>
        <w:rPr>
          <w:rFonts w:ascii="Arial" w:cs="Arial" w:hAnsi="Arial"/>
          <w:sz w:val="20"/>
          <w:szCs w:val="20"/>
        </w:rPr>
      </w:pPr>
      <w:r w:rsidRPr="0078092D">
        <w:rPr>
          <w:rFonts w:ascii="Arial" w:cs="Arial" w:hAnsi="Arial"/>
          <w:sz w:val="20"/>
          <w:szCs w:val="20"/>
        </w:rPr>
        <w:t>Managed project teams and created detailed design and interface document with overall accountability of Oracle BRM modules and implementation of pipelines. Effectively delivered multiple Change Requests for multiple clients on time</w:t>
      </w:r>
    </w:p>
    <w:p w:rsidR="00A2047B" w:rsidRDefault="00A2047B" w14:paraId="528105E6" w14:textId="77777777" w:rsidP="007E32D7" w:rsidRPr="0078092D">
      <w:pPr>
        <w:suppressAutoHyphens w:val="0"/>
        <w:pStyle w:val="ListParagraph"/>
        <w:numPr>
          <w:ilvl w:val="0"/>
          <w:numId w:val="24"/>
        </w:numPr>
        <w:spacing w:before="96" w:beforeLines="40" w:after="96" w:afterLines="40" w:line="240" w:lineRule="auto"/>
        <w:rPr>
          <w:rFonts w:ascii="Arial" w:cs="Arial" w:hAnsi="Arial"/>
          <w:sz w:val="20"/>
          <w:szCs w:val="20"/>
        </w:rPr>
      </w:pPr>
      <w:r w:rsidRPr="0078092D">
        <w:rPr>
          <w:rFonts w:ascii="Arial" w:cs="Arial" w:hAnsi="Arial"/>
          <w:sz w:val="20"/>
          <w:szCs w:val="20"/>
        </w:rPr>
        <w:t>Trained and mentored new resources on Oracle BRM; ensured that their competencies were in line with the needs of the organization and project</w:t>
      </w:r>
    </w:p>
    <w:p w:rsidR="00A2047B" w:rsidRDefault="00A2047B" w14:paraId="3ACC3607" w14:textId="77777777" w:rsidP="007E32D7" w:rsidRPr="0078092D">
      <w:pPr>
        <w:suppressAutoHyphens w:val="0"/>
        <w:pStyle w:val="ListParagraph"/>
        <w:numPr>
          <w:ilvl w:val="0"/>
          <w:numId w:val="24"/>
        </w:numPr>
        <w:spacing w:before="96" w:beforeLines="40" w:after="96" w:afterLines="40" w:line="240" w:lineRule="auto"/>
        <w:rPr>
          <w:rFonts w:ascii="Arial" w:cs="Arial" w:hAnsi="Arial"/>
          <w:sz w:val="20"/>
          <w:szCs w:val="20"/>
        </w:rPr>
      </w:pPr>
      <w:r w:rsidRPr="0078092D">
        <w:rPr>
          <w:rFonts w:ascii="Arial" w:cs="Arial" w:hAnsi="Arial"/>
          <w:sz w:val="20"/>
          <w:szCs w:val="20"/>
        </w:rPr>
        <w:t>Worked closely with onshore teams to map business requirements, create requirement document, develop custom codes for project implementation, and manage customization layers for projects</w:t>
      </w:r>
    </w:p>
    <w:p w:rsidR="00A2047B" w:rsidRDefault="00A2047B" w14:paraId="47416C7B" w14:textId="77777777" w:rsidP="007E32D7">
      <w:pPr>
        <w:suppressAutoHyphens w:val="0"/>
        <w:pStyle w:val="ListParagraph"/>
        <w:numPr>
          <w:ilvl w:val="0"/>
          <w:numId w:val="24"/>
        </w:numPr>
        <w:spacing w:before="96" w:beforeLines="40" w:after="96" w:afterLines="40" w:line="240" w:lineRule="auto"/>
        <w:rPr>
          <w:rFonts w:ascii="Arial" w:cs="Arial" w:hAnsi="Arial"/>
          <w:sz w:val="20"/>
          <w:szCs w:val="20"/>
        </w:rPr>
      </w:pPr>
      <w:r w:rsidRPr="0078092D">
        <w:rPr>
          <w:rFonts w:ascii="Arial" w:cs="Arial" w:hAnsi="Arial"/>
          <w:sz w:val="20"/>
          <w:szCs w:val="20"/>
        </w:rPr>
        <w:t xml:space="preserve">Developed CRM integration and other modules for Millicom project in C and Java. </w:t>
      </w:r>
    </w:p>
    <w:p w:rsidR="00A2047B" w:rsidRDefault="007E32D7" w14:paraId="33EB7E88" w14:textId="77777777" w:rsidP="007E32D7" w:rsidRPr="005C173F">
      <w:pPr>
        <w:shd w:fill="FFFFFF" w:color="auto" w:val="clear"/>
        <w:spacing w:before="96" w:beforeLines="40" w:after="96" w:afterLines="40"/>
        <w:rPr>
          <w:bCs/>
          <w:i/>
          <w:rFonts w:cs="Arial"/>
          <w:sz w:val="20"/>
        </w:rPr>
      </w:pPr>
      <w:r w:rsidRPr="0074524D">
        <w:rPr>
          <w:bCs/>
          <w:i/>
          <w:rFonts w:cs="Arial"/>
          <w:sz w:val="20"/>
        </w:rPr>
        <w:t>Technologies:</w:t>
        <w:lastRenderedPageBreak/>
      </w:r>
      <w:r w:rsidR="00A2047B" w:rsidRPr="0074524D">
        <w:rPr>
          <w:i/>
          <w:rFonts w:cs="Arial"/>
          <w:sz w:val="20"/>
        </w:rPr>
        <w:t xml:space="preserve"> Oracle</w:t>
      </w:r>
      <w:r w:rsidR="00A2047B" w:rsidRPr="0074524D">
        <w:rPr>
          <w:bCs/>
          <w:i/>
          <w:rFonts w:cs="Arial"/>
          <w:sz w:val="20"/>
        </w:rPr>
        <w:t xml:space="preserve"> BRM 7.3.1 / C/C++ / Java / Unix Scripting/Oracle Database 9.i.</w:t>
      </w:r>
    </w:p>
    <w:p w:rsidR="00D0637E" w:rsidRDefault="00286BD0" w14:paraId="6C61E4B2" w14:textId="77777777" w:rsidP="007E32D7">
      <w:pPr>
        <w:pStyle w:val="NoSpacing"/>
        <w:spacing w:before="96" w:beforeLines="40" w:after="96" w:afterLines="40"/>
        <w:rPr>
          <w:b/>
          <w:rFonts w:ascii="Arial" w:cs="Arial" w:hAnsi="Arial"/>
          <w:sz w:val="20"/>
          <w:szCs w:val="20"/>
          <w:caps/>
        </w:rPr>
      </w:pPr>
      <w:r w:rsidRPr="00D0637E">
        <w:rPr>
          <w:lang w:val="en-US"/>
          <w:b/>
          <w:u w:val="single"/>
          <w:rFonts w:ascii="Arial" w:cs="Arial" w:eastAsia="Times New Roman" w:hAnsi="Arial"/>
          <w:sz w:val="20"/>
          <w:szCs w:val="20"/>
          <w:smallCaps/>
        </w:rPr>
        <w:t xml:space="preserve">INTEGRATION </w:t>
      </w:r>
      <w:r w:rsidR="007E32D7" w:rsidRPr="00D0637E">
        <w:rPr>
          <w:lang w:val="en-US"/>
          <w:b/>
          <w:u w:val="single"/>
          <w:rFonts w:ascii="Arial" w:cs="Arial" w:eastAsia="Times New Roman" w:hAnsi="Arial"/>
          <w:sz w:val="20"/>
          <w:szCs w:val="20"/>
          <w:smallCaps/>
        </w:rPr>
        <w:t>ARCHITECT</w:t>
      </w:r>
      <w:r w:rsidR="007E32D7" w:rsidRPr="0078092D">
        <w:rPr>
          <w:lang w:val="en-US"/>
          <w:b/>
          <w:rFonts w:ascii="Arial" w:cs="Arial" w:eastAsia="Times New Roman" w:hAnsi="Arial"/>
          <w:sz w:val="20"/>
          <w:szCs w:val="20"/>
          <w:smallCaps/>
        </w:rPr>
        <w:t xml:space="preserve"> AT</w:t>
      </w:r>
      <w:r w:rsidR="007E32D7" w:rsidRPr="0078092D">
        <w:rPr>
          <w:b/>
          <w:rFonts w:ascii="Arial" w:cs="Arial" w:hAnsi="Arial"/>
          <w:sz w:val="20"/>
          <w:szCs w:val="20"/>
          <w:caps/>
        </w:rPr>
        <w:t xml:space="preserve"> CONVERGYS</w:t>
      </w:r>
      <w:r w:rsidR="00A2047B" w:rsidRPr="0078092D">
        <w:rPr>
          <w:b/>
          <w:rFonts w:ascii="Arial" w:cs="Arial" w:hAnsi="Arial"/>
          <w:sz w:val="20"/>
          <w:szCs w:val="20"/>
          <w:caps/>
        </w:rPr>
        <w:t xml:space="preserve"> </w:t>
      </w:r>
    </w:p>
    <w:p w:rsidR="00A2047B" w:rsidRDefault="00A2047B" w14:paraId="028F70D6" w14:textId="77777777" w:rsidP="007E32D7" w:rsidRPr="0078092D">
      <w:pPr>
        <w:pStyle w:val="NoSpacing"/>
        <w:spacing w:before="96" w:beforeLines="40" w:after="96" w:afterLines="40"/>
        <w:rPr>
          <w:b/>
          <w:rFonts w:ascii="Arial" w:cs="Arial" w:hAnsi="Arial"/>
          <w:sz w:val="20"/>
          <w:szCs w:val="20"/>
          <w:caps/>
        </w:rPr>
      </w:pPr>
      <w:r w:rsidRPr="0078092D">
        <w:rPr>
          <w:rFonts w:ascii="Arial" w:cs="Arial" w:hAnsi="Arial"/>
          <w:sz w:val="20"/>
          <w:szCs w:val="20"/>
        </w:rPr>
        <w:t>Hyderabad, India ▪ Mar 2007 to Feb 2008</w:t>
      </w:r>
    </w:p>
    <w:p w:rsidR="00D0637E" w:rsidRDefault="00A2047B" w14:paraId="53E87212" w14:textId="77777777" w:rsidP="007E32D7">
      <w:pPr>
        <w:pStyle w:val="NoSpacing"/>
        <w:spacing w:before="96" w:beforeLines="40" w:after="96" w:afterLines="40"/>
        <w:rPr>
          <w:b/>
          <w:rFonts w:ascii="Arial" w:cs="Arial" w:hAnsi="Arial"/>
          <w:sz w:val="20"/>
          <w:szCs w:val="20"/>
          <w:caps/>
        </w:rPr>
      </w:pPr>
      <w:r w:rsidRPr="00D0637E">
        <w:rPr>
          <w:lang w:val="en-US"/>
          <w:b/>
          <w:u w:val="single"/>
          <w:rFonts w:ascii="Arial" w:cs="Arial" w:eastAsia="Times New Roman" w:hAnsi="Arial"/>
          <w:sz w:val="20"/>
          <w:szCs w:val="20"/>
          <w:smallCaps/>
        </w:rPr>
        <w:t>SENIOR SUBJECT MATTER EXPERT</w:t>
      </w:r>
      <w:r w:rsidRPr="0078092D">
        <w:rPr>
          <w:rFonts w:ascii="Arial" w:cs="Arial" w:hAnsi="Arial"/>
          <w:sz w:val="20"/>
          <w:szCs w:val="20"/>
        </w:rPr>
        <w:t xml:space="preserve"> </w:t>
      </w:r>
      <w:r w:rsidRPr="0078092D">
        <w:rPr>
          <w:b/>
          <w:rFonts w:ascii="Arial" w:cs="Arial" w:hAnsi="Arial"/>
          <w:sz w:val="20"/>
          <w:szCs w:val="20"/>
          <w:caps/>
        </w:rPr>
        <w:t>at Amdocs</w:t>
      </w:r>
      <w:r w:rsidR="00D0637E">
        <w:rPr>
          <w:b/>
          <w:rFonts w:ascii="Arial" w:cs="Arial" w:hAnsi="Arial"/>
          <w:sz w:val="20"/>
          <w:szCs w:val="20"/>
          <w:caps/>
        </w:rPr>
        <w:t xml:space="preserve"> </w:t>
      </w:r>
    </w:p>
    <w:p w:rsidR="00A2047B" w:rsidRDefault="00A2047B" w14:paraId="176CFC74" w14:textId="77777777" w:rsidP="007E32D7" w:rsidRPr="0078092D">
      <w:pPr>
        <w:pStyle w:val="NoSpacing"/>
        <w:spacing w:before="96" w:beforeLines="40" w:after="96" w:afterLines="40"/>
        <w:rPr>
          <w:b/>
          <w:rFonts w:ascii="Arial" w:cs="Arial" w:hAnsi="Arial"/>
          <w:sz w:val="20"/>
          <w:szCs w:val="20"/>
          <w:caps/>
        </w:rPr>
      </w:pPr>
      <w:r w:rsidRPr="0078092D">
        <w:rPr>
          <w:rFonts w:ascii="Arial" w:cs="Arial" w:hAnsi="Arial"/>
          <w:sz w:val="20"/>
          <w:szCs w:val="20"/>
        </w:rPr>
        <w:t>Pune, India ▪ Feb 2006 to Mar 2007</w:t>
      </w:r>
    </w:p>
    <w:p w:rsidR="00D0637E" w:rsidRDefault="00A2047B" w14:paraId="4B1DA570" w14:textId="77777777" w:rsidP="007E32D7">
      <w:pPr>
        <w:pStyle w:val="NoSpacing"/>
        <w:spacing w:before="96" w:beforeLines="40" w:after="96" w:afterLines="40"/>
        <w:rPr>
          <w:b/>
          <w:rFonts w:ascii="Arial" w:cs="Arial" w:hAnsi="Arial"/>
          <w:sz w:val="20"/>
          <w:szCs w:val="20"/>
          <w:caps/>
        </w:rPr>
      </w:pPr>
      <w:r w:rsidRPr="00D0637E">
        <w:rPr>
          <w:bCs/>
          <w:b/>
          <w:u w:val="single"/>
          <w:rFonts w:ascii="Arial" w:cs="Arial" w:hAnsi="Arial"/>
          <w:sz w:val="20"/>
          <w:szCs w:val="20"/>
        </w:rPr>
        <w:t>SOFTWARE ENGINEER/DEVELOPER</w:t>
      </w:r>
      <w:r w:rsidRPr="0078092D">
        <w:rPr>
          <w:bCs/>
          <w:rFonts w:ascii="Arial" w:cs="Arial" w:hAnsi="Arial"/>
          <w:sz w:val="20"/>
          <w:szCs w:val="20"/>
          <w:caps/>
        </w:rPr>
        <w:t xml:space="preserve"> </w:t>
      </w:r>
      <w:r w:rsidRPr="0078092D">
        <w:rPr>
          <w:b/>
          <w:rFonts w:ascii="Arial" w:cs="Arial" w:hAnsi="Arial"/>
          <w:sz w:val="20"/>
          <w:szCs w:val="20"/>
          <w:caps/>
        </w:rPr>
        <w:t>at Phoenixgen Systems</w:t>
      </w:r>
      <w:r w:rsidR="00D0637E">
        <w:rPr>
          <w:b/>
          <w:rFonts w:ascii="Arial" w:cs="Arial" w:hAnsi="Arial"/>
          <w:sz w:val="20"/>
          <w:szCs w:val="20"/>
          <w:caps/>
        </w:rPr>
        <w:t xml:space="preserve">  </w:t>
      </w:r>
    </w:p>
    <w:p w:rsidR="005B2DB6" w:rsidRDefault="00A2047B" w14:paraId="4B609579" w14:textId="77777777" w:rsidP="007E32D7" w:rsidRPr="007E6848">
      <w:pPr>
        <w:pStyle w:val="NoSpacing"/>
        <w:spacing w:before="96" w:beforeLines="40" w:after="96" w:afterLines="40"/>
        <w:rPr>
          <w:b/>
          <w:rFonts w:ascii="Arial" w:cs="Arial" w:hAnsi="Arial"/>
          <w:sz w:val="20"/>
          <w:szCs w:val="20"/>
          <w:caps/>
        </w:rPr>
      </w:pPr>
      <w:r w:rsidRPr="0078092D">
        <w:rPr>
          <w:rFonts w:ascii="Arial" w:cs="Arial" w:hAnsi="Arial"/>
          <w:sz w:val="20"/>
          <w:szCs w:val="20"/>
        </w:rPr>
        <w:t>Pune, India ▪ Jan 2003 to Feb 2006</w:t>
      </w:r>
    </w:p>
    <w:sectPr w:rsidR="005B2DB6" w:rsidRPr="007E6848" w:rsidSect="00B801E4">
      <w:noEndnote/>
      <w:docGrid w:linePitch="299"/>
      <w:headerReference r:id="rId10" w:type="first"/>
      <w:footerReference r:id="rId9" w:type="even"/>
      <w:pgNumType w:start="1"/>
      <w:pgSz w:w="12240" w:h="15840"/>
      <w:pgMar w:left="1080" w:right="1440" w:top="1440" w:bottom="1440" w:header="0" w:footer="23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F166C" w14:textId="77777777" w:rsidR="0047226E" w:rsidRDefault="0047226E">
      <w:r>
        <w:separator/>
      </w:r>
    </w:p>
  </w:endnote>
  <w:endnote w:type="continuationSeparator" w:id="0">
    <w:p w14:paraId="3B2995E8" w14:textId="77777777" w:rsidR="0047226E" w:rsidRDefault="0047226E">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altName w:val="Arial Black"/>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BFBB7" w14:textId="77777777" w:rsidR="00A2047B" w:rsidRPr="00217D61" w:rsidRDefault="00A2047B" w:rsidP="00391030">
    <w:pPr>
      <w:pStyle w:val="Footer"/>
      <w:pBdr>
        <w:top w:val="single" w:sz="12" w:space="1" w:color="7F7F7F"/>
      </w:pBdr>
      <w:tabs>
        <w:tab w:val="clear" w:pos="4320"/>
        <w:tab w:val="clear" w:pos="8640"/>
        <w:tab w:val="right" w:pos="10773"/>
      </w:tabs>
      <w:rPr>
        <w:rFonts w:ascii="Calibri" w:hAnsi="Calibri" w:cs="Calibri"/>
        <w:sz w:val="18"/>
        <w:szCs w:val="16"/>
      </w:rPr>
    </w:pPr>
    <w:r>
      <w:rPr>
        <w:rFonts w:ascii="Calibri" w:hAnsi="Calibri" w:cs="Calibri"/>
        <w:sz w:val="18"/>
        <w:szCs w:val="16"/>
      </w:rPr>
      <w:t>Abhishek Malik</w:t>
    </w:r>
    <w:r>
      <w:rPr>
        <w:rFonts w:ascii="Calibri" w:hAnsi="Calibri" w:cs="Calibri"/>
        <w:sz w:val="18"/>
        <w:szCs w:val="16"/>
      </w:rPr>
      <w:tab/>
      <w:t xml:space="preserve">   -Page 2/2</w:t>
    </w:r>
    <w:r w:rsidRPr="00217D61">
      <w:rPr>
        <w:rFonts w:ascii="Calibri" w:hAnsi="Calibri" w:cs="Calibri"/>
        <w:sz w:val="18"/>
        <w:szCs w:val="16"/>
      </w:rPr>
      <w:t>-</w:t>
    </w:r>
  </w:p>
  <w:p w14:paraId="02A45C4C" w14:textId="77777777" w:rsidR="00A2047B" w:rsidRDefault="00A20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24BCAF" w14:textId="77777777" w:rsidR="0047226E" w:rsidRDefault="0047226E">
      <w:r>
        <w:separator/>
      </w:r>
    </w:p>
  </w:footnote>
  <w:footnote w:type="continuationSeparator" w:id="0">
    <w:p w14:paraId="29AE944C" w14:textId="77777777" w:rsidR="0047226E" w:rsidRDefault="00472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20CC8" w14:textId="77777777" w:rsidR="0078092D" w:rsidRDefault="0078092D"/>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IdMacAtCleanup w:val="14"/>
  <w:abstractNum w:abstractNumId="0">
    <w:multiLevelType w:val="singleLevel"/>
    <w:nsid w:val="FFFFFF83"/>
    <w:tmpl w:val="FBB017D0"/>
    <w:lvl w:ilvl="0">
      <w:numFmt w:val="bullet"/>
      <w:lvlText w:val=""/>
      <w:start w:val="1"/>
      <w:rPr>
        <w:rFonts w:ascii="Symbol" w:hAnsi="Symbol" w:hint="default"/>
      </w:rPr>
      <w:pPr>
        <w:ind w:left="720"/>
        <w:ind w:hanging="360"/>
        <w:tabs>
          <w:tab w:val="num" w:pos="720"/>
        </w:tabs>
      </w:pPr>
      <w:pStyle w:val="ListBullet2"/>
      <w:lvlJc w:val="left"/>
    </w:lvl>
  </w:abstractNum>
  <w:abstractNum w:abstractNumId="1">
    <w:multiLevelType w:val="singleLevel"/>
    <w:nsid w:val="FFFFFF89"/>
    <w:tmpl w:val="F6E074EA"/>
    <w:lvl w:ilvl="0">
      <w:numFmt w:val="bullet"/>
      <w:lvlText w:val=""/>
      <w:start w:val="1"/>
      <w:rPr>
        <w:rFonts w:ascii="Symbol" w:hAnsi="Symbol" w:hint="default"/>
      </w:rPr>
      <w:pPr>
        <w:ind w:left="360"/>
        <w:ind w:hanging="360"/>
        <w:tabs>
          <w:tab w:val="num" w:pos="360"/>
        </w:tabs>
      </w:pPr>
      <w:pStyle w:val="ListBullet"/>
      <w:lvlJc w:val="left"/>
    </w:lvl>
  </w:abstractNum>
  <w:abstractNum w:abstractNumId="2">
    <w:multiLevelType w:val="singleLevel"/>
    <w:nsid w:val="FFFFFFFE"/>
    <w:tmpl w:val="FFFFFFFF"/>
    <w:lvl w:ilvl="0">
      <w:numFmt w:val="decimal"/>
      <w:lvlText w:val="*"/>
      <w:start w:val="0"/>
      <w:pStyle w:val="Achievement"/>
      <w:lvlJc w:val="left"/>
    </w:lvl>
  </w:abstractNum>
  <w:abstractNum w:abstractNumId="3">
    <w:multiLevelType w:val="hybridMultilevel"/>
    <w:nsid w:val="00000005"/>
    <w:tmpl w:val="00000005"/>
    <w:name w:val="WW8Num5"/>
    <w:lvl w:ilvl="0">
      <w:numFmt w:val="decimal"/>
      <w:lvlText w:val="%1."/>
      <w:start w:val="1"/>
      <w:pPr>
        <w:ind w:left="720"/>
        <w:ind w:hanging="360"/>
        <w:tabs>
          <w:tab w:val="num" w:pos="720"/>
        </w:tabs>
      </w:pPr>
      <w:lvlJc w:val="left"/>
    </w:lvl>
    <w:lvl w:ilvl="1">
      <w:numFmt w:val="lowerLetter"/>
      <w:lvlText w:val="%2."/>
      <w:start w:val="1"/>
      <w:pPr>
        <w:ind w:left="1440"/>
        <w:ind w:hanging="360"/>
        <w:tabs>
          <w:tab w:val="num" w:pos="1440"/>
        </w:tabs>
      </w:pPr>
      <w:lvlJc w:val="left"/>
    </w:lvl>
    <w:lvl w:ilvl="2">
      <w:numFmt w:val="decimal"/>
      <w:lvlText w:val="%3)"/>
      <w:start w:val="1"/>
      <w:rPr>
        <w:rFonts w:ascii="Wingdings" w:hAnsi="Wingdings"/>
      </w:rPr>
      <w:pPr>
        <w:ind w:left="360"/>
        <w:ind w:hanging="360"/>
        <w:tabs>
          <w:tab w:val="num" w:pos="360"/>
        </w:tabs>
      </w:pPr>
      <w:lvlJc w:val="left"/>
    </w:lvl>
    <w:lvl w:ilvl="3">
      <w:numFmt w:val="decimal"/>
      <w:lvlText w:val="%4."/>
      <w:start w:val="1"/>
      <w:pPr>
        <w:ind w:left="2880"/>
        <w:ind w:hanging="360"/>
        <w:tabs>
          <w:tab w:val="num" w:pos="2880"/>
        </w:tabs>
      </w:pPr>
      <w:lvlJc w:val="left"/>
    </w:lvl>
    <w:lvl w:ilvl="4">
      <w:numFmt w:val="lowerLetter"/>
      <w:lvlText w:val="%5."/>
      <w:start w:val="1"/>
      <w:pPr>
        <w:ind w:left="3600"/>
        <w:ind w:hanging="360"/>
        <w:tabs>
          <w:tab w:val="num" w:pos="3600"/>
        </w:tabs>
      </w:pPr>
      <w:lvlJc w:val="left"/>
    </w:lvl>
    <w:lvl w:ilvl="5">
      <w:numFmt w:val="lowerRoman"/>
      <w:lvlText w:val="%6."/>
      <w:start w:val="1"/>
      <w:pPr>
        <w:ind w:left="4320"/>
        <w:ind w:hanging="180"/>
        <w:tabs>
          <w:tab w:val="num" w:pos="4320"/>
        </w:tabs>
      </w:pPr>
      <w:lvlJc w:val="right"/>
    </w:lvl>
    <w:lvl w:ilvl="6">
      <w:numFmt w:val="decimal"/>
      <w:lvlText w:val="%7."/>
      <w:start w:val="1"/>
      <w:pPr>
        <w:ind w:left="5040"/>
        <w:ind w:hanging="360"/>
        <w:tabs>
          <w:tab w:val="num" w:pos="5040"/>
        </w:tabs>
      </w:pPr>
      <w:lvlJc w:val="left"/>
    </w:lvl>
    <w:lvl w:ilvl="7">
      <w:numFmt w:val="lowerLetter"/>
      <w:lvlText w:val="%8."/>
      <w:start w:val="1"/>
      <w:pPr>
        <w:ind w:left="5760"/>
        <w:ind w:hanging="360"/>
        <w:tabs>
          <w:tab w:val="num" w:pos="5760"/>
        </w:tabs>
      </w:pPr>
      <w:lvlJc w:val="left"/>
    </w:lvl>
    <w:lvl w:ilvl="8">
      <w:numFmt w:val="lowerRoman"/>
      <w:lvlText w:val="%9."/>
      <w:start w:val="1"/>
      <w:pPr>
        <w:ind w:left="6480"/>
        <w:ind w:hanging="180"/>
        <w:tabs>
          <w:tab w:val="num" w:pos="6480"/>
        </w:tabs>
      </w:pPr>
      <w:lvlJc w:val="right"/>
    </w:lvl>
  </w:abstractNum>
  <w:abstractNum w:abstractNumId="4">
    <w:multiLevelType w:val="singleLevel"/>
    <w:nsid w:val="00000007"/>
    <w:tmpl w:val="00000007"/>
    <w:name w:val="WW8Num7"/>
    <w:lvl w:ilvl="0">
      <w:numFmt w:val="bullet"/>
      <w:lvlText w:val=""/>
      <w:start w:val="1"/>
      <w:rPr>
        <w:rFonts w:ascii="Wingdings" w:hAnsi="Wingdings"/>
      </w:rPr>
      <w:pPr>
        <w:ind w:left="720"/>
        <w:ind w:hanging="360"/>
        <w:tabs>
          <w:tab w:val="num" w:pos="720"/>
        </w:tabs>
      </w:pPr>
      <w:lvlJc w:val="left"/>
    </w:lvl>
  </w:abstractNum>
  <w:abstractNum w:abstractNumId="5">
    <w:multiLevelType w:val="singleLevel"/>
    <w:nsid w:val="00000008"/>
    <w:tmpl w:val="00000008"/>
    <w:name w:val="WW8Num8"/>
    <w:lvl w:ilvl="0">
      <w:numFmt w:val="bullet"/>
      <w:lvlText w:val=""/>
      <w:start w:val="1"/>
      <w:rPr>
        <w:color w:val="auto"/>
        <w:rFonts w:ascii="Wingdings" w:hAnsi="Wingdings"/>
      </w:rPr>
      <w:pPr>
        <w:ind w:left="1020"/>
        <w:ind w:hanging="360"/>
        <w:tabs>
          <w:tab w:val="num" w:pos="1020"/>
        </w:tabs>
      </w:pPr>
      <w:lvlJc w:val="left"/>
    </w:lvl>
  </w:abstractNum>
  <w:abstractNum w:abstractNumId="6">
    <w:multiLevelType w:val="singleLevel"/>
    <w:nsid w:val="0000000A"/>
    <w:tmpl w:val="0000000A"/>
    <w:name w:val="WW8Num10"/>
    <w:lvl w:ilvl="0">
      <w:numFmt w:val="decimal"/>
      <w:lvlText w:val="%1)"/>
      <w:start w:val="1"/>
      <w:pPr>
        <w:ind w:left="720"/>
        <w:ind w:hanging="360"/>
        <w:tabs>
          <w:tab w:val="num" w:pos="720"/>
        </w:tabs>
      </w:pPr>
      <w:lvlJc w:val="left"/>
    </w:lvl>
  </w:abstractNum>
  <w:abstractNum w:abstractNumId="7">
    <w:multiLevelType w:val="hybridMultilevel"/>
    <w:nsid w:val="052A3D21"/>
    <w:tmpl w:val="AA1A15E6"/>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8">
    <w:multiLevelType w:val="hybridMultilevel"/>
    <w:nsid w:val="086256DC"/>
    <w:tmpl w:val="42DA11E4"/>
    <w:lvl w:ilvl="0" w:tplc="9678E00C">
      <w:numFmt w:val="bullet"/>
      <w:lvlText w:val="+"/>
      <w:start w:val="1"/>
      <w:rPr>
        <w:color w:val="000000"/>
        <w:rFonts w:ascii="Calisto MT" w:hAnsi="Calisto MT"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9">
    <w:multiLevelType w:val="hybridMultilevel"/>
    <w:nsid w:val="0B4E6ED5"/>
    <w:tmpl w:val="259AE34A"/>
    <w:lvl w:ilvl="0" w:tplc="0409000B">
      <w:numFmt w:val="bullet"/>
      <w:lvlText w:val=""/>
      <w:start w:val="1"/>
      <w:rPr>
        <w:rFonts w:ascii="Wingdings" w:hAnsi="Wingdings" w:hint="default"/>
      </w:rPr>
      <w:pPr>
        <w:ind w:left="360"/>
        <w:ind w:hanging="360"/>
        <w:tabs>
          <w:tab w:val="num" w:pos="360"/>
        </w:tabs>
      </w:pPr>
      <w:lvlJc w:val="left"/>
    </w:lvl>
    <w:lvl w:ilvl="1" w:tplc="04090009">
      <w:numFmt w:val="bullet"/>
      <w:lvlText w:val=""/>
      <w:start w:val="1"/>
      <w:rPr>
        <w:rFonts w:ascii="Wingdings" w:hAnsi="Wingdings" w:hint="default"/>
      </w:rPr>
      <w:pPr>
        <w:ind w:left="1080"/>
        <w:ind w:hanging="360"/>
        <w:tabs>
          <w:tab w:val="num" w:pos="1080"/>
        </w:tabs>
      </w:pPr>
      <w:lvlJc w:val="left"/>
    </w:lvl>
    <w:lvl w:ilvl="2" w:tentative="1" w:tplc="04090005">
      <w:numFmt w:val="bullet"/>
      <w:lvlText w:val=""/>
      <w:start w:val="1"/>
      <w:rPr>
        <w:rFonts w:ascii="Wingdings" w:hAnsi="Wingdings" w:hint="default"/>
      </w:rPr>
      <w:pPr>
        <w:ind w:left="1800"/>
        <w:ind w:hanging="360"/>
        <w:tabs>
          <w:tab w:val="num" w:pos="1800"/>
        </w:tabs>
      </w:pPr>
      <w:lvlJc w:val="left"/>
    </w:lvl>
    <w:lvl w:ilvl="3" w:tentative="1" w:tplc="04090001">
      <w:numFmt w:val="bullet"/>
      <w:lvlText w:val=""/>
      <w:start w:val="1"/>
      <w:rPr>
        <w:rFonts w:ascii="Symbol" w:hAnsi="Symbol" w:hint="default"/>
      </w:rPr>
      <w:pPr>
        <w:ind w:left="2520"/>
        <w:ind w:hanging="360"/>
        <w:tabs>
          <w:tab w:val="num" w:pos="2520"/>
        </w:tabs>
      </w:pPr>
      <w:lvlJc w:val="left"/>
    </w:lvl>
    <w:lvl w:ilvl="4" w:tentative="1" w:tplc="04090003">
      <w:numFmt w:val="bullet"/>
      <w:lvlText w:val="o"/>
      <w:start w:val="1"/>
      <w:rPr>
        <w:rFonts w:ascii="Courier New" w:cs="Courier New" w:hAnsi="Courier New" w:hint="default"/>
      </w:rPr>
      <w:pPr>
        <w:ind w:left="3240"/>
        <w:ind w:hanging="360"/>
        <w:tabs>
          <w:tab w:val="num" w:pos="3240"/>
        </w:tabs>
      </w:pPr>
      <w:lvlJc w:val="left"/>
    </w:lvl>
    <w:lvl w:ilvl="5" w:tentative="1" w:tplc="04090005">
      <w:numFmt w:val="bullet"/>
      <w:lvlText w:val=""/>
      <w:start w:val="1"/>
      <w:rPr>
        <w:rFonts w:ascii="Wingdings" w:hAnsi="Wingdings" w:hint="default"/>
      </w:rPr>
      <w:pPr>
        <w:ind w:left="3960"/>
        <w:ind w:hanging="360"/>
        <w:tabs>
          <w:tab w:val="num" w:pos="3960"/>
        </w:tabs>
      </w:pPr>
      <w:lvlJc w:val="left"/>
    </w:lvl>
    <w:lvl w:ilvl="6" w:tentative="1" w:tplc="04090001">
      <w:numFmt w:val="bullet"/>
      <w:lvlText w:val=""/>
      <w:start w:val="1"/>
      <w:rPr>
        <w:rFonts w:ascii="Symbol" w:hAnsi="Symbol" w:hint="default"/>
      </w:rPr>
      <w:pPr>
        <w:ind w:left="4680"/>
        <w:ind w:hanging="360"/>
        <w:tabs>
          <w:tab w:val="num" w:pos="4680"/>
        </w:tabs>
      </w:pPr>
      <w:lvlJc w:val="left"/>
    </w:lvl>
    <w:lvl w:ilvl="7" w:tentative="1" w:tplc="04090003">
      <w:numFmt w:val="bullet"/>
      <w:lvlText w:val="o"/>
      <w:start w:val="1"/>
      <w:rPr>
        <w:rFonts w:ascii="Courier New" w:cs="Courier New" w:hAnsi="Courier New" w:hint="default"/>
      </w:rPr>
      <w:pPr>
        <w:ind w:left="5400"/>
        <w:ind w:hanging="360"/>
        <w:tabs>
          <w:tab w:val="num" w:pos="5400"/>
        </w:tabs>
      </w:pPr>
      <w:lvlJc w:val="left"/>
    </w:lvl>
    <w:lvl w:ilvl="8" w:tentative="1" w:tplc="04090005">
      <w:numFmt w:val="bullet"/>
      <w:lvlText w:val=""/>
      <w:start w:val="1"/>
      <w:rPr>
        <w:rFonts w:ascii="Wingdings" w:hAnsi="Wingdings" w:hint="default"/>
      </w:rPr>
      <w:pPr>
        <w:ind w:left="6120"/>
        <w:ind w:hanging="360"/>
        <w:tabs>
          <w:tab w:val="num" w:pos="6120"/>
        </w:tabs>
      </w:pPr>
      <w:lvlJc w:val="left"/>
    </w:lvl>
  </w:abstractNum>
  <w:abstractNum w:abstractNumId="10">
    <w:multiLevelType w:val="hybridMultilevel"/>
    <w:nsid w:val="107D46FA"/>
    <w:tmpl w:val="107847F0"/>
    <w:lvl w:ilvl="0" w:tplc="0409000B">
      <w:numFmt w:val="bullet"/>
      <w:lvlText w:val=""/>
      <w:start w:val="1"/>
      <w:rPr>
        <w:lang w:val="en-GB"/>
        <w:rFonts w:ascii="Wingdings" w:hAnsi="Wingdings" w:hint="default"/>
      </w:rPr>
      <w:pPr>
        <w:ind w:left="360"/>
        <w:ind w:hanging="360"/>
      </w:pPr>
      <w:lvlJc w:val="left"/>
    </w:lvl>
    <w:lvl w:ilvl="1" w:tentative="1" w:tplc="04090003">
      <w:numFmt w:val="bullet"/>
      <w:lvlText w:val="o"/>
      <w:start w:val="1"/>
      <w:rPr>
        <w:rFonts w:ascii="Courier New" w:cs="Courier New" w:hAnsi="Courier New" w:hint="default"/>
      </w:rPr>
      <w:pPr>
        <w:ind w:left="1080"/>
        <w:ind w:hanging="360"/>
      </w:pPr>
      <w:lvlJc w:val="left"/>
    </w:lvl>
    <w:lvl w:ilvl="2" w:tentative="1" w:tplc="04090005">
      <w:numFmt w:val="bullet"/>
      <w:lvlText w:val=""/>
      <w:start w:val="1"/>
      <w:rPr>
        <w:rFonts w:ascii="Wingdings" w:hAnsi="Wingdings" w:hint="default"/>
      </w:rPr>
      <w:pPr>
        <w:ind w:left="1800"/>
        <w:ind w:hanging="360"/>
      </w:pPr>
      <w:lvlJc w:val="left"/>
    </w:lvl>
    <w:lvl w:ilvl="3" w:tentative="1" w:tplc="04090001">
      <w:numFmt w:val="bullet"/>
      <w:lvlText w:val=""/>
      <w:start w:val="1"/>
      <w:rPr>
        <w:rFonts w:ascii="Symbol" w:hAnsi="Symbol" w:hint="default"/>
      </w:rPr>
      <w:pPr>
        <w:ind w:left="2520"/>
        <w:ind w:hanging="360"/>
      </w:pPr>
      <w:lvlJc w:val="left"/>
    </w:lvl>
    <w:lvl w:ilvl="4" w:tentative="1" w:tplc="04090003">
      <w:numFmt w:val="bullet"/>
      <w:lvlText w:val="o"/>
      <w:start w:val="1"/>
      <w:rPr>
        <w:rFonts w:ascii="Courier New" w:cs="Courier New" w:hAnsi="Courier New" w:hint="default"/>
      </w:rPr>
      <w:pPr>
        <w:ind w:left="3240"/>
        <w:ind w:hanging="360"/>
      </w:pPr>
      <w:lvlJc w:val="left"/>
    </w:lvl>
    <w:lvl w:ilvl="5" w:tentative="1" w:tplc="04090005">
      <w:numFmt w:val="bullet"/>
      <w:lvlText w:val=""/>
      <w:start w:val="1"/>
      <w:rPr>
        <w:rFonts w:ascii="Wingdings" w:hAnsi="Wingdings" w:hint="default"/>
      </w:rPr>
      <w:pPr>
        <w:ind w:left="3960"/>
        <w:ind w:hanging="360"/>
      </w:pPr>
      <w:lvlJc w:val="left"/>
    </w:lvl>
    <w:lvl w:ilvl="6" w:tentative="1" w:tplc="04090001">
      <w:numFmt w:val="bullet"/>
      <w:lvlText w:val=""/>
      <w:start w:val="1"/>
      <w:rPr>
        <w:rFonts w:ascii="Symbol" w:hAnsi="Symbol" w:hint="default"/>
      </w:rPr>
      <w:pPr>
        <w:ind w:left="4680"/>
        <w:ind w:hanging="360"/>
      </w:pPr>
      <w:lvlJc w:val="left"/>
    </w:lvl>
    <w:lvl w:ilvl="7" w:tentative="1" w:tplc="04090003">
      <w:numFmt w:val="bullet"/>
      <w:lvlText w:val="o"/>
      <w:start w:val="1"/>
      <w:rPr>
        <w:rFonts w:ascii="Courier New" w:cs="Courier New" w:hAnsi="Courier New" w:hint="default"/>
      </w:rPr>
      <w:pPr>
        <w:ind w:left="5400"/>
        <w:ind w:hanging="360"/>
      </w:pPr>
      <w:lvlJc w:val="left"/>
    </w:lvl>
    <w:lvl w:ilvl="8" w:tentative="1" w:tplc="04090005">
      <w:numFmt w:val="bullet"/>
      <w:lvlText w:val=""/>
      <w:start w:val="1"/>
      <w:rPr>
        <w:rFonts w:ascii="Wingdings" w:hAnsi="Wingdings" w:hint="default"/>
      </w:rPr>
      <w:pPr>
        <w:ind w:left="6120"/>
        <w:ind w:hanging="360"/>
      </w:pPr>
      <w:lvlJc w:val="left"/>
    </w:lvl>
  </w:abstractNum>
  <w:abstractNum w:abstractNumId="11">
    <w:multiLevelType w:val="hybridMultilevel"/>
    <w:nsid w:val="14EA1B4D"/>
    <w:tmpl w:val="348C57FE"/>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2">
    <w:multiLevelType w:val="hybridMultilevel"/>
    <w:nsid w:val="1BE96443"/>
    <w:tmpl w:val="137A9FC6"/>
    <w:lvl w:ilvl="0" w:tplc="193695C0">
      <w:numFmt w:val="bullet"/>
      <w:lvlText w:val=""/>
      <w:start w:val="1"/>
      <w:rPr>
        <w14:shadow w14:blurRad="0" w14:dist="0" w14:dir="0" w14:sx="0" w14:sy="0" w14:kx="0" w14:ky="0" w14:algn="none">
          <w14:srgbClr w14:val="000000"/>
        </w14:shadow>
        <w14:textOutline w14:w="0" w14:cap="rnd" w14:cmpd="sng" w14:algn="ctr">
          <w14:noFill/>
          <w14:prstDash w14:val="solid"/>
          <w14:bevel/>
        </w14:textOutline>
        <w:strike w:val="0"/>
        <w:dstrike w:val="0"/>
        <w:color w:val="000000"/>
        <w:rFonts w:ascii="Symbol" w:hAnsi="Symbol" w:hint="default"/>
        <w:sz w:val="16"/>
        <w:caps w:val="0"/>
        <w:vanish w:val="0"/>
      </w:rPr>
      <w:pPr>
        <w:ind w:left="360"/>
        <w:ind w:hanging="360"/>
      </w:pPr>
      <w:pStyle w:val="BulletPointsLatinCalibri"/>
      <w:lvlJc w:val="left"/>
    </w:lvl>
    <w:lvl w:ilvl="1" w:tentative="1" w:tplc="40090003">
      <w:numFmt w:val="bullet"/>
      <w:lvlText w:val="o"/>
      <w:start w:val="1"/>
      <w:rPr>
        <w:rFonts w:ascii="Courier New" w:cs="Courier New" w:hAnsi="Courier New" w:hint="default"/>
      </w:rPr>
      <w:pPr>
        <w:ind w:left="1440"/>
        <w:ind w:hanging="360"/>
      </w:pPr>
      <w:lvlJc w:val="left"/>
    </w:lvl>
    <w:lvl w:ilvl="2" w:tentative="1" w:tplc="40090005">
      <w:numFmt w:val="bullet"/>
      <w:lvlText w:val=""/>
      <w:start w:val="1"/>
      <w:rPr>
        <w:rFonts w:ascii="Wingdings" w:hAnsi="Wingdings" w:hint="default"/>
      </w:rPr>
      <w:pPr>
        <w:ind w:left="2160"/>
        <w:ind w:hanging="360"/>
      </w:pPr>
      <w:lvlJc w:val="left"/>
    </w:lvl>
    <w:lvl w:ilvl="3" w:tentative="1" w:tplc="40090001">
      <w:numFmt w:val="bullet"/>
      <w:lvlText w:val=""/>
      <w:start w:val="1"/>
      <w:rPr>
        <w:rFonts w:ascii="Symbol" w:hAnsi="Symbol" w:hint="default"/>
      </w:rPr>
      <w:pPr>
        <w:ind w:left="2880"/>
        <w:ind w:hanging="360"/>
      </w:pPr>
      <w:lvlJc w:val="left"/>
    </w:lvl>
    <w:lvl w:ilvl="4" w:tentative="1" w:tplc="40090003">
      <w:numFmt w:val="bullet"/>
      <w:lvlText w:val="o"/>
      <w:start w:val="1"/>
      <w:rPr>
        <w:rFonts w:ascii="Courier New" w:cs="Courier New" w:hAnsi="Courier New" w:hint="default"/>
      </w:rPr>
      <w:pPr>
        <w:ind w:left="3600"/>
        <w:ind w:hanging="360"/>
      </w:pPr>
      <w:lvlJc w:val="left"/>
    </w:lvl>
    <w:lvl w:ilvl="5" w:tentative="1" w:tplc="40090005">
      <w:numFmt w:val="bullet"/>
      <w:lvlText w:val=""/>
      <w:start w:val="1"/>
      <w:rPr>
        <w:rFonts w:ascii="Wingdings" w:hAnsi="Wingdings" w:hint="default"/>
      </w:rPr>
      <w:pPr>
        <w:ind w:left="4320"/>
        <w:ind w:hanging="360"/>
      </w:pPr>
      <w:lvlJc w:val="left"/>
    </w:lvl>
    <w:lvl w:ilvl="6" w:tentative="1" w:tplc="40090001">
      <w:numFmt w:val="bullet"/>
      <w:lvlText w:val=""/>
      <w:start w:val="1"/>
      <w:rPr>
        <w:rFonts w:ascii="Symbol" w:hAnsi="Symbol" w:hint="default"/>
      </w:rPr>
      <w:pPr>
        <w:ind w:left="5040"/>
        <w:ind w:hanging="360"/>
      </w:pPr>
      <w:lvlJc w:val="left"/>
    </w:lvl>
    <w:lvl w:ilvl="7" w:tentative="1" w:tplc="40090003">
      <w:numFmt w:val="bullet"/>
      <w:lvlText w:val="o"/>
      <w:start w:val="1"/>
      <w:rPr>
        <w:rFonts w:ascii="Courier New" w:cs="Courier New" w:hAnsi="Courier New" w:hint="default"/>
      </w:rPr>
      <w:pPr>
        <w:ind w:left="5760"/>
        <w:ind w:hanging="360"/>
      </w:pPr>
      <w:lvlJc w:val="left"/>
    </w:lvl>
    <w:lvl w:ilvl="8" w:tentative="1" w:tplc="40090005">
      <w:numFmt w:val="bullet"/>
      <w:lvlText w:val=""/>
      <w:start w:val="1"/>
      <w:rPr>
        <w:rFonts w:ascii="Wingdings" w:hAnsi="Wingdings" w:hint="default"/>
      </w:rPr>
      <w:pPr>
        <w:ind w:left="6480"/>
        <w:ind w:hanging="360"/>
      </w:pPr>
      <w:lvlJc w:val="left"/>
    </w:lvl>
  </w:abstractNum>
  <w:abstractNum w:abstractNumId="13">
    <w:multiLevelType w:val="hybridMultilevel"/>
    <w:nsid w:val="2B3C5539"/>
    <w:tmpl w:val="66928E98"/>
    <w:lvl w:ilvl="0">
      <w:numFmt w:val="bullet"/>
      <w:lvlText w:val=""/>
      <w:start w:val="1"/>
      <w:rPr>
        <w:rFonts w:ascii="Symbol" w:hAnsi="Symbol" w:hint="default"/>
        <w:sz w:val="20"/>
      </w:rPr>
      <w:pPr>
        <w:ind w:left="720"/>
        <w:ind w:hanging="360"/>
        <w:tabs>
          <w:tab w:val="num" w:pos="720"/>
        </w:tabs>
      </w:pPr>
      <w:lvlJc w:val="left"/>
    </w:lvl>
    <w:lvl w:ilvl="1" w:tentative="1">
      <w:numFmt w:val="bullet"/>
      <w:lvlText w:val="o"/>
      <w:start w:val="1"/>
      <w:rPr>
        <w:rFonts w:ascii="Courier New" w:hAnsi="Courier New" w:hint="default"/>
        <w:sz w:val="20"/>
      </w:rPr>
      <w:pPr>
        <w:ind w:left="1440"/>
        <w:ind w:hanging="360"/>
        <w:tabs>
          <w:tab w:val="num" w:pos="1440"/>
        </w:tabs>
      </w:pPr>
      <w:lvlJc w:val="left"/>
    </w:lvl>
    <w:lvl w:ilvl="2" w:tentative="1">
      <w:numFmt w:val="bullet"/>
      <w:lvlText w:val=""/>
      <w:start w:val="1"/>
      <w:rPr>
        <w:rFonts w:ascii="Wingdings" w:hAnsi="Wingdings" w:hint="default"/>
        <w:sz w:val="20"/>
      </w:rPr>
      <w:pPr>
        <w:ind w:left="2160"/>
        <w:ind w:hanging="360"/>
        <w:tabs>
          <w:tab w:val="num" w:pos="2160"/>
        </w:tabs>
      </w:pPr>
      <w:lvlJc w:val="left"/>
    </w:lvl>
    <w:lvl w:ilvl="3" w:tentative="1">
      <w:numFmt w:val="bullet"/>
      <w:lvlText w:val=""/>
      <w:start w:val="1"/>
      <w:rPr>
        <w:rFonts w:ascii="Wingdings" w:hAnsi="Wingdings" w:hint="default"/>
        <w:sz w:val="20"/>
      </w:rPr>
      <w:pPr>
        <w:ind w:left="2880"/>
        <w:ind w:hanging="360"/>
        <w:tabs>
          <w:tab w:val="num" w:pos="2880"/>
        </w:tabs>
      </w:pPr>
      <w:lvlJc w:val="left"/>
    </w:lvl>
    <w:lvl w:ilvl="4" w:tentative="1">
      <w:numFmt w:val="bullet"/>
      <w:lvlText w:val=""/>
      <w:start w:val="1"/>
      <w:rPr>
        <w:rFonts w:ascii="Wingdings" w:hAnsi="Wingdings" w:hint="default"/>
        <w:sz w:val="20"/>
      </w:rPr>
      <w:pPr>
        <w:ind w:left="3600"/>
        <w:ind w:hanging="360"/>
        <w:tabs>
          <w:tab w:val="num" w:pos="3600"/>
        </w:tabs>
      </w:pPr>
      <w:lvlJc w:val="left"/>
    </w:lvl>
    <w:lvl w:ilvl="5" w:tentative="1">
      <w:numFmt w:val="bullet"/>
      <w:lvlText w:val=""/>
      <w:start w:val="1"/>
      <w:rPr>
        <w:rFonts w:ascii="Wingdings" w:hAnsi="Wingdings" w:hint="default"/>
        <w:sz w:val="20"/>
      </w:rPr>
      <w:pPr>
        <w:ind w:left="4320"/>
        <w:ind w:hanging="360"/>
        <w:tabs>
          <w:tab w:val="num" w:pos="4320"/>
        </w:tabs>
      </w:pPr>
      <w:lvlJc w:val="left"/>
    </w:lvl>
    <w:lvl w:ilvl="6" w:tentative="1">
      <w:numFmt w:val="bullet"/>
      <w:lvlText w:val=""/>
      <w:start w:val="1"/>
      <w:rPr>
        <w:rFonts w:ascii="Wingdings" w:hAnsi="Wingdings" w:hint="default"/>
        <w:sz w:val="20"/>
      </w:rPr>
      <w:pPr>
        <w:ind w:left="5040"/>
        <w:ind w:hanging="360"/>
        <w:tabs>
          <w:tab w:val="num" w:pos="5040"/>
        </w:tabs>
      </w:pPr>
      <w:lvlJc w:val="left"/>
    </w:lvl>
    <w:lvl w:ilvl="7" w:tentative="1">
      <w:numFmt w:val="bullet"/>
      <w:lvlText w:val=""/>
      <w:start w:val="1"/>
      <w:rPr>
        <w:rFonts w:ascii="Wingdings" w:hAnsi="Wingdings" w:hint="default"/>
        <w:sz w:val="20"/>
      </w:rPr>
      <w:pPr>
        <w:ind w:left="5760"/>
        <w:ind w:hanging="360"/>
        <w:tabs>
          <w:tab w:val="num" w:pos="5760"/>
        </w:tabs>
      </w:pPr>
      <w:lvlJc w:val="left"/>
    </w:lvl>
    <w:lvl w:ilvl="8" w:tentative="1">
      <w:numFmt w:val="bullet"/>
      <w:lvlText w:val=""/>
      <w:start w:val="1"/>
      <w:rPr>
        <w:rFonts w:ascii="Wingdings" w:hAnsi="Wingdings" w:hint="default"/>
        <w:sz w:val="20"/>
      </w:rPr>
      <w:pPr>
        <w:ind w:left="6480"/>
        <w:ind w:hanging="360"/>
        <w:tabs>
          <w:tab w:val="num" w:pos="6480"/>
        </w:tabs>
      </w:pPr>
      <w:lvlJc w:val="left"/>
    </w:lvl>
  </w:abstractNum>
  <w:abstractNum w:abstractNumId="14">
    <w:multiLevelType w:val="hybridMultilevel"/>
    <w:nsid w:val="2BFC0D19"/>
    <w:tmpl w:val="4AC873DE"/>
    <w:lvl w:ilvl="0" w:tplc="0409000D">
      <w:numFmt w:val="bullet"/>
      <w:lvlText w:val=""/>
      <w:start w:val="1"/>
      <w:rPr>
        <w:rFonts w:ascii="Wingdings" w:hAnsi="Wingdings" w:hint="default"/>
      </w:rPr>
      <w:pPr>
        <w:ind w:left="1080"/>
        <w:ind w:hanging="360"/>
      </w:pPr>
      <w:lvlJc w:val="left"/>
    </w:lvl>
    <w:lvl w:ilvl="1" w:tentative="1" w:tplc="04090003">
      <w:numFmt w:val="bullet"/>
      <w:lvlText w:val="o"/>
      <w:start w:val="1"/>
      <w:rPr>
        <w:rFonts w:ascii="Courier New" w:cs="Courier New" w:hAnsi="Courier New" w:hint="default"/>
      </w:rPr>
      <w:pPr>
        <w:ind w:left="1800"/>
        <w:ind w:hanging="360"/>
      </w:pPr>
      <w:lvlJc w:val="left"/>
    </w:lvl>
    <w:lvl w:ilvl="2" w:tentative="1" w:tplc="04090005">
      <w:numFmt w:val="bullet"/>
      <w:lvlText w:val=""/>
      <w:start w:val="1"/>
      <w:rPr>
        <w:rFonts w:ascii="Wingdings" w:hAnsi="Wingdings" w:hint="default"/>
      </w:rPr>
      <w:pPr>
        <w:ind w:left="2520"/>
        <w:ind w:hanging="360"/>
      </w:pPr>
      <w:lvlJc w:val="left"/>
    </w:lvl>
    <w:lvl w:ilvl="3" w:tentative="1" w:tplc="04090001">
      <w:numFmt w:val="bullet"/>
      <w:lvlText w:val=""/>
      <w:start w:val="1"/>
      <w:rPr>
        <w:rFonts w:ascii="Symbol" w:hAnsi="Symbol" w:hint="default"/>
      </w:rPr>
      <w:pPr>
        <w:ind w:left="3240"/>
        <w:ind w:hanging="360"/>
      </w:pPr>
      <w:lvlJc w:val="left"/>
    </w:lvl>
    <w:lvl w:ilvl="4" w:tentative="1" w:tplc="04090003">
      <w:numFmt w:val="bullet"/>
      <w:lvlText w:val="o"/>
      <w:start w:val="1"/>
      <w:rPr>
        <w:rFonts w:ascii="Courier New" w:cs="Courier New" w:hAnsi="Courier New" w:hint="default"/>
      </w:rPr>
      <w:pPr>
        <w:ind w:left="3960"/>
        <w:ind w:hanging="360"/>
      </w:pPr>
      <w:lvlJc w:val="left"/>
    </w:lvl>
    <w:lvl w:ilvl="5" w:tentative="1" w:tplc="04090005">
      <w:numFmt w:val="bullet"/>
      <w:lvlText w:val=""/>
      <w:start w:val="1"/>
      <w:rPr>
        <w:rFonts w:ascii="Wingdings" w:hAnsi="Wingdings" w:hint="default"/>
      </w:rPr>
      <w:pPr>
        <w:ind w:left="4680"/>
        <w:ind w:hanging="360"/>
      </w:pPr>
      <w:lvlJc w:val="left"/>
    </w:lvl>
    <w:lvl w:ilvl="6" w:tentative="1" w:tplc="04090001">
      <w:numFmt w:val="bullet"/>
      <w:lvlText w:val=""/>
      <w:start w:val="1"/>
      <w:rPr>
        <w:rFonts w:ascii="Symbol" w:hAnsi="Symbol" w:hint="default"/>
      </w:rPr>
      <w:pPr>
        <w:ind w:left="5400"/>
        <w:ind w:hanging="360"/>
      </w:pPr>
      <w:lvlJc w:val="left"/>
    </w:lvl>
    <w:lvl w:ilvl="7" w:tentative="1" w:tplc="04090003">
      <w:numFmt w:val="bullet"/>
      <w:lvlText w:val="o"/>
      <w:start w:val="1"/>
      <w:rPr>
        <w:rFonts w:ascii="Courier New" w:cs="Courier New" w:hAnsi="Courier New" w:hint="default"/>
      </w:rPr>
      <w:pPr>
        <w:ind w:left="6120"/>
        <w:ind w:hanging="360"/>
      </w:pPr>
      <w:lvlJc w:val="left"/>
    </w:lvl>
    <w:lvl w:ilvl="8" w:tentative="1" w:tplc="04090005">
      <w:numFmt w:val="bullet"/>
      <w:lvlText w:val=""/>
      <w:start w:val="1"/>
      <w:rPr>
        <w:rFonts w:ascii="Wingdings" w:hAnsi="Wingdings" w:hint="default"/>
      </w:rPr>
      <w:pPr>
        <w:ind w:left="6840"/>
        <w:ind w:hanging="360"/>
      </w:pPr>
      <w:lvlJc w:val="left"/>
    </w:lvl>
  </w:abstractNum>
  <w:abstractNum w:abstractNumId="15">
    <w:multiLevelType w:val="hybridMultilevel"/>
    <w:nsid w:val="3505353E"/>
    <w:tmpl w:val="8D7679BE"/>
    <w:lvl w:ilvl="0" w:tplc="0409000F">
      <w:numFmt w:val="decimal"/>
      <w:lvlText w:val="%1."/>
      <w:start w:val="1"/>
      <w:rPr>
        <w:rFonts w:hint="default"/>
      </w:rPr>
      <w:pPr>
        <w:ind w:left="360"/>
        <w:ind w:hanging="360"/>
      </w:pPr>
      <w:lvlJc w:val="left"/>
    </w:lvl>
    <w:lvl w:ilvl="1" w:tentative="1" w:tplc="04090019">
      <w:numFmt w:val="lowerLetter"/>
      <w:lvlText w:val="%2."/>
      <w:start w:val="1"/>
      <w:pPr>
        <w:ind w:left="1080"/>
        <w:ind w:hanging="360"/>
      </w:pPr>
      <w:lvlJc w:val="left"/>
    </w:lvl>
    <w:lvl w:ilvl="2" w:tentative="1" w:tplc="0409001B">
      <w:numFmt w:val="lowerRoman"/>
      <w:lvlText w:val="%3."/>
      <w:start w:val="1"/>
      <w:pPr>
        <w:ind w:left="1800"/>
        <w:ind w:hanging="180"/>
      </w:pPr>
      <w:lvlJc w:val="right"/>
    </w:lvl>
    <w:lvl w:ilvl="3" w:tentative="1" w:tplc="0409000F">
      <w:numFmt w:val="decimal"/>
      <w:lvlText w:val="%4."/>
      <w:start w:val="1"/>
      <w:pPr>
        <w:ind w:left="2520"/>
        <w:ind w:hanging="360"/>
      </w:pPr>
      <w:lvlJc w:val="left"/>
    </w:lvl>
    <w:lvl w:ilvl="4" w:tentative="1" w:tplc="04090019">
      <w:numFmt w:val="lowerLetter"/>
      <w:lvlText w:val="%5."/>
      <w:start w:val="1"/>
      <w:pPr>
        <w:ind w:left="3240"/>
        <w:ind w:hanging="360"/>
      </w:pPr>
      <w:lvlJc w:val="left"/>
    </w:lvl>
    <w:lvl w:ilvl="5" w:tentative="1" w:tplc="0409001B">
      <w:numFmt w:val="lowerRoman"/>
      <w:lvlText w:val="%6."/>
      <w:start w:val="1"/>
      <w:pPr>
        <w:ind w:left="3960"/>
        <w:ind w:hanging="180"/>
      </w:pPr>
      <w:lvlJc w:val="right"/>
    </w:lvl>
    <w:lvl w:ilvl="6" w:tentative="1" w:tplc="0409000F">
      <w:numFmt w:val="decimal"/>
      <w:lvlText w:val="%7."/>
      <w:start w:val="1"/>
      <w:pPr>
        <w:ind w:left="4680"/>
        <w:ind w:hanging="360"/>
      </w:pPr>
      <w:lvlJc w:val="left"/>
    </w:lvl>
    <w:lvl w:ilvl="7" w:tentative="1" w:tplc="04090019">
      <w:numFmt w:val="lowerLetter"/>
      <w:lvlText w:val="%8."/>
      <w:start w:val="1"/>
      <w:pPr>
        <w:ind w:left="5400"/>
        <w:ind w:hanging="360"/>
      </w:pPr>
      <w:lvlJc w:val="left"/>
    </w:lvl>
    <w:lvl w:ilvl="8" w:tentative="1" w:tplc="0409001B">
      <w:numFmt w:val="lowerRoman"/>
      <w:lvlText w:val="%9."/>
      <w:start w:val="1"/>
      <w:pPr>
        <w:ind w:left="6120"/>
        <w:ind w:hanging="180"/>
      </w:pPr>
      <w:lvlJc w:val="right"/>
    </w:lvl>
  </w:abstractNum>
  <w:abstractNum w:abstractNumId="16">
    <w:multiLevelType w:val="hybridMultilevel"/>
    <w:nsid w:val="379C22A2"/>
    <w:tmpl w:val="985CA812"/>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7">
    <w:multiLevelType w:val="hybridMultilevel"/>
    <w:nsid w:val="3A5E6A55"/>
    <w:tmpl w:val="12909492"/>
    <w:lvl w:ilvl="0" w:tplc="0409000B">
      <w:numFmt w:val="bullet"/>
      <w:lvlText w:val=""/>
      <w:start w:val="1"/>
      <w:rPr>
        <w:rFonts w:ascii="Wingdings" w:hAnsi="Wingdings" w:hint="default"/>
      </w:rPr>
      <w:pPr>
        <w:ind w:left="360"/>
        <w:ind w:hanging="360"/>
      </w:pPr>
      <w:lvlJc w:val="left"/>
    </w:lvl>
    <w:lvl w:ilvl="1" w:tentative="1" w:tplc="10090003">
      <w:numFmt w:val="bullet"/>
      <w:lvlText w:val="o"/>
      <w:start w:val="1"/>
      <w:rPr>
        <w:rFonts w:ascii="Courier New" w:cs="Courier New" w:hAnsi="Courier New" w:hint="default"/>
      </w:rPr>
      <w:pPr>
        <w:ind w:left="1080"/>
        <w:ind w:hanging="360"/>
      </w:pPr>
      <w:lvlJc w:val="left"/>
    </w:lvl>
    <w:lvl w:ilvl="2" w:tentative="1" w:tplc="10090005">
      <w:numFmt w:val="bullet"/>
      <w:lvlText w:val=""/>
      <w:start w:val="1"/>
      <w:rPr>
        <w:rFonts w:ascii="Wingdings" w:hAnsi="Wingdings" w:hint="default"/>
      </w:rPr>
      <w:pPr>
        <w:ind w:left="1800"/>
        <w:ind w:hanging="360"/>
      </w:pPr>
      <w:lvlJc w:val="left"/>
    </w:lvl>
    <w:lvl w:ilvl="3" w:tentative="1" w:tplc="10090001">
      <w:numFmt w:val="bullet"/>
      <w:lvlText w:val=""/>
      <w:start w:val="1"/>
      <w:rPr>
        <w:rFonts w:ascii="Symbol" w:hAnsi="Symbol" w:hint="default"/>
      </w:rPr>
      <w:pPr>
        <w:ind w:left="2520"/>
        <w:ind w:hanging="360"/>
      </w:pPr>
      <w:lvlJc w:val="left"/>
    </w:lvl>
    <w:lvl w:ilvl="4" w:tentative="1" w:tplc="10090003">
      <w:numFmt w:val="bullet"/>
      <w:lvlText w:val="o"/>
      <w:start w:val="1"/>
      <w:rPr>
        <w:rFonts w:ascii="Courier New" w:cs="Courier New" w:hAnsi="Courier New" w:hint="default"/>
      </w:rPr>
      <w:pPr>
        <w:ind w:left="3240"/>
        <w:ind w:hanging="360"/>
      </w:pPr>
      <w:lvlJc w:val="left"/>
    </w:lvl>
    <w:lvl w:ilvl="5" w:tentative="1" w:tplc="10090005">
      <w:numFmt w:val="bullet"/>
      <w:lvlText w:val=""/>
      <w:start w:val="1"/>
      <w:rPr>
        <w:rFonts w:ascii="Wingdings" w:hAnsi="Wingdings" w:hint="default"/>
      </w:rPr>
      <w:pPr>
        <w:ind w:left="3960"/>
        <w:ind w:hanging="360"/>
      </w:pPr>
      <w:lvlJc w:val="left"/>
    </w:lvl>
    <w:lvl w:ilvl="6" w:tentative="1" w:tplc="10090001">
      <w:numFmt w:val="bullet"/>
      <w:lvlText w:val=""/>
      <w:start w:val="1"/>
      <w:rPr>
        <w:rFonts w:ascii="Symbol" w:hAnsi="Symbol" w:hint="default"/>
      </w:rPr>
      <w:pPr>
        <w:ind w:left="4680"/>
        <w:ind w:hanging="360"/>
      </w:pPr>
      <w:lvlJc w:val="left"/>
    </w:lvl>
    <w:lvl w:ilvl="7" w:tentative="1" w:tplc="10090003">
      <w:numFmt w:val="bullet"/>
      <w:lvlText w:val="o"/>
      <w:start w:val="1"/>
      <w:rPr>
        <w:rFonts w:ascii="Courier New" w:cs="Courier New" w:hAnsi="Courier New" w:hint="default"/>
      </w:rPr>
      <w:pPr>
        <w:ind w:left="5400"/>
        <w:ind w:hanging="360"/>
      </w:pPr>
      <w:lvlJc w:val="left"/>
    </w:lvl>
    <w:lvl w:ilvl="8" w:tentative="1" w:tplc="10090005">
      <w:numFmt w:val="bullet"/>
      <w:lvlText w:val=""/>
      <w:start w:val="1"/>
      <w:rPr>
        <w:rFonts w:ascii="Wingdings" w:hAnsi="Wingdings" w:hint="default"/>
      </w:rPr>
      <w:pPr>
        <w:ind w:left="6120"/>
        <w:ind w:hanging="360"/>
      </w:pPr>
      <w:lvlJc w:val="left"/>
    </w:lvl>
  </w:abstractNum>
  <w:abstractNum w:abstractNumId="18">
    <w:multiLevelType w:val="hybridMultilevel"/>
    <w:nsid w:val="3C23444E"/>
    <w:tmpl w:val="4F86392A"/>
    <w:lvl w:ilvl="0" w:tplc="083C5AFC">
      <w:numFmt w:val="bullet"/>
      <w:lvlText w:val=""/>
      <w:start w:val="1"/>
      <w:rPr>
        <w14:shadow w14:blurRad="0" w14:dist="0" w14:dir="0" w14:sx="0" w14:sy="0" w14:kx="0" w14:ky="0" w14:algn="none">
          <w14:srgbClr w14:val="000000"/>
        </w14:shadow>
        <w14:textOutline w14:w="0" w14:cap="rnd" w14:cmpd="sng" w14:algn="ctr">
          <w14:noFill/>
          <w14:prstDash w14:val="solid"/>
          <w14:bevel/>
        </w14:textOutline>
        <w:strike w:val="0"/>
        <w:dstrike w:val="0"/>
        <w:color w:val="000000"/>
        <w:rFonts w:ascii="Symbol" w:hAnsi="Symbol" w:hint="default"/>
        <w:sz w:val="16"/>
        <w:caps w:val="0"/>
        <w:vanish w:val="0"/>
      </w:rPr>
      <w:pPr>
        <w:ind w:left="360"/>
        <w:ind w:hanging="360"/>
        <w:tabs>
          <w:tab w:val="num" w:pos="360"/>
        </w:tabs>
      </w:pPr>
      <w:pStyle w:val="BulletPoints"/>
      <w:lvlJc w:val="left"/>
    </w:lvl>
    <w:lvl w:ilvl="1" w:tplc="04090003">
      <w:numFmt w:val="bullet"/>
      <w:lvlText w:val="o"/>
      <w:start w:val="1"/>
      <w:rPr>
        <w:rFonts w:ascii="Courier New" w:cs="Wingdings 2" w:hAnsi="Courier New" w:hint="default"/>
      </w:rPr>
      <w:pPr>
        <w:ind w:left="1440"/>
        <w:ind w:hanging="360"/>
        <w:tabs>
          <w:tab w:val="num" w:pos="1440"/>
        </w:tabs>
      </w:pPr>
      <w:lvlJc w:val="left"/>
    </w:lvl>
    <w:lvl w:ilvl="2" w:tplc="04090005">
      <w:numFmt w:val="bullet"/>
      <w:lvlText w:val=""/>
      <w:start w:val="1"/>
      <w:rPr>
        <w:rFonts w:ascii="Wingdings" w:hAnsi="Wingdings" w:hint="default"/>
      </w:rPr>
      <w:pPr>
        <w:ind w:left="2160"/>
        <w:ind w:hanging="360"/>
        <w:tabs>
          <w:tab w:val="num" w:pos="2160"/>
        </w:tabs>
      </w:pPr>
      <w:lvlJc w:val="left"/>
    </w:lvl>
    <w:lvl w:ilvl="3" w:tplc="04090001">
      <w:numFmt w:val="bullet"/>
      <w:lvlText w:val=""/>
      <w:start w:val="1"/>
      <w:rPr>
        <w14:shadow w14:blurRad="0" w14:dist="0" w14:dir="0" w14:sx="0" w14:sy="0" w14:kx="0" w14:ky="0" w14:algn="none">
          <w14:srgbClr w14:val="000000"/>
        </w14:shadow>
        <w14:textOutline w14:w="0" w14:cap="rnd" w14:cmpd="sng" w14:algn="ctr">
          <w14:noFill/>
          <w14:prstDash w14:val="solid"/>
          <w14:bevel/>
        </w14:textOutline>
        <w:strike w:val="0"/>
        <w:dstrike w:val="0"/>
        <w:color w:val="000000"/>
        <w:rFonts w:ascii="Symbol" w:hAnsi="Symbol" w:hint="default"/>
        <w:sz w:val="16"/>
        <w:caps w:val="0"/>
        <w:vanish w:val="0"/>
      </w:rPr>
      <w:pPr>
        <w:ind w:left="2880"/>
        <w:ind w:hanging="360"/>
        <w:tabs>
          <w:tab w:val="num" w:pos="2880"/>
        </w:tabs>
      </w:pPr>
      <w:lvlJc w:val="left"/>
    </w:lvl>
    <w:lvl w:ilvl="4" w:tentative="1" w:tplc="04090003">
      <w:numFmt w:val="bullet"/>
      <w:lvlText w:val="o"/>
      <w:start w:val="1"/>
      <w:rPr>
        <w:rFonts w:ascii="Courier New" w:cs="Wingdings 2" w:hAnsi="Courier New" w:hint="default"/>
      </w:rPr>
      <w:pPr>
        <w:ind w:left="3600"/>
        <w:ind w:hanging="360"/>
        <w:tabs>
          <w:tab w:val="num" w:pos="3600"/>
        </w:tabs>
      </w:pPr>
      <w:lvlJc w:val="left"/>
    </w:lvl>
    <w:lvl w:ilvl="5" w:tentative="1" w:tplc="04090005">
      <w:numFmt w:val="bullet"/>
      <w:lvlText w:val=""/>
      <w:start w:val="1"/>
      <w:rPr>
        <w:rFonts w:ascii="Wingdings" w:hAnsi="Wingdings" w:hint="default"/>
      </w:rPr>
      <w:pPr>
        <w:ind w:left="4320"/>
        <w:ind w:hanging="360"/>
        <w:tabs>
          <w:tab w:val="num" w:pos="4320"/>
        </w:tabs>
      </w:pPr>
      <w:lvlJc w:val="left"/>
    </w:lvl>
    <w:lvl w:ilvl="6" w:tentative="1" w:tplc="04090001">
      <w:numFmt w:val="bullet"/>
      <w:lvlText w:val=""/>
      <w:start w:val="1"/>
      <w:rPr>
        <w:rFonts w:ascii="Symbol" w:hAnsi="Symbol" w:hint="default"/>
      </w:rPr>
      <w:pPr>
        <w:ind w:left="5040"/>
        <w:ind w:hanging="360"/>
        <w:tabs>
          <w:tab w:val="num" w:pos="5040"/>
        </w:tabs>
      </w:pPr>
      <w:lvlJc w:val="left"/>
    </w:lvl>
    <w:lvl w:ilvl="7" w:tentative="1" w:tplc="04090003">
      <w:numFmt w:val="bullet"/>
      <w:lvlText w:val="o"/>
      <w:start w:val="1"/>
      <w:rPr>
        <w:rFonts w:ascii="Courier New" w:cs="Wingdings 2" w:hAnsi="Courier New" w:hint="default"/>
      </w:rPr>
      <w:pPr>
        <w:ind w:left="5760"/>
        <w:ind w:hanging="360"/>
        <w:tabs>
          <w:tab w:val="num" w:pos="5760"/>
        </w:tabs>
      </w:pPr>
      <w:lvlJc w:val="left"/>
    </w:lvl>
    <w:lvl w:ilvl="8" w:tentative="1" w:tplc="04090005">
      <w:numFmt w:val="bullet"/>
      <w:lvlText w:val=""/>
      <w:start w:val="1"/>
      <w:rPr>
        <w:rFonts w:ascii="Wingdings" w:hAnsi="Wingdings" w:hint="default"/>
      </w:rPr>
      <w:pPr>
        <w:ind w:left="6480"/>
        <w:ind w:hanging="360"/>
        <w:tabs>
          <w:tab w:val="num" w:pos="6480"/>
        </w:tabs>
      </w:pPr>
      <w:lvlJc w:val="left"/>
    </w:lvl>
  </w:abstractNum>
  <w:abstractNum w:abstractNumId="19">
    <w:multiLevelType w:val="hybridMultilevel"/>
    <w:nsid w:val="409F5CD8"/>
    <w:tmpl w:val="3E54AA1C"/>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0">
    <w:multiLevelType w:val="hybridMultilevel"/>
    <w:nsid w:val="508E26E1"/>
    <w:tmpl w:val="20107552"/>
    <w:lvl w:ilvl="0" w:tplc="4B3827B8">
      <w:numFmt w:val="bullet"/>
      <w:lvlText w:val=""/>
      <w:start w:val="0"/>
      <w:rPr>
        <w:rFonts w:ascii="Wingdings" w:cs="Calibri" w:eastAsia="Arial Unicode MS" w:hAnsi="Wingdings" w:hint="default"/>
      </w:rPr>
      <w:pPr>
        <w:ind w:left="360"/>
        <w:ind w:hanging="360"/>
      </w:pPr>
      <w:lvlJc w:val="left"/>
    </w:lvl>
    <w:lvl w:ilvl="1" w:tentative="1" w:tplc="04090003">
      <w:numFmt w:val="bullet"/>
      <w:lvlText w:val="o"/>
      <w:start w:val="1"/>
      <w:rPr>
        <w:rFonts w:ascii="Courier New" w:cs="Courier New" w:hAnsi="Courier New" w:hint="default"/>
      </w:rPr>
      <w:pPr>
        <w:ind w:left="1080"/>
        <w:ind w:hanging="360"/>
      </w:pPr>
      <w:lvlJc w:val="left"/>
    </w:lvl>
    <w:lvl w:ilvl="2" w:tentative="1" w:tplc="04090005">
      <w:numFmt w:val="bullet"/>
      <w:lvlText w:val=""/>
      <w:start w:val="1"/>
      <w:rPr>
        <w:rFonts w:ascii="Wingdings" w:hAnsi="Wingdings" w:hint="default"/>
      </w:rPr>
      <w:pPr>
        <w:ind w:left="1800"/>
        <w:ind w:hanging="360"/>
      </w:pPr>
      <w:lvlJc w:val="left"/>
    </w:lvl>
    <w:lvl w:ilvl="3" w:tentative="1" w:tplc="04090001">
      <w:numFmt w:val="bullet"/>
      <w:lvlText w:val=""/>
      <w:start w:val="1"/>
      <w:rPr>
        <w:rFonts w:ascii="Symbol" w:hAnsi="Symbol" w:hint="default"/>
      </w:rPr>
      <w:pPr>
        <w:ind w:left="2520"/>
        <w:ind w:hanging="360"/>
      </w:pPr>
      <w:lvlJc w:val="left"/>
    </w:lvl>
    <w:lvl w:ilvl="4" w:tentative="1" w:tplc="04090003">
      <w:numFmt w:val="bullet"/>
      <w:lvlText w:val="o"/>
      <w:start w:val="1"/>
      <w:rPr>
        <w:rFonts w:ascii="Courier New" w:cs="Courier New" w:hAnsi="Courier New" w:hint="default"/>
      </w:rPr>
      <w:pPr>
        <w:ind w:left="3240"/>
        <w:ind w:hanging="360"/>
      </w:pPr>
      <w:lvlJc w:val="left"/>
    </w:lvl>
    <w:lvl w:ilvl="5" w:tentative="1" w:tplc="04090005">
      <w:numFmt w:val="bullet"/>
      <w:lvlText w:val=""/>
      <w:start w:val="1"/>
      <w:rPr>
        <w:rFonts w:ascii="Wingdings" w:hAnsi="Wingdings" w:hint="default"/>
      </w:rPr>
      <w:pPr>
        <w:ind w:left="3960"/>
        <w:ind w:hanging="360"/>
      </w:pPr>
      <w:lvlJc w:val="left"/>
    </w:lvl>
    <w:lvl w:ilvl="6" w:tentative="1" w:tplc="04090001">
      <w:numFmt w:val="bullet"/>
      <w:lvlText w:val=""/>
      <w:start w:val="1"/>
      <w:rPr>
        <w:rFonts w:ascii="Symbol" w:hAnsi="Symbol" w:hint="default"/>
      </w:rPr>
      <w:pPr>
        <w:ind w:left="4680"/>
        <w:ind w:hanging="360"/>
      </w:pPr>
      <w:lvlJc w:val="left"/>
    </w:lvl>
    <w:lvl w:ilvl="7" w:tentative="1" w:tplc="04090003">
      <w:numFmt w:val="bullet"/>
      <w:lvlText w:val="o"/>
      <w:start w:val="1"/>
      <w:rPr>
        <w:rFonts w:ascii="Courier New" w:cs="Courier New" w:hAnsi="Courier New" w:hint="default"/>
      </w:rPr>
      <w:pPr>
        <w:ind w:left="5400"/>
        <w:ind w:hanging="360"/>
      </w:pPr>
      <w:lvlJc w:val="left"/>
    </w:lvl>
    <w:lvl w:ilvl="8" w:tentative="1" w:tplc="04090005">
      <w:numFmt w:val="bullet"/>
      <w:lvlText w:val=""/>
      <w:start w:val="1"/>
      <w:rPr>
        <w:rFonts w:ascii="Wingdings" w:hAnsi="Wingdings" w:hint="default"/>
      </w:rPr>
      <w:pPr>
        <w:ind w:left="6120"/>
        <w:ind w:hanging="360"/>
      </w:pPr>
      <w:lvlJc w:val="left"/>
    </w:lvl>
  </w:abstractNum>
  <w:abstractNum w:abstractNumId="21">
    <w:multiLevelType w:val="hybridMultilevel"/>
    <w:nsid w:val="5E9D03E2"/>
    <w:tmpl w:val="9F225C1E"/>
    <w:lvl w:ilvl="0" w:tplc="0F0482CE">
      <w:numFmt w:val="bullet"/>
      <w:lvlText w:val=""/>
      <w:start w:val="1"/>
      <w:rPr>
        <w:rFonts w:ascii="Wingdings" w:hAnsi="Wingdings" w:hint="default"/>
      </w:rPr>
      <w:pPr>
        <w:ind w:left="403"/>
        <w:ind w:hanging="223"/>
      </w:pPr>
      <w:lvlJc w:val="left"/>
    </w:lvl>
    <w:lvl w:ilvl="1" w:tentative="1" w:tplc="04090003">
      <w:numFmt w:val="bullet"/>
      <w:lvlText w:val="o"/>
      <w:start w:val="1"/>
      <w:rPr>
        <w:rFonts w:ascii="Courier New" w:cs="Courier New" w:hAnsi="Courier New" w:hint="default"/>
      </w:rPr>
      <w:pPr>
        <w:ind w:left="1260"/>
        <w:ind w:hanging="360"/>
      </w:pPr>
      <w:lvlJc w:val="left"/>
    </w:lvl>
    <w:lvl w:ilvl="2" w:tentative="1" w:tplc="04090005">
      <w:numFmt w:val="bullet"/>
      <w:lvlText w:val=""/>
      <w:start w:val="1"/>
      <w:rPr>
        <w:rFonts w:ascii="Wingdings" w:hAnsi="Wingdings" w:hint="default"/>
      </w:rPr>
      <w:pPr>
        <w:ind w:left="1980"/>
        <w:ind w:hanging="360"/>
      </w:pPr>
      <w:lvlJc w:val="left"/>
    </w:lvl>
    <w:lvl w:ilvl="3" w:tentative="1" w:tplc="04090001">
      <w:numFmt w:val="bullet"/>
      <w:lvlText w:val=""/>
      <w:start w:val="1"/>
      <w:rPr>
        <w:rFonts w:ascii="Symbol" w:hAnsi="Symbol" w:hint="default"/>
      </w:rPr>
      <w:pPr>
        <w:ind w:left="2700"/>
        <w:ind w:hanging="360"/>
      </w:pPr>
      <w:lvlJc w:val="left"/>
    </w:lvl>
    <w:lvl w:ilvl="4" w:tentative="1" w:tplc="04090003">
      <w:numFmt w:val="bullet"/>
      <w:lvlText w:val="o"/>
      <w:start w:val="1"/>
      <w:rPr>
        <w:rFonts w:ascii="Courier New" w:cs="Courier New" w:hAnsi="Courier New" w:hint="default"/>
      </w:rPr>
      <w:pPr>
        <w:ind w:left="3420"/>
        <w:ind w:hanging="360"/>
      </w:pPr>
      <w:lvlJc w:val="left"/>
    </w:lvl>
    <w:lvl w:ilvl="5" w:tentative="1" w:tplc="04090005">
      <w:numFmt w:val="bullet"/>
      <w:lvlText w:val=""/>
      <w:start w:val="1"/>
      <w:rPr>
        <w:rFonts w:ascii="Wingdings" w:hAnsi="Wingdings" w:hint="default"/>
      </w:rPr>
      <w:pPr>
        <w:ind w:left="4140"/>
        <w:ind w:hanging="360"/>
      </w:pPr>
      <w:lvlJc w:val="left"/>
    </w:lvl>
    <w:lvl w:ilvl="6" w:tentative="1" w:tplc="04090001">
      <w:numFmt w:val="bullet"/>
      <w:lvlText w:val=""/>
      <w:start w:val="1"/>
      <w:rPr>
        <w:rFonts w:ascii="Symbol" w:hAnsi="Symbol" w:hint="default"/>
      </w:rPr>
      <w:pPr>
        <w:ind w:left="4860"/>
        <w:ind w:hanging="360"/>
      </w:pPr>
      <w:lvlJc w:val="left"/>
    </w:lvl>
    <w:lvl w:ilvl="7" w:tentative="1" w:tplc="04090003">
      <w:numFmt w:val="bullet"/>
      <w:lvlText w:val="o"/>
      <w:start w:val="1"/>
      <w:rPr>
        <w:rFonts w:ascii="Courier New" w:cs="Courier New" w:hAnsi="Courier New" w:hint="default"/>
      </w:rPr>
      <w:pPr>
        <w:ind w:left="5580"/>
        <w:ind w:hanging="360"/>
      </w:pPr>
      <w:lvlJc w:val="left"/>
    </w:lvl>
    <w:lvl w:ilvl="8" w:tentative="1" w:tplc="04090005">
      <w:numFmt w:val="bullet"/>
      <w:lvlText w:val=""/>
      <w:start w:val="1"/>
      <w:rPr>
        <w:rFonts w:ascii="Wingdings" w:hAnsi="Wingdings" w:hint="default"/>
      </w:rPr>
      <w:pPr>
        <w:ind w:left="6300"/>
        <w:ind w:hanging="360"/>
      </w:pPr>
      <w:lvlJc w:val="left"/>
    </w:lvl>
  </w:abstractNum>
  <w:abstractNum w:abstractNumId="22">
    <w:multiLevelType w:val="hybridMultilevel"/>
    <w:nsid w:val="64CF36C7"/>
    <w:tmpl w:val="776E2764"/>
    <w:lvl w:ilvl="0" w:tplc="04090001">
      <w:numFmt w:val="bullet"/>
      <w:lvlText w:val=""/>
      <w:start w:val="1"/>
      <w:rPr>
        <w:rFonts w:ascii="Symbol" w:hAnsi="Symbol" w:hint="default"/>
      </w:rPr>
      <w:pPr>
        <w:ind w:left="360"/>
        <w:ind w:hanging="360"/>
      </w:pPr>
      <w:lvlJc w:val="left"/>
    </w:lvl>
    <w:lvl w:ilvl="1" w:tplc="0409000B">
      <w:numFmt w:val="bullet"/>
      <w:lvlText w:val=""/>
      <w:start w:val="1"/>
      <w:rPr>
        <w:rFonts w:ascii="Wingdings" w:hAnsi="Wingdings" w:hint="default"/>
      </w:rPr>
      <w:pPr>
        <w:ind w:left="1134"/>
        <w:ind w:hanging="360"/>
      </w:pPr>
      <w:lvlJc w:val="left"/>
    </w:lvl>
    <w:lvl w:ilvl="2" w:tentative="1" w:tplc="04090005">
      <w:numFmt w:val="bullet"/>
      <w:lvlText w:val=""/>
      <w:start w:val="1"/>
      <w:rPr>
        <w:rFonts w:ascii="Wingdings" w:hAnsi="Wingdings" w:hint="default"/>
      </w:rPr>
      <w:pPr>
        <w:ind w:left="1800"/>
        <w:ind w:hanging="360"/>
      </w:pPr>
      <w:lvlJc w:val="left"/>
    </w:lvl>
    <w:lvl w:ilvl="3" w:tentative="1" w:tplc="04090001">
      <w:numFmt w:val="bullet"/>
      <w:lvlText w:val=""/>
      <w:start w:val="1"/>
      <w:rPr>
        <w:rFonts w:ascii="Symbol" w:hAnsi="Symbol" w:hint="default"/>
      </w:rPr>
      <w:pPr>
        <w:ind w:left="2520"/>
        <w:ind w:hanging="360"/>
      </w:pPr>
      <w:lvlJc w:val="left"/>
    </w:lvl>
    <w:lvl w:ilvl="4" w:tentative="1" w:tplc="04090003">
      <w:numFmt w:val="bullet"/>
      <w:lvlText w:val="o"/>
      <w:start w:val="1"/>
      <w:rPr>
        <w:rFonts w:ascii="Courier New" w:cs="Courier New" w:hAnsi="Courier New" w:hint="default"/>
      </w:rPr>
      <w:pPr>
        <w:ind w:left="3240"/>
        <w:ind w:hanging="360"/>
      </w:pPr>
      <w:lvlJc w:val="left"/>
    </w:lvl>
    <w:lvl w:ilvl="5" w:tentative="1" w:tplc="04090005">
      <w:numFmt w:val="bullet"/>
      <w:lvlText w:val=""/>
      <w:start w:val="1"/>
      <w:rPr>
        <w:rFonts w:ascii="Wingdings" w:hAnsi="Wingdings" w:hint="default"/>
      </w:rPr>
      <w:pPr>
        <w:ind w:left="3960"/>
        <w:ind w:hanging="360"/>
      </w:pPr>
      <w:lvlJc w:val="left"/>
    </w:lvl>
    <w:lvl w:ilvl="6" w:tentative="1" w:tplc="04090001">
      <w:numFmt w:val="bullet"/>
      <w:lvlText w:val=""/>
      <w:start w:val="1"/>
      <w:rPr>
        <w:rFonts w:ascii="Symbol" w:hAnsi="Symbol" w:hint="default"/>
      </w:rPr>
      <w:pPr>
        <w:ind w:left="4680"/>
        <w:ind w:hanging="360"/>
      </w:pPr>
      <w:lvlJc w:val="left"/>
    </w:lvl>
    <w:lvl w:ilvl="7" w:tentative="1" w:tplc="04090003">
      <w:numFmt w:val="bullet"/>
      <w:lvlText w:val="o"/>
      <w:start w:val="1"/>
      <w:rPr>
        <w:rFonts w:ascii="Courier New" w:cs="Courier New" w:hAnsi="Courier New" w:hint="default"/>
      </w:rPr>
      <w:pPr>
        <w:ind w:left="5400"/>
        <w:ind w:hanging="360"/>
      </w:pPr>
      <w:lvlJc w:val="left"/>
    </w:lvl>
    <w:lvl w:ilvl="8" w:tentative="1" w:tplc="04090005">
      <w:numFmt w:val="bullet"/>
      <w:lvlText w:val=""/>
      <w:start w:val="1"/>
      <w:rPr>
        <w:rFonts w:ascii="Wingdings" w:hAnsi="Wingdings" w:hint="default"/>
      </w:rPr>
      <w:pPr>
        <w:ind w:left="6120"/>
        <w:ind w:hanging="360"/>
      </w:pPr>
      <w:lvlJc w:val="left"/>
    </w:lvl>
  </w:abstractNum>
  <w:abstractNum w:abstractNumId="23">
    <w:multiLevelType w:val="hybridMultilevel"/>
    <w:nsid w:val="71AA4DAC"/>
    <w:tmpl w:val="2766FDC2"/>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4">
    <w:multiLevelType w:val="hybridMultilevel"/>
    <w:nsid w:val="729B75FE"/>
    <w:tmpl w:val="BFA22EA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5">
    <w:multiLevelType w:val="hybridMultilevel"/>
    <w:nsid w:val="732932E8"/>
    <w:tmpl w:val="47ECA21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6">
    <w:multiLevelType w:val="hybridMultilevel"/>
    <w:nsid w:val="775B3BA5"/>
    <w:tmpl w:val="F0CA156E"/>
    <w:lvl w:ilvl="0" w:tplc="0409000F">
      <w:numFmt w:val="decimal"/>
      <w:lvlText w:val="%1."/>
      <w:start w:val="1"/>
      <w:rPr>
        <w:rFonts w:hint="default"/>
      </w:rPr>
      <w:pPr>
        <w:ind w:left="360"/>
        <w:ind w:hanging="360"/>
      </w:pPr>
      <w:lvlJc w:val="left"/>
    </w:lvl>
    <w:lvl w:ilvl="1" w:tentative="1" w:tplc="04090019">
      <w:numFmt w:val="lowerLetter"/>
      <w:lvlText w:val="%2."/>
      <w:start w:val="1"/>
      <w:pPr>
        <w:ind w:left="1080"/>
        <w:ind w:hanging="360"/>
      </w:pPr>
      <w:lvlJc w:val="left"/>
    </w:lvl>
    <w:lvl w:ilvl="2" w:tentative="1" w:tplc="0409001B">
      <w:numFmt w:val="lowerRoman"/>
      <w:lvlText w:val="%3."/>
      <w:start w:val="1"/>
      <w:pPr>
        <w:ind w:left="1800"/>
        <w:ind w:hanging="180"/>
      </w:pPr>
      <w:lvlJc w:val="right"/>
    </w:lvl>
    <w:lvl w:ilvl="3" w:tentative="1" w:tplc="0409000F">
      <w:numFmt w:val="decimal"/>
      <w:lvlText w:val="%4."/>
      <w:start w:val="1"/>
      <w:pPr>
        <w:ind w:left="2520"/>
        <w:ind w:hanging="360"/>
      </w:pPr>
      <w:lvlJc w:val="left"/>
    </w:lvl>
    <w:lvl w:ilvl="4" w:tentative="1" w:tplc="04090019">
      <w:numFmt w:val="lowerLetter"/>
      <w:lvlText w:val="%5."/>
      <w:start w:val="1"/>
      <w:pPr>
        <w:ind w:left="3240"/>
        <w:ind w:hanging="360"/>
      </w:pPr>
      <w:lvlJc w:val="left"/>
    </w:lvl>
    <w:lvl w:ilvl="5" w:tentative="1" w:tplc="0409001B">
      <w:numFmt w:val="lowerRoman"/>
      <w:lvlText w:val="%6."/>
      <w:start w:val="1"/>
      <w:pPr>
        <w:ind w:left="3960"/>
        <w:ind w:hanging="180"/>
      </w:pPr>
      <w:lvlJc w:val="right"/>
    </w:lvl>
    <w:lvl w:ilvl="6" w:tentative="1" w:tplc="0409000F">
      <w:numFmt w:val="decimal"/>
      <w:lvlText w:val="%7."/>
      <w:start w:val="1"/>
      <w:pPr>
        <w:ind w:left="4680"/>
        <w:ind w:hanging="360"/>
      </w:pPr>
      <w:lvlJc w:val="left"/>
    </w:lvl>
    <w:lvl w:ilvl="7" w:tentative="1" w:tplc="04090019">
      <w:numFmt w:val="lowerLetter"/>
      <w:lvlText w:val="%8."/>
      <w:start w:val="1"/>
      <w:pPr>
        <w:ind w:left="5400"/>
        <w:ind w:hanging="360"/>
      </w:pPr>
      <w:lvlJc w:val="left"/>
    </w:lvl>
    <w:lvl w:ilvl="8" w:tentative="1" w:tplc="0409001B">
      <w:numFmt w:val="lowerRoman"/>
      <w:lvlText w:val="%9."/>
      <w:start w:val="1"/>
      <w:pPr>
        <w:ind w:left="6120"/>
        <w:ind w:hanging="180"/>
      </w:pPr>
      <w:lvlJc w:val="right"/>
    </w:lvl>
  </w:abstractNum>
  <w:abstractNum w:abstractNumId="27">
    <w:multiLevelType w:val="hybridMultilevel"/>
    <w:nsid w:val="777E6B8F"/>
    <w:tmpl w:val="3B1CF3C8"/>
    <w:lvl w:ilvl="0" w:tplc="04190001">
      <w:numFmt w:val="bullet"/>
      <w:lvlText w:val=""/>
      <w:start w:val="1"/>
      <w:rPr>
        <w:rFonts w:ascii="Symbol" w:hAnsi="Symbol" w:hint="default"/>
      </w:rPr>
      <w:pPr>
        <w:ind w:left="360"/>
        <w:ind w:hanging="360"/>
      </w:pPr>
      <w:lvlJc w:val="left"/>
    </w:lvl>
    <w:lvl w:ilvl="1" w:tentative="1" w:tplc="04190003">
      <w:numFmt w:val="bullet"/>
      <w:lvlText w:val="o"/>
      <w:start w:val="1"/>
      <w:rPr>
        <w:rFonts w:ascii="Courier New" w:cs="Courier New" w:hAnsi="Courier New" w:hint="default"/>
      </w:rPr>
      <w:pPr>
        <w:ind w:left="1080"/>
        <w:ind w:hanging="360"/>
      </w:pPr>
      <w:lvlJc w:val="left"/>
    </w:lvl>
    <w:lvl w:ilvl="2" w:tentative="1" w:tplc="04190005">
      <w:numFmt w:val="bullet"/>
      <w:lvlText w:val=""/>
      <w:start w:val="1"/>
      <w:rPr>
        <w:rFonts w:ascii="Wingdings" w:hAnsi="Wingdings" w:hint="default"/>
      </w:rPr>
      <w:pPr>
        <w:ind w:left="1800"/>
        <w:ind w:hanging="360"/>
      </w:pPr>
      <w:lvlJc w:val="left"/>
    </w:lvl>
    <w:lvl w:ilvl="3" w:tentative="1" w:tplc="04190001">
      <w:numFmt w:val="bullet"/>
      <w:lvlText w:val=""/>
      <w:start w:val="1"/>
      <w:rPr>
        <w:rFonts w:ascii="Symbol" w:hAnsi="Symbol" w:hint="default"/>
      </w:rPr>
      <w:pPr>
        <w:ind w:left="2520"/>
        <w:ind w:hanging="360"/>
      </w:pPr>
      <w:lvlJc w:val="left"/>
    </w:lvl>
    <w:lvl w:ilvl="4" w:tentative="1" w:tplc="04190003">
      <w:numFmt w:val="bullet"/>
      <w:lvlText w:val="o"/>
      <w:start w:val="1"/>
      <w:rPr>
        <w:rFonts w:ascii="Courier New" w:cs="Courier New" w:hAnsi="Courier New" w:hint="default"/>
      </w:rPr>
      <w:pPr>
        <w:ind w:left="3240"/>
        <w:ind w:hanging="360"/>
      </w:pPr>
      <w:lvlJc w:val="left"/>
    </w:lvl>
    <w:lvl w:ilvl="5" w:tentative="1" w:tplc="04190005">
      <w:numFmt w:val="bullet"/>
      <w:lvlText w:val=""/>
      <w:start w:val="1"/>
      <w:rPr>
        <w:rFonts w:ascii="Wingdings" w:hAnsi="Wingdings" w:hint="default"/>
      </w:rPr>
      <w:pPr>
        <w:ind w:left="3960"/>
        <w:ind w:hanging="360"/>
      </w:pPr>
      <w:lvlJc w:val="left"/>
    </w:lvl>
    <w:lvl w:ilvl="6" w:tentative="1" w:tplc="04190001">
      <w:numFmt w:val="bullet"/>
      <w:lvlText w:val=""/>
      <w:start w:val="1"/>
      <w:rPr>
        <w:rFonts w:ascii="Symbol" w:hAnsi="Symbol" w:hint="default"/>
      </w:rPr>
      <w:pPr>
        <w:ind w:left="4680"/>
        <w:ind w:hanging="360"/>
      </w:pPr>
      <w:lvlJc w:val="left"/>
    </w:lvl>
    <w:lvl w:ilvl="7" w:tentative="1" w:tplc="04190003">
      <w:numFmt w:val="bullet"/>
      <w:lvlText w:val="o"/>
      <w:start w:val="1"/>
      <w:rPr>
        <w:rFonts w:ascii="Courier New" w:cs="Courier New" w:hAnsi="Courier New" w:hint="default"/>
      </w:rPr>
      <w:pPr>
        <w:ind w:left="5400"/>
        <w:ind w:hanging="360"/>
      </w:pPr>
      <w:lvlJc w:val="left"/>
    </w:lvl>
    <w:lvl w:ilvl="8" w:tentative="1" w:tplc="04190005">
      <w:numFmt w:val="bullet"/>
      <w:lvlText w:val=""/>
      <w:start w:val="1"/>
      <w:rPr>
        <w:rFonts w:ascii="Wingdings" w:hAnsi="Wingdings" w:hint="default"/>
      </w:rPr>
      <w:pPr>
        <w:ind w:left="6120"/>
        <w:ind w:hanging="360"/>
      </w:pPr>
      <w:lvlJc w:val="left"/>
    </w:lvl>
  </w:abstractNum>
  <w:abstractNum w:abstractNumId="28">
    <w:multiLevelType w:val="hybridMultilevel"/>
    <w:nsid w:val="796C7C78"/>
    <w:tmpl w:val="9560ED8A"/>
    <w:lvl w:ilvl="0" w:tplc="0409000B">
      <w:numFmt w:val="bullet"/>
      <w:lvlText w:val=""/>
      <w:start w:val="1"/>
      <w:rPr>
        <w:rFonts w:ascii="Wingdings" w:hAnsi="Wingdings" w:hint="default"/>
      </w:rPr>
      <w:pPr>
        <w:ind w:left="360"/>
        <w:ind w:hanging="360"/>
      </w:pPr>
      <w:lvlJc w:val="left"/>
    </w:lvl>
    <w:lvl w:ilvl="1" w:tentative="1" w:tplc="04090003">
      <w:numFmt w:val="bullet"/>
      <w:lvlText w:val="o"/>
      <w:start w:val="1"/>
      <w:rPr>
        <w:rFonts w:ascii="Courier New" w:cs="Courier New" w:hAnsi="Courier New" w:hint="default"/>
      </w:rPr>
      <w:pPr>
        <w:ind w:left="1080"/>
        <w:ind w:hanging="360"/>
      </w:pPr>
      <w:lvlJc w:val="left"/>
    </w:lvl>
    <w:lvl w:ilvl="2" w:tentative="1" w:tplc="04090005">
      <w:numFmt w:val="bullet"/>
      <w:lvlText w:val=""/>
      <w:start w:val="1"/>
      <w:rPr>
        <w:rFonts w:ascii="Wingdings" w:hAnsi="Wingdings" w:hint="default"/>
      </w:rPr>
      <w:pPr>
        <w:ind w:left="1800"/>
        <w:ind w:hanging="360"/>
      </w:pPr>
      <w:lvlJc w:val="left"/>
    </w:lvl>
    <w:lvl w:ilvl="3" w:tentative="1" w:tplc="04090001">
      <w:numFmt w:val="bullet"/>
      <w:lvlText w:val=""/>
      <w:start w:val="1"/>
      <w:rPr>
        <w:rFonts w:ascii="Symbol" w:hAnsi="Symbol" w:hint="default"/>
      </w:rPr>
      <w:pPr>
        <w:ind w:left="2520"/>
        <w:ind w:hanging="360"/>
      </w:pPr>
      <w:lvlJc w:val="left"/>
    </w:lvl>
    <w:lvl w:ilvl="4" w:tentative="1" w:tplc="04090003">
      <w:numFmt w:val="bullet"/>
      <w:lvlText w:val="o"/>
      <w:start w:val="1"/>
      <w:rPr>
        <w:rFonts w:ascii="Courier New" w:cs="Courier New" w:hAnsi="Courier New" w:hint="default"/>
      </w:rPr>
      <w:pPr>
        <w:ind w:left="3240"/>
        <w:ind w:hanging="360"/>
      </w:pPr>
      <w:lvlJc w:val="left"/>
    </w:lvl>
    <w:lvl w:ilvl="5" w:tentative="1" w:tplc="04090005">
      <w:numFmt w:val="bullet"/>
      <w:lvlText w:val=""/>
      <w:start w:val="1"/>
      <w:rPr>
        <w:rFonts w:ascii="Wingdings" w:hAnsi="Wingdings" w:hint="default"/>
      </w:rPr>
      <w:pPr>
        <w:ind w:left="3960"/>
        <w:ind w:hanging="360"/>
      </w:pPr>
      <w:lvlJc w:val="left"/>
    </w:lvl>
    <w:lvl w:ilvl="6" w:tentative="1" w:tplc="04090001">
      <w:numFmt w:val="bullet"/>
      <w:lvlText w:val=""/>
      <w:start w:val="1"/>
      <w:rPr>
        <w:rFonts w:ascii="Symbol" w:hAnsi="Symbol" w:hint="default"/>
      </w:rPr>
      <w:pPr>
        <w:ind w:left="4680"/>
        <w:ind w:hanging="360"/>
      </w:pPr>
      <w:lvlJc w:val="left"/>
    </w:lvl>
    <w:lvl w:ilvl="7" w:tentative="1" w:tplc="04090003">
      <w:numFmt w:val="bullet"/>
      <w:lvlText w:val="o"/>
      <w:start w:val="1"/>
      <w:rPr>
        <w:rFonts w:ascii="Courier New" w:cs="Courier New" w:hAnsi="Courier New" w:hint="default"/>
      </w:rPr>
      <w:pPr>
        <w:ind w:left="5400"/>
        <w:ind w:hanging="360"/>
      </w:pPr>
      <w:lvlJc w:val="left"/>
    </w:lvl>
    <w:lvl w:ilvl="8" w:tentative="1" w:tplc="04090005">
      <w:numFmt w:val="bullet"/>
      <w:lvlText w:val=""/>
      <w:start w:val="1"/>
      <w:rPr>
        <w:rFonts w:ascii="Wingdings" w:hAnsi="Wingdings" w:hint="default"/>
      </w:rPr>
      <w:pPr>
        <w:ind w:left="6120"/>
        <w:ind w:hanging="360"/>
      </w:pPr>
      <w:lvlJc w:val="left"/>
    </w:lvl>
  </w:abstractNum>
  <w:abstractNum w:abstractNumId="29">
    <w:multiLevelType w:val="hybridMultilevel"/>
    <w:nsid w:val="7AF55748"/>
    <w:tmpl w:val="F036CB26"/>
    <w:lvl w:ilvl="0" w:tplc="E8DCC42A">
      <w:numFmt w:val="decimal"/>
      <w:lvlText w:val="%1."/>
      <w:start w:val="1"/>
      <w:rPr>
        <w:rFonts w:hint="default"/>
      </w:rPr>
      <w:pPr>
        <w:ind w:left="360"/>
        <w:ind w:hanging="360"/>
      </w:pPr>
      <w:suff w:val="space"/>
      <w:lvlJc w:val="left"/>
    </w:lvl>
    <w:lvl w:ilvl="1" w:tplc="04090019">
      <w:numFmt w:val="lowerLetter"/>
      <w:lvlText w:val="%2."/>
      <w:start w:val="1"/>
      <w:pPr>
        <w:ind w:left="1080"/>
        <w:ind w:hanging="360"/>
      </w:pPr>
      <w:lvlJc w:val="left"/>
    </w:lvl>
    <w:lvl w:ilvl="2" w:tentative="1" w:tplc="0409001B">
      <w:numFmt w:val="lowerRoman"/>
      <w:lvlText w:val="%3."/>
      <w:start w:val="1"/>
      <w:pPr>
        <w:ind w:left="1800"/>
        <w:ind w:hanging="180"/>
      </w:pPr>
      <w:lvlJc w:val="right"/>
    </w:lvl>
    <w:lvl w:ilvl="3" w:tentative="1" w:tplc="0409000F">
      <w:numFmt w:val="decimal"/>
      <w:lvlText w:val="%4."/>
      <w:start w:val="1"/>
      <w:pPr>
        <w:ind w:left="2520"/>
        <w:ind w:hanging="360"/>
      </w:pPr>
      <w:lvlJc w:val="left"/>
    </w:lvl>
    <w:lvl w:ilvl="4" w:tentative="1" w:tplc="04090019">
      <w:numFmt w:val="lowerLetter"/>
      <w:lvlText w:val="%5."/>
      <w:start w:val="1"/>
      <w:pPr>
        <w:ind w:left="3240"/>
        <w:ind w:hanging="360"/>
      </w:pPr>
      <w:lvlJc w:val="left"/>
    </w:lvl>
    <w:lvl w:ilvl="5" w:tentative="1" w:tplc="0409001B">
      <w:numFmt w:val="lowerRoman"/>
      <w:lvlText w:val="%6."/>
      <w:start w:val="1"/>
      <w:pPr>
        <w:ind w:left="3960"/>
        <w:ind w:hanging="180"/>
      </w:pPr>
      <w:lvlJc w:val="right"/>
    </w:lvl>
    <w:lvl w:ilvl="6" w:tentative="1" w:tplc="0409000F">
      <w:numFmt w:val="decimal"/>
      <w:lvlText w:val="%7."/>
      <w:start w:val="1"/>
      <w:pPr>
        <w:ind w:left="4680"/>
        <w:ind w:hanging="360"/>
      </w:pPr>
      <w:lvlJc w:val="left"/>
    </w:lvl>
    <w:lvl w:ilvl="7" w:tentative="1" w:tplc="04090019">
      <w:numFmt w:val="lowerLetter"/>
      <w:lvlText w:val="%8."/>
      <w:start w:val="1"/>
      <w:pPr>
        <w:ind w:left="5400"/>
        <w:ind w:hanging="360"/>
      </w:pPr>
      <w:lvlJc w:val="left"/>
    </w:lvl>
    <w:lvl w:ilvl="8" w:tentative="1" w:tplc="0409001B">
      <w:numFmt w:val="lowerRoman"/>
      <w:lvlText w:val="%9."/>
      <w:start w:val="1"/>
      <w:pPr>
        <w:ind w:left="6120"/>
        <w:ind w:hanging="180"/>
      </w:pPr>
      <w:lvlJc w:val="right"/>
    </w:lvl>
  </w:abstractNum>
  <w:abstractNum w:abstractNumId="30">
    <w:multiLevelType w:val="hybridMultilevel"/>
    <w:nsid w:val="7DF14B83"/>
    <w:tmpl w:val="39FCEAC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0121982">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2"/>
    <w:lvlOverride w:ilvl="0">
      <w:lvl w:ilvl="0">
        <w:start w:val="1"/>
        <w:numFmt w:val="bullet"/>
        <w:pStyle w:val="Achievement"/>
        <w:lvlText w:val=""/>
        <w:legacy w:legacy="1" w:legacySpace="0" w:legacyIndent="360"/>
        <w:lvlJc w:val="left"/>
        <w:pPr>
          <w:ind w:left="720" w:hanging="360"/>
        </w:pPr>
        <w:rPr>
          <w:rFonts w:ascii="Symbol" w:hAnsi="Symbol" w:hint="default"/>
        </w:rPr>
      </w:lvl>
    </w:lvlOverride>
  </w:num>
  <w:num w:numId="2">
    <w:abstractNumId w:val="0"/>
  </w:num>
  <w:num w:numId="3">
    <w:abstractNumId w:val="1"/>
  </w:num>
  <w:num w:numId="4">
    <w:abstractNumId w:val="18"/>
  </w:num>
  <w:num w:numId="5">
    <w:abstractNumId w:val="12"/>
  </w:num>
  <w:num w:numId="6">
    <w:abstractNumId w:val="2"/>
    <w:lvlOverride w:ilvl="0">
      <w:lvl w:ilvl="0">
        <w:numFmt w:val="bullet"/>
        <w:pStyle w:val="Achievement"/>
        <w:lvlText w:val=""/>
        <w:legacy w:legacy="1" w:legacySpace="0" w:legacyIndent="0"/>
        <w:lvlJc w:val="left"/>
        <w:rPr>
          <w:rFonts w:ascii="Symbol" w:hAnsi="Symbol" w:cs="Symbol" w:hint="default"/>
        </w:rPr>
      </w:lvl>
    </w:lvlOverride>
  </w:num>
  <w:num w:numId="7">
    <w:abstractNumId w:val="29"/>
  </w:num>
  <w:num w:numId="8">
    <w:abstractNumId w:val="17"/>
  </w:num>
  <w:num w:numId="9">
    <w:abstractNumId w:val="9"/>
  </w:num>
  <w:num w:numId="10">
    <w:abstractNumId w:val="10"/>
  </w:num>
  <w:num w:numId="11">
    <w:abstractNumId w:val="22"/>
  </w:num>
  <w:num w:numId="12">
    <w:abstractNumId w:val="26"/>
  </w:num>
  <w:num w:numId="13">
    <w:abstractNumId w:val="20"/>
  </w:num>
  <w:num w:numId="14">
    <w:abstractNumId w:val="15"/>
  </w:num>
  <w:num w:numId="15">
    <w:abstractNumId w:val="14"/>
  </w:num>
  <w:num w:numId="16">
    <w:abstractNumId w:val="25"/>
  </w:num>
  <w:num w:numId="17">
    <w:abstractNumId w:val="28"/>
  </w:num>
  <w:num w:numId="18">
    <w:abstractNumId w:val="8"/>
  </w:num>
  <w:num w:numId="19">
    <w:abstractNumId w:val="23"/>
  </w:num>
  <w:num w:numId="20">
    <w:abstractNumId w:val="11"/>
  </w:num>
  <w:num w:numId="21">
    <w:abstractNumId w:val="7"/>
  </w:num>
  <w:num w:numId="22">
    <w:abstractNumId w:val="30"/>
  </w:num>
  <w:num w:numId="23">
    <w:abstractNumId w:val="19"/>
  </w:num>
  <w:num w:numId="24">
    <w:abstractNumId w:val="16"/>
  </w:num>
  <w:num w:numId="25">
    <w:abstractNumId w:val="24"/>
  </w:num>
  <w:num w:numId="26">
    <w:abstractNumId w:val="27"/>
  </w:num>
  <w:num w:numId="27">
    <w:abstractNumId w:val="13"/>
  </w:num>
  <w:num w:numId="28">
    <w:abstractNumId w:val="21"/>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zoom w:percent="120"/>
  <w:proofState w:spelling="clean" w:grammar="clean"/>
  <w:defaultTabStop w:val="720"/>
  <w:doNotHyphenateCaps/>
  <w:drawingGridHorizontalSpacing w:val="11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MDa0MDI0NzIwNTRW0lEKTi0uzszPAykwqQUAU/XZ+CwAAAA="/>
  </w:docVar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4097EA"/>
  <w15:chartTrackingRefBased/>
  <w15:docId w15:val="{0249EBB2-22A3-C64B-B01A-B35F187BCC46}"/>
  <w:rsids>
    <w:rsidRoot val="000023D4"/>
    <w:rsid val="00000028"/>
    <w:rsid val="00001AF5"/>
    <w:rsid val="000023D4"/>
    <w:rsid val="000070CA"/>
    <w:rsid val="0000734B"/>
    <w:rsid val="00013DEA"/>
    <w:rsid val="00015110"/>
    <w:rsid val="0001682C"/>
    <w:rsid val="00016C42"/>
    <w:rsid val="00016FF2"/>
    <w:rsid val="0001766D"/>
    <w:rsid val="0002464E"/>
    <w:rsid val="00024D77"/>
    <w:rsid val="00025785"/>
    <w:rsid val="00025F32"/>
    <w:rsid val="000268F4"/>
    <w:rsid val="00027498"/>
    <w:rsid val="00027E68"/>
    <w:rsid val="0003257B"/>
    <w:rsid val="000326BC"/>
    <w:rsid val="00034385"/>
    <w:rsid val="00035C94"/>
    <w:rsid val="00036D4C"/>
    <w:rsid val="000406D8"/>
    <w:rsid val="000431FB"/>
    <w:rsid val="000437DB"/>
    <w:rsid val="00047B8B"/>
    <w:rsid val="00050DF3"/>
    <w:rsid val="000510E5"/>
    <w:rsid val="00054678"/>
    <w:rsid val="000549E3"/>
    <w:rsid val="00054A4F"/>
    <w:rsid val="00054B56"/>
    <w:rsid val="0005597B"/>
    <w:rsid val="000567AD"/>
    <w:rsid val="00056B2B"/>
    <w:rsid val="00056B61"/>
    <w:rsid val="000574F2"/>
    <w:rsid val="00060167"/>
    <w:rsid val="00060267"/>
    <w:rsid val="000602F2"/>
    <w:rsid val="00061A8A"/>
    <w:rsid val="00061AF5"/>
    <w:rsid val="00062031"/>
    <w:rsid val="00062BBA"/>
    <w:rsid val="0006301D"/>
    <w:rsid val="000638BB"/>
    <w:rsid val="0006579F"/>
    <w:rsid val="0006595A"/>
    <w:rsid val="00067491"/>
    <w:rsid val="0006782F"/>
    <w:rsid val="000679D9"/>
    <w:rsid val="000718FB"/>
    <w:rsid val="00077C98"/>
    <w:rsid val="00080C59"/>
    <w:rsid val="000836A6"/>
    <w:rsid val="000877A2"/>
    <w:rsid val="00087F05"/>
    <w:rsid val="0009022F"/>
    <w:rsid val="00090C07"/>
    <w:rsid val="00090CD0"/>
    <w:rsid val="000940DC"/>
    <w:rsid val="00094B30"/>
    <w:rsid val="00095FB8"/>
    <w:rsid val="0009682A"/>
    <w:rsid val="00096C47"/>
    <w:rsid val="00097E20"/>
    <w:rsid val="000A1198"/>
    <w:rsid val="000A264D"/>
    <w:rsid val="000A2B48"/>
    <w:rsid val="000A3D1A"/>
    <w:rsid val="000A61ED"/>
    <w:rsid val="000A798E"/>
    <w:rsid val="000B09E0"/>
    <w:rsid val="000B12DC"/>
    <w:rsid val="000B4187"/>
    <w:rsid val="000B495A"/>
    <w:rsid val="000B5928"/>
    <w:rsid val="000B62B1"/>
    <w:rsid val="000B6391"/>
    <w:rsid val="000B77D2"/>
    <w:rsid val="000B78C7"/>
    <w:rsid val="000B7D4B"/>
    <w:rsid val="000C109D"/>
    <w:rsid val="000C169B"/>
    <w:rsid val="000C1848"/>
    <w:rsid val="000C2CA9"/>
    <w:rsid val="000C2F6F"/>
    <w:rsid val="000C42BF"/>
    <w:rsid val="000C5528"/>
    <w:rsid val="000C5F74"/>
    <w:rsid val="000C7063"/>
    <w:rsid val="000C7DC0"/>
    <w:rsid val="000D1D19"/>
    <w:rsid val="000D1E86"/>
    <w:rsid val="000D55C2"/>
    <w:rsid val="000D585E"/>
    <w:rsid val="000D644D"/>
    <w:rsid val="000D6E4E"/>
    <w:rsid val="000D6F8B"/>
    <w:rsid val="000E00B6"/>
    <w:rsid val="000E13ED"/>
    <w:rsid val="000E2190"/>
    <w:rsid val="000E57A0"/>
    <w:rsid val="000E6526"/>
    <w:rsid val="000E6F34"/>
    <w:rsid val="000F0045"/>
    <w:rsid val="000F0A98"/>
    <w:rsid val="000F20BB"/>
    <w:rsid val="000F3582"/>
    <w:rsid val="000F3927"/>
    <w:rsid val="000F4C57"/>
    <w:rsid val="000F6663"/>
    <w:rsid val="00101387"/>
    <w:rsid val="00102ADF"/>
    <w:rsid val="001032B4"/>
    <w:rsid val="001041EB"/>
    <w:rsid val="001050A3"/>
    <w:rsid val="001051D7"/>
    <w:rsid val="001102C7"/>
    <w:rsid val="00110D25"/>
    <w:rsid val="001112DE"/>
    <w:rsid val="00112AD0"/>
    <w:rsid val="001134AA"/>
    <w:rsid val="001141CB"/>
    <w:rsid val="00117757"/>
    <w:rsid val="001178C2"/>
    <w:rsid val="00117B73"/>
    <w:rsid val="00121127"/>
    <w:rsid val="001216D0"/>
    <w:rsid val="001224E1"/>
    <w:rsid val="00124E64"/>
    <w:rsid val="00126917"/>
    <w:rsid val="00126F94"/>
    <w:rsid val="001277E9"/>
    <w:rsid val="00130B62"/>
    <w:rsid val="001322A6"/>
    <w:rsid val="0013268F"/>
    <w:rsid val="0013298A"/>
    <w:rsid val="001335AC"/>
    <w:rsid val="001347B6"/>
    <w:rsid val="00137DD9"/>
    <w:rsid val="0014023D"/>
    <w:rsid val="00141F89"/>
    <w:rsid val="00143657"/>
    <w:rsid val="001454D8"/>
    <w:rsid val="00145FF5"/>
    <w:rsid val="001461E5"/>
    <w:rsid val="0014708B"/>
    <w:rsid val="0015168C"/>
    <w:rsid val="00155756"/>
    <w:rsid val="0015623C"/>
    <w:rsid val="001572ED"/>
    <w:rsid val="001601D6"/>
    <w:rsid val="00162EA8"/>
    <w:rsid val="00165257"/>
    <w:rsid val="00165F0E"/>
    <w:rsid val="00167161"/>
    <w:rsid val="001709A5"/>
    <w:rsid val="00171BD7"/>
    <w:rsid val="001721A3"/>
    <w:rsid val="001769E1"/>
    <w:rsid val="00176A9B"/>
    <w:rsid val="00180EF8"/>
    <w:rsid val="00181AB9"/>
    <w:rsid val="001824CA"/>
    <w:rsid val="00182568"/>
    <w:rsid val="00183E47"/>
    <w:rsid val="0018674A"/>
    <w:rsid val="00186D80"/>
    <w:rsid val="00190D57"/>
    <w:rsid val="00191CD9"/>
    <w:rsid val="00192B66"/>
    <w:rsid val="00194200"/>
    <w:rsid val="0019467B"/>
    <w:rsid val="001950C6"/>
    <w:rsid val="001A0E7E"/>
    <w:rsid val="001A0F03"/>
    <w:rsid val="001A1068"/>
    <w:rsid val="001A170B"/>
    <w:rsid val="001A1935"/>
    <w:rsid val="001A2996"/>
    <w:rsid val="001A2CC6"/>
    <w:rsid val="001A3713"/>
    <w:rsid val="001A3BD1"/>
    <w:rsid val="001A3FB1"/>
    <w:rsid val="001A4A80"/>
    <w:rsid val="001A5603"/>
    <w:rsid val="001A5733"/>
    <w:rsid val="001B02A7"/>
    <w:rsid val="001B380E"/>
    <w:rsid val="001B7FCE"/>
    <w:rsid val="001C1424"/>
    <w:rsid val="001C1573"/>
    <w:rsid val="001C1B82"/>
    <w:rsid val="001C2BCB"/>
    <w:rsid val="001C35AC"/>
    <w:rsid val="001C3B96"/>
    <w:rsid val="001C4233"/>
    <w:rsid val="001C4B6C"/>
    <w:rsid val="001C5612"/>
    <w:rsid val="001C5CE1"/>
    <w:rsid val="001C6619"/>
    <w:rsid val="001D0404"/>
    <w:rsid val="001D0926"/>
    <w:rsid val="001D2034"/>
    <w:rsid val="001D23B1"/>
    <w:rsid val="001D4C17"/>
    <w:rsid val="001D4CFC"/>
    <w:rsid val="001D6B9B"/>
    <w:rsid val="001D6D14"/>
    <w:rsid val="001D6D81"/>
    <w:rsid val="001D7619"/>
    <w:rsid val="001D7823"/>
    <w:rsid val="001D7E7A"/>
    <w:rsid val="001E1DAE"/>
    <w:rsid val="001E39FC"/>
    <w:rsid val="001E3D6E"/>
    <w:rsid val="001E5E98"/>
    <w:rsid val="001E7D1B"/>
    <w:rsid val="001F0E35"/>
    <w:rsid val="001F1A40"/>
    <w:rsid val="001F4C5F"/>
    <w:rsid val="001F5348"/>
    <w:rsid val="001F5A8D"/>
    <w:rsid val="001F628D"/>
    <w:rsid val="001F6FB8"/>
    <w:rsid val="001F7266"/>
    <w:rsid val="001F7BCD"/>
    <w:rsid val="001F7C06"/>
    <w:rsid val="00201272"/>
    <w:rsid val="00201676"/>
    <w:rsid val="002025FC"/>
    <w:rsid val="00202910"/>
    <w:rsid val="00203AFE"/>
    <w:rsid val="00204D03"/>
    <w:rsid val="00205CB2"/>
    <w:rsid val="00206097"/>
    <w:rsid val="002065FC"/>
    <w:rsid val="0020720E"/>
    <w:rsid val="0020791A"/>
    <w:rsid val="00207C99"/>
    <w:rsid val="00212319"/>
    <w:rsid val="002139B5"/>
    <w:rsid val="00213C06"/>
    <w:rsid val="0021469E"/>
    <w:rsid val="00214EFF"/>
    <w:rsid val="00215265"/>
    <w:rsid val="00215B1E"/>
    <w:rsid val="00216C65"/>
    <w:rsid val="00217D61"/>
    <w:rsid val="0022043F"/>
    <w:rsid val="0022206B"/>
    <w:rsid val="00225DC1"/>
    <w:rsid val="0022618E"/>
    <w:rsid val="00226B53"/>
    <w:rsid val="0022718D"/>
    <w:rsid val="002300BE"/>
    <w:rsid val="0023280E"/>
    <w:rsid val="0023322E"/>
    <w:rsid val="00237417"/>
    <w:rsid val="0023758B"/>
    <w:rsid val="00240613"/>
    <w:rsid val="00240A8E"/>
    <w:rsid val="00240D05"/>
    <w:rsid val="00240D33"/>
    <w:rsid val="00242D2B"/>
    <w:rsid val="00243FB3"/>
    <w:rsid val="002443D4"/>
    <w:rsid val="00244CE6"/>
    <w:rsid val="00244DB3"/>
    <w:rsid val="0024618F"/>
    <w:rsid val="00250368"/>
    <w:rsid val="00251A4B"/>
    <w:rsid val="002527C4"/>
    <w:rsid val="00252CAB"/>
    <w:rsid val="0025307F"/>
    <w:rsid val="00253C79"/>
    <w:rsid val="002541C2"/>
    <w:rsid val="002542F2"/>
    <w:rsid val="00254B53"/>
    <w:rsid val="00254C66"/>
    <w:rsid val="0025525F"/>
    <w:rsid val="00255785"/>
    <w:rsid val="00257C23"/>
    <w:rsid val="00261654"/>
    <w:rsid val="00262B77"/>
    <w:rsid val="0026438B"/>
    <w:rsid val="00265CE9"/>
    <w:rsid val="00266C42"/>
    <w:rsid val="00267041"/>
    <w:rsid val="0026745A"/>
    <w:rsid val="002715BF"/>
    <w:rsid val="00271C62"/>
    <w:rsid val="00275C5E"/>
    <w:rsid val="00276D89"/>
    <w:rsid val="00277BA2"/>
    <w:rsid val="002808EB"/>
    <w:rsid val="002816D2"/>
    <w:rsid val="0028421D"/>
    <w:rsid val="00284291"/>
    <w:rsid val="00285D4E"/>
    <w:rsid val="00286BD0"/>
    <w:rsid val="002902C2"/>
    <w:rsid val="00290BA5"/>
    <w:rsid val="002913A0"/>
    <w:rsid val="002945A5"/>
    <w:rsid val="00294E78"/>
    <w:rsid val="00295219"/>
    <w:rsid val="002A0190"/>
    <w:rsid val="002A0746"/>
    <w:rsid val="002A1C9F"/>
    <w:rsid val="002A26E3"/>
    <w:rsid val="002A30DD"/>
    <w:rsid val="002A73B9"/>
    <w:rsid val="002B0021"/>
    <w:rsid val="002B0059"/>
    <w:rsid val="002B0F38"/>
    <w:rsid val="002B1BB0"/>
    <w:rsid val="002B272E"/>
    <w:rsid val="002B3A8C"/>
    <w:rsid val="002B43F2"/>
    <w:rsid val="002B4A68"/>
    <w:rsid val="002B5792"/>
    <w:rsid val="002B7002"/>
    <w:rsid val="002C0324"/>
    <w:rsid val="002C19E4"/>
    <w:rsid val="002C3206"/>
    <w:rsid val="002C416F"/>
    <w:rsid val="002C46A4"/>
    <w:rsid val="002C4E94"/>
    <w:rsid val="002C586F"/>
    <w:rsid val="002C6B59"/>
    <w:rsid val="002C74A7"/>
    <w:rsid val="002D0532"/>
    <w:rsid val="002D13F4"/>
    <w:rsid val="002D1606"/>
    <w:rsid val="002D1BCC"/>
    <w:rsid val="002D1F8A"/>
    <w:rsid val="002D26C1"/>
    <w:rsid val="002D45E7"/>
    <w:rsid val="002E0F5E"/>
    <w:rsid val="002E1C46"/>
    <w:rsid val="002E457E"/>
    <w:rsid val="002E5C57"/>
    <w:rsid val="002E6698"/>
    <w:rsid val="002E6A67"/>
    <w:rsid val="002E7458"/>
    <w:rsid val="002F0483"/>
    <w:rsid val="002F2AC6"/>
    <w:rsid val="002F3902"/>
    <w:rsid val="002F3A5F"/>
    <w:rsid val="002F4C0A"/>
    <w:rsid val="002F4C22"/>
    <w:rsid val="002F5DFE"/>
    <w:rsid val="002F6191"/>
    <w:rsid val="002F694E"/>
    <w:rsid val="0030192D"/>
    <w:rsid val="00304252"/>
    <w:rsid val="0030529A"/>
    <w:rsid val="0030579C"/>
    <w:rsid val="0030618C"/>
    <w:rsid val="0031018F"/>
    <w:rsid val="0031067D"/>
    <w:rsid val="003107EA"/>
    <w:rsid val="00311257"/>
    <w:rsid val="0031245B"/>
    <w:rsid val="003128A1"/>
    <w:rsid val="0031300A"/>
    <w:rsid val="00314C4F"/>
    <w:rsid val="00316AA3"/>
    <w:rsid val="00316B0F"/>
    <w:rsid val="00316EC2"/>
    <w:rsid val="00317126"/>
    <w:rsid val="00320EDC"/>
    <w:rsid val="003230D6"/>
    <w:rsid val="00323179"/>
    <w:rsid val="00323CEE"/>
    <w:rsid val="003243DE"/>
    <w:rsid val="00326B30"/>
    <w:rsid val="0032709A"/>
    <w:rsid val="00335651"/>
    <w:rsid val="00335669"/>
    <w:rsid val="00335BA6"/>
    <w:rsid val="00337BF0"/>
    <w:rsid val="00341852"/>
    <w:rsid val="003427D6"/>
    <w:rsid val="003428F7"/>
    <w:rsid val="00342BDF"/>
    <w:rsid val="00343FEA"/>
    <w:rsid val="003466C6"/>
    <w:rsid val="003476B1"/>
    <w:rsid val="003517A6"/>
    <w:rsid val="00352CE6"/>
    <w:rsid val="00353389"/>
    <w:rsid val="00353C18"/>
    <w:rsid val="00353CB4"/>
    <w:rsid val="00354A43"/>
    <w:rsid val="00355018"/>
    <w:rsid val="003559D2"/>
    <w:rsid val="00356132"/>
    <w:rsid val="0035683C"/>
    <w:rsid val="00363018"/>
    <w:rsid val="0036349D"/>
    <w:rsid val="0036498F"/>
    <w:rsid val="003669A2"/>
    <w:rsid val="00367A09"/>
    <w:rsid val="00371971"/>
    <w:rsid val="003733D0"/>
    <w:rsid val="00375495"/>
    <w:rsid val="00376349"/>
    <w:rsid val="0037640E"/>
    <w:rsid val="003775F1"/>
    <w:rsid val="00380552"/>
    <w:rsid val="003809E5"/>
    <w:rsid val="003823B5"/>
    <w:rsid val="003834AF"/>
    <w:rsid val="0038485C"/>
    <w:rsid val="0038610D"/>
    <w:rsid val="00386951"/>
    <w:rsid val="0038745A"/>
    <w:rsid val="00387555"/>
    <w:rsid val="00390ED0"/>
    <w:rsid val="00391030"/>
    <w:rsid val="00392705"/>
    <w:rsid val="00393F97"/>
    <w:rsid val="003945FC"/>
    <w:rsid val="003975A1"/>
    <w:rsid val="003A0859"/>
    <w:rsid val="003A0BCC"/>
    <w:rsid val="003A3623"/>
    <w:rsid val="003A4CFA"/>
    <w:rsid val="003A6E17"/>
    <w:rsid val="003B01BD"/>
    <w:rsid val="003B0E8D"/>
    <w:rsid val="003B1E26"/>
    <w:rsid val="003B40A9"/>
    <w:rsid val="003B44B8"/>
    <w:rsid val="003B560F"/>
    <w:rsid val="003C00F6"/>
    <w:rsid val="003C13D9"/>
    <w:rsid val="003C2AAB"/>
    <w:rsid val="003C3183"/>
    <w:rsid val="003C3ADA"/>
    <w:rsid val="003C4F3E"/>
    <w:rsid val="003C5BC9"/>
    <w:rsid val="003C6B1E"/>
    <w:rsid val="003D03A1"/>
    <w:rsid val="003D330C"/>
    <w:rsid val="003D33A6"/>
    <w:rsid val="003D33B2"/>
    <w:rsid val="003D65BA"/>
    <w:rsid val="003D71FD"/>
    <w:rsid val="003D7513"/>
    <w:rsid val="003E0CE2"/>
    <w:rsid val="003E1741"/>
    <w:rsid val="003E3E67"/>
    <w:rsid val="003E557B"/>
    <w:rsid val="003E5FFA"/>
    <w:rsid val="003E60C9"/>
    <w:rsid val="003E6260"/>
    <w:rsid val="003E6871"/>
    <w:rsid val="003E6BCC"/>
    <w:rsid val="003E7914"/>
    <w:rsid val="003E79B7"/>
    <w:rsid val="003F2AFC"/>
    <w:rsid val="003F6499"/>
    <w:rsid val="0040053E"/>
    <w:rsid val="004023F3"/>
    <w:rsid val="0040509C"/>
    <w:rsid val="004060D7"/>
    <w:rsid val="00410540"/>
    <w:rsid val="00410BE0"/>
    <w:rsid val="004113EA"/>
    <w:rsid val="00411DAF"/>
    <w:rsid val="00413118"/>
    <w:rsid val="0041349E"/>
    <w:rsid val="004147D0"/>
    <w:rsid val="00414DE4"/>
    <w:rsid val="00416B43"/>
    <w:rsid val="00417044"/>
    <w:rsid val="00423664"/>
    <w:rsid val="00424672"/>
    <w:rsid val="00430B7C"/>
    <w:rsid val="00432261"/>
    <w:rsid val="004339AF"/>
    <w:rsid val="00433CFE"/>
    <w:rsid val="00434C2D"/>
    <w:rsid val="00435721"/>
    <w:rsid val="00436D2A"/>
    <w:rsid val="00436E36"/>
    <w:rsid val="004378B1"/>
    <w:rsid val="00437F48"/>
    <w:rsid val="004423FC"/>
    <w:rsid val="00442488"/>
    <w:rsid val="00442CF8"/>
    <w:rsid val="00443506"/>
    <w:rsid val="0044393C"/>
    <w:rsid val="00445269"/>
    <w:rsid val="004510D4"/>
    <w:rsid val="0045450F"/>
    <w:rsid val="00456874"/>
    <w:rsid val="00460CE8"/>
    <w:rsid val="00461E8F"/>
    <w:rsid val="00461EA6"/>
    <w:rsid val="00462A49"/>
    <w:rsid val="00463BA9"/>
    <w:rsid val="00463E1C"/>
    <w:rsid val="004640EE"/>
    <w:rsid val="00464580"/>
    <w:rsid val="004649A5"/>
    <w:rsid val="0046665D"/>
    <w:rsid val="00470141"/>
    <w:rsid val="00471700"/>
    <w:rsid val="0047226E"/>
    <w:rsid val="0047457B"/>
    <w:rsid val="0047488F"/>
    <w:rsid val="00475E7F"/>
    <w:rsid val="00475F6B"/>
    <w:rsid val="00483BE2"/>
    <w:rsid val="004842A1"/>
    <w:rsid val="00484618"/>
    <w:rsid val="00484E28"/>
    <w:rsid val="00490A65"/>
    <w:rsid val="0049232A"/>
    <w:rsid val="00493237"/>
    <w:rsid val="00496189"/>
    <w:rsid val="00496750"/>
    <w:rsid val="0049782C"/>
    <w:rsid val="004A1600"/>
    <w:rsid val="004A29FA"/>
    <w:rsid val="004A402E"/>
    <w:rsid val="004A4C04"/>
    <w:rsid val="004A5538"/>
    <w:rsid val="004A7060"/>
    <w:rsid val="004A74F0"/>
    <w:rsid val="004B0395"/>
    <w:rsid val="004B3154"/>
    <w:rsid val="004B3401"/>
    <w:rsid val="004B385D"/>
    <w:rsid val="004B448B"/>
    <w:rsid val="004B4EA0"/>
    <w:rsid val="004B526C"/>
    <w:rsid val="004B6699"/>
    <w:rsid val="004B72E1"/>
    <w:rsid val="004B7547"/>
    <w:rsid val="004C042A"/>
    <w:rsid val="004C23BA"/>
    <w:rsid val="004C2949"/>
    <w:rsid val="004C40BE"/>
    <w:rsid val="004C44FB"/>
    <w:rsid val="004C4E46"/>
    <w:rsid val="004C588B"/>
    <w:rsid val="004C5A6B"/>
    <w:rsid val="004C5C0E"/>
    <w:rsid val="004C60E2"/>
    <w:rsid val="004D17C6"/>
    <w:rsid val="004D2D28"/>
    <w:rsid val="004D4141"/>
    <w:rsid val="004D4607"/>
    <w:rsid val="004D4C95"/>
    <w:rsid val="004D4D31"/>
    <w:rsid val="004E268D"/>
    <w:rsid val="004E382B"/>
    <w:rsid val="004E3E08"/>
    <w:rsid val="004E3F42"/>
    <w:rsid val="004E5F87"/>
    <w:rsid val="004F0BF2"/>
    <w:rsid val="004F1ABD"/>
    <w:rsid val="004F2A17"/>
    <w:rsid val="004F3FC8"/>
    <w:rsid val="004F43B8"/>
    <w:rsid val="004F4F11"/>
    <w:rsid val="004F5C13"/>
    <w:rsid val="00502D4A"/>
    <w:rsid val="00503BAA"/>
    <w:rsid val="005041A7"/>
    <w:rsid val="00504522"/>
    <w:rsid val="00504B2D"/>
    <w:rsid val="005050E6"/>
    <w:rsid val="005072EE"/>
    <w:rsid val="00507550"/>
    <w:rsid val="005100AC"/>
    <w:rsid val="00511A49"/>
    <w:rsid val="00511A88"/>
    <w:rsid val="00511DFD"/>
    <w:rsid val="00512D10"/>
    <w:rsid val="00512D6A"/>
    <w:rsid val="00513DBF"/>
    <w:rsid val="00513DDA"/>
    <w:rsid val="00514E0A"/>
    <w:rsid val="005174AC"/>
    <w:rsid val="005208DD"/>
    <w:rsid val="00521AAD"/>
    <w:rsid val="00523296"/>
    <w:rsid val="00523B0B"/>
    <w:rsid val="00525A3F"/>
    <w:rsid val="00525CFB"/>
    <w:rsid val="00527B17"/>
    <w:rsid val="00527B9D"/>
    <w:rsid val="0053146B"/>
    <w:rsid val="00531CC5"/>
    <w:rsid val="005345CE"/>
    <w:rsid val="00534F0B"/>
    <w:rsid val="005379C6"/>
    <w:rsid val="00540466"/>
    <w:rsid val="00541BCC"/>
    <w:rsid val="005444AC"/>
    <w:rsid val="00545F98"/>
    <w:rsid val="0054732B"/>
    <w:rsid val="00550551"/>
    <w:rsid val="00550950"/>
    <w:rsid val="005510C0"/>
    <w:rsid val="00551F4C"/>
    <w:rsid val="0055455F"/>
    <w:rsid val="005557DF"/>
    <w:rsid val="0055603B"/>
    <w:rsid val="005604A8"/>
    <w:rsid val="00561E0A"/>
    <w:rsid val="005634F0"/>
    <w:rsid val="00563B05"/>
    <w:rsid val="0056566E"/>
    <w:rsid val="00565B49"/>
    <w:rsid val="005669C7"/>
    <w:rsid val="005704F3"/>
    <w:rsid val="005707DF"/>
    <w:rsid val="00570F65"/>
    <w:rsid val="0057126C"/>
    <w:rsid val="00571A34"/>
    <w:rsid val="00571C60"/>
    <w:rsid val="00572633"/>
    <w:rsid val="0057512B"/>
    <w:rsid val="00575E0C"/>
    <w:rsid val="0057717E"/>
    <w:rsid val="00583AF0"/>
    <w:rsid val="005844CC"/>
    <w:rsid val="00586247"/>
    <w:rsid val="0059037A"/>
    <w:rsid val="0059351B"/>
    <w:rsid val="00593BEB"/>
    <w:rsid val="005946D5"/>
    <w:rsid val="00594E22"/>
    <w:rsid val="005A0808"/>
    <w:rsid val="005A1CB3"/>
    <w:rsid val="005A2310"/>
    <w:rsid val="005A4563"/>
    <w:rsid val="005A7718"/>
    <w:rsid val="005A7ECB"/>
    <w:rsid val="005B1FAC"/>
    <w:rsid val="005B2D40"/>
    <w:rsid val="005B2DB6"/>
    <w:rsid val="005B3559"/>
    <w:rsid val="005B391D"/>
    <w:rsid val="005B4086"/>
    <w:rsid val="005B5460"/>
    <w:rsid val="005B6881"/>
    <w:rsid val="005B6D29"/>
    <w:rsid val="005C173F"/>
    <w:rsid val="005C1EB5"/>
    <w:rsid val="005C3712"/>
    <w:rsid val="005C38F2"/>
    <w:rsid val="005C4E8A"/>
    <w:rsid val="005C6ADC"/>
    <w:rsid val="005C7A5A"/>
    <w:rsid val="005D01AA"/>
    <w:rsid val="005D3649"/>
    <w:rsid val="005D3D4A"/>
    <w:rsid val="005D3E2A"/>
    <w:rsid val="005D45D0"/>
    <w:rsid val="005D47D4"/>
    <w:rsid val="005D545A"/>
    <w:rsid val="005D556F"/>
    <w:rsid val="005D5F1C"/>
    <w:rsid val="005D79A9"/>
    <w:rsid val="005E356B"/>
    <w:rsid val="005E4096"/>
    <w:rsid val="005E4266"/>
    <w:rsid val="005E5EDC"/>
    <w:rsid val="005E620F"/>
    <w:rsid val="005E6667"/>
    <w:rsid val="005E7FB3"/>
    <w:rsid val="005F126C"/>
    <w:rsid val="005F145C"/>
    <w:rsid val="005F1A39"/>
    <w:rsid val="005F3C28"/>
    <w:rsid val="005F501B"/>
    <w:rsid val="005F548D"/>
    <w:rsid val="005F747A"/>
    <w:rsid val="005F7751"/>
    <w:rsid val="006016B9"/>
    <w:rsid val="00601EA7"/>
    <w:rsid val="006023A4"/>
    <w:rsid val="006028F3"/>
    <w:rsid val="006033A0"/>
    <w:rsid val="006036A4"/>
    <w:rsid val="006050CE"/>
    <w:rsid val="006057F2"/>
    <w:rsid val="00607428"/>
    <w:rsid val="00607DD8"/>
    <w:rsid val="00607E70"/>
    <w:rsid val="0061056B"/>
    <w:rsid val="00610FE3"/>
    <w:rsid val="006116D6"/>
    <w:rsid val="006123FA"/>
    <w:rsid val="0061267D"/>
    <w:rsid val="0061299B"/>
    <w:rsid val="006148E0"/>
    <w:rsid val="00616511"/>
    <w:rsid val="0061717B"/>
    <w:rsid val="00617843"/>
    <w:rsid val="006203F7"/>
    <w:rsid val="006236D0"/>
    <w:rsid val="006250BD"/>
    <w:rsid val="0062573C"/>
    <w:rsid val="0062601D"/>
    <w:rsid val="0062749B"/>
    <w:rsid val="006309CE"/>
    <w:rsid val="00630AC8"/>
    <w:rsid val="00633DF8"/>
    <w:rsid val="00634471"/>
    <w:rsid val="006362B4"/>
    <w:rsid val="00636D26"/>
    <w:rsid val="00637461"/>
    <w:rsid val="006427E6"/>
    <w:rsid val="00642A6C"/>
    <w:rsid val="00643F43"/>
    <w:rsid val="00644E44"/>
    <w:rsid val="0064568B"/>
    <w:rsid val="00650023"/>
    <w:rsid val="00650405"/>
    <w:rsid val="00650A99"/>
    <w:rsid val="006520AB"/>
    <w:rsid val="00652AEA"/>
    <w:rsid val="0065306C"/>
    <w:rsid val="00654E73"/>
    <w:rsid val="00656091"/>
    <w:rsid val="00656AD2"/>
    <w:rsid val="0065783A"/>
    <w:rsid val="0066057E"/>
    <w:rsid val="006621CA"/>
    <w:rsid val="006652D4"/>
    <w:rsid val="00670717"/>
    <w:rsid val="006715C2"/>
    <w:rsid val="006721C3"/>
    <w:rsid val="00672304"/>
    <w:rsid val="0067326C"/>
    <w:rsid val="00675730"/>
    <w:rsid val="00675F8F"/>
    <w:rsid val="00675FE4"/>
    <w:rsid val="00677668"/>
    <w:rsid val="0068147E"/>
    <w:rsid val="00681707"/>
    <w:rsid val="00682D4D"/>
    <w:rsid val="006831F9"/>
    <w:rsid val="00683A33"/>
    <w:rsid val="006845ED"/>
    <w:rsid val="0068757A"/>
    <w:rsid val="00687C78"/>
    <w:rsid val="00690D61"/>
    <w:rsid val="00692825"/>
    <w:rsid val="006932B5"/>
    <w:rsid val="00693F9E"/>
    <w:rsid val="0069454A"/>
    <w:rsid val="00694818"/>
    <w:rsid val="00694BB7"/>
    <w:rsid val="00695816"/>
    <w:rsid val="00696590"/>
    <w:rsid val="00696CD4"/>
    <w:rsid val="006A4801"/>
    <w:rsid val="006A6460"/>
    <w:rsid val="006A6798"/>
    <w:rsid val="006A6FCF"/>
    <w:rsid val="006A748E"/>
    <w:rsid val="006B024B"/>
    <w:rsid val="006B367B"/>
    <w:rsid val="006B484E"/>
    <w:rsid val="006B531E"/>
    <w:rsid val="006B7192"/>
    <w:rsid val="006C09B9"/>
    <w:rsid val="006C0CD7"/>
    <w:rsid val="006C247B"/>
    <w:rsid val="006C48AD"/>
    <w:rsid val="006C5E04"/>
    <w:rsid val="006D01E2"/>
    <w:rsid val="006D26DE"/>
    <w:rsid val="006D3E5F"/>
    <w:rsid val="006D4BCE"/>
    <w:rsid val="006D4C17"/>
    <w:rsid val="006D4F11"/>
    <w:rsid val="006D62D1"/>
    <w:rsid val="006D69BC"/>
    <w:rsid val="006E03A9"/>
    <w:rsid val="006E21CB"/>
    <w:rsid val="006E2DA1"/>
    <w:rsid val="006E3AFE"/>
    <w:rsid val="006E582A"/>
    <w:rsid val="006E6969"/>
    <w:rsid val="006E703C"/>
    <w:rsid val="006F036D"/>
    <w:rsid val="006F044A"/>
    <w:rsid val="006F060B"/>
    <w:rsid val="006F198F"/>
    <w:rsid val="006F226C"/>
    <w:rsid val="006F4530"/>
    <w:rsid val="006F7171"/>
    <w:rsid val="00700839"/>
    <w:rsid val="00700ECF"/>
    <w:rsid val="00704565"/>
    <w:rsid val="007046CB"/>
    <w:rsid val="00706CFC"/>
    <w:rsid val="007110D9"/>
    <w:rsid val="00711FB0"/>
    <w:rsid val="007127FE"/>
    <w:rsid val="007142F6"/>
    <w:rsid val="0071589B"/>
    <w:rsid val="00720DA7"/>
    <w:rsid val="00721CAD"/>
    <w:rsid val="00725B5D"/>
    <w:rsid val="00727373"/>
    <w:rsid val="007273E7"/>
    <w:rsid val="00731A1D"/>
    <w:rsid val="007332EC"/>
    <w:rsid val="00733B72"/>
    <w:rsid val="00733EE9"/>
    <w:rsid val="00734D80"/>
    <w:rsid val="007432DC"/>
    <w:rsid val="0074524D"/>
    <w:rsid val="00746C26"/>
    <w:rsid val="00746E06"/>
    <w:rsid val="007476CC"/>
    <w:rsid val="007532CB"/>
    <w:rsid val="00756090"/>
    <w:rsid val="0075611E"/>
    <w:rsid val="00756F56"/>
    <w:rsid val="007570E9"/>
    <w:rsid val="007573AD"/>
    <w:rsid val="00757544"/>
    <w:rsid val="00760ACE"/>
    <w:rsid val="00760D11"/>
    <w:rsid val="00760D8D"/>
    <w:rsid val="00760E6C"/>
    <w:rsid val="00761888"/>
    <w:rsid val="0076221F"/>
    <w:rsid val="007643D5"/>
    <w:rsid val="00764CCC"/>
    <w:rsid val="00767280"/>
    <w:rsid val="00770B01"/>
    <w:rsid val="00771EDB"/>
    <w:rsid val="007735C1"/>
    <w:rsid val="007745E2"/>
    <w:rsid val="00775C0A"/>
    <w:rsid val="00776124"/>
    <w:rsid val="00777093"/>
    <w:rsid val="0078092D"/>
    <w:rsid val="007824DF"/>
    <w:rsid val="00782E93"/>
    <w:rsid val="007833ED"/>
    <w:rsid val="00783E32"/>
    <w:rsid val="00784438"/>
    <w:rsid val="0078446E"/>
    <w:rsid val="0078593E"/>
    <w:rsid val="00785AF9"/>
    <w:rsid val="0079447D"/>
    <w:rsid val="007945BB"/>
    <w:rsid val="0079551F"/>
    <w:rsid val="00796FCE"/>
    <w:rsid val="007A4CC0"/>
    <w:rsid val="007A6FD2"/>
    <w:rsid val="007A7EB4"/>
    <w:rsid val="007B0298"/>
    <w:rsid val="007B0A21"/>
    <w:rsid val="007B0D5B"/>
    <w:rsid val="007B1A0A"/>
    <w:rsid val="007B272D"/>
    <w:rsid val="007B3762"/>
    <w:rsid val="007B3F5E"/>
    <w:rsid val="007B488A"/>
    <w:rsid val="007B515E"/>
    <w:rsid val="007B5F7C"/>
    <w:rsid val="007B7394"/>
    <w:rsid val="007B7DAB"/>
    <w:rsid val="007C0C18"/>
    <w:rsid val="007C14E4"/>
    <w:rsid val="007C3642"/>
    <w:rsid val="007C6A64"/>
    <w:rsid val="007C6B46"/>
    <w:rsid val="007D050D"/>
    <w:rsid val="007D05AA"/>
    <w:rsid val="007D38A4"/>
    <w:rsid val="007D4BA8"/>
    <w:rsid val="007D5BA7"/>
    <w:rsid val="007E0727"/>
    <w:rsid val="007E094A"/>
    <w:rsid val="007E1415"/>
    <w:rsid val="007E1768"/>
    <w:rsid val="007E32D7"/>
    <w:rsid val="007E37E5"/>
    <w:rsid val="007E465A"/>
    <w:rsid val="007E6848"/>
    <w:rsid val="007E690F"/>
    <w:rsid val="007E6C3B"/>
    <w:rsid val="007E747B"/>
    <w:rsid val="007E7B01"/>
    <w:rsid val="007F08C4"/>
    <w:rsid val="007F0FCC"/>
    <w:rsid val="007F3FAB"/>
    <w:rsid val="007F729F"/>
    <w:rsid val="00800E6E"/>
    <w:rsid val="0080217B"/>
    <w:rsid val="0080237B"/>
    <w:rsid val="008043FA"/>
    <w:rsid val="008049E0"/>
    <w:rsid val="00804C94"/>
    <w:rsid val="00806F4D"/>
    <w:rsid val="00807CBC"/>
    <w:rsid val="00807D4E"/>
    <w:rsid val="00810255"/>
    <w:rsid val="0081079D"/>
    <w:rsid val="00810C56"/>
    <w:rsid val="00813CE5"/>
    <w:rsid val="00814DF5"/>
    <w:rsid val="0081514A"/>
    <w:rsid val="00816D9F"/>
    <w:rsid val="008173BD"/>
    <w:rsid val="008174EC"/>
    <w:rsid val="008213FB"/>
    <w:rsid val="00821CC1"/>
    <w:rsid val="00821CE4"/>
    <w:rsid val="00822101"/>
    <w:rsid val="00824657"/>
    <w:rsid val="008263B3"/>
    <w:rsid val="0083360D"/>
    <w:rsid val="00833EA9"/>
    <w:rsid val="00834498"/>
    <w:rsid val="00834C38"/>
    <w:rsid val="0083526C"/>
    <w:rsid val="00836355"/>
    <w:rsid val="008370B2"/>
    <w:rsid val="00840396"/>
    <w:rsid val="00841729"/>
    <w:rsid val="00843290"/>
    <w:rsid val="00845156"/>
    <w:rsid val="00845744"/>
    <w:rsid val="00845F59"/>
    <w:rsid val="008460DB"/>
    <w:rsid val="00850B8B"/>
    <w:rsid val="00852FFB"/>
    <w:rsid val="008538A0"/>
    <w:rsid val="00853923"/>
    <w:rsid val="00853A52"/>
    <w:rsid val="00856697"/>
    <w:rsid val="00860072"/>
    <w:rsid val="00860436"/>
    <w:rsid val="00860C92"/>
    <w:rsid val="008627DE"/>
    <w:rsid val="00862841"/>
    <w:rsid val="00862C81"/>
    <w:rsid val="0086453C"/>
    <w:rsid val="00864A68"/>
    <w:rsid val="008666E4"/>
    <w:rsid val="00866EA3"/>
    <w:rsid val="00867578"/>
    <w:rsid val="008678FC"/>
    <w:rsid val="008703AB"/>
    <w:rsid val="008707B1"/>
    <w:rsid val="00870F95"/>
    <w:rsid val="0087144B"/>
    <w:rsid val="00874CB3"/>
    <w:rsid val="00875D98"/>
    <w:rsid val="008803C2"/>
    <w:rsid val="008804FE"/>
    <w:rsid val="00880E50"/>
    <w:rsid val="00882036"/>
    <w:rsid val="00882E13"/>
    <w:rsid val="00886203"/>
    <w:rsid val="00886FA3"/>
    <w:rsid val="00887D8A"/>
    <w:rsid val="008905AE"/>
    <w:rsid val="008938A9"/>
    <w:rsid val="008943B5"/>
    <w:rsid val="0089677F"/>
    <w:rsid val="008970D1"/>
    <w:rsid val="008978B4"/>
    <w:rsid val="008A10D4"/>
    <w:rsid val="008A2939"/>
    <w:rsid val="008A2B92"/>
    <w:rsid val="008A4A95"/>
    <w:rsid val="008A6636"/>
    <w:rsid val="008A7C43"/>
    <w:rsid val="008A7C72"/>
    <w:rsid val="008B1F00"/>
    <w:rsid val="008B344C"/>
    <w:rsid val="008B432B"/>
    <w:rsid val="008B449C"/>
    <w:rsid val="008B5CB3"/>
    <w:rsid val="008C03BE"/>
    <w:rsid val="008C20B3"/>
    <w:rsid val="008C3268"/>
    <w:rsid val="008C3321"/>
    <w:rsid val="008C3963"/>
    <w:rsid val="008C39A2"/>
    <w:rsid val="008C4A33"/>
    <w:rsid val="008C55C8"/>
    <w:rsid val="008C7B58"/>
    <w:rsid val="008D117F"/>
    <w:rsid val="008D1693"/>
    <w:rsid val="008D2226"/>
    <w:rsid val="008D5305"/>
    <w:rsid val="008E0627"/>
    <w:rsid val="008E2164"/>
    <w:rsid val="008E5443"/>
    <w:rsid val="008F0C12"/>
    <w:rsid val="008F1900"/>
    <w:rsid val="008F29D0"/>
    <w:rsid val="008F2EC2"/>
    <w:rsid val="008F303D"/>
    <w:rsid val="008F553D"/>
    <w:rsid val="008F69E6"/>
    <w:rsid val="00900143"/>
    <w:rsid val="009002B0"/>
    <w:rsid val="00900B44"/>
    <w:rsid val="009011D7"/>
    <w:rsid val="009017E7"/>
    <w:rsid val="0090277E"/>
    <w:rsid val="00902ED7"/>
    <w:rsid val="00904282"/>
    <w:rsid val="009051AF"/>
    <w:rsid val="00907519"/>
    <w:rsid val="00907A18"/>
    <w:rsid val="00910A23"/>
    <w:rsid val="00911C3A"/>
    <w:rsid val="009156B7"/>
    <w:rsid val="00917B4E"/>
    <w:rsid val="009220B9"/>
    <w:rsid val="0092232E"/>
    <w:rsid val="00922468"/>
    <w:rsid val="00922DD3"/>
    <w:rsid val="00925A86"/>
    <w:rsid val="00926087"/>
    <w:rsid val="0092622F"/>
    <w:rsid val="009272FC"/>
    <w:rsid val="00927356"/>
    <w:rsid val="00931963"/>
    <w:rsid val="00931980"/>
    <w:rsid val="00934C3E"/>
    <w:rsid val="00934C44"/>
    <w:rsid val="0093660F"/>
    <w:rsid val="00936C73"/>
    <w:rsid val="00937E50"/>
    <w:rsid val="009414C8"/>
    <w:rsid val="00941787"/>
    <w:rsid val="00942BDB"/>
    <w:rsid val="00944AFF"/>
    <w:rsid val="009461CB"/>
    <w:rsid val="00946A25"/>
    <w:rsid val="00947228"/>
    <w:rsid val="00947399"/>
    <w:rsid val="00947D0A"/>
    <w:rsid val="00951615"/>
    <w:rsid val="00952389"/>
    <w:rsid val="00956C4E"/>
    <w:rsid val="00956D39"/>
    <w:rsid val="009633F8"/>
    <w:rsid val="00963CB0"/>
    <w:rsid val="009659D6"/>
    <w:rsid val="00965D0C"/>
    <w:rsid val="0096633B"/>
    <w:rsid val="009663D4"/>
    <w:rsid val="00967D6D"/>
    <w:rsid val="009705B0"/>
    <w:rsid val="00970F7E"/>
    <w:rsid val="00971BE6"/>
    <w:rsid val="00973C5D"/>
    <w:rsid val="00974281"/>
    <w:rsid val="009767E8"/>
    <w:rsid val="00981400"/>
    <w:rsid val="00982605"/>
    <w:rsid val="00983E2D"/>
    <w:rsid val="009848EF"/>
    <w:rsid val="00985BEE"/>
    <w:rsid val="00986C5A"/>
    <w:rsid val="00990205"/>
    <w:rsid val="009922F6"/>
    <w:rsid val="0099402E"/>
    <w:rsid val="0099465B"/>
    <w:rsid val="0099503D"/>
    <w:rsid val="00996375"/>
    <w:rsid val="00996AF0"/>
    <w:rsid val="009979E6"/>
    <w:rsid val="009A084C"/>
    <w:rsid val="009A1686"/>
    <w:rsid val="009A2405"/>
    <w:rsid val="009A36D6"/>
    <w:rsid val="009A6CD5"/>
    <w:rsid val="009B283B"/>
    <w:rsid val="009B3119"/>
    <w:rsid val="009B37F3"/>
    <w:rsid val="009B3C10"/>
    <w:rsid val="009B49AB"/>
    <w:rsid val="009B58D4"/>
    <w:rsid val="009C0BE8"/>
    <w:rsid val="009C111B"/>
    <w:rsid val="009C43B0"/>
    <w:rsid val="009C6426"/>
    <w:rsid val="009C69E7"/>
    <w:rsid val="009D0ABA"/>
    <w:rsid val="009D31CF"/>
    <w:rsid val="009D4270"/>
    <w:rsid val="009D477B"/>
    <w:rsid val="009D70FE"/>
    <w:rsid val="009E27ED"/>
    <w:rsid val="009E31A2"/>
    <w:rsid val="009E3707"/>
    <w:rsid val="009E432A"/>
    <w:rsid val="009E51C2"/>
    <w:rsid val="009E610C"/>
    <w:rsid val="009E6397"/>
    <w:rsid val="009E6955"/>
    <w:rsid val="009E6D3C"/>
    <w:rsid val="009F1114"/>
    <w:rsid val="009F1528"/>
    <w:rsid val="009F18D9"/>
    <w:rsid val="009F23D1"/>
    <w:rsid val="009F3943"/>
    <w:rsid val="009F616D"/>
    <w:rsid val="009F68FB"/>
    <w:rsid val="00A0028D"/>
    <w:rsid val="00A01359"/>
    <w:rsid val="00A0146E"/>
    <w:rsid val="00A01A98"/>
    <w:rsid val="00A01EF6"/>
    <w:rsid val="00A024C5"/>
    <w:rsid val="00A03AFE"/>
    <w:rsid val="00A03D34"/>
    <w:rsid val="00A04934"/>
    <w:rsid val="00A065F9"/>
    <w:rsid val="00A06A09"/>
    <w:rsid val="00A07080"/>
    <w:rsid val="00A077BC"/>
    <w:rsid val="00A100ED"/>
    <w:rsid val="00A108B9"/>
    <w:rsid val="00A116DA"/>
    <w:rsid val="00A12787"/>
    <w:rsid val="00A12796"/>
    <w:rsid val="00A12E79"/>
    <w:rsid val="00A158BC"/>
    <w:rsid val="00A15E70"/>
    <w:rsid val="00A16ACC"/>
    <w:rsid val="00A17100"/>
    <w:rsid val="00A17A36"/>
    <w:rsid val="00A2047B"/>
    <w:rsid val="00A213C8"/>
    <w:rsid val="00A21F93"/>
    <w:rsid val="00A22866"/>
    <w:rsid val="00A22C8A"/>
    <w:rsid val="00A2477C"/>
    <w:rsid val="00A24BB3"/>
    <w:rsid val="00A2519C"/>
    <w:rsid val="00A258FE"/>
    <w:rsid val="00A264CB"/>
    <w:rsid val="00A27739"/>
    <w:rsid val="00A2797D"/>
    <w:rsid val="00A301B7"/>
    <w:rsid val="00A323CA"/>
    <w:rsid val="00A341CB"/>
    <w:rsid val="00A3587C"/>
    <w:rsid val="00A36F21"/>
    <w:rsid val="00A37092"/>
    <w:rsid val="00A37919"/>
    <w:rsid val="00A4012B"/>
    <w:rsid val="00A441E2"/>
    <w:rsid val="00A46730"/>
    <w:rsid val="00A479B5"/>
    <w:rsid val="00A50C32"/>
    <w:rsid val="00A5253B"/>
    <w:rsid val="00A53E4C"/>
    <w:rsid val="00A546A9"/>
    <w:rsid val="00A54910"/>
    <w:rsid val="00A57B2E"/>
    <w:rsid val="00A62649"/>
    <w:rsid val="00A63AD0"/>
    <w:rsid val="00A64374"/>
    <w:rsid val="00A64CCE"/>
    <w:rsid val="00A652F3"/>
    <w:rsid val="00A6675C"/>
    <w:rsid val="00A671F5"/>
    <w:rsid val="00A67B4F"/>
    <w:rsid val="00A67E66"/>
    <w:rsid val="00A71B06"/>
    <w:rsid val="00A72828"/>
    <w:rsid val="00A752A4"/>
    <w:rsid val="00A7597A"/>
    <w:rsid val="00A75D17"/>
    <w:rsid val="00A764B0"/>
    <w:rsid val="00A764DF"/>
    <w:rsid val="00A76B1F"/>
    <w:rsid val="00A76D46"/>
    <w:rsid val="00A77604"/>
    <w:rsid val="00A808CE"/>
    <w:rsid val="00A8300D"/>
    <w:rsid val="00A83337"/>
    <w:rsid val="00A8437D"/>
    <w:rsid val="00A84533"/>
    <w:rsid val="00A85491"/>
    <w:rsid val="00A86426"/>
    <w:rsid val="00A867E7"/>
    <w:rsid val="00A9059E"/>
    <w:rsid val="00A908A0"/>
    <w:rsid val="00A91195"/>
    <w:rsid val="00A914E0"/>
    <w:rsid val="00A91E36"/>
    <w:rsid val="00A9232F"/>
    <w:rsid val="00A9457B"/>
    <w:rsid val="00A96250"/>
    <w:rsid val="00AA26AD"/>
    <w:rsid val="00AA3117"/>
    <w:rsid val="00AA3930"/>
    <w:rsid val="00AA4C79"/>
    <w:rsid val="00AA5874"/>
    <w:rsid val="00AA78E1"/>
    <w:rsid val="00AB0445"/>
    <w:rsid val="00AB1773"/>
    <w:rsid val="00AB1DBE"/>
    <w:rsid val="00AB1FFA"/>
    <w:rsid val="00AB253C"/>
    <w:rsid val="00AB2891"/>
    <w:rsid val="00AB2DE9"/>
    <w:rsid val="00AB3F3F"/>
    <w:rsid val="00AB50F0"/>
    <w:rsid val="00AB5195"/>
    <w:rsid val="00AB53A0"/>
    <w:rsid val="00AB67E8"/>
    <w:rsid val="00AB6EB2"/>
    <w:rsid val="00AB7C5F"/>
    <w:rsid val="00AB7DD0"/>
    <w:rsid val="00AC023E"/>
    <w:rsid val="00AC0B3D"/>
    <w:rsid val="00AC28D8"/>
    <w:rsid val="00AC3987"/>
    <w:rsid val="00AC3DA5"/>
    <w:rsid val="00AC5932"/>
    <w:rsid val="00AC655F"/>
    <w:rsid val="00AC7092"/>
    <w:rsid val="00AC7791"/>
    <w:rsid val="00AD0DC2"/>
    <w:rsid val="00AD18EC"/>
    <w:rsid val="00AD1B53"/>
    <w:rsid val="00AD2187"/>
    <w:rsid val="00AD35AB"/>
    <w:rsid val="00AD534A"/>
    <w:rsid val="00AD5943"/>
    <w:rsid val="00AD5BAB"/>
    <w:rsid val="00AD7A5C"/>
    <w:rsid val="00AD7F5D"/>
    <w:rsid val="00AE04EA"/>
    <w:rsid val="00AE1F71"/>
    <w:rsid val="00AE2067"/>
    <w:rsid val="00AE25D7"/>
    <w:rsid val="00AE2B8D"/>
    <w:rsid val="00AE2E7D"/>
    <w:rsid val="00AE577D"/>
    <w:rsid val="00AE6083"/>
    <w:rsid val="00AE634D"/>
    <w:rsid val="00AE742C"/>
    <w:rsid val="00AE7F31"/>
    <w:rsid val="00AF2298"/>
    <w:rsid val="00AF3BD8"/>
    <w:rsid val="00AF6DA3"/>
    <w:rsid val="00AF7D3B"/>
    <w:rsid val="00B00B84"/>
    <w:rsid val="00B017D2"/>
    <w:rsid val="00B01C61"/>
    <w:rsid val="00B0221F"/>
    <w:rsid val="00B02A49"/>
    <w:rsid val="00B02EA4"/>
    <w:rsid val="00B05CBB"/>
    <w:rsid val="00B06C62"/>
    <w:rsid val="00B07C36"/>
    <w:rsid val="00B1024D"/>
    <w:rsid val="00B10DA0"/>
    <w:rsid val="00B1139A"/>
    <w:rsid val="00B122D0"/>
    <w:rsid val="00B1254F"/>
    <w:rsid val="00B14283"/>
    <w:rsid val="00B15776"/>
    <w:rsid val="00B169A0"/>
    <w:rsid val="00B16AF2"/>
    <w:rsid val="00B16B72"/>
    <w:rsid val="00B16F9C"/>
    <w:rsid val="00B16FEF"/>
    <w:rsid val="00B26F0A"/>
    <w:rsid val="00B26F61"/>
    <w:rsid val="00B305BE"/>
    <w:rsid val="00B312DB"/>
    <w:rsid val="00B31B92"/>
    <w:rsid val="00B32AF0"/>
    <w:rsid val="00B34275"/>
    <w:rsid val="00B35113"/>
    <w:rsid val="00B35ED0"/>
    <w:rsid val="00B36B62"/>
    <w:rsid val="00B40D01"/>
    <w:rsid val="00B41F26"/>
    <w:rsid val="00B4407D"/>
    <w:rsid val="00B45E6C"/>
    <w:rsid val="00B50551"/>
    <w:rsid val="00B50926"/>
    <w:rsid val="00B51005"/>
    <w:rsid val="00B5105E"/>
    <w:rsid val="00B511A7"/>
    <w:rsid val="00B51A5E"/>
    <w:rsid val="00B51DBF"/>
    <w:rsid val="00B534A4"/>
    <w:rsid val="00B5395A"/>
    <w:rsid val="00B53C99"/>
    <w:rsid val="00B54317"/>
    <w:rsid val="00B55171"/>
    <w:rsid val="00B55D2D"/>
    <w:rsid val="00B56ABF"/>
    <w:rsid val="00B60727"/>
    <w:rsid val="00B61903"/>
    <w:rsid val="00B627FC"/>
    <w:rsid val="00B63201"/>
    <w:rsid val="00B65F19"/>
    <w:rsid val="00B66022"/>
    <w:rsid val="00B66E3A"/>
    <w:rsid val="00B67B2F"/>
    <w:rsid val="00B71847"/>
    <w:rsid val="00B74539"/>
    <w:rsid val="00B76204"/>
    <w:rsid val="00B800EC"/>
    <w:rsid val="00B801E4"/>
    <w:rsid val="00B80286"/>
    <w:rsid val="00B81313"/>
    <w:rsid val="00B81761"/>
    <w:rsid val="00B8212E"/>
    <w:rsid val="00B829EC"/>
    <w:rsid val="00B83949"/>
    <w:rsid val="00B84D92"/>
    <w:rsid val="00B90893"/>
    <w:rsid val="00B90DE9"/>
    <w:rsid val="00B92C9D"/>
    <w:rsid val="00B92EFA"/>
    <w:rsid val="00B93B89"/>
    <w:rsid val="00B96AB4"/>
    <w:rsid val="00BA1A62"/>
    <w:rsid val="00BA22FA"/>
    <w:rsid val="00BA27CB"/>
    <w:rsid val="00BA32CC"/>
    <w:rsid val="00BA3744"/>
    <w:rsid val="00BA4258"/>
    <w:rsid val="00BA7367"/>
    <w:rsid val="00BB1FD1"/>
    <w:rsid val="00BB3475"/>
    <w:rsid val="00BB4EE6"/>
    <w:rsid val="00BB51EE"/>
    <w:rsid val="00BC2360"/>
    <w:rsid val="00BC27B3"/>
    <w:rsid val="00BC2DFF"/>
    <w:rsid val="00BC38D8"/>
    <w:rsid val="00BC3F7E"/>
    <w:rsid val="00BC4D77"/>
    <w:rsid val="00BC6579"/>
    <w:rsid val="00BC7778"/>
    <w:rsid val="00BD533F"/>
    <w:rsid val="00BE1EB7"/>
    <w:rsid val="00BE4481"/>
    <w:rsid val="00BE500B"/>
    <w:rsid val="00BE5890"/>
    <w:rsid val="00BE5C6E"/>
    <w:rsid val="00BE61C7"/>
    <w:rsid val="00BE6862"/>
    <w:rsid val="00BF01A9"/>
    <w:rsid val="00BF271B"/>
    <w:rsid val="00BF49B7"/>
    <w:rsid val="00BF73AB"/>
    <w:rsid val="00C0020C"/>
    <w:rsid val="00C00B89"/>
    <w:rsid val="00C00E40"/>
    <w:rsid val="00C01293"/>
    <w:rsid val="00C01AE3"/>
    <w:rsid val="00C03091"/>
    <w:rsid val="00C03CE6"/>
    <w:rsid val="00C05AEF"/>
    <w:rsid val="00C07778"/>
    <w:rsid val="00C07EBD"/>
    <w:rsid val="00C1048D"/>
    <w:rsid val="00C12478"/>
    <w:rsid val="00C1538E"/>
    <w:rsid val="00C1540D"/>
    <w:rsid val="00C21683"/>
    <w:rsid val="00C21A6F"/>
    <w:rsid val="00C23576"/>
    <w:rsid val="00C27EC3"/>
    <w:rsid val="00C321D2"/>
    <w:rsid val="00C32CE1"/>
    <w:rsid val="00C33040"/>
    <w:rsid val="00C34123"/>
    <w:rsid val="00C350D2"/>
    <w:rsid val="00C3691D"/>
    <w:rsid val="00C36D0C"/>
    <w:rsid val="00C37519"/>
    <w:rsid val="00C42EE9"/>
    <w:rsid val="00C445E6"/>
    <w:rsid val="00C46A4A"/>
    <w:rsid val="00C46CF0"/>
    <w:rsid val="00C4755B"/>
    <w:rsid val="00C503B7"/>
    <w:rsid val="00C504DA"/>
    <w:rsid val="00C50B0D"/>
    <w:rsid val="00C50C66"/>
    <w:rsid val="00C5137F"/>
    <w:rsid val="00C51612"/>
    <w:rsid val="00C52050"/>
    <w:rsid val="00C5276A"/>
    <w:rsid val="00C546A2"/>
    <w:rsid val="00C5538D"/>
    <w:rsid val="00C57BB1"/>
    <w:rsid val="00C6104E"/>
    <w:rsid val="00C61396"/>
    <w:rsid val="00C62E7D"/>
    <w:rsid val="00C64BE1"/>
    <w:rsid val="00C665EB"/>
    <w:rsid val="00C67DB2"/>
    <w:rsid val="00C711F0"/>
    <w:rsid val="00C71CB6"/>
    <w:rsid val="00C71FE0"/>
    <w:rsid val="00C72797"/>
    <w:rsid val="00C72839"/>
    <w:rsid val="00C72D53"/>
    <w:rsid val="00C72DE7"/>
    <w:rsid val="00C73B7D"/>
    <w:rsid val="00C746C0"/>
    <w:rsid val="00C74CF4"/>
    <w:rsid val="00C752C1"/>
    <w:rsid val="00C761ED"/>
    <w:rsid val="00C76443"/>
    <w:rsid val="00C7672C"/>
    <w:rsid val="00C76F54"/>
    <w:rsid val="00C77BA9"/>
    <w:rsid val="00C81C55"/>
    <w:rsid val="00C83702"/>
    <w:rsid val="00C843DF"/>
    <w:rsid val="00C878E6"/>
    <w:rsid val="00C90174"/>
    <w:rsid val="00C92FB7"/>
    <w:rsid val="00C93EFF"/>
    <w:rsid val="00C95E57"/>
    <w:rsid val="00C962C8"/>
    <w:rsid val="00C9687D"/>
    <w:rsid val="00CA0552"/>
    <w:rsid val="00CA2065"/>
    <w:rsid val="00CA2286"/>
    <w:rsid val="00CA2F9C"/>
    <w:rsid val="00CA6AD7"/>
    <w:rsid val="00CA6B49"/>
    <w:rsid val="00CA7347"/>
    <w:rsid val="00CB0DA5"/>
    <w:rsid val="00CB171C"/>
    <w:rsid val="00CB1A6E"/>
    <w:rsid val="00CB2259"/>
    <w:rsid val="00CB2933"/>
    <w:rsid val="00CB4AA2"/>
    <w:rsid val="00CB5AE7"/>
    <w:rsid val="00CB69E2"/>
    <w:rsid val="00CB6B60"/>
    <w:rsid val="00CB781F"/>
    <w:rsid val="00CC013C"/>
    <w:rsid val="00CC1BE7"/>
    <w:rsid val="00CC1F12"/>
    <w:rsid val="00CC2622"/>
    <w:rsid val="00CC56FF"/>
    <w:rsid val="00CC5CC0"/>
    <w:rsid val="00CD219D"/>
    <w:rsid val="00CD23EB"/>
    <w:rsid val="00CD26A7"/>
    <w:rsid val="00CD7A7C"/>
    <w:rsid val="00CE0CF5"/>
    <w:rsid val="00CE19A9"/>
    <w:rsid val="00CE24B8"/>
    <w:rsid val="00CE696F"/>
    <w:rsid val="00CE7842"/>
    <w:rsid val="00CF0839"/>
    <w:rsid val="00CF13E8"/>
    <w:rsid val="00CF1E4C"/>
    <w:rsid val="00CF5043"/>
    <w:rsid val="00D010EA"/>
    <w:rsid val="00D01B08"/>
    <w:rsid val="00D02132"/>
    <w:rsid val="00D035F8"/>
    <w:rsid val="00D03E7E"/>
    <w:rsid val="00D042BF"/>
    <w:rsid val="00D045CD"/>
    <w:rsid val="00D050FF"/>
    <w:rsid val="00D05649"/>
    <w:rsid val="00D0637E"/>
    <w:rsid val="00D06F0C"/>
    <w:rsid val="00D0755B"/>
    <w:rsid val="00D078E9"/>
    <w:rsid val="00D07D00"/>
    <w:rsid val="00D112EF"/>
    <w:rsid val="00D11990"/>
    <w:rsid val="00D14B52"/>
    <w:rsid val="00D16852"/>
    <w:rsid val="00D17FF6"/>
    <w:rsid val="00D201D5"/>
    <w:rsid val="00D210EC"/>
    <w:rsid val="00D214C5"/>
    <w:rsid val="00D23532"/>
    <w:rsid val="00D2431F"/>
    <w:rsid val="00D256A5"/>
    <w:rsid val="00D26A6F"/>
    <w:rsid val="00D26A71"/>
    <w:rsid val="00D27202"/>
    <w:rsid val="00D275FB"/>
    <w:rsid val="00D30AB9"/>
    <w:rsid val="00D31119"/>
    <w:rsid val="00D325C6"/>
    <w:rsid val="00D35498"/>
    <w:rsid val="00D36F8C"/>
    <w:rsid val="00D37965"/>
    <w:rsid val="00D40149"/>
    <w:rsid val="00D403BB"/>
    <w:rsid val="00D409C7"/>
    <w:rsid val="00D412A0"/>
    <w:rsid val="00D413DD"/>
    <w:rsid val="00D416AC"/>
    <w:rsid val="00D4295C"/>
    <w:rsid val="00D42D02"/>
    <w:rsid val="00D431E4"/>
    <w:rsid val="00D436D0"/>
    <w:rsid val="00D44B81"/>
    <w:rsid val="00D44F4E"/>
    <w:rsid val="00D4513C"/>
    <w:rsid val="00D46010"/>
    <w:rsid val="00D46739"/>
    <w:rsid val="00D46799"/>
    <w:rsid val="00D46A7A"/>
    <w:rsid val="00D52D3C"/>
    <w:rsid val="00D54C33"/>
    <w:rsid val="00D5543D"/>
    <w:rsid val="00D60FC7"/>
    <w:rsid val="00D62A1D"/>
    <w:rsid val="00D64428"/>
    <w:rsid val="00D6573E"/>
    <w:rsid val="00D65EDC"/>
    <w:rsid val="00D67F34"/>
    <w:rsid val="00D722AC"/>
    <w:rsid val="00D7436E"/>
    <w:rsid val="00D74932"/>
    <w:rsid val="00D74941"/>
    <w:rsid val="00D74F50"/>
    <w:rsid val="00D76C96"/>
    <w:rsid val="00D76D8E"/>
    <w:rsid val="00D774BB"/>
    <w:rsid val="00D802DC"/>
    <w:rsid val="00D83104"/>
    <w:rsid val="00D83330"/>
    <w:rsid val="00D83B61"/>
    <w:rsid val="00D8651E"/>
    <w:rsid val="00D866DA"/>
    <w:rsid val="00D92D67"/>
    <w:rsid val="00D949BD"/>
    <w:rsid val="00D958B0"/>
    <w:rsid val="00DA15BA"/>
    <w:rsid val="00DA1F62"/>
    <w:rsid val="00DA350E"/>
    <w:rsid val="00DA3C15"/>
    <w:rsid val="00DA4875"/>
    <w:rsid val="00DA5B23"/>
    <w:rsid val="00DB1F17"/>
    <w:rsid val="00DB2F5C"/>
    <w:rsid val="00DB3AD0"/>
    <w:rsid val="00DB7E2E"/>
    <w:rsid val="00DC09B3"/>
    <w:rsid val="00DC0A67"/>
    <w:rsid val="00DC0C5D"/>
    <w:rsid val="00DC326C"/>
    <w:rsid val="00DC40E2"/>
    <w:rsid val="00DC70A7"/>
    <w:rsid val="00DC7C02"/>
    <w:rsid val="00DD03F1"/>
    <w:rsid val="00DD0CBE"/>
    <w:rsid val="00DD2597"/>
    <w:rsid val="00DD3C58"/>
    <w:rsid val="00DD5ABF"/>
    <w:rsid val="00DE0DC2"/>
    <w:rsid val="00DE10F7"/>
    <w:rsid val="00DE1247"/>
    <w:rsid val="00DE15FF"/>
    <w:rsid val="00DE28C1"/>
    <w:rsid val="00DE3966"/>
    <w:rsid val="00DE48BE"/>
    <w:rsid val="00DE62C8"/>
    <w:rsid val="00DE7720"/>
    <w:rsid val="00DF007D"/>
    <w:rsid val="00DF018C"/>
    <w:rsid val="00DF139C"/>
    <w:rsid val="00DF1F20"/>
    <w:rsid val="00DF2F02"/>
    <w:rsid val="00DF4611"/>
    <w:rsid val="00DF4797"/>
    <w:rsid val="00DF5163"/>
    <w:rsid val="00E00D64"/>
    <w:rsid val="00E00E4A"/>
    <w:rsid val="00E01B8A"/>
    <w:rsid val="00E034D4"/>
    <w:rsid val="00E036C4"/>
    <w:rsid val="00E043E1"/>
    <w:rsid val="00E04614"/>
    <w:rsid val="00E05331"/>
    <w:rsid val="00E070B3"/>
    <w:rsid val="00E071B6"/>
    <w:rsid val="00E10205"/>
    <w:rsid val="00E109B6"/>
    <w:rsid val="00E11F59"/>
    <w:rsid val="00E13473"/>
    <w:rsid val="00E15493"/>
    <w:rsid val="00E16A7F"/>
    <w:rsid val="00E17DED"/>
    <w:rsid val="00E2049D"/>
    <w:rsid val="00E20AAC"/>
    <w:rsid val="00E22B3C"/>
    <w:rsid val="00E23F6C"/>
    <w:rsid val="00E24D78"/>
    <w:rsid val="00E27D5F"/>
    <w:rsid val="00E30898"/>
    <w:rsid val="00E30908"/>
    <w:rsid val="00E309D7"/>
    <w:rsid val="00E30AE6"/>
    <w:rsid val="00E30F54"/>
    <w:rsid val="00E31210"/>
    <w:rsid val="00E319E1"/>
    <w:rsid val="00E31BF5"/>
    <w:rsid val="00E3476E"/>
    <w:rsid val="00E35257"/>
    <w:rsid val="00E36E76"/>
    <w:rsid val="00E41551"/>
    <w:rsid val="00E4456A"/>
    <w:rsid val="00E446B6"/>
    <w:rsid val="00E447E0"/>
    <w:rsid val="00E44939"/>
    <w:rsid val="00E45691"/>
    <w:rsid val="00E500A5"/>
    <w:rsid val="00E51796"/>
    <w:rsid val="00E517A7"/>
    <w:rsid val="00E51A42"/>
    <w:rsid val="00E54AEA"/>
    <w:rsid val="00E54DC1"/>
    <w:rsid val="00E60077"/>
    <w:rsid val="00E607D4"/>
    <w:rsid val="00E63AB4"/>
    <w:rsid val="00E6608D"/>
    <w:rsid val="00E66F9E"/>
    <w:rsid val="00E71FD8"/>
    <w:rsid val="00E743B4"/>
    <w:rsid val="00E7582E"/>
    <w:rsid val="00E75BE1"/>
    <w:rsid val="00E76B16"/>
    <w:rsid val="00E7753C"/>
    <w:rsid val="00E7771C"/>
    <w:rsid val="00E81B61"/>
    <w:rsid val="00E83672"/>
    <w:rsid val="00E843F2"/>
    <w:rsid val="00E84417"/>
    <w:rsid val="00E8477D"/>
    <w:rsid val="00E84E84"/>
    <w:rsid val="00E9063D"/>
    <w:rsid val="00E91660"/>
    <w:rsid val="00E9571B"/>
    <w:rsid val="00E966D4"/>
    <w:rsid val="00E97225"/>
    <w:rsid val="00E975BB"/>
    <w:rsid val="00E97C83"/>
    <w:rsid val="00EA3041"/>
    <w:rsid val="00EA3231"/>
    <w:rsid val="00EA4366"/>
    <w:rsid val="00EA4466"/>
    <w:rsid val="00EA779B"/>
    <w:rsid val="00EB1C12"/>
    <w:rsid val="00EB1D38"/>
    <w:rsid val="00EB3861"/>
    <w:rsid val="00EB639B"/>
    <w:rsid val="00EB64C2"/>
    <w:rsid val="00EB6F71"/>
    <w:rsid val="00EC00AC"/>
    <w:rsid val="00EC0355"/>
    <w:rsid val="00EC26F4"/>
    <w:rsid val="00EC5565"/>
    <w:rsid val="00EC76EE"/>
    <w:rsid val="00ED1101"/>
    <w:rsid val="00ED160C"/>
    <w:rsid val="00ED1702"/>
    <w:rsid val="00ED3C17"/>
    <w:rsid val="00ED52FA"/>
    <w:rsid val="00ED7101"/>
    <w:rsid val="00ED79D4"/>
    <w:rsid val="00EE1F9F"/>
    <w:rsid val="00EE2AD1"/>
    <w:rsid val="00EE3036"/>
    <w:rsid val="00EE4686"/>
    <w:rsid val="00EE48D8"/>
    <w:rsid val="00EE5D19"/>
    <w:rsid val="00EE6386"/>
    <w:rsid val="00EF1E44"/>
    <w:rsid val="00EF2B7C"/>
    <w:rsid val="00EF4083"/>
    <w:rsid val="00EF440D"/>
    <w:rsid val="00F0033C"/>
    <w:rsid val="00F00D41"/>
    <w:rsid val="00F02927"/>
    <w:rsid val="00F03455"/>
    <w:rsid val="00F04938"/>
    <w:rsid val="00F074AE"/>
    <w:rsid val="00F07AAB"/>
    <w:rsid val="00F1011D"/>
    <w:rsid val="00F11B30"/>
    <w:rsid val="00F122C1"/>
    <w:rsid val="00F14EB7"/>
    <w:rsid val="00F155BD"/>
    <w:rsid val="00F21330"/>
    <w:rsid val="00F21814"/>
    <w:rsid val="00F22D3C"/>
    <w:rsid val="00F23E49"/>
    <w:rsid val="00F25A01"/>
    <w:rsid val="00F25B17"/>
    <w:rsid val="00F31F4C"/>
    <w:rsid val="00F3263D"/>
    <w:rsid val="00F33E8A"/>
    <w:rsid val="00F3431A"/>
    <w:rsid val="00F3433B"/>
    <w:rsid val="00F34C9D"/>
    <w:rsid val="00F35CD7"/>
    <w:rsid val="00F40DD0"/>
    <w:rsid val="00F417EF"/>
    <w:rsid val="00F42314"/>
    <w:rsid val="00F432E8"/>
    <w:rsid val="00F43308"/>
    <w:rsid val="00F4406A"/>
    <w:rsid val="00F45A55"/>
    <w:rsid val="00F47B6D"/>
    <w:rsid val="00F5062E"/>
    <w:rsid val="00F52DDF"/>
    <w:rsid val="00F544C0"/>
    <w:rsid val="00F56210"/>
    <w:rsid val="00F56BD9"/>
    <w:rsid val="00F56BDB"/>
    <w:rsid val="00F570BB"/>
    <w:rsid val="00F60447"/>
    <w:rsid val="00F609C6"/>
    <w:rsid val="00F62D14"/>
    <w:rsid val="00F63CCA"/>
    <w:rsid val="00F63DCF"/>
    <w:rsid val="00F65A83"/>
    <w:rsid val="00F66011"/>
    <w:rsid val="00F729ED"/>
    <w:rsid val="00F72D33"/>
    <w:rsid val="00F7362E"/>
    <w:rsid val="00F748FD"/>
    <w:rsid val="00F7542B"/>
    <w:rsid val="00F7745A"/>
    <w:rsid val="00F81983"/>
    <w:rsid val="00F81FEC"/>
    <w:rsid val="00F82366"/>
    <w:rsid val="00F82771"/>
    <w:rsid val="00F83510"/>
    <w:rsid val="00F83BB0"/>
    <w:rsid val="00F8499E"/>
    <w:rsid val="00F87A95"/>
    <w:rsid val="00F90831"/>
    <w:rsid val="00F91C34"/>
    <w:rsid val="00F920AC"/>
    <w:rsid val="00F92D33"/>
    <w:rsid val="00F931B6"/>
    <w:rsid val="00F934DC"/>
    <w:rsid val="00F93CCA"/>
    <w:rsid val="00F94829"/>
    <w:rsid val="00F9595E"/>
    <w:rsid val="00F96BDB"/>
    <w:rsid val="00F97722"/>
    <w:rsid val="00FA3EA6"/>
    <w:rsid val="00FA4F13"/>
    <w:rsid val="00FA6F58"/>
    <w:rsid val="00FA7499"/>
    <w:rsid val="00FB0F54"/>
    <w:rsid val="00FB1E4A"/>
    <w:rsid val="00FB2B33"/>
    <w:rsid val="00FB44D2"/>
    <w:rsid val="00FB47B2"/>
    <w:rsid val="00FB6538"/>
    <w:rsid val="00FC1FA4"/>
    <w:rsid val="00FC228C"/>
    <w:rsid val="00FC39CD"/>
    <w:rsid val="00FC3FF6"/>
    <w:rsid val="00FC4101"/>
    <w:rsid val="00FC48C8"/>
    <w:rsid val="00FC5132"/>
    <w:rsid val="00FC7101"/>
    <w:rsid val="00FD3071"/>
    <w:rsid val="00FD393B"/>
    <w:rsid val="00FD44FA"/>
    <w:rsid val="00FD577A"/>
    <w:rsid val="00FD682E"/>
    <w:rsid val="00FD7348"/>
    <w:rsid val="00FD7A85"/>
    <w:rsid val="00FD7B69"/>
    <w:rsid val="00FE055F"/>
    <w:rsid val="00FE0B15"/>
    <w:rsid val="00FE2207"/>
    <w:rsid val="00FE4D2F"/>
    <w:rsid val="00FF115A"/>
    <w:rsid val="00FF1912"/>
    <w:rsid val="00FF222C"/>
    <w:rsid val="00FF2762"/>
    <w:rsid val="00FF53BA"/>
    <w:rsid val="00FF7B2B"/>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docDefaults>
    <w:rPrDefault>
      <w:rPr>
        <w:lang w:val="en-US" w:eastAsia="en-US" w:bidi="he-IL"/>
        <w:rFonts w:ascii="Times New Roman" w:cs="Times New Roman" w:eastAsia="Times New Roman" w:hAnsi="Times New Roma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lang w:bidi="ar-SA"/>
      <w:rFonts w:ascii="Arial" w:hAnsi="Arial"/>
      <w:sz w:val="22"/>
    </w:rPr>
  </w:style>
  <w:style w:type="paragraph" w:styleId="Heading1">
    <w:name w:val="Heading 1"/>
    <w:qFormat/>
    <w:basedOn w:val="Normal"/>
    <w:next w:val="Normal"/>
    <w:pPr>
      <w:keepNext/>
      <w:outlineLvl w:val="0"/>
    </w:pPr>
    <w:rPr>
      <w:b/>
      <w:smallCaps/>
    </w:rPr>
  </w:style>
  <w:style w:type="paragraph" w:styleId="Heading2">
    <w:name w:val="Heading 2"/>
    <w:qFormat/>
    <w:basedOn w:val="Normal"/>
    <w:next w:val="Normal"/>
    <w:pPr>
      <w:keepNext/>
      <w:outlineLvl w:val="1"/>
      <w:spacing w:before="240" w:after="60"/>
    </w:pPr>
    <w:rPr>
      <w:b/>
      <w:i/>
    </w:rPr>
  </w:style>
  <w:style w:type="paragraph" w:styleId="Heading3">
    <w:name w:val="Heading 3"/>
    <w:qFormat/>
    <w:basedOn w:val="Normal"/>
    <w:next w:val="Normal"/>
    <w:pPr>
      <w:keepNext/>
      <w:outlineLvl w:val="2"/>
      <w:jc w:val="left"/>
      <w:spacing w:before="20" w:after="20"/>
    </w:pPr>
    <w:rPr>
      <w:b/>
      <w:rFonts w:ascii="Century Gothic" w:hAnsi="Century Gothic"/>
      <w:sz w:val="20"/>
    </w:rPr>
  </w:style>
  <w:style w:type="paragraph" w:styleId="Heading4">
    <w:name w:val="Heading 4"/>
    <w:qFormat/>
    <w:basedOn w:val="Normal"/>
    <w:next w:val="Normal"/>
    <w:pPr>
      <w:keepNext/>
      <w:outlineLvl w:val="3"/>
    </w:pPr>
    <w:rPr>
      <w:sz w:val="28"/>
    </w:rPr>
  </w:style>
  <w:style w:type="paragraph" w:styleId="Heading5">
    <w:name w:val="Heading 5"/>
    <w:qFormat/>
    <w:basedOn w:val="Normal"/>
    <w:next w:val="Normal"/>
    <w:pPr>
      <w:keepNext/>
      <w:outlineLvl w:val="4"/>
    </w:pPr>
    <w:rPr>
      <w:spacing w:val="4"/>
      <w:b/>
      <w:sz w:val="28"/>
    </w:rPr>
  </w:style>
  <w:style w:type="paragraph" w:styleId="Heading6">
    <w:name w:val="Heading 6"/>
    <w:qFormat/>
    <w:basedOn w:val="Normal"/>
    <w:next w:val="Normal"/>
    <w:pPr>
      <w:keepNext/>
      <w:outlineLvl w:val="5"/>
      <w:jc w:val="center"/>
      <w:tabs>
        <w:tab w:val="left" w:pos="360"/>
        <w:tab w:val="left" w:pos="720"/>
        <w:tab w:val="left" w:pos="3960"/>
        <w:tab w:val="left" w:pos="4320"/>
      </w:tabs>
    </w:pPr>
    <w:rPr>
      <w:b/>
    </w:rPr>
  </w:style>
  <w:style w:type="paragraph" w:styleId="Heading7">
    <w:name w:val="Heading 7"/>
    <w:qFormat/>
    <w:basedOn w:val="Normal"/>
    <w:next w:val="Normal"/>
    <w:pPr>
      <w:keepNext/>
      <w:outlineLvl w:val="6"/>
    </w:pPr>
    <w:rPr>
      <w:spacing w:val="4"/>
      <w:b/>
      <w:rFonts w:ascii="Times New Roman" w:hAnsi="Times New Roman"/>
      <w:sz w:val="24"/>
    </w:rPr>
  </w:style>
  <w:style w:type="paragraph" w:styleId="Heading8">
    <w:name w:val="Heading 8"/>
    <w:qFormat/>
    <w:basedOn w:val="Normal"/>
    <w:next w:val="Normal"/>
    <w:pPr>
      <w:keepNext/>
      <w:outlineLvl w:val="7"/>
    </w:pPr>
    <w:rPr>
      <w:b/>
      <w:color w:val="FF0000"/>
      <w:rFonts w:ascii="Times New Roman" w:hAnsi="Times New Roman"/>
      <w:sz w:val="28"/>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paragraph" w:styleId="kpmgbody">
    <w:name w:val="kpmgbody"/>
    <w:basedOn w:val="BodyText"/>
    <w:pPr>
      <w:spacing w:before="40" w:after="40" w:line="360" w:lineRule="auto"/>
    </w:pPr>
    <w:rPr>
      <w:b/>
      <w:rFonts w:ascii="Century Gothic" w:hAnsi="Century Gothic"/>
    </w:rPr>
  </w:style>
  <w:style w:type="paragraph" w:styleId="Header">
    <w:name w:val="header"/>
    <w:basedOn w:val="Normal"/>
    <w:uiPriority w:val="99"/>
    <w:pPr>
      <w:tabs>
        <w:tab w:val="center" w:pos="4320"/>
        <w:tab w:val="right" w:pos="8640"/>
      </w:tabs>
    </w:pPr>
  </w:style>
  <w:style w:type="paragraph" w:styleId="BodyText">
    <w:name w:val="Body Text"/>
    <w:basedOn w:val="Normal"/>
    <w:semiHidden/>
    <w:pPr>
      <w:spacing w:after="12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ListBullet2">
    <w:name w:val="List Bullet 2"/>
    <w:basedOn w:val="Normal"/>
    <w:autoRedefine/>
    <w:semiHidden/>
    <w:pPr/>
  </w:style>
  <w:style w:type="paragraph" w:styleId="H4">
    <w:name w:val="H4"/>
    <w:basedOn w:val="Normal"/>
    <w:next w:val="Normal"/>
    <w:pPr>
      <w:keepNext/>
      <w:outlineLvl w:val="4"/>
      <w:jc w:val="left"/>
      <w:spacing w:before="100" w:after="100"/>
    </w:pPr>
    <w:rPr>
      <w:snapToGrid w:val="0"/>
      <w:b/>
      <w:rFonts w:ascii="Times New Roman" w:hAnsi="Times New Roman"/>
      <w:sz w:val="24"/>
    </w:rPr>
  </w:style>
  <w:style w:type="paragraph" w:styleId="BodyText2">
    <w:name w:val="Body Text 2"/>
    <w:basedOn w:val="Normal"/>
    <w:semiHidden/>
    <w:pPr/>
    <w:rPr>
      <w:spacing w:val="4"/>
      <w:color w:val="FF0000"/>
      <w:rFonts w:ascii="Times New Roman" w:hAnsi="Times New Roman"/>
      <w:sz w:val="24"/>
    </w:rPr>
  </w:style>
  <w:style w:type="paragraph" w:styleId="BodyText3">
    <w:name w:val="Body Text 3"/>
    <w:basedOn w:val="Normal"/>
    <w:semiHidden/>
    <w:rPr>
      <w:rFonts w:ascii="Times New Roman" w:hAnsi="Times New Roman"/>
      <w:sz w:val="24"/>
    </w:rPr>
  </w:style>
  <w:style w:type="paragraph" w:styleId="ListBullet">
    <w:name w:val="List Bullet"/>
    <w:basedOn w:val="Normal"/>
    <w:autoRedefine/>
    <w:semiHidden/>
    <w:pPr/>
  </w:style>
  <w:style w:type="paragraph" w:styleId="1">
    <w:name w:val="1"/>
    <w:basedOn w:val="Normal"/>
    <w:pPr>
      <w:jc w:val="left"/>
      <w:spacing w:after="160" w:line="240" w:lineRule="exact"/>
    </w:pPr>
    <w:rPr>
      <w:rFonts w:ascii="Verdana" w:cs="Arial" w:hAnsi="Verdana"/>
    </w:rPr>
  </w:style>
  <w:style w:type="paragraph" w:styleId="FootnoteText">
    <w:name w:val="footnote text"/>
    <w:basedOn w:val="Normal"/>
    <w:semiHidden/>
    <w:pPr>
      <w:jc w:val="left"/>
    </w:pPr>
    <w:rPr>
      <w:rFonts w:ascii="Times New Roman" w:hAnsi="Times New Roman"/>
      <w:sz w:val="20"/>
    </w:rPr>
  </w:style>
  <w:style w:type="paragraph" w:styleId="NormalWeb">
    <w:name w:val="Normal (Web)"/>
    <w:basedOn w:val="Normal"/>
    <w:semiHidden/>
    <w:pPr>
      <w:jc w:val="left"/>
      <w:spacing w:before="100" w:beforeAutospacing="1" w:after="100" w:afterAutospacing="1"/>
    </w:pPr>
    <w:rPr>
      <w:rFonts w:ascii="Times New Roman" w:hAnsi="Times New Roman"/>
      <w:sz w:val="24"/>
      <w:szCs w:val="24"/>
    </w:rPr>
  </w:style>
  <w:style w:type="character" w:styleId="Hyperlink">
    <w:name w:val="Hyperlink"/>
    <w:rPr>
      <w:u w:val="single"/>
      <w:color w:val="0000FF"/>
    </w:rPr>
  </w:style>
  <w:style w:type="paragraph" w:styleId="Achievement">
    <w:name w:val="Achievement"/>
    <w:basedOn w:val="BodyText"/>
    <w:pPr>
      <w:spacing w:after="60" w:line="240" w:lineRule="atLeast"/>
    </w:pPr>
    <w:rPr>
      <w:rFonts w:ascii="Garamond" w:hAnsi="Garamond"/>
    </w:rPr>
  </w:style>
  <w:style w:type="character" w:styleId="NormalVerdanaChar">
    <w:name w:val="Normal + Verdana Char"/>
    <w:aliases w:val="9 pt Char"/>
    <w:rPr>
      <w:lang w:val="en-US" w:eastAsia="en-US" w:bidi="ar-SA"/>
      <w:sz w:val="24"/>
      <w:szCs w:val="24"/>
    </w:rPr>
  </w:style>
  <w:style w:type="character" w:styleId="Heading1Char">
    <w:name w:val="Heading 1 Char"/>
    <w:rPr>
      <w:b/>
      <w:rFonts w:ascii="Arial" w:hAnsi="Arial"/>
      <w:sz w:val="22"/>
      <w:smallCaps/>
    </w:rPr>
  </w:style>
  <w:style w:type="character" w:styleId="Heading2Char">
    <w:name w:val="Heading 2 Char"/>
    <w:rPr>
      <w:b/>
      <w:i/>
      <w:rFonts w:ascii="Arial" w:hAnsi="Arial"/>
      <w:sz w:val="22"/>
    </w:rPr>
  </w:style>
  <w:style w:type="character" w:styleId="HeaderChar">
    <w:name w:val="Header Char"/>
    <w:uiPriority w:val="99"/>
    <w:rPr>
      <w:rFonts w:ascii="Arial" w:hAnsi="Arial"/>
      <w:sz w:val="22"/>
    </w:rPr>
  </w:style>
  <w:style w:type="character" w:styleId="FollowedHyperlink">
    <w:name w:val="FollowedHyperlink"/>
    <w:semiHidden/>
    <w:unhideWhenUsed/>
    <w:rPr>
      <w:u w:val="single"/>
      <w:color w:val="800080"/>
    </w:rPr>
  </w:style>
  <w:style w:type="paragraph" w:styleId="HTMLPreformatted">
    <w:name w:val="HTML Preformatted"/>
    <w:basedOn w:val="Normal"/>
    <w:uiPriority w:val="99"/>
    <w:semiHidden/>
    <w:pPr>
      <w:jc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rPr>
  </w:style>
  <w:style w:type="character" w:styleId="HTMLPreformattedChar">
    <w:name w:val="HTML Preformatted Char"/>
    <w:uiPriority w:val="99"/>
    <w:rPr>
      <w:rFonts w:ascii="Courier New" w:eastAsia="Courier New" w:hAnsi="Courier New"/>
    </w:rPr>
  </w:style>
  <w:style w:type="paragraph" w:styleId="Title">
    <w:name w:val="Title"/>
    <w:qFormat/>
    <w:basedOn w:val="Normal"/>
    <w:link w:val="TitleChar"/>
    <w:pPr>
      <w:jc w:val="center"/>
      <w:ind w:left="-270"/>
    </w:pPr>
    <w:rPr>
      <w:b/>
      <w:u w:val="single"/>
      <w:rFonts w:ascii="Castellar" w:cs="Arial" w:hAnsi="Castellar"/>
      <w:sz w:val="28"/>
      <w:szCs w:val="28"/>
    </w:rPr>
  </w:style>
  <w:style w:type="paragraph" w:styleId="ListParagraph">
    <w:name w:val="List Paragraph"/>
    <w:qFormat/>
    <w:basedOn w:val="Normal"/>
    <w:uiPriority w:val="34"/>
    <w:pPr>
      <w:suppressAutoHyphens/>
      <w:jc w:val="left"/>
      <w:ind w:left="720"/>
      <w:spacing w:after="200" w:line="276" w:lineRule="auto"/>
    </w:pPr>
    <w:rPr>
      <w:lang w:eastAsia="ar-SA"/>
      <w:rFonts w:ascii="Calibri" w:hAnsi="Calibri"/>
      <w:szCs w:val="22"/>
    </w:rPr>
  </w:style>
  <w:style w:type="character" w:styleId="WW8Num3z0">
    <w:name w:val="WW8Num3z0"/>
    <w:rPr>
      <w:color w:val="auto"/>
      <w:rFonts w:ascii="Symbol" w:hAnsi="Symbol"/>
    </w:rPr>
  </w:style>
  <w:style w:type="paragraph" w:styleId="CommentText">
    <w:name w:val="annotation text"/>
    <w:basedOn w:val="Normal"/>
    <w:link w:val="CommentTextChar"/>
    <w:semiHidden/>
    <w:pPr>
      <w:suppressAutoHyphens/>
      <w:jc w:val="left"/>
    </w:pPr>
    <w:rPr>
      <w:lang w:val="x-none" w:eastAsia="ar-SA"/>
      <w:rFonts w:ascii="Times New Roman" w:hAnsi="Times New Roman"/>
      <w:sz w:val="20"/>
    </w:rPr>
  </w:style>
  <w:style w:type="table" w:styleId="TableGrid">
    <w:name w:val="Table Grid"/>
    <w:basedOn w:val="TableNormal"/>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uiPriority w:val="59"/>
    <w:rsid w:val="00756F56"/>
  </w:style>
  <w:style w:type="paragraph" w:styleId="SectionHeading">
    <w:name w:val="Section Heading"/>
    <w:qFormat/>
    <w:basedOn w:val="PlainText"/>
    <w:rsid w:val="00BA3744"/>
    <w:pPr>
      <w:pBdr>
        <w:bottom w:val="single" w:sz="18" w:color="000000" w:space="1"/>
      </w:pBdr>
      <w:jc w:val="left"/>
      <w:spacing w:before="80"/>
    </w:pPr>
    <w:rPr>
      <w:b/>
      <w:rFonts w:ascii="Book Antiqua" w:hAnsi="Book Antiqua"/>
      <w:sz w:val="32"/>
      <w:smallCaps/>
    </w:rPr>
  </w:style>
  <w:style w:type="paragraph" w:styleId="JobDescription">
    <w:name w:val="Job Description"/>
    <w:qFormat/>
    <w:basedOn w:val="PlainText"/>
    <w:rsid w:val="00BA3744"/>
    <w:pPr>
      <w:jc w:val="left"/>
      <w:ind w:right="-58"/>
      <w:spacing w:before="60" w:after="120"/>
    </w:pPr>
    <w:rPr>
      <w:color w:val="000000"/>
      <w:rFonts w:ascii="Book Antiqua" w:cs="Arial" w:hAnsi="Book Antiqua"/>
    </w:rPr>
  </w:style>
  <w:style w:type="paragraph" w:styleId="PlainText">
    <w:name w:val="Plain Text"/>
    <w:basedOn w:val="Normal"/>
    <w:link w:val="PlainTextChar"/>
    <w:uiPriority w:val="99"/>
    <w:semiHidden/>
    <w:unhideWhenUsed/>
    <w:rsid w:val="00BA3744"/>
    <w:rPr>
      <w:rFonts w:ascii="Courier New" w:hAnsi="Courier New"/>
      <w:sz w:val="20"/>
    </w:rPr>
  </w:style>
  <w:style w:type="character" w:styleId="PlainTextChar">
    <w:name w:val="Plain Text Char"/>
    <w:link w:val="PlainText"/>
    <w:uiPriority w:val="99"/>
    <w:semiHidden/>
    <w:rsid w:val="00BA3744"/>
    <w:rPr>
      <w:lang w:val="en-US" w:eastAsia="en-US"/>
      <w:rFonts w:ascii="Courier New" w:cs="Courier New" w:hAnsi="Courier New"/>
    </w:rPr>
  </w:style>
  <w:style w:type="character" w:styleId="FooterChar">
    <w:name w:val="Footer Char"/>
    <w:link w:val="Footer"/>
    <w:uiPriority w:val="99"/>
    <w:rsid w:val="00C72797"/>
    <w:rPr>
      <w:lang w:val="en-US" w:eastAsia="en-US"/>
      <w:rFonts w:ascii="Arial" w:hAnsi="Arial"/>
      <w:sz w:val="22"/>
    </w:rPr>
  </w:style>
  <w:style w:type="paragraph" w:styleId="BalloonText">
    <w:name w:val="Balloon Text"/>
    <w:basedOn w:val="Normal"/>
    <w:link w:val="BalloonTextChar"/>
    <w:uiPriority w:val="99"/>
    <w:semiHidden/>
    <w:unhideWhenUsed/>
    <w:rsid w:val="00C72797"/>
    <w:rPr>
      <w:rFonts w:ascii="Tahoma" w:hAnsi="Tahoma"/>
      <w:sz w:val="16"/>
      <w:szCs w:val="16"/>
    </w:rPr>
  </w:style>
  <w:style w:type="character" w:styleId="BalloonTextChar">
    <w:name w:val="Balloon Text Char"/>
    <w:link w:val="BalloonText"/>
    <w:uiPriority w:val="99"/>
    <w:semiHidden/>
    <w:rsid w:val="00C72797"/>
    <w:rPr>
      <w:lang w:val="en-US" w:eastAsia="en-US"/>
      <w:rFonts w:ascii="Tahoma" w:cs="Tahoma" w:hAnsi="Tahoma"/>
      <w:sz w:val="16"/>
      <w:szCs w:val="16"/>
    </w:rPr>
  </w:style>
  <w:style w:type="paragraph" w:styleId="BulletPoints">
    <w:name w:val="Bullet Points"/>
    <w:qFormat/>
    <w:basedOn w:val="PlainText"/>
    <w:rsid w:val="009272FC"/>
    <w:pPr>
      <w:jc w:val="left"/>
      <w:spacing w:after="60"/>
    </w:pPr>
    <w:rPr>
      <w:rFonts w:ascii="Book Antiqua" w:cs="Tahoma" w:eastAsia="MS Mincho" w:hAnsi="Book Antiqua"/>
    </w:rPr>
  </w:style>
  <w:style w:type="paragraph" w:styleId="Dates">
    <w:name w:val="Dates"/>
    <w:qFormat/>
    <w:basedOn w:val="PlainText"/>
    <w:rsid w:val="009272FC"/>
    <w:pPr>
      <w:jc w:val="right"/>
      <w:ind w:right="-58"/>
      <w:spacing w:before="40"/>
      <w:tabs>
        <w:tab w:val="left" w:pos="180"/>
        <w:tab w:val="right" w:pos="10170"/>
      </w:tabs>
    </w:pPr>
    <w:rPr>
      <w:rFonts w:ascii="Book Antiqua" w:cs="Tahoma" w:eastAsia="MS Mincho" w:hAnsi="Book Antiqua"/>
      <w:sz w:val="22"/>
      <w:szCs w:val="22"/>
    </w:rPr>
  </w:style>
  <w:style w:type="character" w:styleId="apple-converted-space">
    <w:name w:val="apple-converted-space"/>
    <w:rsid w:val="007332EC"/>
  </w:style>
  <w:style w:type="character" w:styleId="apple-style-span">
    <w:name w:val="apple-style-span"/>
    <w:rsid w:val="00FD7348"/>
  </w:style>
  <w:style w:type="character" w:styleId="Strong">
    <w:name w:val="Strong"/>
    <w:qFormat/>
    <w:uiPriority w:val="22"/>
    <w:rsid w:val="002025FC"/>
    <w:rPr>
      <w:bCs/>
      <w:b/>
    </w:rPr>
  </w:style>
  <w:style w:type="character" w:styleId="CommentReference">
    <w:name w:val="annotation reference"/>
    <w:uiPriority w:val="99"/>
    <w:semiHidden/>
    <w:unhideWhenUsed/>
    <w:rsid w:val="008E0627"/>
    <w:rPr>
      <w:sz w:val="16"/>
      <w:szCs w:val="16"/>
    </w:rPr>
  </w:style>
  <w:style w:type="paragraph" w:styleId="CommentSubject">
    <w:name w:val="annotation subject"/>
    <w:basedOn w:val="CommentText"/>
    <w:next w:val="CommentText"/>
    <w:link w:val="CommentSubjectChar"/>
    <w:uiPriority w:val="99"/>
    <w:semiHidden/>
    <w:unhideWhenUsed/>
    <w:rsid w:val="008E0627"/>
    <w:pPr>
      <w:suppressAutoHyphens w:val="0"/>
      <w:jc w:val="both"/>
    </w:pPr>
    <w:rPr>
      <w:bCs/>
      <w:lang w:eastAsia="en-US"/>
      <w:b/>
      <w:rFonts w:ascii="Arial" w:hAnsi="Arial"/>
    </w:rPr>
  </w:style>
  <w:style w:type="character" w:styleId="CommentTextChar">
    <w:name w:val="Comment Text Char"/>
    <w:link w:val="CommentText"/>
    <w:semiHidden/>
    <w:rsid w:val="008E0627"/>
    <w:rPr>
      <w:lang w:eastAsia="ar-SA"/>
    </w:rPr>
  </w:style>
  <w:style w:type="character" w:styleId="CommentSubjectChar">
    <w:name w:val="Comment Subject Char"/>
    <w:link w:val="CommentSubject"/>
    <w:rsid w:val="008E0627"/>
    <w:rPr>
      <w:lang w:eastAsia="ar-SA"/>
    </w:rPr>
  </w:style>
  <w:style w:type="paragraph" w:styleId="BulletPointsLatinCalibri">
    <w:name w:val="Bullet Points + (Latin) Calibri"/>
    <w:basedOn w:val="BulletPoints"/>
    <w:aliases w:val="Justified,Before:  2 pt,After:  0 pt"/>
    <w:rsid w:val="00201272"/>
    <w:pPr>
      <w:jc w:val="both"/>
      <w:spacing w:before="40" w:after="0"/>
    </w:pPr>
    <w:rPr>
      <w:bCs/>
      <w:rFonts w:ascii="Calibri" w:cs="Calibri" w:hAnsi="Calibri"/>
    </w:rPr>
  </w:style>
  <w:style w:type="paragraph" w:styleId="NoSpacing">
    <w:name w:val="No Spacing"/>
    <w:qFormat/>
    <w:link w:val="NoSpacingChar"/>
    <w:rsid w:val="00E30F54"/>
    <w:rPr>
      <w:lang w:val="en-GB" w:bidi="ar-SA"/>
      <w:rFonts w:ascii="Calibri" w:eastAsia="Calibri" w:hAnsi="Calibri"/>
      <w:sz w:val="22"/>
      <w:szCs w:val="22"/>
    </w:rPr>
  </w:style>
  <w:style w:type="character" w:styleId="IntenseEmphasis">
    <w:name w:val="Intense Emphasis"/>
    <w:qFormat/>
    <w:uiPriority w:val="21"/>
    <w:rsid w:val="00216C65"/>
    <w:rPr>
      <w:bCs/>
      <w:iCs/>
      <w:b/>
      <w:i/>
      <w:color w:val="4F81BD"/>
    </w:rPr>
  </w:style>
  <w:style w:type="character" w:styleId="Emphasis">
    <w:name w:val="Emphasis"/>
    <w:qFormat/>
    <w:uiPriority w:val="20"/>
    <w:rsid w:val="00216C65"/>
    <w:rPr>
      <w:iCs/>
      <w:i/>
    </w:rPr>
  </w:style>
  <w:style w:type="character" w:styleId="paboldbluetext">
    <w:name w:val="paboldbluetext"/>
    <w:basedOn w:val="DefaultParagraphFont"/>
    <w:rsid w:val="006715C2"/>
  </w:style>
  <w:style w:type="character" w:styleId="pseditboxdisponly">
    <w:name w:val="pseditbox_disponly"/>
    <w:basedOn w:val="DefaultParagraphFont"/>
    <w:rsid w:val="006715C2"/>
  </w:style>
  <w:style w:type="character" w:styleId="pstext">
    <w:name w:val="pstext"/>
    <w:basedOn w:val="DefaultParagraphFont"/>
    <w:rsid w:val="008C20B3"/>
  </w:style>
  <w:style w:type="character" w:styleId="UnresolvedMention">
    <w:name w:val="Unresolved Mention"/>
    <w:uiPriority w:val="99"/>
    <w:semiHidden/>
    <w:unhideWhenUsed/>
    <w:rsid w:val="00D949BD"/>
    <w:rPr>
      <w:color w:val="808080"/>
      <w:shd w:fill="E6E6E6" w:color="auto" w:val="clear"/>
    </w:rPr>
  </w:style>
  <w:style w:type="character" w:styleId="OrangeExpanded">
    <w:name w:val="Orange Expanded"/>
    <w:qFormat/>
    <w:uiPriority w:val="1"/>
    <w:rsid w:val="00A2047B"/>
    <w:rPr>
      <w:spacing w:val="40"/>
      <w:b/>
      <w:color w:val="C45911"/>
      <w:caps/>
    </w:rPr>
  </w:style>
  <w:style w:type="table" w:styleId="GridTable1Light-Accent3">
    <w:name w:val="Grid Table 1 Light Accent 3"/>
    <w:basedOn w:val="TableNormal"/>
    <w:tblPr>
      <w:tblStyleRowBandSize w:val="1"/>
      <w:tblStyleColBandSize w:val="1"/>
      <w:tblBorders>
        <w:top w:val="single" w:sz="4" w:color="DBDBDB" w:space="0"/>
        <w:bottom w:val="single" w:sz="4" w:color="DBDBDB" w:space="0"/>
        <w:left w:val="single" w:sz="4" w:color="DBDBDB" w:space="0"/>
        <w:right w:val="single" w:sz="4" w:color="DBDBDB" w:space="0"/>
        <w:insideH w:val="single" w:sz="4" w:color="DBDBDB" w:space="0"/>
        <w:insideV w:val="single" w:sz="4" w:color="DBDBDB" w:space="0"/>
      </w:tblBorders>
    </w:tblPr>
    <w:tblStylePr w:type="firstRow">
      <w:rPr>
        <w:bCs/>
        <w:b/>
      </w:rPr>
      <w:tcPr>
        <w:tcBorders>
          <w:bottom w:val="single" w:sz="12" w:color="C9C9C9" w:space="0"/>
        </w:tcBorders>
      </w:tcPr>
    </w:tblStylePr>
    <w:tblStylePr w:type="lastRow">
      <w:rPr>
        <w:bCs/>
        <w:b/>
      </w:rPr>
      <w:tcPr>
        <w:tcBorders>
          <w:top w:val="double" w:sz="2" w:color="C9C9C9" w:space="0"/>
        </w:tcBorders>
      </w:tcPr>
    </w:tblStylePr>
    <w:tblStylePr w:type="firstCol">
      <w:rPr>
        <w:bCs/>
        <w:b/>
      </w:rPr>
    </w:tblStylePr>
    <w:tblStylePr w:type="lastCol">
      <w:rPr>
        <w:bCs/>
        <w:b/>
      </w:rPr>
    </w:tblStylePr>
    <w:uiPriority w:val="46"/>
    <w:rsid w:val="00936C73"/>
  </w:style>
  <w:style w:type="character" w:styleId="TitleChar">
    <w:name w:val="Title Char"/>
    <w:link w:val="Title"/>
    <w:rsid w:val="0078092D"/>
    <w:rPr>
      <w:b/>
      <w:u w:val="single"/>
      <w:rFonts w:ascii="Castellar" w:cs="Arial" w:hAnsi="Castellar"/>
      <w:sz w:val="28"/>
      <w:szCs w:val="28"/>
    </w:rPr>
  </w:style>
  <w:style w:type="paragraph" w:styleId="BodyTextIndent">
    <w:name w:val="Body Text Indent"/>
    <w:basedOn w:val="Normal"/>
    <w:link w:val="BodyTextIndentChar"/>
    <w:uiPriority w:val="99"/>
    <w:unhideWhenUsed/>
    <w:rsid w:val="002D0532"/>
    <w:pPr>
      <w:ind w:left="360"/>
      <w:spacing w:after="120"/>
    </w:pPr>
  </w:style>
  <w:style w:type="character" w:styleId="BodyTextIndentChar">
    <w:name w:val="Body Text Indent Char"/>
    <w:basedOn w:val="DefaultParagraphFont"/>
    <w:link w:val="BodyTextIndent"/>
    <w:uiPriority w:val="99"/>
    <w:rsid w:val="002D0532"/>
    <w:rPr>
      <w:lang w:bidi="ar-SA"/>
      <w:rFonts w:ascii="Arial" w:hAnsi="Arial"/>
      <w:sz w:val="22"/>
    </w:rPr>
  </w:style>
  <w:style w:type="character" w:styleId="NoSpacingChar">
    <w:name w:val="No Spacing Char"/>
    <w:link w:val="NoSpacing"/>
    <w:rsid w:val="002D0532"/>
    <w:rPr>
      <w:lang w:val="en-GB" w:bidi="ar-SA"/>
      <w:rFonts w:ascii="Calibri" w:eastAsia="Calibri" w:hAnsi="Calibri"/>
      <w:sz w:val="22"/>
      <w:szCs w:val="22"/>
    </w:rPr>
  </w:style>
  <w:style w:type="character" w:styleId="ui-provider">
    <w:name w:val="ui-provider"/>
    <w:basedOn w:val="DefaultParagraphFont"/>
    <w:rsid w:val="003107EA"/>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368103">
      <w:bodyDiv w:val="1"/>
      <w:marLeft w:val="0"/>
      <w:marRight w:val="0"/>
      <w:marTop w:val="0"/>
      <w:marBottom w:val="0"/>
      <w:divBdr>
        <w:top w:val="none" w:sz="0" w:space="0" w:color="auto"/>
        <w:left w:val="none" w:sz="0" w:space="0" w:color="auto"/>
        <w:bottom w:val="none" w:sz="0" w:space="0" w:color="auto"/>
        <w:right w:val="none" w:sz="0" w:space="0" w:color="auto"/>
      </w:divBdr>
      <w:divsChild>
        <w:div w:id="1188102351">
          <w:marLeft w:val="0"/>
          <w:marRight w:val="0"/>
          <w:marTop w:val="0"/>
          <w:marBottom w:val="0"/>
          <w:divBdr>
            <w:top w:val="none" w:sz="0" w:space="0" w:color="auto"/>
            <w:left w:val="none" w:sz="0" w:space="0" w:color="auto"/>
            <w:bottom w:val="none" w:sz="0" w:space="0" w:color="auto"/>
            <w:right w:val="none" w:sz="0" w:space="0" w:color="auto"/>
          </w:divBdr>
        </w:div>
        <w:div w:id="1941139372">
          <w:marLeft w:val="0"/>
          <w:marRight w:val="0"/>
          <w:marTop w:val="0"/>
          <w:marBottom w:val="0"/>
          <w:divBdr>
            <w:top w:val="none" w:sz="0" w:space="0" w:color="auto"/>
            <w:left w:val="none" w:sz="0" w:space="0" w:color="auto"/>
            <w:bottom w:val="none" w:sz="0" w:space="0" w:color="auto"/>
            <w:right w:val="none" w:sz="0" w:space="0" w:color="auto"/>
          </w:divBdr>
        </w:div>
      </w:divsChild>
    </w:div>
    <w:div w:id="64888270">
      <w:bodyDiv w:val="1"/>
      <w:marLeft w:val="0"/>
      <w:marRight w:val="0"/>
      <w:marTop w:val="0"/>
      <w:marBottom w:val="0"/>
      <w:divBdr>
        <w:top w:val="none" w:sz="0" w:space="0" w:color="auto"/>
        <w:left w:val="none" w:sz="0" w:space="0" w:color="auto"/>
        <w:bottom w:val="none" w:sz="0" w:space="0" w:color="auto"/>
        <w:right w:val="none" w:sz="0" w:space="0" w:color="auto"/>
      </w:divBdr>
    </w:div>
    <w:div w:id="112402920">
      <w:bodyDiv w:val="1"/>
      <w:marLeft w:val="0"/>
      <w:marRight w:val="0"/>
      <w:marTop w:val="0"/>
      <w:marBottom w:val="0"/>
      <w:divBdr>
        <w:top w:val="none" w:sz="0" w:space="0" w:color="auto"/>
        <w:left w:val="none" w:sz="0" w:space="0" w:color="auto"/>
        <w:bottom w:val="none" w:sz="0" w:space="0" w:color="auto"/>
        <w:right w:val="none" w:sz="0" w:space="0" w:color="auto"/>
      </w:divBdr>
    </w:div>
    <w:div w:id="143671276">
      <w:bodyDiv w:val="1"/>
      <w:marLeft w:val="0"/>
      <w:marRight w:val="0"/>
      <w:marTop w:val="0"/>
      <w:marBottom w:val="0"/>
      <w:divBdr>
        <w:top w:val="none" w:sz="0" w:space="0" w:color="auto"/>
        <w:left w:val="none" w:sz="0" w:space="0" w:color="auto"/>
        <w:bottom w:val="none" w:sz="0" w:space="0" w:color="auto"/>
        <w:right w:val="none" w:sz="0" w:space="0" w:color="auto"/>
      </w:divBdr>
      <w:divsChild>
        <w:div w:id="1822849957">
          <w:marLeft w:val="0"/>
          <w:marRight w:val="0"/>
          <w:marTop w:val="0"/>
          <w:marBottom w:val="0"/>
          <w:divBdr>
            <w:top w:val="none" w:sz="0" w:space="0" w:color="auto"/>
            <w:left w:val="none" w:sz="0" w:space="0" w:color="auto"/>
            <w:bottom w:val="none" w:sz="0" w:space="0" w:color="auto"/>
            <w:right w:val="none" w:sz="0" w:space="0" w:color="auto"/>
          </w:divBdr>
        </w:div>
      </w:divsChild>
    </w:div>
    <w:div w:id="245000075">
      <w:bodyDiv w:val="1"/>
      <w:marLeft w:val="0"/>
      <w:marRight w:val="0"/>
      <w:marTop w:val="0"/>
      <w:marBottom w:val="0"/>
      <w:divBdr>
        <w:top w:val="none" w:sz="0" w:space="0" w:color="auto"/>
        <w:left w:val="none" w:sz="0" w:space="0" w:color="auto"/>
        <w:bottom w:val="none" w:sz="0" w:space="0" w:color="auto"/>
        <w:right w:val="none" w:sz="0" w:space="0" w:color="auto"/>
      </w:divBdr>
      <w:divsChild>
        <w:div w:id="920143774">
          <w:marLeft w:val="0"/>
          <w:marRight w:val="0"/>
          <w:marTop w:val="0"/>
          <w:marBottom w:val="0"/>
          <w:divBdr>
            <w:top w:val="none" w:sz="0" w:space="0" w:color="auto"/>
            <w:left w:val="none" w:sz="0" w:space="0" w:color="auto"/>
            <w:bottom w:val="none" w:sz="0" w:space="0" w:color="auto"/>
            <w:right w:val="none" w:sz="0" w:space="0" w:color="auto"/>
          </w:divBdr>
        </w:div>
      </w:divsChild>
    </w:div>
    <w:div w:id="256443560">
      <w:bodyDiv w:val="1"/>
      <w:marLeft w:val="0"/>
      <w:marRight w:val="0"/>
      <w:marTop w:val="0"/>
      <w:marBottom w:val="0"/>
      <w:divBdr>
        <w:top w:val="none" w:sz="0" w:space="0" w:color="auto"/>
        <w:left w:val="none" w:sz="0" w:space="0" w:color="auto"/>
        <w:bottom w:val="none" w:sz="0" w:space="0" w:color="auto"/>
        <w:right w:val="none" w:sz="0" w:space="0" w:color="auto"/>
      </w:divBdr>
      <w:divsChild>
        <w:div w:id="1395424725">
          <w:marLeft w:val="0"/>
          <w:marRight w:val="0"/>
          <w:marTop w:val="0"/>
          <w:marBottom w:val="0"/>
          <w:divBdr>
            <w:top w:val="none" w:sz="0" w:space="0" w:color="auto"/>
            <w:left w:val="none" w:sz="0" w:space="0" w:color="auto"/>
            <w:bottom w:val="none" w:sz="0" w:space="0" w:color="auto"/>
            <w:right w:val="none" w:sz="0" w:space="0" w:color="auto"/>
          </w:divBdr>
        </w:div>
      </w:divsChild>
    </w:div>
    <w:div w:id="369497219">
      <w:bodyDiv w:val="1"/>
      <w:marLeft w:val="0"/>
      <w:marRight w:val="0"/>
      <w:marTop w:val="0"/>
      <w:marBottom w:val="0"/>
      <w:divBdr>
        <w:top w:val="none" w:sz="0" w:space="0" w:color="auto"/>
        <w:left w:val="none" w:sz="0" w:space="0" w:color="auto"/>
        <w:bottom w:val="none" w:sz="0" w:space="0" w:color="auto"/>
        <w:right w:val="none" w:sz="0" w:space="0" w:color="auto"/>
      </w:divBdr>
      <w:divsChild>
        <w:div w:id="218326306">
          <w:marLeft w:val="0"/>
          <w:marRight w:val="0"/>
          <w:marTop w:val="0"/>
          <w:marBottom w:val="0"/>
          <w:divBdr>
            <w:top w:val="none" w:sz="0" w:space="0" w:color="auto"/>
            <w:left w:val="none" w:sz="0" w:space="0" w:color="auto"/>
            <w:bottom w:val="none" w:sz="0" w:space="0" w:color="auto"/>
            <w:right w:val="none" w:sz="0" w:space="0" w:color="auto"/>
          </w:divBdr>
        </w:div>
        <w:div w:id="538009253">
          <w:marLeft w:val="0"/>
          <w:marRight w:val="0"/>
          <w:marTop w:val="0"/>
          <w:marBottom w:val="0"/>
          <w:divBdr>
            <w:top w:val="none" w:sz="0" w:space="0" w:color="auto"/>
            <w:left w:val="none" w:sz="0" w:space="0" w:color="auto"/>
            <w:bottom w:val="none" w:sz="0" w:space="0" w:color="auto"/>
            <w:right w:val="none" w:sz="0" w:space="0" w:color="auto"/>
          </w:divBdr>
        </w:div>
        <w:div w:id="805977961">
          <w:marLeft w:val="0"/>
          <w:marRight w:val="0"/>
          <w:marTop w:val="0"/>
          <w:marBottom w:val="0"/>
          <w:divBdr>
            <w:top w:val="none" w:sz="0" w:space="0" w:color="auto"/>
            <w:left w:val="none" w:sz="0" w:space="0" w:color="auto"/>
            <w:bottom w:val="none" w:sz="0" w:space="0" w:color="auto"/>
            <w:right w:val="none" w:sz="0" w:space="0" w:color="auto"/>
          </w:divBdr>
        </w:div>
        <w:div w:id="922647071">
          <w:marLeft w:val="0"/>
          <w:marRight w:val="0"/>
          <w:marTop w:val="0"/>
          <w:marBottom w:val="0"/>
          <w:divBdr>
            <w:top w:val="none" w:sz="0" w:space="0" w:color="auto"/>
            <w:left w:val="none" w:sz="0" w:space="0" w:color="auto"/>
            <w:bottom w:val="none" w:sz="0" w:space="0" w:color="auto"/>
            <w:right w:val="none" w:sz="0" w:space="0" w:color="auto"/>
          </w:divBdr>
        </w:div>
        <w:div w:id="1570845581">
          <w:marLeft w:val="0"/>
          <w:marRight w:val="0"/>
          <w:marTop w:val="0"/>
          <w:marBottom w:val="0"/>
          <w:divBdr>
            <w:top w:val="none" w:sz="0" w:space="0" w:color="auto"/>
            <w:left w:val="none" w:sz="0" w:space="0" w:color="auto"/>
            <w:bottom w:val="none" w:sz="0" w:space="0" w:color="auto"/>
            <w:right w:val="none" w:sz="0" w:space="0" w:color="auto"/>
          </w:divBdr>
        </w:div>
      </w:divsChild>
    </w:div>
    <w:div w:id="383336369">
      <w:bodyDiv w:val="1"/>
      <w:marLeft w:val="0"/>
      <w:marRight w:val="0"/>
      <w:marTop w:val="0"/>
      <w:marBottom w:val="0"/>
      <w:divBdr>
        <w:top w:val="none" w:sz="0" w:space="0" w:color="auto"/>
        <w:left w:val="none" w:sz="0" w:space="0" w:color="auto"/>
        <w:bottom w:val="none" w:sz="0" w:space="0" w:color="auto"/>
        <w:right w:val="none" w:sz="0" w:space="0" w:color="auto"/>
      </w:divBdr>
    </w:div>
    <w:div w:id="552036961">
      <w:bodyDiv w:val="1"/>
      <w:marLeft w:val="0"/>
      <w:marRight w:val="0"/>
      <w:marTop w:val="0"/>
      <w:marBottom w:val="0"/>
      <w:divBdr>
        <w:top w:val="none" w:sz="0" w:space="0" w:color="auto"/>
        <w:left w:val="none" w:sz="0" w:space="0" w:color="auto"/>
        <w:bottom w:val="none" w:sz="0" w:space="0" w:color="auto"/>
        <w:right w:val="none" w:sz="0" w:space="0" w:color="auto"/>
      </w:divBdr>
      <w:divsChild>
        <w:div w:id="1625041367">
          <w:marLeft w:val="0"/>
          <w:marRight w:val="0"/>
          <w:marTop w:val="0"/>
          <w:marBottom w:val="0"/>
          <w:divBdr>
            <w:top w:val="none" w:sz="0" w:space="0" w:color="auto"/>
            <w:left w:val="none" w:sz="0" w:space="0" w:color="auto"/>
            <w:bottom w:val="none" w:sz="0" w:space="0" w:color="auto"/>
            <w:right w:val="none" w:sz="0" w:space="0" w:color="auto"/>
          </w:divBdr>
        </w:div>
      </w:divsChild>
    </w:div>
    <w:div w:id="811599295">
      <w:bodyDiv w:val="1"/>
      <w:marLeft w:val="0"/>
      <w:marRight w:val="0"/>
      <w:marTop w:val="0"/>
      <w:marBottom w:val="0"/>
      <w:divBdr>
        <w:top w:val="none" w:sz="0" w:space="0" w:color="auto"/>
        <w:left w:val="none" w:sz="0" w:space="0" w:color="auto"/>
        <w:bottom w:val="none" w:sz="0" w:space="0" w:color="auto"/>
        <w:right w:val="none" w:sz="0" w:space="0" w:color="auto"/>
      </w:divBdr>
      <w:divsChild>
        <w:div w:id="294410649">
          <w:marLeft w:val="0"/>
          <w:marRight w:val="0"/>
          <w:marTop w:val="0"/>
          <w:marBottom w:val="0"/>
          <w:divBdr>
            <w:top w:val="none" w:sz="0" w:space="0" w:color="auto"/>
            <w:left w:val="none" w:sz="0" w:space="0" w:color="auto"/>
            <w:bottom w:val="none" w:sz="0" w:space="0" w:color="auto"/>
            <w:right w:val="none" w:sz="0" w:space="0" w:color="auto"/>
          </w:divBdr>
        </w:div>
        <w:div w:id="416053725">
          <w:marLeft w:val="0"/>
          <w:marRight w:val="0"/>
          <w:marTop w:val="0"/>
          <w:marBottom w:val="0"/>
          <w:divBdr>
            <w:top w:val="none" w:sz="0" w:space="0" w:color="auto"/>
            <w:left w:val="none" w:sz="0" w:space="0" w:color="auto"/>
            <w:bottom w:val="none" w:sz="0" w:space="0" w:color="auto"/>
            <w:right w:val="none" w:sz="0" w:space="0" w:color="auto"/>
          </w:divBdr>
        </w:div>
        <w:div w:id="472910581">
          <w:marLeft w:val="0"/>
          <w:marRight w:val="0"/>
          <w:marTop w:val="0"/>
          <w:marBottom w:val="0"/>
          <w:divBdr>
            <w:top w:val="none" w:sz="0" w:space="0" w:color="auto"/>
            <w:left w:val="none" w:sz="0" w:space="0" w:color="auto"/>
            <w:bottom w:val="none" w:sz="0" w:space="0" w:color="auto"/>
            <w:right w:val="none" w:sz="0" w:space="0" w:color="auto"/>
          </w:divBdr>
        </w:div>
        <w:div w:id="614092880">
          <w:marLeft w:val="0"/>
          <w:marRight w:val="0"/>
          <w:marTop w:val="0"/>
          <w:marBottom w:val="0"/>
          <w:divBdr>
            <w:top w:val="none" w:sz="0" w:space="0" w:color="auto"/>
            <w:left w:val="none" w:sz="0" w:space="0" w:color="auto"/>
            <w:bottom w:val="none" w:sz="0" w:space="0" w:color="auto"/>
            <w:right w:val="none" w:sz="0" w:space="0" w:color="auto"/>
          </w:divBdr>
        </w:div>
        <w:div w:id="909923281">
          <w:marLeft w:val="0"/>
          <w:marRight w:val="0"/>
          <w:marTop w:val="0"/>
          <w:marBottom w:val="0"/>
          <w:divBdr>
            <w:top w:val="none" w:sz="0" w:space="0" w:color="auto"/>
            <w:left w:val="none" w:sz="0" w:space="0" w:color="auto"/>
            <w:bottom w:val="none" w:sz="0" w:space="0" w:color="auto"/>
            <w:right w:val="none" w:sz="0" w:space="0" w:color="auto"/>
          </w:divBdr>
        </w:div>
        <w:div w:id="1381133609">
          <w:marLeft w:val="0"/>
          <w:marRight w:val="0"/>
          <w:marTop w:val="0"/>
          <w:marBottom w:val="0"/>
          <w:divBdr>
            <w:top w:val="none" w:sz="0" w:space="0" w:color="auto"/>
            <w:left w:val="none" w:sz="0" w:space="0" w:color="auto"/>
            <w:bottom w:val="none" w:sz="0" w:space="0" w:color="auto"/>
            <w:right w:val="none" w:sz="0" w:space="0" w:color="auto"/>
          </w:divBdr>
        </w:div>
        <w:div w:id="1431009501">
          <w:marLeft w:val="0"/>
          <w:marRight w:val="0"/>
          <w:marTop w:val="0"/>
          <w:marBottom w:val="0"/>
          <w:divBdr>
            <w:top w:val="none" w:sz="0" w:space="0" w:color="auto"/>
            <w:left w:val="none" w:sz="0" w:space="0" w:color="auto"/>
            <w:bottom w:val="none" w:sz="0" w:space="0" w:color="auto"/>
            <w:right w:val="none" w:sz="0" w:space="0" w:color="auto"/>
          </w:divBdr>
        </w:div>
        <w:div w:id="1575554166">
          <w:marLeft w:val="0"/>
          <w:marRight w:val="0"/>
          <w:marTop w:val="0"/>
          <w:marBottom w:val="0"/>
          <w:divBdr>
            <w:top w:val="none" w:sz="0" w:space="0" w:color="auto"/>
            <w:left w:val="none" w:sz="0" w:space="0" w:color="auto"/>
            <w:bottom w:val="none" w:sz="0" w:space="0" w:color="auto"/>
            <w:right w:val="none" w:sz="0" w:space="0" w:color="auto"/>
          </w:divBdr>
        </w:div>
        <w:div w:id="1768652522">
          <w:marLeft w:val="0"/>
          <w:marRight w:val="0"/>
          <w:marTop w:val="0"/>
          <w:marBottom w:val="0"/>
          <w:divBdr>
            <w:top w:val="none" w:sz="0" w:space="0" w:color="auto"/>
            <w:left w:val="none" w:sz="0" w:space="0" w:color="auto"/>
            <w:bottom w:val="none" w:sz="0" w:space="0" w:color="auto"/>
            <w:right w:val="none" w:sz="0" w:space="0" w:color="auto"/>
          </w:divBdr>
        </w:div>
        <w:div w:id="1944531636">
          <w:marLeft w:val="0"/>
          <w:marRight w:val="0"/>
          <w:marTop w:val="0"/>
          <w:marBottom w:val="0"/>
          <w:divBdr>
            <w:top w:val="none" w:sz="0" w:space="0" w:color="auto"/>
            <w:left w:val="none" w:sz="0" w:space="0" w:color="auto"/>
            <w:bottom w:val="none" w:sz="0" w:space="0" w:color="auto"/>
            <w:right w:val="none" w:sz="0" w:space="0" w:color="auto"/>
          </w:divBdr>
        </w:div>
      </w:divsChild>
    </w:div>
    <w:div w:id="813374430">
      <w:bodyDiv w:val="1"/>
      <w:marLeft w:val="0"/>
      <w:marRight w:val="0"/>
      <w:marTop w:val="0"/>
      <w:marBottom w:val="0"/>
      <w:divBdr>
        <w:top w:val="none" w:sz="0" w:space="0" w:color="auto"/>
        <w:left w:val="none" w:sz="0" w:space="0" w:color="auto"/>
        <w:bottom w:val="none" w:sz="0" w:space="0" w:color="auto"/>
        <w:right w:val="none" w:sz="0" w:space="0" w:color="auto"/>
      </w:divBdr>
      <w:divsChild>
        <w:div w:id="129591661">
          <w:marLeft w:val="0"/>
          <w:marRight w:val="0"/>
          <w:marTop w:val="0"/>
          <w:marBottom w:val="210"/>
          <w:divBdr>
            <w:top w:val="none" w:sz="0" w:space="0" w:color="auto"/>
            <w:left w:val="none" w:sz="0" w:space="0" w:color="auto"/>
            <w:bottom w:val="none" w:sz="0" w:space="0" w:color="auto"/>
            <w:right w:val="none" w:sz="0" w:space="0" w:color="auto"/>
          </w:divBdr>
          <w:divsChild>
            <w:div w:id="158087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55850">
      <w:bodyDiv w:val="1"/>
      <w:marLeft w:val="0"/>
      <w:marRight w:val="0"/>
      <w:marTop w:val="0"/>
      <w:marBottom w:val="0"/>
      <w:divBdr>
        <w:top w:val="none" w:sz="0" w:space="0" w:color="auto"/>
        <w:left w:val="none" w:sz="0" w:space="0" w:color="auto"/>
        <w:bottom w:val="none" w:sz="0" w:space="0" w:color="auto"/>
        <w:right w:val="none" w:sz="0" w:space="0" w:color="auto"/>
      </w:divBdr>
      <w:divsChild>
        <w:div w:id="224486915">
          <w:marLeft w:val="0"/>
          <w:marRight w:val="0"/>
          <w:marTop w:val="0"/>
          <w:marBottom w:val="0"/>
          <w:divBdr>
            <w:top w:val="none" w:sz="0" w:space="0" w:color="auto"/>
            <w:left w:val="none" w:sz="0" w:space="0" w:color="auto"/>
            <w:bottom w:val="none" w:sz="0" w:space="0" w:color="auto"/>
            <w:right w:val="none" w:sz="0" w:space="0" w:color="auto"/>
          </w:divBdr>
        </w:div>
      </w:divsChild>
    </w:div>
    <w:div w:id="867565666">
      <w:bodyDiv w:val="1"/>
      <w:marLeft w:val="0"/>
      <w:marRight w:val="0"/>
      <w:marTop w:val="0"/>
      <w:marBottom w:val="0"/>
      <w:divBdr>
        <w:top w:val="none" w:sz="0" w:space="0" w:color="auto"/>
        <w:left w:val="none" w:sz="0" w:space="0" w:color="auto"/>
        <w:bottom w:val="none" w:sz="0" w:space="0" w:color="auto"/>
        <w:right w:val="none" w:sz="0" w:space="0" w:color="auto"/>
      </w:divBdr>
      <w:divsChild>
        <w:div w:id="482964089">
          <w:marLeft w:val="0"/>
          <w:marRight w:val="0"/>
          <w:marTop w:val="0"/>
          <w:marBottom w:val="0"/>
          <w:divBdr>
            <w:top w:val="none" w:sz="0" w:space="0" w:color="auto"/>
            <w:left w:val="none" w:sz="0" w:space="0" w:color="auto"/>
            <w:bottom w:val="none" w:sz="0" w:space="0" w:color="auto"/>
            <w:right w:val="none" w:sz="0" w:space="0" w:color="auto"/>
          </w:divBdr>
        </w:div>
      </w:divsChild>
    </w:div>
    <w:div w:id="883326017">
      <w:bodyDiv w:val="1"/>
      <w:marLeft w:val="0"/>
      <w:marRight w:val="0"/>
      <w:marTop w:val="0"/>
      <w:marBottom w:val="0"/>
      <w:divBdr>
        <w:top w:val="none" w:sz="0" w:space="0" w:color="auto"/>
        <w:left w:val="none" w:sz="0" w:space="0" w:color="auto"/>
        <w:bottom w:val="none" w:sz="0" w:space="0" w:color="auto"/>
        <w:right w:val="none" w:sz="0" w:space="0" w:color="auto"/>
      </w:divBdr>
      <w:divsChild>
        <w:div w:id="694890027">
          <w:marLeft w:val="0"/>
          <w:marRight w:val="0"/>
          <w:marTop w:val="0"/>
          <w:marBottom w:val="0"/>
          <w:divBdr>
            <w:top w:val="none" w:sz="0" w:space="0" w:color="auto"/>
            <w:left w:val="none" w:sz="0" w:space="0" w:color="auto"/>
            <w:bottom w:val="none" w:sz="0" w:space="0" w:color="auto"/>
            <w:right w:val="none" w:sz="0" w:space="0" w:color="auto"/>
          </w:divBdr>
        </w:div>
      </w:divsChild>
    </w:div>
    <w:div w:id="933053629">
      <w:bodyDiv w:val="1"/>
      <w:marLeft w:val="0"/>
      <w:marRight w:val="0"/>
      <w:marTop w:val="0"/>
      <w:marBottom w:val="0"/>
      <w:divBdr>
        <w:top w:val="none" w:sz="0" w:space="0" w:color="auto"/>
        <w:left w:val="none" w:sz="0" w:space="0" w:color="auto"/>
        <w:bottom w:val="none" w:sz="0" w:space="0" w:color="auto"/>
        <w:right w:val="none" w:sz="0" w:space="0" w:color="auto"/>
      </w:divBdr>
      <w:divsChild>
        <w:div w:id="149566771">
          <w:marLeft w:val="0"/>
          <w:marRight w:val="0"/>
          <w:marTop w:val="0"/>
          <w:marBottom w:val="0"/>
          <w:divBdr>
            <w:top w:val="none" w:sz="0" w:space="0" w:color="auto"/>
            <w:left w:val="none" w:sz="0" w:space="0" w:color="auto"/>
            <w:bottom w:val="none" w:sz="0" w:space="0" w:color="auto"/>
            <w:right w:val="none" w:sz="0" w:space="0" w:color="auto"/>
          </w:divBdr>
        </w:div>
        <w:div w:id="402870564">
          <w:marLeft w:val="0"/>
          <w:marRight w:val="0"/>
          <w:marTop w:val="0"/>
          <w:marBottom w:val="0"/>
          <w:divBdr>
            <w:top w:val="none" w:sz="0" w:space="0" w:color="auto"/>
            <w:left w:val="none" w:sz="0" w:space="0" w:color="auto"/>
            <w:bottom w:val="none" w:sz="0" w:space="0" w:color="auto"/>
            <w:right w:val="none" w:sz="0" w:space="0" w:color="auto"/>
          </w:divBdr>
        </w:div>
        <w:div w:id="584532004">
          <w:marLeft w:val="0"/>
          <w:marRight w:val="0"/>
          <w:marTop w:val="0"/>
          <w:marBottom w:val="0"/>
          <w:divBdr>
            <w:top w:val="none" w:sz="0" w:space="0" w:color="auto"/>
            <w:left w:val="none" w:sz="0" w:space="0" w:color="auto"/>
            <w:bottom w:val="none" w:sz="0" w:space="0" w:color="auto"/>
            <w:right w:val="none" w:sz="0" w:space="0" w:color="auto"/>
          </w:divBdr>
        </w:div>
        <w:div w:id="857499426">
          <w:marLeft w:val="0"/>
          <w:marRight w:val="0"/>
          <w:marTop w:val="0"/>
          <w:marBottom w:val="0"/>
          <w:divBdr>
            <w:top w:val="none" w:sz="0" w:space="0" w:color="auto"/>
            <w:left w:val="none" w:sz="0" w:space="0" w:color="auto"/>
            <w:bottom w:val="none" w:sz="0" w:space="0" w:color="auto"/>
            <w:right w:val="none" w:sz="0" w:space="0" w:color="auto"/>
          </w:divBdr>
        </w:div>
        <w:div w:id="1194272870">
          <w:marLeft w:val="0"/>
          <w:marRight w:val="0"/>
          <w:marTop w:val="0"/>
          <w:marBottom w:val="0"/>
          <w:divBdr>
            <w:top w:val="none" w:sz="0" w:space="0" w:color="auto"/>
            <w:left w:val="none" w:sz="0" w:space="0" w:color="auto"/>
            <w:bottom w:val="none" w:sz="0" w:space="0" w:color="auto"/>
            <w:right w:val="none" w:sz="0" w:space="0" w:color="auto"/>
          </w:divBdr>
        </w:div>
        <w:div w:id="1417048039">
          <w:marLeft w:val="0"/>
          <w:marRight w:val="0"/>
          <w:marTop w:val="0"/>
          <w:marBottom w:val="0"/>
          <w:divBdr>
            <w:top w:val="none" w:sz="0" w:space="0" w:color="auto"/>
            <w:left w:val="none" w:sz="0" w:space="0" w:color="auto"/>
            <w:bottom w:val="none" w:sz="0" w:space="0" w:color="auto"/>
            <w:right w:val="none" w:sz="0" w:space="0" w:color="auto"/>
          </w:divBdr>
        </w:div>
        <w:div w:id="1445072195">
          <w:marLeft w:val="0"/>
          <w:marRight w:val="0"/>
          <w:marTop w:val="0"/>
          <w:marBottom w:val="0"/>
          <w:divBdr>
            <w:top w:val="none" w:sz="0" w:space="0" w:color="auto"/>
            <w:left w:val="none" w:sz="0" w:space="0" w:color="auto"/>
            <w:bottom w:val="none" w:sz="0" w:space="0" w:color="auto"/>
            <w:right w:val="none" w:sz="0" w:space="0" w:color="auto"/>
          </w:divBdr>
        </w:div>
        <w:div w:id="1889999122">
          <w:marLeft w:val="0"/>
          <w:marRight w:val="0"/>
          <w:marTop w:val="0"/>
          <w:marBottom w:val="0"/>
          <w:divBdr>
            <w:top w:val="none" w:sz="0" w:space="0" w:color="auto"/>
            <w:left w:val="none" w:sz="0" w:space="0" w:color="auto"/>
            <w:bottom w:val="none" w:sz="0" w:space="0" w:color="auto"/>
            <w:right w:val="none" w:sz="0" w:space="0" w:color="auto"/>
          </w:divBdr>
        </w:div>
        <w:div w:id="1948272096">
          <w:marLeft w:val="0"/>
          <w:marRight w:val="0"/>
          <w:marTop w:val="0"/>
          <w:marBottom w:val="0"/>
          <w:divBdr>
            <w:top w:val="none" w:sz="0" w:space="0" w:color="auto"/>
            <w:left w:val="none" w:sz="0" w:space="0" w:color="auto"/>
            <w:bottom w:val="none" w:sz="0" w:space="0" w:color="auto"/>
            <w:right w:val="none" w:sz="0" w:space="0" w:color="auto"/>
          </w:divBdr>
        </w:div>
        <w:div w:id="2071924267">
          <w:marLeft w:val="0"/>
          <w:marRight w:val="0"/>
          <w:marTop w:val="0"/>
          <w:marBottom w:val="0"/>
          <w:divBdr>
            <w:top w:val="none" w:sz="0" w:space="0" w:color="auto"/>
            <w:left w:val="none" w:sz="0" w:space="0" w:color="auto"/>
            <w:bottom w:val="none" w:sz="0" w:space="0" w:color="auto"/>
            <w:right w:val="none" w:sz="0" w:space="0" w:color="auto"/>
          </w:divBdr>
        </w:div>
      </w:divsChild>
    </w:div>
    <w:div w:id="985158286">
      <w:bodyDiv w:val="1"/>
      <w:marLeft w:val="0"/>
      <w:marRight w:val="0"/>
      <w:marTop w:val="0"/>
      <w:marBottom w:val="0"/>
      <w:divBdr>
        <w:top w:val="none" w:sz="0" w:space="0" w:color="auto"/>
        <w:left w:val="none" w:sz="0" w:space="0" w:color="auto"/>
        <w:bottom w:val="none" w:sz="0" w:space="0" w:color="auto"/>
        <w:right w:val="none" w:sz="0" w:space="0" w:color="auto"/>
      </w:divBdr>
      <w:divsChild>
        <w:div w:id="1111051865">
          <w:marLeft w:val="0"/>
          <w:marRight w:val="0"/>
          <w:marTop w:val="0"/>
          <w:marBottom w:val="0"/>
          <w:divBdr>
            <w:top w:val="none" w:sz="0" w:space="0" w:color="auto"/>
            <w:left w:val="none" w:sz="0" w:space="0" w:color="auto"/>
            <w:bottom w:val="none" w:sz="0" w:space="0" w:color="auto"/>
            <w:right w:val="none" w:sz="0" w:space="0" w:color="auto"/>
          </w:divBdr>
        </w:div>
      </w:divsChild>
    </w:div>
    <w:div w:id="1083838042">
      <w:bodyDiv w:val="1"/>
      <w:marLeft w:val="0"/>
      <w:marRight w:val="0"/>
      <w:marTop w:val="0"/>
      <w:marBottom w:val="0"/>
      <w:divBdr>
        <w:top w:val="none" w:sz="0" w:space="0" w:color="auto"/>
        <w:left w:val="none" w:sz="0" w:space="0" w:color="auto"/>
        <w:bottom w:val="none" w:sz="0" w:space="0" w:color="auto"/>
        <w:right w:val="none" w:sz="0" w:space="0" w:color="auto"/>
      </w:divBdr>
    </w:div>
    <w:div w:id="1180045575">
      <w:bodyDiv w:val="1"/>
      <w:marLeft w:val="0"/>
      <w:marRight w:val="0"/>
      <w:marTop w:val="0"/>
      <w:marBottom w:val="0"/>
      <w:divBdr>
        <w:top w:val="none" w:sz="0" w:space="0" w:color="auto"/>
        <w:left w:val="none" w:sz="0" w:space="0" w:color="auto"/>
        <w:bottom w:val="none" w:sz="0" w:space="0" w:color="auto"/>
        <w:right w:val="none" w:sz="0" w:space="0" w:color="auto"/>
      </w:divBdr>
      <w:divsChild>
        <w:div w:id="2078553077">
          <w:marLeft w:val="0"/>
          <w:marRight w:val="0"/>
          <w:marTop w:val="0"/>
          <w:marBottom w:val="0"/>
          <w:divBdr>
            <w:top w:val="none" w:sz="0" w:space="0" w:color="auto"/>
            <w:left w:val="none" w:sz="0" w:space="0" w:color="auto"/>
            <w:bottom w:val="none" w:sz="0" w:space="0" w:color="auto"/>
            <w:right w:val="none" w:sz="0" w:space="0" w:color="auto"/>
          </w:divBdr>
        </w:div>
      </w:divsChild>
    </w:div>
    <w:div w:id="1191650340">
      <w:bodyDiv w:val="1"/>
      <w:marLeft w:val="0"/>
      <w:marRight w:val="0"/>
      <w:marTop w:val="0"/>
      <w:marBottom w:val="0"/>
      <w:divBdr>
        <w:top w:val="none" w:sz="0" w:space="0" w:color="auto"/>
        <w:left w:val="none" w:sz="0" w:space="0" w:color="auto"/>
        <w:bottom w:val="none" w:sz="0" w:space="0" w:color="auto"/>
        <w:right w:val="none" w:sz="0" w:space="0" w:color="auto"/>
      </w:divBdr>
      <w:divsChild>
        <w:div w:id="320744036">
          <w:marLeft w:val="0"/>
          <w:marRight w:val="0"/>
          <w:marTop w:val="0"/>
          <w:marBottom w:val="0"/>
          <w:divBdr>
            <w:top w:val="none" w:sz="0" w:space="0" w:color="auto"/>
            <w:left w:val="none" w:sz="0" w:space="0" w:color="auto"/>
            <w:bottom w:val="none" w:sz="0" w:space="0" w:color="auto"/>
            <w:right w:val="none" w:sz="0" w:space="0" w:color="auto"/>
          </w:divBdr>
        </w:div>
      </w:divsChild>
    </w:div>
    <w:div w:id="1313093945">
      <w:bodyDiv w:val="1"/>
      <w:marLeft w:val="0"/>
      <w:marRight w:val="0"/>
      <w:marTop w:val="0"/>
      <w:marBottom w:val="0"/>
      <w:divBdr>
        <w:top w:val="none" w:sz="0" w:space="0" w:color="auto"/>
        <w:left w:val="none" w:sz="0" w:space="0" w:color="auto"/>
        <w:bottom w:val="none" w:sz="0" w:space="0" w:color="auto"/>
        <w:right w:val="none" w:sz="0" w:space="0" w:color="auto"/>
      </w:divBdr>
      <w:divsChild>
        <w:div w:id="1605765997">
          <w:marLeft w:val="0"/>
          <w:marRight w:val="0"/>
          <w:marTop w:val="0"/>
          <w:marBottom w:val="0"/>
          <w:divBdr>
            <w:top w:val="none" w:sz="0" w:space="0" w:color="auto"/>
            <w:left w:val="none" w:sz="0" w:space="0" w:color="auto"/>
            <w:bottom w:val="none" w:sz="0" w:space="0" w:color="auto"/>
            <w:right w:val="none" w:sz="0" w:space="0" w:color="auto"/>
          </w:divBdr>
        </w:div>
      </w:divsChild>
    </w:div>
    <w:div w:id="1351377665">
      <w:bodyDiv w:val="1"/>
      <w:marLeft w:val="0"/>
      <w:marRight w:val="0"/>
      <w:marTop w:val="0"/>
      <w:marBottom w:val="0"/>
      <w:divBdr>
        <w:top w:val="none" w:sz="0" w:space="0" w:color="auto"/>
        <w:left w:val="none" w:sz="0" w:space="0" w:color="auto"/>
        <w:bottom w:val="none" w:sz="0" w:space="0" w:color="auto"/>
        <w:right w:val="none" w:sz="0" w:space="0" w:color="auto"/>
      </w:divBdr>
      <w:divsChild>
        <w:div w:id="1256010487">
          <w:marLeft w:val="0"/>
          <w:marRight w:val="0"/>
          <w:marTop w:val="0"/>
          <w:marBottom w:val="0"/>
          <w:divBdr>
            <w:top w:val="none" w:sz="0" w:space="0" w:color="auto"/>
            <w:left w:val="none" w:sz="0" w:space="0" w:color="auto"/>
            <w:bottom w:val="none" w:sz="0" w:space="0" w:color="auto"/>
            <w:right w:val="none" w:sz="0" w:space="0" w:color="auto"/>
          </w:divBdr>
        </w:div>
      </w:divsChild>
    </w:div>
    <w:div w:id="1476683858">
      <w:bodyDiv w:val="1"/>
      <w:marLeft w:val="0"/>
      <w:marRight w:val="0"/>
      <w:marTop w:val="0"/>
      <w:marBottom w:val="0"/>
      <w:divBdr>
        <w:top w:val="none" w:sz="0" w:space="0" w:color="auto"/>
        <w:left w:val="none" w:sz="0" w:space="0" w:color="auto"/>
        <w:bottom w:val="none" w:sz="0" w:space="0" w:color="auto"/>
        <w:right w:val="none" w:sz="0" w:space="0" w:color="auto"/>
      </w:divBdr>
      <w:divsChild>
        <w:div w:id="271472765">
          <w:marLeft w:val="0"/>
          <w:marRight w:val="0"/>
          <w:marTop w:val="0"/>
          <w:marBottom w:val="210"/>
          <w:divBdr>
            <w:top w:val="none" w:sz="0" w:space="0" w:color="auto"/>
            <w:left w:val="none" w:sz="0" w:space="0" w:color="auto"/>
            <w:bottom w:val="none" w:sz="0" w:space="0" w:color="auto"/>
            <w:right w:val="none" w:sz="0" w:space="0" w:color="auto"/>
          </w:divBdr>
          <w:divsChild>
            <w:div w:id="8561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62507">
      <w:bodyDiv w:val="1"/>
      <w:marLeft w:val="0"/>
      <w:marRight w:val="0"/>
      <w:marTop w:val="0"/>
      <w:marBottom w:val="0"/>
      <w:divBdr>
        <w:top w:val="none" w:sz="0" w:space="0" w:color="auto"/>
        <w:left w:val="none" w:sz="0" w:space="0" w:color="auto"/>
        <w:bottom w:val="none" w:sz="0" w:space="0" w:color="auto"/>
        <w:right w:val="none" w:sz="0" w:space="0" w:color="auto"/>
      </w:divBdr>
      <w:divsChild>
        <w:div w:id="997339752">
          <w:marLeft w:val="0"/>
          <w:marRight w:val="0"/>
          <w:marTop w:val="0"/>
          <w:marBottom w:val="0"/>
          <w:divBdr>
            <w:top w:val="none" w:sz="0" w:space="0" w:color="auto"/>
            <w:left w:val="none" w:sz="0" w:space="0" w:color="auto"/>
            <w:bottom w:val="none" w:sz="0" w:space="0" w:color="auto"/>
            <w:right w:val="none" w:sz="0" w:space="0" w:color="auto"/>
          </w:divBdr>
        </w:div>
      </w:divsChild>
    </w:div>
    <w:div w:id="1564675371">
      <w:bodyDiv w:val="1"/>
      <w:marLeft w:val="0"/>
      <w:marRight w:val="0"/>
      <w:marTop w:val="0"/>
      <w:marBottom w:val="0"/>
      <w:divBdr>
        <w:top w:val="none" w:sz="0" w:space="0" w:color="auto"/>
        <w:left w:val="none" w:sz="0" w:space="0" w:color="auto"/>
        <w:bottom w:val="none" w:sz="0" w:space="0" w:color="auto"/>
        <w:right w:val="none" w:sz="0" w:space="0" w:color="auto"/>
      </w:divBdr>
      <w:divsChild>
        <w:div w:id="1704746964">
          <w:marLeft w:val="0"/>
          <w:marRight w:val="0"/>
          <w:marTop w:val="0"/>
          <w:marBottom w:val="0"/>
          <w:divBdr>
            <w:top w:val="none" w:sz="0" w:space="0" w:color="auto"/>
            <w:left w:val="none" w:sz="0" w:space="0" w:color="auto"/>
            <w:bottom w:val="none" w:sz="0" w:space="0" w:color="auto"/>
            <w:right w:val="none" w:sz="0" w:space="0" w:color="auto"/>
          </w:divBdr>
        </w:div>
        <w:div w:id="1984116946">
          <w:marLeft w:val="0"/>
          <w:marRight w:val="0"/>
          <w:marTop w:val="0"/>
          <w:marBottom w:val="0"/>
          <w:divBdr>
            <w:top w:val="none" w:sz="0" w:space="0" w:color="auto"/>
            <w:left w:val="none" w:sz="0" w:space="0" w:color="auto"/>
            <w:bottom w:val="none" w:sz="0" w:space="0" w:color="auto"/>
            <w:right w:val="none" w:sz="0" w:space="0" w:color="auto"/>
          </w:divBdr>
        </w:div>
        <w:div w:id="2105952698">
          <w:marLeft w:val="0"/>
          <w:marRight w:val="0"/>
          <w:marTop w:val="0"/>
          <w:marBottom w:val="0"/>
          <w:divBdr>
            <w:top w:val="none" w:sz="0" w:space="0" w:color="auto"/>
            <w:left w:val="none" w:sz="0" w:space="0" w:color="auto"/>
            <w:bottom w:val="none" w:sz="0" w:space="0" w:color="auto"/>
            <w:right w:val="none" w:sz="0" w:space="0" w:color="auto"/>
          </w:divBdr>
        </w:div>
        <w:div w:id="2112891987">
          <w:marLeft w:val="0"/>
          <w:marRight w:val="0"/>
          <w:marTop w:val="0"/>
          <w:marBottom w:val="0"/>
          <w:divBdr>
            <w:top w:val="none" w:sz="0" w:space="0" w:color="auto"/>
            <w:left w:val="none" w:sz="0" w:space="0" w:color="auto"/>
            <w:bottom w:val="none" w:sz="0" w:space="0" w:color="auto"/>
            <w:right w:val="none" w:sz="0" w:space="0" w:color="auto"/>
          </w:divBdr>
        </w:div>
      </w:divsChild>
    </w:div>
    <w:div w:id="1582254961">
      <w:bodyDiv w:val="1"/>
      <w:marLeft w:val="0"/>
      <w:marRight w:val="0"/>
      <w:marTop w:val="0"/>
      <w:marBottom w:val="0"/>
      <w:divBdr>
        <w:top w:val="none" w:sz="0" w:space="0" w:color="auto"/>
        <w:left w:val="none" w:sz="0" w:space="0" w:color="auto"/>
        <w:bottom w:val="none" w:sz="0" w:space="0" w:color="auto"/>
        <w:right w:val="none" w:sz="0" w:space="0" w:color="auto"/>
      </w:divBdr>
      <w:divsChild>
        <w:div w:id="1449662368">
          <w:marLeft w:val="0"/>
          <w:marRight w:val="0"/>
          <w:marTop w:val="0"/>
          <w:marBottom w:val="0"/>
          <w:divBdr>
            <w:top w:val="none" w:sz="0" w:space="0" w:color="auto"/>
            <w:left w:val="none" w:sz="0" w:space="0" w:color="auto"/>
            <w:bottom w:val="none" w:sz="0" w:space="0" w:color="auto"/>
            <w:right w:val="none" w:sz="0" w:space="0" w:color="auto"/>
          </w:divBdr>
        </w:div>
      </w:divsChild>
    </w:div>
    <w:div w:id="1773284696">
      <w:bodyDiv w:val="1"/>
      <w:marLeft w:val="0"/>
      <w:marRight w:val="0"/>
      <w:marTop w:val="0"/>
      <w:marBottom w:val="0"/>
      <w:divBdr>
        <w:top w:val="none" w:sz="0" w:space="0" w:color="auto"/>
        <w:left w:val="none" w:sz="0" w:space="0" w:color="auto"/>
        <w:bottom w:val="none" w:sz="0" w:space="0" w:color="auto"/>
        <w:right w:val="none" w:sz="0" w:space="0" w:color="auto"/>
      </w:divBdr>
    </w:div>
    <w:div w:id="1871723025">
      <w:bodyDiv w:val="1"/>
      <w:marLeft w:val="0"/>
      <w:marRight w:val="0"/>
      <w:marTop w:val="0"/>
      <w:marBottom w:val="0"/>
      <w:divBdr>
        <w:top w:val="none" w:sz="0" w:space="0" w:color="auto"/>
        <w:left w:val="none" w:sz="0" w:space="0" w:color="auto"/>
        <w:bottom w:val="none" w:sz="0" w:space="0" w:color="auto"/>
        <w:right w:val="none" w:sz="0" w:space="0" w:color="auto"/>
      </w:divBdr>
      <w:divsChild>
        <w:div w:id="40792328">
          <w:marLeft w:val="0"/>
          <w:marRight w:val="0"/>
          <w:marTop w:val="0"/>
          <w:marBottom w:val="0"/>
          <w:divBdr>
            <w:top w:val="none" w:sz="0" w:space="0" w:color="auto"/>
            <w:left w:val="none" w:sz="0" w:space="0" w:color="auto"/>
            <w:bottom w:val="none" w:sz="0" w:space="0" w:color="auto"/>
            <w:right w:val="none" w:sz="0" w:space="0" w:color="auto"/>
          </w:divBdr>
        </w:div>
      </w:divsChild>
    </w:div>
    <w:div w:id="2002809144">
      <w:bodyDiv w:val="1"/>
      <w:marLeft w:val="0"/>
      <w:marRight w:val="0"/>
      <w:marTop w:val="0"/>
      <w:marBottom w:val="0"/>
      <w:divBdr>
        <w:top w:val="none" w:sz="0" w:space="0" w:color="auto"/>
        <w:left w:val="none" w:sz="0" w:space="0" w:color="auto"/>
        <w:bottom w:val="none" w:sz="0" w:space="0" w:color="auto"/>
        <w:right w:val="none" w:sz="0" w:space="0" w:color="auto"/>
      </w:divBdr>
      <w:divsChild>
        <w:div w:id="1948267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armendra.Sengar@outloo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B3F30-4510-4AD7-8806-42AAF6167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6</Pages>
  <Words>1652</Words>
  <Characters>1026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Resume_Vivek_Ghartan</vt:lpstr>
    </vt:vector>
  </TitlesOfParts>
  <Company/>
  <LinksUpToDate>false</LinksUpToDate>
  <CharactersWithSpaces>11894</CharactersWithSpaces>
  <SharedDoc>false</SharedDoc>
  <HLinks>
    <vt:vector size="6" baseType="variant">
      <vt:variant>
        <vt:i4>5832763</vt:i4>
      </vt:variant>
      <vt:variant>
        <vt:i4>0</vt:i4>
      </vt:variant>
      <vt:variant>
        <vt:i4>0</vt:i4>
      </vt:variant>
      <vt:variant>
        <vt:i4>5</vt:i4>
      </vt:variant>
      <vt:variant>
        <vt:lpwstr>mailto:dharmendra.sengar@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_Vivek_Ghartan</dc:title>
  <dc:subject>Resume Vivek Ghartan</dc:subject>
  <dc:creator>vivek.ghartan@gmail.com</dc:creator>
  <cp:keywords/>
  <cp:lastModifiedBy>Dharmendra Sengar</cp:lastModifiedBy>
  <cp:revision>3</cp:revision>
  <cp:lastPrinted>2017-02-22T17:23:00Z</cp:lastPrinted>
  <dcterms:created xsi:type="dcterms:W3CDTF">2024-06-18T16:38:00Z</dcterms:created>
  <dcterms:modified xsi:type="dcterms:W3CDTF">2024-06-1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c3e05eacd9c6e92d337eb368e9e620b305183262e6ae729ff5f9b6570d6b3777</vt:lpwstr>
  </property>
</Properties>
</file>